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7B222D" w14:textId="195F53E8" w:rsidR="00FA3507" w:rsidRDefault="002F63C0">
      <w:pPr>
        <w:pStyle w:val="BodyText"/>
        <w:rPr>
          <w:rFonts w:ascii="Times New Roman"/>
          <w:sz w:val="20"/>
        </w:rPr>
      </w:pPr>
      <w:r>
        <w:rPr>
          <w:noProof/>
        </w:rPr>
        <mc:AlternateContent>
          <mc:Choice Requires="wpg">
            <w:drawing>
              <wp:anchor distT="0" distB="0" distL="114300" distR="114300" simplePos="0" relativeHeight="487000064" behindDoc="1" locked="0" layoutInCell="1" allowOverlap="1" wp14:anchorId="41B4659F" wp14:editId="37537FEC">
                <wp:simplePos x="0" y="0"/>
                <wp:positionH relativeFrom="page">
                  <wp:posOffset>616585</wp:posOffset>
                </wp:positionH>
                <wp:positionV relativeFrom="page">
                  <wp:posOffset>286385</wp:posOffset>
                </wp:positionV>
                <wp:extent cx="6541135" cy="9486265"/>
                <wp:effectExtent l="0" t="0" r="0" b="0"/>
                <wp:wrapNone/>
                <wp:docPr id="105"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541135" cy="9486265"/>
                          <a:chOff x="971" y="451"/>
                          <a:chExt cx="10301" cy="14939"/>
                        </a:xfrm>
                      </wpg:grpSpPr>
                      <wps:wsp>
                        <wps:cNvPr id="106" name="Rectangle 124"/>
                        <wps:cNvSpPr>
                          <a:spLocks noChangeArrowheads="1"/>
                        </wps:cNvSpPr>
                        <wps:spPr bwMode="auto">
                          <a:xfrm>
                            <a:off x="970" y="451"/>
                            <a:ext cx="113" cy="29"/>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7" name="Rectangle 123"/>
                        <wps:cNvSpPr>
                          <a:spLocks noChangeArrowheads="1"/>
                        </wps:cNvSpPr>
                        <wps:spPr bwMode="auto">
                          <a:xfrm>
                            <a:off x="999" y="480"/>
                            <a:ext cx="84" cy="57"/>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8" name="Rectangle 122"/>
                        <wps:cNvSpPr>
                          <a:spLocks noChangeArrowheads="1"/>
                        </wps:cNvSpPr>
                        <wps:spPr bwMode="auto">
                          <a:xfrm>
                            <a:off x="1083" y="451"/>
                            <a:ext cx="10074" cy="29"/>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09" name="Rectangle 121"/>
                        <wps:cNvSpPr>
                          <a:spLocks noChangeArrowheads="1"/>
                        </wps:cNvSpPr>
                        <wps:spPr bwMode="auto">
                          <a:xfrm>
                            <a:off x="1083" y="480"/>
                            <a:ext cx="10074" cy="57"/>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Rectangle 120"/>
                        <wps:cNvSpPr>
                          <a:spLocks noChangeArrowheads="1"/>
                        </wps:cNvSpPr>
                        <wps:spPr bwMode="auto">
                          <a:xfrm>
                            <a:off x="1083" y="536"/>
                            <a:ext cx="10074" cy="28"/>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 name="Rectangle 119"/>
                        <wps:cNvSpPr>
                          <a:spLocks noChangeArrowheads="1"/>
                        </wps:cNvSpPr>
                        <wps:spPr bwMode="auto">
                          <a:xfrm>
                            <a:off x="11157" y="451"/>
                            <a:ext cx="114" cy="29"/>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2" name="Rectangle 118"/>
                        <wps:cNvSpPr>
                          <a:spLocks noChangeArrowheads="1"/>
                        </wps:cNvSpPr>
                        <wps:spPr bwMode="auto">
                          <a:xfrm>
                            <a:off x="11157" y="480"/>
                            <a:ext cx="86" cy="57"/>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3" name="Rectangle 117"/>
                        <wps:cNvSpPr>
                          <a:spLocks noChangeArrowheads="1"/>
                        </wps:cNvSpPr>
                        <wps:spPr bwMode="auto">
                          <a:xfrm>
                            <a:off x="970" y="451"/>
                            <a:ext cx="29" cy="14939"/>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4" name="Rectangle 116"/>
                        <wps:cNvSpPr>
                          <a:spLocks noChangeArrowheads="1"/>
                        </wps:cNvSpPr>
                        <wps:spPr bwMode="auto">
                          <a:xfrm>
                            <a:off x="999" y="480"/>
                            <a:ext cx="57" cy="14883"/>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5" name="Rectangle 115"/>
                        <wps:cNvSpPr>
                          <a:spLocks noChangeArrowheads="1"/>
                        </wps:cNvSpPr>
                        <wps:spPr bwMode="auto">
                          <a:xfrm>
                            <a:off x="1056" y="536"/>
                            <a:ext cx="28" cy="147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6" name="Rectangle 114"/>
                        <wps:cNvSpPr>
                          <a:spLocks noChangeArrowheads="1"/>
                        </wps:cNvSpPr>
                        <wps:spPr bwMode="auto">
                          <a:xfrm>
                            <a:off x="11242" y="451"/>
                            <a:ext cx="29" cy="14939"/>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7" name="Rectangle 113"/>
                        <wps:cNvSpPr>
                          <a:spLocks noChangeArrowheads="1"/>
                        </wps:cNvSpPr>
                        <wps:spPr bwMode="auto">
                          <a:xfrm>
                            <a:off x="11186" y="480"/>
                            <a:ext cx="57" cy="14883"/>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8" name="Rectangle 112"/>
                        <wps:cNvSpPr>
                          <a:spLocks noChangeArrowheads="1"/>
                        </wps:cNvSpPr>
                        <wps:spPr bwMode="auto">
                          <a:xfrm>
                            <a:off x="11157" y="536"/>
                            <a:ext cx="29" cy="1477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9" name="Rectangle 111"/>
                        <wps:cNvSpPr>
                          <a:spLocks noChangeArrowheads="1"/>
                        </wps:cNvSpPr>
                        <wps:spPr bwMode="auto">
                          <a:xfrm>
                            <a:off x="970" y="15362"/>
                            <a:ext cx="113" cy="28"/>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0" name="Rectangle 110"/>
                        <wps:cNvSpPr>
                          <a:spLocks noChangeArrowheads="1"/>
                        </wps:cNvSpPr>
                        <wps:spPr bwMode="auto">
                          <a:xfrm>
                            <a:off x="999" y="15306"/>
                            <a:ext cx="84" cy="57"/>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1" name="Rectangle 109"/>
                        <wps:cNvSpPr>
                          <a:spLocks noChangeArrowheads="1"/>
                        </wps:cNvSpPr>
                        <wps:spPr bwMode="auto">
                          <a:xfrm>
                            <a:off x="1083" y="15362"/>
                            <a:ext cx="10074" cy="28"/>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2" name="Rectangle 108"/>
                        <wps:cNvSpPr>
                          <a:spLocks noChangeArrowheads="1"/>
                        </wps:cNvSpPr>
                        <wps:spPr bwMode="auto">
                          <a:xfrm>
                            <a:off x="1083" y="15306"/>
                            <a:ext cx="10074" cy="57"/>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3" name="Rectangle 107"/>
                        <wps:cNvSpPr>
                          <a:spLocks noChangeArrowheads="1"/>
                        </wps:cNvSpPr>
                        <wps:spPr bwMode="auto">
                          <a:xfrm>
                            <a:off x="1083" y="15277"/>
                            <a:ext cx="10074" cy="29"/>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4" name="Rectangle 106"/>
                        <wps:cNvSpPr>
                          <a:spLocks noChangeArrowheads="1"/>
                        </wps:cNvSpPr>
                        <wps:spPr bwMode="auto">
                          <a:xfrm>
                            <a:off x="11157" y="15362"/>
                            <a:ext cx="114" cy="28"/>
                          </a:xfrm>
                          <a:prstGeom prst="rect">
                            <a:avLst/>
                          </a:prstGeom>
                          <a:solidFill>
                            <a:srgbClr val="BFBFB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25" name="Rectangle 105"/>
                        <wps:cNvSpPr>
                          <a:spLocks noChangeArrowheads="1"/>
                        </wps:cNvSpPr>
                        <wps:spPr bwMode="auto">
                          <a:xfrm>
                            <a:off x="11157" y="15306"/>
                            <a:ext cx="86" cy="57"/>
                          </a:xfrm>
                          <a:prstGeom prst="rect">
                            <a:avLst/>
                          </a:prstGeom>
                          <a:solidFill>
                            <a:srgbClr val="5F5F5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E8B5BC" id="Group 104" o:spid="_x0000_s1026" style="position:absolute;margin-left:48.55pt;margin-top:22.55pt;width:515.05pt;height:746.95pt;z-index:-16316416;mso-position-horizontal-relative:page;mso-position-vertical-relative:page" coordorigin="971,451" coordsize="10301,149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">
                <v:rect id="Rectangle 124" o:spid="_x0000_s1027" style="position:absolute;left:970;top:451;width:113;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" fillcolor="#bfbfbf" stroked="f"/>
                <v:rect id="Rectangle 123" o:spid="_x0000_s1028" style="position:absolute;left:999;top:480;width: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" fillcolor="#5f5f5f" stroked="f"/>
                <v:rect id="Rectangle 122" o:spid="_x0000_s1029" style="position:absolute;left:1083;top:451;width:10074;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" fillcolor="#bfbfbf" stroked="f"/>
                <v:rect id="Rectangle 121" o:spid="_x0000_s1030" style="position:absolute;left:1083;top:480;width:1007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" fillcolor="#5f5f5f" stroked="f"/>
                <v:rect id="Rectangle 120" o:spid="_x0000_s1031" style="position:absolute;left:1083;top:536;width:1007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" fillcolor="black" stroked="f"/>
                <v:rect id="Rectangle 119" o:spid="_x0000_s1032" style="position:absolute;left:11157;top:451;width:114;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" fillcolor="#bfbfbf" stroked="f"/>
                <v:rect id="Rectangle 118" o:spid="_x0000_s1033" style="position:absolute;left:11157;top:480;width:86;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" fillcolor="#5f5f5f" stroked="f"/>
                <v:rect id="Rectangle 117" o:spid="_x0000_s1034" style="position:absolute;left:970;top:451;width:29;height:14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" fillcolor="#bfbfbf" stroked="f"/>
                <v:rect id="Rectangle 116" o:spid="_x0000_s1035" style="position:absolute;left:999;top:480;width:57;height:14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" fillcolor="#5f5f5f" stroked="f"/>
                <v:rect id="Rectangle 115" o:spid="_x0000_s1036" style="position:absolute;left:1056;top:536;width:28;height:14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" fillcolor="black" stroked="f"/>
                <v:rect id="Rectangle 114" o:spid="_x0000_s1037" style="position:absolute;left:11242;top:451;width:29;height:149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" fillcolor="#bfbfbf" stroked="f"/>
                <v:rect id="Rectangle 113" o:spid="_x0000_s1038" style="position:absolute;left:11186;top:480;width:57;height:14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" fillcolor="#5f5f5f" stroked="f"/>
                <v:rect id="Rectangle 112" o:spid="_x0000_s1039" style="position:absolute;left:11157;top:536;width:29;height:147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" fillcolor="black" stroked="f"/>
                <v:rect id="Rectangle 111" o:spid="_x0000_s1040" style="position:absolute;left:970;top:15362;width:113;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" fillcolor="#bfbfbf" stroked="f"/>
                <v:rect id="Rectangle 110" o:spid="_x0000_s1041" style="position:absolute;left:999;top:15306;width:8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" fillcolor="#5f5f5f" stroked="f"/>
                <v:rect id="Rectangle 109" o:spid="_x0000_s1042" style="position:absolute;left:1083;top:15362;width:1007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" fillcolor="#bfbfbf" stroked="f"/>
                <v:rect id="Rectangle 108" o:spid="_x0000_s1043" style="position:absolute;left:1083;top:15306;width:10074;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" fillcolor="#5f5f5f" stroked="f"/>
                <v:rect id="Rectangle 107" o:spid="_x0000_s1044" style="position:absolute;left:1083;top:15277;width:10074;height: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" fillcolor="black" stroked="f"/>
                <v:rect id="Rectangle 106" o:spid="_x0000_s1045" style="position:absolute;left:11157;top:15362;width:114;height: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" fillcolor="#bfbfbf" stroked="f"/>
                <v:rect id="Rectangle 105" o:spid="_x0000_s1046" style="position:absolute;left:11157;top:15306;width:86;height: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" fillcolor="#5f5f5f" stroked="f"/>
                <w10:wrap anchorx="page" anchory="page"/>
              </v:group>
            </w:pict>
          </mc:Fallback>
        </mc:AlternateContent>
      </w:r>
    </w:p>
    <w:p w14:paraId="63DAF063" w14:textId="77777777" w:rsidR="00FA3507" w:rsidRDefault="00FA3507">
      <w:pPr>
        <w:pStyle w:val="BodyText"/>
        <w:rPr>
          <w:rFonts w:ascii="Times New Roman"/>
          <w:sz w:val="20"/>
        </w:rPr>
      </w:pPr>
    </w:p>
    <w:p w14:paraId="6144F036" w14:textId="77777777" w:rsidR="00FA3507" w:rsidRDefault="00FA3507">
      <w:pPr>
        <w:pStyle w:val="BodyText"/>
        <w:rPr>
          <w:rFonts w:ascii="Times New Roman"/>
          <w:sz w:val="20"/>
        </w:rPr>
      </w:pPr>
    </w:p>
    <w:p w14:paraId="6F88F3FE" w14:textId="32B84A7E" w:rsidR="00F84976" w:rsidRDefault="00F84976" w:rsidP="00F84976">
      <w:pPr>
        <w:spacing w:before="212"/>
        <w:ind w:left="748" w:right="746"/>
        <w:rPr>
          <w:rFonts w:ascii="Arial"/>
          <w:w w:val="65"/>
          <w:sz w:val="41"/>
        </w:rPr>
      </w:pPr>
      <w:r>
        <w:rPr>
          <w:rFonts w:ascii="Arial"/>
          <w:w w:val="65"/>
          <w:sz w:val="41"/>
        </w:rPr>
        <w:tab/>
      </w:r>
      <w:r>
        <w:rPr>
          <w:rFonts w:ascii="Arial"/>
          <w:w w:val="65"/>
          <w:sz w:val="41"/>
        </w:rPr>
        <w:tab/>
      </w:r>
      <w:r>
        <w:rPr>
          <w:rFonts w:ascii="Arial"/>
          <w:w w:val="65"/>
          <w:sz w:val="41"/>
        </w:rPr>
        <w:tab/>
      </w:r>
      <w:r>
        <w:rPr>
          <w:rFonts w:ascii="Arial"/>
          <w:noProof/>
          <w:w w:val="65"/>
          <w:sz w:val="41"/>
        </w:rPr>
        <w:t xml:space="preserve">    </w:t>
      </w:r>
      <w:r>
        <w:rPr>
          <w:rFonts w:ascii="Arial"/>
          <w:noProof/>
          <w:w w:val="65"/>
          <w:sz w:val="41"/>
        </w:rPr>
        <w:drawing>
          <wp:inline distT="0" distB="0" distL="0" distR="0" wp14:anchorId="6C3CAAD9" wp14:editId="6557C043">
            <wp:extent cx="1615440" cy="1060391"/>
            <wp:effectExtent l="0" t="0" r="0" b="0"/>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630015" cy="1069958"/>
                    </a:xfrm>
                    <a:prstGeom prst="rect">
                      <a:avLst/>
                    </a:prstGeom>
                  </pic:spPr>
                </pic:pic>
              </a:graphicData>
            </a:graphic>
          </wp:inline>
        </w:drawing>
      </w:r>
    </w:p>
    <w:p w14:paraId="088FDC63" w14:textId="77777777" w:rsidR="00F84976" w:rsidRDefault="00F84976">
      <w:pPr>
        <w:spacing w:before="212"/>
        <w:ind w:left="748" w:right="746"/>
        <w:jc w:val="center"/>
        <w:rPr>
          <w:rFonts w:ascii="Arial"/>
          <w:w w:val="65"/>
          <w:sz w:val="41"/>
        </w:rPr>
      </w:pPr>
    </w:p>
    <w:p w14:paraId="2CC03730" w14:textId="6D4368FC" w:rsidR="00FA3507" w:rsidRDefault="00F84976" w:rsidP="00F84976">
      <w:pPr>
        <w:spacing w:before="212"/>
        <w:ind w:left="748" w:right="746"/>
        <w:rPr>
          <w:rFonts w:ascii="Arial"/>
          <w:sz w:val="41"/>
        </w:rPr>
      </w:pPr>
      <w:r>
        <w:rPr>
          <w:rFonts w:ascii="Arial"/>
          <w:w w:val="65"/>
          <w:sz w:val="41"/>
        </w:rPr>
        <w:t xml:space="preserve">                                         </w:t>
      </w:r>
      <w:r w:rsidR="00615A6F">
        <w:rPr>
          <w:rFonts w:ascii="Arial"/>
          <w:w w:val="65"/>
          <w:sz w:val="41"/>
        </w:rPr>
        <w:t xml:space="preserve">EEE </w:t>
      </w:r>
      <w:r>
        <w:rPr>
          <w:rFonts w:ascii="Arial"/>
          <w:w w:val="65"/>
          <w:sz w:val="41"/>
        </w:rPr>
        <w:t>302</w:t>
      </w:r>
    </w:p>
    <w:p w14:paraId="6511F1AB" w14:textId="77777777" w:rsidR="00FA3507" w:rsidRDefault="00FA3507">
      <w:pPr>
        <w:pStyle w:val="BodyText"/>
        <w:spacing w:before="7"/>
        <w:rPr>
          <w:rFonts w:ascii="Arial"/>
          <w:sz w:val="37"/>
        </w:rPr>
      </w:pPr>
    </w:p>
    <w:p w14:paraId="7C712707" w14:textId="68592D9C" w:rsidR="00FA3507" w:rsidRDefault="00615A6F">
      <w:pPr>
        <w:spacing w:line="477" w:lineRule="auto"/>
        <w:ind w:left="755" w:right="746"/>
        <w:jc w:val="center"/>
        <w:rPr>
          <w:rFonts w:ascii="Arial"/>
          <w:sz w:val="41"/>
        </w:rPr>
      </w:pPr>
      <w:r>
        <w:rPr>
          <w:rFonts w:ascii="Arial"/>
          <w:sz w:val="41"/>
        </w:rPr>
        <w:t>Microprocessor</w:t>
      </w:r>
      <w:r>
        <w:rPr>
          <w:rFonts w:ascii="Arial"/>
          <w:spacing w:val="-77"/>
          <w:sz w:val="41"/>
        </w:rPr>
        <w:t xml:space="preserve"> </w:t>
      </w:r>
      <w:r>
        <w:rPr>
          <w:rFonts w:ascii="Arial"/>
          <w:sz w:val="41"/>
        </w:rPr>
        <w:t>and</w:t>
      </w:r>
      <w:r>
        <w:rPr>
          <w:rFonts w:ascii="Arial"/>
          <w:spacing w:val="-76"/>
          <w:sz w:val="41"/>
        </w:rPr>
        <w:t xml:space="preserve"> </w:t>
      </w:r>
      <w:proofErr w:type="gramStart"/>
      <w:r>
        <w:rPr>
          <w:rFonts w:ascii="Arial"/>
          <w:sz w:val="41"/>
        </w:rPr>
        <w:t>Interfacing</w:t>
      </w:r>
      <w:r>
        <w:rPr>
          <w:rFonts w:ascii="Arial"/>
          <w:spacing w:val="-77"/>
          <w:sz w:val="41"/>
        </w:rPr>
        <w:t xml:space="preserve"> </w:t>
      </w:r>
      <w:r w:rsidR="00F84976">
        <w:rPr>
          <w:rFonts w:ascii="Arial"/>
          <w:sz w:val="41"/>
        </w:rPr>
        <w:t xml:space="preserve"> </w:t>
      </w:r>
      <w:r>
        <w:rPr>
          <w:rFonts w:ascii="Arial"/>
          <w:sz w:val="41"/>
        </w:rPr>
        <w:t>Experiment</w:t>
      </w:r>
      <w:proofErr w:type="gramEnd"/>
      <w:r>
        <w:rPr>
          <w:rFonts w:ascii="Arial"/>
          <w:sz w:val="41"/>
        </w:rPr>
        <w:t xml:space="preserve"> </w:t>
      </w:r>
      <w:r w:rsidR="0099379D">
        <w:rPr>
          <w:rFonts w:ascii="Arial"/>
          <w:sz w:val="41"/>
        </w:rPr>
        <w:t xml:space="preserve"> 5</w:t>
      </w:r>
    </w:p>
    <w:p w14:paraId="1BF325B1" w14:textId="77777777" w:rsidR="00FA3507" w:rsidRDefault="00FA3507">
      <w:pPr>
        <w:pStyle w:val="BodyText"/>
        <w:rPr>
          <w:rFonts w:ascii="Arial"/>
          <w:sz w:val="46"/>
        </w:rPr>
      </w:pPr>
    </w:p>
    <w:p w14:paraId="59F9AB60" w14:textId="77777777" w:rsidR="00FA3507" w:rsidRDefault="00FA3507">
      <w:pPr>
        <w:pStyle w:val="BodyText"/>
        <w:spacing w:before="5"/>
        <w:rPr>
          <w:rFonts w:ascii="Arial"/>
          <w:sz w:val="37"/>
        </w:rPr>
      </w:pPr>
    </w:p>
    <w:p w14:paraId="26A1831E" w14:textId="77777777" w:rsidR="00F84976" w:rsidRDefault="00615A6F">
      <w:pPr>
        <w:ind w:left="823" w:right="817" w:hanging="6"/>
        <w:jc w:val="center"/>
        <w:rPr>
          <w:rFonts w:ascii="Arial"/>
          <w:sz w:val="41"/>
        </w:rPr>
      </w:pPr>
      <w:r>
        <w:rPr>
          <w:rFonts w:ascii="Arial"/>
          <w:sz w:val="41"/>
        </w:rPr>
        <w:t>Name of the experiment:</w:t>
      </w:r>
    </w:p>
    <w:p w14:paraId="5A3064EE" w14:textId="10674644" w:rsidR="00FA3507" w:rsidRDefault="00615A6F">
      <w:pPr>
        <w:ind w:left="823" w:right="817" w:hanging="6"/>
        <w:jc w:val="center"/>
        <w:rPr>
          <w:rFonts w:ascii="Arial"/>
          <w:sz w:val="41"/>
        </w:rPr>
      </w:pPr>
      <w:r>
        <w:rPr>
          <w:rFonts w:ascii="Arial"/>
          <w:sz w:val="41"/>
        </w:rPr>
        <w:t xml:space="preserve"> Procedures, </w:t>
      </w:r>
      <w:r w:rsidR="00F84976">
        <w:rPr>
          <w:rFonts w:ascii="Arial"/>
          <w:sz w:val="41"/>
        </w:rPr>
        <w:t>Stacks</w:t>
      </w:r>
      <w:r w:rsidR="00F84976">
        <w:rPr>
          <w:rFonts w:ascii="Arial"/>
          <w:spacing w:val="-53"/>
          <w:sz w:val="41"/>
        </w:rPr>
        <w:t xml:space="preserve"> </w:t>
      </w:r>
      <w:r w:rsidR="00597C94">
        <w:rPr>
          <w:rFonts w:ascii="Arial"/>
          <w:spacing w:val="-53"/>
          <w:sz w:val="41"/>
        </w:rPr>
        <w:t>and</w:t>
      </w:r>
      <w:r w:rsidR="00597C94">
        <w:rPr>
          <w:rFonts w:ascii="Arial"/>
          <w:spacing w:val="-52"/>
          <w:sz w:val="41"/>
        </w:rPr>
        <w:t xml:space="preserve"> Arrays</w:t>
      </w:r>
      <w:r>
        <w:rPr>
          <w:rFonts w:ascii="Arial"/>
          <w:spacing w:val="-52"/>
          <w:sz w:val="41"/>
        </w:rPr>
        <w:t xml:space="preserve"> </w:t>
      </w:r>
      <w:r>
        <w:rPr>
          <w:rFonts w:ascii="Arial"/>
          <w:sz w:val="41"/>
        </w:rPr>
        <w:t>in</w:t>
      </w:r>
      <w:r>
        <w:rPr>
          <w:rFonts w:ascii="Arial"/>
          <w:spacing w:val="-52"/>
          <w:sz w:val="41"/>
        </w:rPr>
        <w:t xml:space="preserve"> </w:t>
      </w:r>
      <w:r>
        <w:rPr>
          <w:rFonts w:ascii="Arial"/>
          <w:sz w:val="41"/>
        </w:rPr>
        <w:t>assembly</w:t>
      </w:r>
      <w:r>
        <w:rPr>
          <w:rFonts w:ascii="Arial"/>
          <w:spacing w:val="-53"/>
          <w:sz w:val="41"/>
        </w:rPr>
        <w:t xml:space="preserve"> </w:t>
      </w:r>
      <w:r>
        <w:rPr>
          <w:rFonts w:ascii="Arial"/>
          <w:sz w:val="41"/>
        </w:rPr>
        <w:t>language</w:t>
      </w:r>
    </w:p>
    <w:p w14:paraId="0D9CDD40" w14:textId="77777777" w:rsidR="00FA3507" w:rsidRDefault="00FA3507">
      <w:pPr>
        <w:pStyle w:val="BodyText"/>
        <w:rPr>
          <w:rFonts w:ascii="Arial"/>
          <w:sz w:val="46"/>
        </w:rPr>
      </w:pPr>
    </w:p>
    <w:p w14:paraId="2245871E" w14:textId="77777777" w:rsidR="00FA3507" w:rsidRDefault="00FA3507">
      <w:pPr>
        <w:pStyle w:val="BodyText"/>
        <w:rPr>
          <w:rFonts w:ascii="Arial"/>
          <w:sz w:val="46"/>
        </w:rPr>
      </w:pPr>
    </w:p>
    <w:p w14:paraId="605D4A7C" w14:textId="77777777" w:rsidR="00FA3507" w:rsidRDefault="00FA3507">
      <w:pPr>
        <w:pStyle w:val="BodyText"/>
        <w:rPr>
          <w:rFonts w:ascii="Arial"/>
          <w:sz w:val="46"/>
        </w:rPr>
      </w:pPr>
    </w:p>
    <w:p w14:paraId="75FF66E9" w14:textId="77777777" w:rsidR="00FA3507" w:rsidRDefault="00FA3507">
      <w:pPr>
        <w:pStyle w:val="BodyText"/>
        <w:rPr>
          <w:rFonts w:ascii="Arial"/>
          <w:sz w:val="46"/>
        </w:rPr>
      </w:pPr>
    </w:p>
    <w:p w14:paraId="673D41F5" w14:textId="2A96B30E" w:rsidR="00FA3507" w:rsidRDefault="00615A6F" w:rsidP="00F84976">
      <w:pPr>
        <w:spacing w:before="288"/>
        <w:ind w:left="755" w:right="741"/>
        <w:jc w:val="center"/>
        <w:rPr>
          <w:rFonts w:ascii="Arial"/>
          <w:sz w:val="41"/>
        </w:rPr>
        <w:sectPr w:rsidR="00FA3507">
          <w:type w:val="continuous"/>
          <w:pgSz w:w="12240" w:h="15840"/>
          <w:pgMar w:top="460" w:right="1720" w:bottom="280" w:left="1720" w:header="720" w:footer="720" w:gutter="0"/>
          <w:cols w:space="720"/>
        </w:sectPr>
      </w:pPr>
      <w:r>
        <w:rPr>
          <w:rFonts w:ascii="Arial"/>
          <w:sz w:val="41"/>
        </w:rPr>
        <w:t>Department</w:t>
      </w:r>
      <w:r>
        <w:rPr>
          <w:rFonts w:ascii="Arial"/>
          <w:spacing w:val="-36"/>
          <w:sz w:val="41"/>
        </w:rPr>
        <w:t xml:space="preserve"> </w:t>
      </w:r>
      <w:r>
        <w:rPr>
          <w:rFonts w:ascii="Arial"/>
          <w:sz w:val="41"/>
        </w:rPr>
        <w:t>of</w:t>
      </w:r>
      <w:r>
        <w:rPr>
          <w:rFonts w:ascii="Arial"/>
          <w:spacing w:val="-36"/>
          <w:sz w:val="41"/>
        </w:rPr>
        <w:t xml:space="preserve"> </w:t>
      </w:r>
      <w:r>
        <w:rPr>
          <w:rFonts w:ascii="Arial"/>
          <w:sz w:val="41"/>
        </w:rPr>
        <w:t>Electrical</w:t>
      </w:r>
      <w:r>
        <w:rPr>
          <w:rFonts w:ascii="Arial"/>
          <w:spacing w:val="-36"/>
          <w:sz w:val="41"/>
        </w:rPr>
        <w:t xml:space="preserve"> </w:t>
      </w:r>
      <w:r>
        <w:rPr>
          <w:rFonts w:ascii="Arial"/>
          <w:sz w:val="41"/>
        </w:rPr>
        <w:t>and</w:t>
      </w:r>
      <w:r>
        <w:rPr>
          <w:rFonts w:ascii="Arial"/>
          <w:spacing w:val="-35"/>
          <w:sz w:val="41"/>
        </w:rPr>
        <w:t xml:space="preserve"> </w:t>
      </w:r>
      <w:r>
        <w:rPr>
          <w:rFonts w:ascii="Arial"/>
          <w:sz w:val="41"/>
        </w:rPr>
        <w:t>Electronic Engineering,</w:t>
      </w:r>
      <w:r w:rsidR="00F84976">
        <w:rPr>
          <w:rFonts w:ascii="Arial"/>
          <w:sz w:val="41"/>
        </w:rPr>
        <w:t xml:space="preserve"> EWU.</w:t>
      </w:r>
    </w:p>
    <w:p w14:paraId="341843A6" w14:textId="77777777" w:rsidR="00FA3507" w:rsidRDefault="00FA3507">
      <w:pPr>
        <w:pStyle w:val="BodyText"/>
        <w:rPr>
          <w:rFonts w:ascii="Arial"/>
          <w:sz w:val="20"/>
        </w:rPr>
      </w:pPr>
    </w:p>
    <w:p w14:paraId="21E80382" w14:textId="77777777" w:rsidR="00FA3507" w:rsidRDefault="00FA3507">
      <w:pPr>
        <w:pStyle w:val="BodyText"/>
        <w:spacing w:before="5"/>
        <w:rPr>
          <w:rFonts w:ascii="Arial"/>
          <w:sz w:val="17"/>
        </w:rPr>
      </w:pPr>
    </w:p>
    <w:p w14:paraId="5CDB61A6" w14:textId="77777777" w:rsidR="00FA3507" w:rsidRDefault="00615A6F">
      <w:pPr>
        <w:pStyle w:val="Heading1"/>
        <w:spacing w:before="96"/>
        <w:rPr>
          <w:b w:val="0"/>
        </w:rPr>
      </w:pPr>
      <w:r>
        <w:t>Objective</w:t>
      </w:r>
      <w:r>
        <w:rPr>
          <w:b w:val="0"/>
        </w:rPr>
        <w:t>:</w:t>
      </w:r>
    </w:p>
    <w:p w14:paraId="673E0BD2" w14:textId="77777777" w:rsidR="00FA3507" w:rsidRDefault="00FA3507">
      <w:pPr>
        <w:pStyle w:val="BodyText"/>
        <w:spacing w:before="10"/>
        <w:rPr>
          <w:rFonts w:ascii="Arial"/>
          <w:sz w:val="20"/>
        </w:rPr>
      </w:pPr>
    </w:p>
    <w:p w14:paraId="5258746B" w14:textId="77777777" w:rsidR="00FA3507" w:rsidRDefault="00615A6F">
      <w:pPr>
        <w:pStyle w:val="ListParagraph"/>
        <w:numPr>
          <w:ilvl w:val="0"/>
          <w:numId w:val="5"/>
        </w:numPr>
        <w:tabs>
          <w:tab w:val="left" w:pos="1181"/>
          <w:tab w:val="left" w:pos="1182"/>
        </w:tabs>
        <w:ind w:hanging="352"/>
        <w:rPr>
          <w:sz w:val="19"/>
        </w:rPr>
      </w:pPr>
      <w:r>
        <w:rPr>
          <w:w w:val="105"/>
          <w:sz w:val="19"/>
        </w:rPr>
        <w:t>To be familiar with stack</w:t>
      </w:r>
      <w:r>
        <w:rPr>
          <w:spacing w:val="-18"/>
          <w:w w:val="105"/>
          <w:sz w:val="19"/>
        </w:rPr>
        <w:t xml:space="preserve"> </w:t>
      </w:r>
      <w:r>
        <w:rPr>
          <w:w w:val="105"/>
          <w:sz w:val="19"/>
        </w:rPr>
        <w:t>operations.</w:t>
      </w:r>
    </w:p>
    <w:p w14:paraId="267713C0" w14:textId="77777777" w:rsidR="00FA3507" w:rsidRDefault="00615A6F">
      <w:pPr>
        <w:pStyle w:val="ListParagraph"/>
        <w:numPr>
          <w:ilvl w:val="0"/>
          <w:numId w:val="5"/>
        </w:numPr>
        <w:tabs>
          <w:tab w:val="left" w:pos="1181"/>
          <w:tab w:val="left" w:pos="1182"/>
        </w:tabs>
        <w:spacing w:before="40"/>
        <w:ind w:hanging="352"/>
        <w:rPr>
          <w:sz w:val="19"/>
        </w:rPr>
      </w:pPr>
      <w:r>
        <w:rPr>
          <w:w w:val="105"/>
          <w:sz w:val="19"/>
        </w:rPr>
        <w:t>Calling</w:t>
      </w:r>
      <w:r>
        <w:rPr>
          <w:spacing w:val="-8"/>
          <w:w w:val="105"/>
          <w:sz w:val="19"/>
        </w:rPr>
        <w:t xml:space="preserve"> </w:t>
      </w:r>
      <w:r>
        <w:rPr>
          <w:w w:val="105"/>
          <w:sz w:val="19"/>
        </w:rPr>
        <w:t>and</w:t>
      </w:r>
      <w:r>
        <w:rPr>
          <w:spacing w:val="-9"/>
          <w:w w:val="105"/>
          <w:sz w:val="19"/>
        </w:rPr>
        <w:t xml:space="preserve"> </w:t>
      </w:r>
      <w:r>
        <w:rPr>
          <w:w w:val="105"/>
          <w:sz w:val="19"/>
        </w:rPr>
        <w:t>executing</w:t>
      </w:r>
      <w:r>
        <w:rPr>
          <w:spacing w:val="-8"/>
          <w:w w:val="105"/>
          <w:sz w:val="19"/>
        </w:rPr>
        <w:t xml:space="preserve"> </w:t>
      </w:r>
      <w:r>
        <w:rPr>
          <w:w w:val="105"/>
          <w:sz w:val="19"/>
        </w:rPr>
        <w:t>functions</w:t>
      </w:r>
      <w:r>
        <w:rPr>
          <w:spacing w:val="-9"/>
          <w:w w:val="105"/>
          <w:sz w:val="19"/>
        </w:rPr>
        <w:t xml:space="preserve"> </w:t>
      </w:r>
      <w:r>
        <w:rPr>
          <w:w w:val="105"/>
          <w:sz w:val="19"/>
        </w:rPr>
        <w:t>within</w:t>
      </w:r>
      <w:r>
        <w:rPr>
          <w:spacing w:val="-8"/>
          <w:w w:val="105"/>
          <w:sz w:val="19"/>
        </w:rPr>
        <w:t xml:space="preserve"> </w:t>
      </w:r>
      <w:r>
        <w:rPr>
          <w:w w:val="105"/>
          <w:sz w:val="19"/>
        </w:rPr>
        <w:t>assembly</w:t>
      </w:r>
      <w:r>
        <w:rPr>
          <w:spacing w:val="-7"/>
          <w:w w:val="105"/>
          <w:sz w:val="19"/>
        </w:rPr>
        <w:t xml:space="preserve"> </w:t>
      </w:r>
      <w:r>
        <w:rPr>
          <w:w w:val="105"/>
          <w:sz w:val="19"/>
        </w:rPr>
        <w:t>language</w:t>
      </w:r>
      <w:r>
        <w:rPr>
          <w:spacing w:val="-6"/>
          <w:w w:val="105"/>
          <w:sz w:val="19"/>
        </w:rPr>
        <w:t xml:space="preserve"> </w:t>
      </w:r>
      <w:r>
        <w:rPr>
          <w:w w:val="105"/>
          <w:sz w:val="19"/>
        </w:rPr>
        <w:t>programs.</w:t>
      </w:r>
    </w:p>
    <w:p w14:paraId="413D6F49" w14:textId="77777777" w:rsidR="00FA3507" w:rsidRDefault="00615A6F">
      <w:pPr>
        <w:pStyle w:val="ListParagraph"/>
        <w:numPr>
          <w:ilvl w:val="0"/>
          <w:numId w:val="5"/>
        </w:numPr>
        <w:tabs>
          <w:tab w:val="left" w:pos="1181"/>
          <w:tab w:val="left" w:pos="1182"/>
        </w:tabs>
        <w:spacing w:before="38"/>
        <w:ind w:hanging="352"/>
        <w:rPr>
          <w:sz w:val="19"/>
        </w:rPr>
      </w:pPr>
      <w:r>
        <w:rPr>
          <w:w w:val="105"/>
          <w:sz w:val="19"/>
        </w:rPr>
        <w:t>Arrays in assembly language</w:t>
      </w:r>
      <w:r>
        <w:rPr>
          <w:spacing w:val="-18"/>
          <w:w w:val="105"/>
          <w:sz w:val="19"/>
        </w:rPr>
        <w:t xml:space="preserve"> </w:t>
      </w:r>
      <w:r>
        <w:rPr>
          <w:w w:val="105"/>
          <w:sz w:val="19"/>
        </w:rPr>
        <w:t>programming.</w:t>
      </w:r>
    </w:p>
    <w:p w14:paraId="6CE328BF" w14:textId="77777777" w:rsidR="00FA3507" w:rsidRDefault="00FA3507">
      <w:pPr>
        <w:pStyle w:val="BodyText"/>
        <w:spacing w:before="1"/>
      </w:pPr>
    </w:p>
    <w:p w14:paraId="619F106F" w14:textId="77777777" w:rsidR="00FA3507" w:rsidRDefault="00615A6F">
      <w:pPr>
        <w:pStyle w:val="Heading1"/>
      </w:pPr>
      <w:r>
        <w:t>Introduction to stack:</w:t>
      </w:r>
    </w:p>
    <w:p w14:paraId="2E4665A4" w14:textId="77777777" w:rsidR="00FA3507" w:rsidRDefault="00FA3507">
      <w:pPr>
        <w:pStyle w:val="BodyText"/>
        <w:spacing w:before="9"/>
        <w:rPr>
          <w:rFonts w:ascii="Arial"/>
          <w:b/>
          <w:sz w:val="20"/>
        </w:rPr>
      </w:pPr>
    </w:p>
    <w:p w14:paraId="5DB60CF5" w14:textId="77777777" w:rsidR="00FA3507" w:rsidRDefault="00615A6F">
      <w:pPr>
        <w:pStyle w:val="BodyText"/>
        <w:spacing w:line="283" w:lineRule="auto"/>
        <w:ind w:left="480" w:right="109"/>
        <w:jc w:val="both"/>
      </w:pPr>
      <w:r>
        <w:rPr>
          <w:w w:val="105"/>
        </w:rPr>
        <w:t xml:space="preserve">Stack is a segment where some register values can be stored so that it is not lost. In assembly language programming we have only four registers with which we can perform operations. These are AX, BX, CX and DX. But in many </w:t>
      </w:r>
      <w:proofErr w:type="gramStart"/>
      <w:r>
        <w:rPr>
          <w:w w:val="105"/>
        </w:rPr>
        <w:t>problems</w:t>
      </w:r>
      <w:proofErr w:type="gramEnd"/>
      <w:r>
        <w:rPr>
          <w:w w:val="105"/>
        </w:rPr>
        <w:t xml:space="preserve"> we may need a lot of registers.</w:t>
      </w:r>
      <w:r>
        <w:rPr>
          <w:spacing w:val="-10"/>
          <w:w w:val="105"/>
        </w:rPr>
        <w:t xml:space="preserve"> </w:t>
      </w:r>
      <w:proofErr w:type="gramStart"/>
      <w:r>
        <w:rPr>
          <w:w w:val="105"/>
        </w:rPr>
        <w:t>So</w:t>
      </w:r>
      <w:proofErr w:type="gramEnd"/>
      <w:r>
        <w:rPr>
          <w:spacing w:val="-9"/>
          <w:w w:val="105"/>
        </w:rPr>
        <w:t xml:space="preserve"> </w:t>
      </w:r>
      <w:r>
        <w:rPr>
          <w:w w:val="105"/>
        </w:rPr>
        <w:t>we</w:t>
      </w:r>
      <w:r>
        <w:rPr>
          <w:spacing w:val="-8"/>
          <w:w w:val="105"/>
        </w:rPr>
        <w:t xml:space="preserve"> </w:t>
      </w:r>
      <w:r>
        <w:rPr>
          <w:w w:val="105"/>
        </w:rPr>
        <w:t>need</w:t>
      </w:r>
      <w:r>
        <w:rPr>
          <w:spacing w:val="-9"/>
          <w:w w:val="105"/>
        </w:rPr>
        <w:t xml:space="preserve"> </w:t>
      </w:r>
      <w:r>
        <w:rPr>
          <w:w w:val="105"/>
        </w:rPr>
        <w:t>to</w:t>
      </w:r>
      <w:r>
        <w:rPr>
          <w:spacing w:val="-10"/>
          <w:w w:val="105"/>
        </w:rPr>
        <w:t xml:space="preserve"> </w:t>
      </w:r>
      <w:r>
        <w:rPr>
          <w:w w:val="105"/>
        </w:rPr>
        <w:t>reuse</w:t>
      </w:r>
      <w:r>
        <w:rPr>
          <w:spacing w:val="-9"/>
          <w:w w:val="105"/>
        </w:rPr>
        <w:t xml:space="preserve"> </w:t>
      </w:r>
      <w:r>
        <w:rPr>
          <w:w w:val="105"/>
        </w:rPr>
        <w:t>these</w:t>
      </w:r>
      <w:r>
        <w:rPr>
          <w:spacing w:val="-9"/>
          <w:w w:val="105"/>
        </w:rPr>
        <w:t xml:space="preserve"> </w:t>
      </w:r>
      <w:r>
        <w:rPr>
          <w:w w:val="105"/>
        </w:rPr>
        <w:t>registers</w:t>
      </w:r>
      <w:r>
        <w:rPr>
          <w:spacing w:val="-10"/>
          <w:w w:val="105"/>
        </w:rPr>
        <w:t xml:space="preserve"> </w:t>
      </w:r>
      <w:r>
        <w:rPr>
          <w:w w:val="105"/>
        </w:rPr>
        <w:t>again</w:t>
      </w:r>
      <w:r>
        <w:rPr>
          <w:spacing w:val="-10"/>
          <w:w w:val="105"/>
        </w:rPr>
        <w:t xml:space="preserve"> </w:t>
      </w:r>
      <w:r>
        <w:rPr>
          <w:w w:val="105"/>
        </w:rPr>
        <w:t>and</w:t>
      </w:r>
      <w:r>
        <w:rPr>
          <w:spacing w:val="-12"/>
          <w:w w:val="105"/>
        </w:rPr>
        <w:t xml:space="preserve"> </w:t>
      </w:r>
      <w:r>
        <w:rPr>
          <w:w w:val="105"/>
        </w:rPr>
        <w:t>again.</w:t>
      </w:r>
      <w:r>
        <w:rPr>
          <w:spacing w:val="-10"/>
          <w:w w:val="105"/>
        </w:rPr>
        <w:t xml:space="preserve"> </w:t>
      </w:r>
      <w:r>
        <w:rPr>
          <w:w w:val="105"/>
        </w:rPr>
        <w:t>This</w:t>
      </w:r>
      <w:r>
        <w:rPr>
          <w:spacing w:val="-11"/>
          <w:w w:val="105"/>
        </w:rPr>
        <w:t xml:space="preserve"> </w:t>
      </w:r>
      <w:r>
        <w:rPr>
          <w:w w:val="105"/>
        </w:rPr>
        <w:t>can</w:t>
      </w:r>
      <w:r>
        <w:rPr>
          <w:spacing w:val="-10"/>
          <w:w w:val="105"/>
        </w:rPr>
        <w:t xml:space="preserve"> </w:t>
      </w:r>
      <w:r>
        <w:rPr>
          <w:w w:val="105"/>
        </w:rPr>
        <w:t>be</w:t>
      </w:r>
      <w:r>
        <w:rPr>
          <w:spacing w:val="-8"/>
          <w:w w:val="105"/>
        </w:rPr>
        <w:t xml:space="preserve"> </w:t>
      </w:r>
      <w:r>
        <w:rPr>
          <w:w w:val="105"/>
        </w:rPr>
        <w:t>done</w:t>
      </w:r>
      <w:r>
        <w:rPr>
          <w:spacing w:val="-8"/>
          <w:w w:val="105"/>
        </w:rPr>
        <w:t xml:space="preserve"> </w:t>
      </w:r>
      <w:r>
        <w:rPr>
          <w:w w:val="105"/>
        </w:rPr>
        <w:t>by</w:t>
      </w:r>
      <w:r>
        <w:rPr>
          <w:spacing w:val="-10"/>
          <w:w w:val="105"/>
        </w:rPr>
        <w:t xml:space="preserve"> </w:t>
      </w:r>
      <w:r>
        <w:rPr>
          <w:w w:val="105"/>
        </w:rPr>
        <w:t>storing present value of AX in stack segment. Now we can perform other tasks with AX. This will certainly change content of AX. After this getting the value of AX from stack and restoring its previous value. The first job (storing value of AX in stack) is done by PUSH command. Second job (restoring value of AX from stack) is done by POP command in assembly language. A simple program can clarify</w:t>
      </w:r>
      <w:r>
        <w:rPr>
          <w:spacing w:val="-21"/>
          <w:w w:val="105"/>
        </w:rPr>
        <w:t xml:space="preserve"> </w:t>
      </w:r>
      <w:r>
        <w:rPr>
          <w:w w:val="105"/>
        </w:rPr>
        <w:t>this.</w:t>
      </w:r>
    </w:p>
    <w:p w14:paraId="2C1BFEAD" w14:textId="77777777" w:rsidR="00FA3507" w:rsidRDefault="00FA3507">
      <w:pPr>
        <w:pStyle w:val="BodyText"/>
        <w:spacing w:before="2"/>
        <w:rPr>
          <w:sz w:val="15"/>
        </w:rPr>
      </w:pPr>
    </w:p>
    <w:tbl>
      <w:tblPr>
        <w:tblW w:w="0" w:type="auto"/>
        <w:tblInd w:w="4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668"/>
        <w:gridCol w:w="1306"/>
        <w:gridCol w:w="6128"/>
      </w:tblGrid>
      <w:tr w:rsidR="00FA3507" w14:paraId="4FF3CCDD" w14:textId="77777777" w:rsidTr="00E4441D">
        <w:trPr>
          <w:trHeight w:val="254"/>
        </w:trPr>
        <w:tc>
          <w:tcPr>
            <w:tcW w:w="668" w:type="dxa"/>
          </w:tcPr>
          <w:p w14:paraId="49060D5C" w14:textId="77777777" w:rsidR="00FA3507" w:rsidRDefault="00615A6F">
            <w:pPr>
              <w:pStyle w:val="TableParagraph"/>
              <w:spacing w:before="5" w:line="230" w:lineRule="exact"/>
              <w:ind w:left="23" w:right="138"/>
              <w:jc w:val="center"/>
              <w:rPr>
                <w:sz w:val="19"/>
              </w:rPr>
            </w:pPr>
            <w:r>
              <w:rPr>
                <w:w w:val="105"/>
                <w:sz w:val="19"/>
              </w:rPr>
              <w:t>MOV</w:t>
            </w:r>
          </w:p>
        </w:tc>
        <w:tc>
          <w:tcPr>
            <w:tcW w:w="1306" w:type="dxa"/>
          </w:tcPr>
          <w:p w14:paraId="083B6C73" w14:textId="77777777" w:rsidR="00FA3507" w:rsidRDefault="00615A6F">
            <w:pPr>
              <w:pStyle w:val="TableParagraph"/>
              <w:spacing w:before="5" w:line="230" w:lineRule="exact"/>
              <w:ind w:left="82"/>
              <w:rPr>
                <w:sz w:val="19"/>
              </w:rPr>
            </w:pPr>
            <w:r>
              <w:rPr>
                <w:w w:val="105"/>
                <w:sz w:val="19"/>
              </w:rPr>
              <w:t>AX, 3256H</w:t>
            </w:r>
          </w:p>
        </w:tc>
        <w:tc>
          <w:tcPr>
            <w:tcW w:w="6128" w:type="dxa"/>
          </w:tcPr>
          <w:p w14:paraId="6ABC2C13" w14:textId="77777777" w:rsidR="00FA3507" w:rsidRDefault="00615A6F">
            <w:pPr>
              <w:pStyle w:val="TableParagraph"/>
              <w:spacing w:before="5" w:line="230" w:lineRule="exact"/>
              <w:ind w:left="179"/>
              <w:rPr>
                <w:sz w:val="19"/>
              </w:rPr>
            </w:pPr>
            <w:proofErr w:type="gramStart"/>
            <w:r>
              <w:rPr>
                <w:w w:val="105"/>
                <w:sz w:val="19"/>
              </w:rPr>
              <w:t>;Stores</w:t>
            </w:r>
            <w:proofErr w:type="gramEnd"/>
            <w:r>
              <w:rPr>
                <w:w w:val="105"/>
                <w:sz w:val="19"/>
              </w:rPr>
              <w:t xml:space="preserve"> 3256H in AX. This is AX’s original value</w:t>
            </w:r>
          </w:p>
        </w:tc>
      </w:tr>
      <w:tr w:rsidR="00FA3507" w14:paraId="60E69C26" w14:textId="77777777" w:rsidTr="00E4441D">
        <w:trPr>
          <w:trHeight w:val="271"/>
        </w:trPr>
        <w:tc>
          <w:tcPr>
            <w:tcW w:w="668" w:type="dxa"/>
          </w:tcPr>
          <w:p w14:paraId="57070CB5" w14:textId="77777777" w:rsidR="00FA3507" w:rsidRDefault="00615A6F">
            <w:pPr>
              <w:pStyle w:val="TableParagraph"/>
              <w:spacing w:before="22" w:line="229" w:lineRule="exact"/>
              <w:ind w:left="23" w:right="51"/>
              <w:jc w:val="center"/>
              <w:rPr>
                <w:sz w:val="19"/>
              </w:rPr>
            </w:pPr>
            <w:r>
              <w:rPr>
                <w:w w:val="105"/>
                <w:sz w:val="19"/>
              </w:rPr>
              <w:t>PUSH</w:t>
            </w:r>
          </w:p>
        </w:tc>
        <w:tc>
          <w:tcPr>
            <w:tcW w:w="1306" w:type="dxa"/>
          </w:tcPr>
          <w:p w14:paraId="447F4E1A" w14:textId="77777777" w:rsidR="00FA3507" w:rsidRDefault="00615A6F">
            <w:pPr>
              <w:pStyle w:val="TableParagraph"/>
              <w:spacing w:before="22" w:line="229" w:lineRule="exact"/>
              <w:ind w:left="81"/>
              <w:rPr>
                <w:sz w:val="19"/>
              </w:rPr>
            </w:pPr>
            <w:r>
              <w:rPr>
                <w:w w:val="105"/>
                <w:sz w:val="19"/>
              </w:rPr>
              <w:t>AX</w:t>
            </w:r>
          </w:p>
        </w:tc>
        <w:tc>
          <w:tcPr>
            <w:tcW w:w="6128" w:type="dxa"/>
          </w:tcPr>
          <w:p w14:paraId="62E406D2" w14:textId="77777777" w:rsidR="00FA3507" w:rsidRDefault="00615A6F">
            <w:pPr>
              <w:pStyle w:val="TableParagraph"/>
              <w:spacing w:before="22" w:line="229" w:lineRule="exact"/>
              <w:ind w:left="176"/>
              <w:rPr>
                <w:sz w:val="19"/>
              </w:rPr>
            </w:pPr>
            <w:proofErr w:type="gramStart"/>
            <w:r>
              <w:rPr>
                <w:w w:val="105"/>
                <w:sz w:val="19"/>
              </w:rPr>
              <w:t>;Puts</w:t>
            </w:r>
            <w:proofErr w:type="gramEnd"/>
            <w:r>
              <w:rPr>
                <w:w w:val="105"/>
                <w:sz w:val="19"/>
              </w:rPr>
              <w:t xml:space="preserve"> AX’s value in stack</w:t>
            </w:r>
          </w:p>
        </w:tc>
      </w:tr>
      <w:tr w:rsidR="00FA3507" w14:paraId="55AAD4CB" w14:textId="77777777" w:rsidTr="00E4441D">
        <w:trPr>
          <w:trHeight w:val="271"/>
        </w:trPr>
        <w:tc>
          <w:tcPr>
            <w:tcW w:w="668" w:type="dxa"/>
          </w:tcPr>
          <w:p w14:paraId="0A01534C" w14:textId="77777777" w:rsidR="00FA3507" w:rsidRDefault="00615A6F">
            <w:pPr>
              <w:pStyle w:val="TableParagraph"/>
              <w:spacing w:before="22" w:line="230" w:lineRule="exact"/>
              <w:ind w:left="23" w:right="136"/>
              <w:jc w:val="center"/>
              <w:rPr>
                <w:sz w:val="19"/>
              </w:rPr>
            </w:pPr>
            <w:r>
              <w:rPr>
                <w:w w:val="105"/>
                <w:sz w:val="19"/>
              </w:rPr>
              <w:t>MOV</w:t>
            </w:r>
          </w:p>
        </w:tc>
        <w:tc>
          <w:tcPr>
            <w:tcW w:w="1306" w:type="dxa"/>
          </w:tcPr>
          <w:p w14:paraId="6FE536E4" w14:textId="77777777" w:rsidR="00FA3507" w:rsidRDefault="00615A6F">
            <w:pPr>
              <w:pStyle w:val="TableParagraph"/>
              <w:spacing w:before="22" w:line="230" w:lineRule="exact"/>
              <w:ind w:left="82"/>
              <w:rPr>
                <w:sz w:val="19"/>
              </w:rPr>
            </w:pPr>
            <w:r>
              <w:rPr>
                <w:w w:val="105"/>
                <w:sz w:val="19"/>
              </w:rPr>
              <w:t>AX, 1254H</w:t>
            </w:r>
          </w:p>
        </w:tc>
        <w:tc>
          <w:tcPr>
            <w:tcW w:w="6128" w:type="dxa"/>
          </w:tcPr>
          <w:p w14:paraId="4777B014" w14:textId="77777777" w:rsidR="00FA3507" w:rsidRDefault="00615A6F">
            <w:pPr>
              <w:pStyle w:val="TableParagraph"/>
              <w:spacing w:before="22" w:line="230" w:lineRule="exact"/>
              <w:ind w:left="179"/>
              <w:rPr>
                <w:sz w:val="19"/>
              </w:rPr>
            </w:pPr>
            <w:proofErr w:type="gramStart"/>
            <w:r>
              <w:rPr>
                <w:w w:val="105"/>
                <w:sz w:val="19"/>
              </w:rPr>
              <w:t>;AX</w:t>
            </w:r>
            <w:proofErr w:type="gramEnd"/>
            <w:r>
              <w:rPr>
                <w:w w:val="105"/>
                <w:sz w:val="19"/>
              </w:rPr>
              <w:t xml:space="preserve"> is assigned to an intermediate value 1254H</w:t>
            </w:r>
          </w:p>
        </w:tc>
      </w:tr>
      <w:tr w:rsidR="00FA3507" w14:paraId="0A8F984F" w14:textId="77777777" w:rsidTr="00E4441D">
        <w:trPr>
          <w:trHeight w:val="271"/>
        </w:trPr>
        <w:tc>
          <w:tcPr>
            <w:tcW w:w="668" w:type="dxa"/>
          </w:tcPr>
          <w:p w14:paraId="15B24E4F" w14:textId="77777777" w:rsidR="00FA3507" w:rsidRDefault="00615A6F">
            <w:pPr>
              <w:pStyle w:val="TableParagraph"/>
              <w:spacing w:before="22" w:line="229" w:lineRule="exact"/>
              <w:ind w:left="23" w:right="179"/>
              <w:jc w:val="center"/>
              <w:rPr>
                <w:sz w:val="19"/>
              </w:rPr>
            </w:pPr>
            <w:r>
              <w:rPr>
                <w:w w:val="105"/>
                <w:sz w:val="19"/>
              </w:rPr>
              <w:t>DEC</w:t>
            </w:r>
          </w:p>
        </w:tc>
        <w:tc>
          <w:tcPr>
            <w:tcW w:w="1306" w:type="dxa"/>
          </w:tcPr>
          <w:p w14:paraId="7472E903" w14:textId="77777777" w:rsidR="00FA3507" w:rsidRDefault="00615A6F">
            <w:pPr>
              <w:pStyle w:val="TableParagraph"/>
              <w:spacing w:before="22" w:line="229" w:lineRule="exact"/>
              <w:ind w:left="83"/>
              <w:rPr>
                <w:sz w:val="19"/>
              </w:rPr>
            </w:pPr>
            <w:r>
              <w:rPr>
                <w:w w:val="105"/>
                <w:sz w:val="19"/>
              </w:rPr>
              <w:t>AX</w:t>
            </w:r>
          </w:p>
        </w:tc>
        <w:tc>
          <w:tcPr>
            <w:tcW w:w="6128" w:type="dxa"/>
          </w:tcPr>
          <w:p w14:paraId="776220C2" w14:textId="77777777" w:rsidR="00FA3507" w:rsidRDefault="00615A6F">
            <w:pPr>
              <w:pStyle w:val="TableParagraph"/>
              <w:spacing w:before="22" w:line="229" w:lineRule="exact"/>
              <w:ind w:left="177"/>
              <w:rPr>
                <w:sz w:val="19"/>
              </w:rPr>
            </w:pPr>
            <w:proofErr w:type="gramStart"/>
            <w:r>
              <w:rPr>
                <w:w w:val="105"/>
                <w:sz w:val="19"/>
              </w:rPr>
              <w:t>;New</w:t>
            </w:r>
            <w:proofErr w:type="gramEnd"/>
            <w:r>
              <w:rPr>
                <w:spacing w:val="-17"/>
                <w:w w:val="105"/>
                <w:sz w:val="19"/>
              </w:rPr>
              <w:t xml:space="preserve"> </w:t>
            </w:r>
            <w:r>
              <w:rPr>
                <w:w w:val="105"/>
                <w:sz w:val="19"/>
              </w:rPr>
              <w:t>value</w:t>
            </w:r>
            <w:r>
              <w:rPr>
                <w:spacing w:val="-17"/>
                <w:w w:val="105"/>
                <w:sz w:val="19"/>
              </w:rPr>
              <w:t xml:space="preserve"> </w:t>
            </w:r>
            <w:r>
              <w:rPr>
                <w:w w:val="105"/>
                <w:sz w:val="19"/>
              </w:rPr>
              <w:t>of</w:t>
            </w:r>
            <w:r>
              <w:rPr>
                <w:spacing w:val="-16"/>
                <w:w w:val="105"/>
                <w:sz w:val="19"/>
              </w:rPr>
              <w:t xml:space="preserve"> </w:t>
            </w:r>
            <w:r>
              <w:rPr>
                <w:w w:val="105"/>
                <w:sz w:val="19"/>
              </w:rPr>
              <w:t>AX</w:t>
            </w:r>
            <w:r>
              <w:rPr>
                <w:spacing w:val="-16"/>
                <w:w w:val="105"/>
                <w:sz w:val="19"/>
              </w:rPr>
              <w:t xml:space="preserve"> </w:t>
            </w:r>
            <w:r>
              <w:rPr>
                <w:w w:val="105"/>
                <w:sz w:val="19"/>
              </w:rPr>
              <w:t>is</w:t>
            </w:r>
            <w:r>
              <w:rPr>
                <w:spacing w:val="-17"/>
                <w:w w:val="105"/>
                <w:sz w:val="19"/>
              </w:rPr>
              <w:t xml:space="preserve"> </w:t>
            </w:r>
            <w:r>
              <w:rPr>
                <w:w w:val="105"/>
                <w:sz w:val="19"/>
              </w:rPr>
              <w:t>1253H.</w:t>
            </w:r>
            <w:r>
              <w:rPr>
                <w:spacing w:val="-17"/>
                <w:w w:val="105"/>
                <w:sz w:val="19"/>
              </w:rPr>
              <w:t xml:space="preserve"> </w:t>
            </w:r>
            <w:r>
              <w:rPr>
                <w:w w:val="105"/>
                <w:sz w:val="19"/>
              </w:rPr>
              <w:t>Certainly</w:t>
            </w:r>
            <w:r>
              <w:rPr>
                <w:spacing w:val="-16"/>
                <w:w w:val="105"/>
                <w:sz w:val="19"/>
              </w:rPr>
              <w:t xml:space="preserve"> </w:t>
            </w:r>
            <w:r>
              <w:rPr>
                <w:w w:val="105"/>
                <w:sz w:val="19"/>
              </w:rPr>
              <w:t>AX’s</w:t>
            </w:r>
            <w:r>
              <w:rPr>
                <w:spacing w:val="-17"/>
                <w:w w:val="105"/>
                <w:sz w:val="19"/>
              </w:rPr>
              <w:t xml:space="preserve"> </w:t>
            </w:r>
            <w:r>
              <w:rPr>
                <w:w w:val="105"/>
                <w:sz w:val="19"/>
              </w:rPr>
              <w:t>value</w:t>
            </w:r>
            <w:r>
              <w:rPr>
                <w:spacing w:val="-15"/>
                <w:w w:val="105"/>
                <w:sz w:val="19"/>
              </w:rPr>
              <w:t xml:space="preserve"> </w:t>
            </w:r>
            <w:r>
              <w:rPr>
                <w:w w:val="105"/>
                <w:sz w:val="19"/>
              </w:rPr>
              <w:t>is</w:t>
            </w:r>
            <w:r>
              <w:rPr>
                <w:spacing w:val="-18"/>
                <w:w w:val="105"/>
                <w:sz w:val="19"/>
              </w:rPr>
              <w:t xml:space="preserve"> </w:t>
            </w:r>
            <w:r>
              <w:rPr>
                <w:w w:val="105"/>
                <w:sz w:val="19"/>
              </w:rPr>
              <w:t>changed.</w:t>
            </w:r>
          </w:p>
        </w:tc>
      </w:tr>
      <w:tr w:rsidR="00FA3507" w14:paraId="736D5F11" w14:textId="77777777" w:rsidTr="00E4441D">
        <w:trPr>
          <w:trHeight w:val="254"/>
        </w:trPr>
        <w:tc>
          <w:tcPr>
            <w:tcW w:w="668" w:type="dxa"/>
          </w:tcPr>
          <w:p w14:paraId="41D2BC7B" w14:textId="77777777" w:rsidR="00FA3507" w:rsidRDefault="00615A6F">
            <w:pPr>
              <w:pStyle w:val="TableParagraph"/>
              <w:spacing w:before="22" w:line="212" w:lineRule="exact"/>
              <w:ind w:left="4" w:right="182"/>
              <w:jc w:val="center"/>
              <w:rPr>
                <w:sz w:val="19"/>
              </w:rPr>
            </w:pPr>
            <w:r>
              <w:rPr>
                <w:w w:val="105"/>
                <w:sz w:val="19"/>
              </w:rPr>
              <w:t>POP</w:t>
            </w:r>
          </w:p>
        </w:tc>
        <w:tc>
          <w:tcPr>
            <w:tcW w:w="1306" w:type="dxa"/>
          </w:tcPr>
          <w:p w14:paraId="4C9593D9" w14:textId="77777777" w:rsidR="00FA3507" w:rsidRDefault="00615A6F">
            <w:pPr>
              <w:pStyle w:val="TableParagraph"/>
              <w:spacing w:before="22" w:line="212" w:lineRule="exact"/>
              <w:ind w:left="82"/>
              <w:rPr>
                <w:sz w:val="19"/>
              </w:rPr>
            </w:pPr>
            <w:r>
              <w:rPr>
                <w:w w:val="105"/>
                <w:sz w:val="19"/>
              </w:rPr>
              <w:t>AX</w:t>
            </w:r>
          </w:p>
        </w:tc>
        <w:tc>
          <w:tcPr>
            <w:tcW w:w="6128" w:type="dxa"/>
          </w:tcPr>
          <w:p w14:paraId="2155CB85" w14:textId="77777777" w:rsidR="00FA3507" w:rsidRDefault="00615A6F">
            <w:pPr>
              <w:pStyle w:val="TableParagraph"/>
              <w:spacing w:before="22" w:line="212" w:lineRule="exact"/>
              <w:ind w:left="178"/>
              <w:rPr>
                <w:sz w:val="19"/>
              </w:rPr>
            </w:pPr>
            <w:proofErr w:type="gramStart"/>
            <w:r>
              <w:rPr>
                <w:w w:val="105"/>
                <w:sz w:val="19"/>
              </w:rPr>
              <w:t>;This</w:t>
            </w:r>
            <w:proofErr w:type="gramEnd"/>
            <w:r>
              <w:rPr>
                <w:w w:val="105"/>
                <w:sz w:val="19"/>
              </w:rPr>
              <w:t xml:space="preserve"> restores AX’s previous value and now AX is 3256H</w:t>
            </w:r>
          </w:p>
        </w:tc>
      </w:tr>
    </w:tbl>
    <w:p w14:paraId="45E50064" w14:textId="77777777" w:rsidR="00FA3507" w:rsidRDefault="00FA3507">
      <w:pPr>
        <w:pStyle w:val="BodyText"/>
        <w:spacing w:before="3"/>
      </w:pPr>
    </w:p>
    <w:p w14:paraId="7D4CE7D9" w14:textId="77777777" w:rsidR="00FA3507" w:rsidRDefault="00615A6F">
      <w:pPr>
        <w:pStyle w:val="BodyText"/>
        <w:spacing w:before="1" w:line="283" w:lineRule="auto"/>
        <w:ind w:left="480" w:right="111"/>
        <w:jc w:val="both"/>
      </w:pPr>
      <w:r>
        <w:rPr>
          <w:w w:val="105"/>
        </w:rPr>
        <w:t xml:space="preserve">Now how stack segment is organized. Stack segment is a different segment other than default segment 0000 (in which we use to work). It is an array of memory that can store values. </w:t>
      </w:r>
      <w:proofErr w:type="gramStart"/>
      <w:r>
        <w:rPr>
          <w:w w:val="105"/>
        </w:rPr>
        <w:t>Obviously</w:t>
      </w:r>
      <w:proofErr w:type="gramEnd"/>
      <w:r>
        <w:rPr>
          <w:w w:val="105"/>
        </w:rPr>
        <w:t xml:space="preserve"> every memory content has an address. Each time a PUSH instruction is called,</w:t>
      </w:r>
      <w:r>
        <w:rPr>
          <w:spacing w:val="-7"/>
          <w:w w:val="105"/>
        </w:rPr>
        <w:t xml:space="preserve"> </w:t>
      </w:r>
      <w:r>
        <w:rPr>
          <w:w w:val="105"/>
        </w:rPr>
        <w:t>value</w:t>
      </w:r>
      <w:r>
        <w:rPr>
          <w:spacing w:val="-6"/>
          <w:w w:val="105"/>
        </w:rPr>
        <w:t xml:space="preserve"> </w:t>
      </w:r>
      <w:r>
        <w:rPr>
          <w:w w:val="105"/>
        </w:rPr>
        <w:t>of</w:t>
      </w:r>
      <w:r>
        <w:rPr>
          <w:spacing w:val="-5"/>
          <w:w w:val="105"/>
        </w:rPr>
        <w:t xml:space="preserve"> </w:t>
      </w:r>
      <w:r>
        <w:rPr>
          <w:w w:val="105"/>
        </w:rPr>
        <w:t>corresponding</w:t>
      </w:r>
      <w:r>
        <w:rPr>
          <w:spacing w:val="-7"/>
          <w:w w:val="105"/>
        </w:rPr>
        <w:t xml:space="preserve"> </w:t>
      </w:r>
      <w:r>
        <w:rPr>
          <w:w w:val="105"/>
        </w:rPr>
        <w:t>register</w:t>
      </w:r>
      <w:r>
        <w:rPr>
          <w:spacing w:val="-6"/>
          <w:w w:val="105"/>
        </w:rPr>
        <w:t xml:space="preserve"> </w:t>
      </w:r>
      <w:r>
        <w:rPr>
          <w:w w:val="105"/>
        </w:rPr>
        <w:t>is</w:t>
      </w:r>
      <w:r>
        <w:rPr>
          <w:spacing w:val="-6"/>
          <w:w w:val="105"/>
        </w:rPr>
        <w:t xml:space="preserve"> </w:t>
      </w:r>
      <w:r>
        <w:rPr>
          <w:w w:val="105"/>
        </w:rPr>
        <w:t>stored</w:t>
      </w:r>
      <w:r>
        <w:rPr>
          <w:spacing w:val="-7"/>
          <w:w w:val="105"/>
        </w:rPr>
        <w:t xml:space="preserve"> </w:t>
      </w:r>
      <w:r>
        <w:rPr>
          <w:w w:val="105"/>
        </w:rPr>
        <w:t>in</w:t>
      </w:r>
      <w:r>
        <w:rPr>
          <w:spacing w:val="-5"/>
          <w:w w:val="105"/>
        </w:rPr>
        <w:t xml:space="preserve"> </w:t>
      </w:r>
      <w:r>
        <w:rPr>
          <w:w w:val="105"/>
        </w:rPr>
        <w:t>stack</w:t>
      </w:r>
      <w:r>
        <w:rPr>
          <w:spacing w:val="-6"/>
          <w:w w:val="105"/>
        </w:rPr>
        <w:t xml:space="preserve"> </w:t>
      </w:r>
      <w:r>
        <w:rPr>
          <w:w w:val="105"/>
        </w:rPr>
        <w:t>memory.</w:t>
      </w:r>
      <w:r>
        <w:rPr>
          <w:spacing w:val="-7"/>
          <w:w w:val="105"/>
        </w:rPr>
        <w:t xml:space="preserve"> </w:t>
      </w:r>
      <w:r>
        <w:rPr>
          <w:w w:val="105"/>
        </w:rPr>
        <w:t>If</w:t>
      </w:r>
      <w:r>
        <w:rPr>
          <w:spacing w:val="-8"/>
          <w:w w:val="105"/>
        </w:rPr>
        <w:t xml:space="preserve"> </w:t>
      </w:r>
      <w:r>
        <w:rPr>
          <w:w w:val="105"/>
        </w:rPr>
        <w:t>another</w:t>
      </w:r>
      <w:r>
        <w:rPr>
          <w:spacing w:val="-6"/>
          <w:w w:val="105"/>
        </w:rPr>
        <w:t xml:space="preserve"> </w:t>
      </w:r>
      <w:r>
        <w:rPr>
          <w:w w:val="105"/>
        </w:rPr>
        <w:t>PUSH</w:t>
      </w:r>
      <w:r>
        <w:rPr>
          <w:spacing w:val="-7"/>
          <w:w w:val="105"/>
        </w:rPr>
        <w:t xml:space="preserve"> </w:t>
      </w:r>
      <w:r>
        <w:rPr>
          <w:w w:val="105"/>
        </w:rPr>
        <w:t>is</w:t>
      </w:r>
      <w:r>
        <w:rPr>
          <w:spacing w:val="-7"/>
          <w:w w:val="105"/>
        </w:rPr>
        <w:t xml:space="preserve"> </w:t>
      </w:r>
      <w:r>
        <w:rPr>
          <w:w w:val="105"/>
        </w:rPr>
        <w:t>called that corresponding registers value is stored in a memory that has address 2 bytes lower than previous one. All these can be shown</w:t>
      </w:r>
      <w:r>
        <w:rPr>
          <w:spacing w:val="-28"/>
          <w:w w:val="105"/>
        </w:rPr>
        <w:t xml:space="preserve"> </w:t>
      </w:r>
      <w:r>
        <w:rPr>
          <w:w w:val="105"/>
        </w:rPr>
        <w:t>as,</w:t>
      </w:r>
    </w:p>
    <w:p w14:paraId="0A6762C7" w14:textId="77777777" w:rsidR="00FA3507" w:rsidRDefault="00615A6F">
      <w:pPr>
        <w:pStyle w:val="ListParagraph"/>
        <w:numPr>
          <w:ilvl w:val="0"/>
          <w:numId w:val="4"/>
        </w:numPr>
        <w:tabs>
          <w:tab w:val="left" w:pos="1182"/>
        </w:tabs>
        <w:spacing w:before="190"/>
        <w:ind w:hanging="352"/>
        <w:rPr>
          <w:sz w:val="19"/>
        </w:rPr>
      </w:pPr>
      <w:r>
        <w:rPr>
          <w:w w:val="105"/>
          <w:sz w:val="19"/>
        </w:rPr>
        <w:t>PUSH</w:t>
      </w:r>
      <w:r>
        <w:rPr>
          <w:spacing w:val="68"/>
          <w:w w:val="105"/>
          <w:sz w:val="19"/>
        </w:rPr>
        <w:t xml:space="preserve"> </w:t>
      </w:r>
      <w:r>
        <w:rPr>
          <w:w w:val="105"/>
          <w:sz w:val="19"/>
        </w:rPr>
        <w:t>AX</w:t>
      </w:r>
    </w:p>
    <w:p w14:paraId="3B4511FC" w14:textId="77777777" w:rsidR="00FA3507" w:rsidRDefault="00615A6F">
      <w:pPr>
        <w:pStyle w:val="ListParagraph"/>
        <w:numPr>
          <w:ilvl w:val="0"/>
          <w:numId w:val="4"/>
        </w:numPr>
        <w:tabs>
          <w:tab w:val="left" w:pos="1182"/>
        </w:tabs>
        <w:spacing w:before="41"/>
        <w:ind w:hanging="352"/>
        <w:rPr>
          <w:sz w:val="19"/>
        </w:rPr>
      </w:pPr>
      <w:r>
        <w:rPr>
          <w:w w:val="105"/>
          <w:sz w:val="19"/>
        </w:rPr>
        <w:t>PUSH</w:t>
      </w:r>
      <w:r>
        <w:rPr>
          <w:spacing w:val="65"/>
          <w:w w:val="105"/>
          <w:sz w:val="19"/>
        </w:rPr>
        <w:t xml:space="preserve"> </w:t>
      </w:r>
      <w:r>
        <w:rPr>
          <w:w w:val="105"/>
          <w:sz w:val="19"/>
        </w:rPr>
        <w:t>BX</w:t>
      </w:r>
    </w:p>
    <w:p w14:paraId="63CFB208" w14:textId="77777777" w:rsidR="00FA3507" w:rsidRDefault="00615A6F">
      <w:pPr>
        <w:pStyle w:val="ListParagraph"/>
        <w:numPr>
          <w:ilvl w:val="0"/>
          <w:numId w:val="4"/>
        </w:numPr>
        <w:tabs>
          <w:tab w:val="left" w:pos="1182"/>
        </w:tabs>
        <w:spacing w:before="42" w:line="280" w:lineRule="auto"/>
        <w:ind w:left="830" w:right="7547" w:firstLine="0"/>
        <w:rPr>
          <w:sz w:val="19"/>
        </w:rPr>
      </w:pPr>
      <w:r>
        <w:rPr>
          <w:w w:val="105"/>
          <w:sz w:val="19"/>
        </w:rPr>
        <w:t xml:space="preserve">PUSH </w:t>
      </w:r>
      <w:r>
        <w:rPr>
          <w:spacing w:val="-8"/>
          <w:w w:val="105"/>
          <w:sz w:val="19"/>
        </w:rPr>
        <w:t xml:space="preserve">CX </w:t>
      </w:r>
      <w:r>
        <w:rPr>
          <w:w w:val="105"/>
          <w:sz w:val="19"/>
        </w:rPr>
        <w:t>4.</w:t>
      </w:r>
      <w:r>
        <w:rPr>
          <w:spacing w:val="13"/>
          <w:w w:val="105"/>
          <w:sz w:val="19"/>
        </w:rPr>
        <w:t xml:space="preserve"> </w:t>
      </w:r>
      <w:r>
        <w:rPr>
          <w:w w:val="105"/>
          <w:sz w:val="19"/>
        </w:rPr>
        <w:t>…</w:t>
      </w:r>
    </w:p>
    <w:p w14:paraId="31EDD3AB" w14:textId="77777777" w:rsidR="00FA3507" w:rsidRDefault="00615A6F">
      <w:pPr>
        <w:pStyle w:val="BodyText"/>
        <w:spacing w:before="3"/>
        <w:ind w:left="830"/>
      </w:pPr>
      <w:r>
        <w:rPr>
          <w:w w:val="105"/>
        </w:rPr>
        <w:t xml:space="preserve">5. </w:t>
      </w:r>
      <w:r>
        <w:rPr>
          <w:spacing w:val="5"/>
          <w:w w:val="105"/>
        </w:rPr>
        <w:t xml:space="preserve"> </w:t>
      </w:r>
      <w:r>
        <w:rPr>
          <w:w w:val="105"/>
        </w:rPr>
        <w:t>…</w:t>
      </w:r>
    </w:p>
    <w:p w14:paraId="0BDE1D24" w14:textId="77777777" w:rsidR="00FA3507" w:rsidRDefault="00615A6F">
      <w:pPr>
        <w:pStyle w:val="BodyText"/>
        <w:spacing w:before="40"/>
        <w:ind w:left="830"/>
      </w:pPr>
      <w:r>
        <w:rPr>
          <w:w w:val="105"/>
        </w:rPr>
        <w:t xml:space="preserve">6. </w:t>
      </w:r>
      <w:r>
        <w:rPr>
          <w:spacing w:val="5"/>
          <w:w w:val="105"/>
        </w:rPr>
        <w:t xml:space="preserve"> </w:t>
      </w:r>
      <w:r>
        <w:rPr>
          <w:w w:val="105"/>
        </w:rPr>
        <w:t>…</w:t>
      </w:r>
    </w:p>
    <w:p w14:paraId="6310B5A2" w14:textId="77777777" w:rsidR="00FA3507" w:rsidRDefault="00615A6F">
      <w:pPr>
        <w:pStyle w:val="ListParagraph"/>
        <w:numPr>
          <w:ilvl w:val="0"/>
          <w:numId w:val="3"/>
        </w:numPr>
        <w:tabs>
          <w:tab w:val="left" w:pos="1182"/>
          <w:tab w:val="left" w:pos="1880"/>
        </w:tabs>
        <w:spacing w:before="42"/>
        <w:ind w:hanging="352"/>
        <w:rPr>
          <w:sz w:val="19"/>
        </w:rPr>
      </w:pPr>
      <w:r>
        <w:rPr>
          <w:w w:val="105"/>
          <w:sz w:val="19"/>
        </w:rPr>
        <w:t>POP</w:t>
      </w:r>
      <w:r>
        <w:rPr>
          <w:w w:val="105"/>
          <w:sz w:val="19"/>
        </w:rPr>
        <w:tab/>
        <w:t>CX</w:t>
      </w:r>
    </w:p>
    <w:p w14:paraId="1314F39A" w14:textId="77777777" w:rsidR="00FA3507" w:rsidRDefault="00615A6F">
      <w:pPr>
        <w:pStyle w:val="ListParagraph"/>
        <w:numPr>
          <w:ilvl w:val="0"/>
          <w:numId w:val="3"/>
        </w:numPr>
        <w:tabs>
          <w:tab w:val="left" w:pos="1182"/>
          <w:tab w:val="left" w:pos="1880"/>
        </w:tabs>
        <w:spacing w:before="41"/>
        <w:ind w:hanging="352"/>
        <w:rPr>
          <w:sz w:val="19"/>
        </w:rPr>
      </w:pPr>
      <w:r>
        <w:rPr>
          <w:w w:val="105"/>
          <w:sz w:val="19"/>
        </w:rPr>
        <w:t>POP</w:t>
      </w:r>
      <w:r>
        <w:rPr>
          <w:w w:val="105"/>
          <w:sz w:val="19"/>
        </w:rPr>
        <w:tab/>
        <w:t>BX</w:t>
      </w:r>
    </w:p>
    <w:p w14:paraId="25D21611" w14:textId="77777777" w:rsidR="00FA3507" w:rsidRDefault="00615A6F">
      <w:pPr>
        <w:pStyle w:val="ListParagraph"/>
        <w:numPr>
          <w:ilvl w:val="0"/>
          <w:numId w:val="3"/>
        </w:numPr>
        <w:tabs>
          <w:tab w:val="left" w:pos="1182"/>
          <w:tab w:val="left" w:pos="1880"/>
        </w:tabs>
        <w:spacing w:before="41"/>
        <w:ind w:hanging="352"/>
        <w:rPr>
          <w:sz w:val="19"/>
        </w:rPr>
      </w:pPr>
      <w:r>
        <w:rPr>
          <w:w w:val="105"/>
          <w:sz w:val="19"/>
        </w:rPr>
        <w:t>POP</w:t>
      </w:r>
      <w:r>
        <w:rPr>
          <w:w w:val="105"/>
          <w:sz w:val="19"/>
        </w:rPr>
        <w:tab/>
        <w:t>AX</w:t>
      </w:r>
    </w:p>
    <w:p w14:paraId="07A549B8" w14:textId="77777777" w:rsidR="00FA3507" w:rsidRDefault="00FA3507">
      <w:pPr>
        <w:pStyle w:val="BodyText"/>
        <w:spacing w:before="3"/>
      </w:pPr>
    </w:p>
    <w:p w14:paraId="71F7D864" w14:textId="7A230A28" w:rsidR="00FA3507" w:rsidRDefault="00615A6F" w:rsidP="00F84976">
      <w:pPr>
        <w:pStyle w:val="BodyText"/>
        <w:spacing w:before="1" w:line="283" w:lineRule="auto"/>
        <w:ind w:left="480" w:right="110"/>
        <w:jc w:val="both"/>
        <w:sectPr w:rsidR="00FA3507">
          <w:headerReference w:type="default" r:id="rId8"/>
          <w:footerReference w:type="default" r:id="rId9"/>
          <w:pgSz w:w="11900" w:h="16840"/>
          <w:pgMar w:top="2080" w:right="1280" w:bottom="1900" w:left="920" w:header="1418" w:footer="1701" w:gutter="0"/>
          <w:cols w:space="720"/>
        </w:sectPr>
      </w:pPr>
      <w:r>
        <w:rPr>
          <w:w w:val="105"/>
        </w:rPr>
        <w:t xml:space="preserve">Here the numbers are simply program line numbers. In line 1 AX is </w:t>
      </w:r>
      <w:proofErr w:type="spellStart"/>
      <w:r>
        <w:rPr>
          <w:w w:val="105"/>
        </w:rPr>
        <w:t>PUSHed</w:t>
      </w:r>
      <w:proofErr w:type="spellEnd"/>
      <w:r>
        <w:rPr>
          <w:w w:val="105"/>
        </w:rPr>
        <w:t>. Now</w:t>
      </w:r>
      <w:r>
        <w:rPr>
          <w:spacing w:val="-19"/>
          <w:w w:val="105"/>
        </w:rPr>
        <w:t xml:space="preserve"> </w:t>
      </w:r>
      <w:r>
        <w:rPr>
          <w:w w:val="105"/>
        </w:rPr>
        <w:t>suppose stack</w:t>
      </w:r>
      <w:r>
        <w:rPr>
          <w:spacing w:val="-16"/>
          <w:w w:val="105"/>
        </w:rPr>
        <w:t xml:space="preserve"> </w:t>
      </w:r>
      <w:r>
        <w:rPr>
          <w:w w:val="105"/>
        </w:rPr>
        <w:t>starts</w:t>
      </w:r>
      <w:r>
        <w:rPr>
          <w:spacing w:val="-16"/>
          <w:w w:val="105"/>
        </w:rPr>
        <w:t xml:space="preserve"> </w:t>
      </w:r>
      <w:r>
        <w:rPr>
          <w:w w:val="105"/>
        </w:rPr>
        <w:t>with</w:t>
      </w:r>
      <w:r>
        <w:rPr>
          <w:spacing w:val="-17"/>
          <w:w w:val="105"/>
        </w:rPr>
        <w:t xml:space="preserve"> </w:t>
      </w:r>
      <w:r>
        <w:rPr>
          <w:w w:val="105"/>
        </w:rPr>
        <w:t>address</w:t>
      </w:r>
      <w:r>
        <w:rPr>
          <w:spacing w:val="-16"/>
          <w:w w:val="105"/>
        </w:rPr>
        <w:t xml:space="preserve"> </w:t>
      </w:r>
      <w:r>
        <w:rPr>
          <w:w w:val="105"/>
        </w:rPr>
        <w:t>value</w:t>
      </w:r>
      <w:r>
        <w:rPr>
          <w:spacing w:val="-16"/>
          <w:w w:val="105"/>
        </w:rPr>
        <w:t xml:space="preserve"> </w:t>
      </w:r>
      <w:r>
        <w:rPr>
          <w:w w:val="105"/>
        </w:rPr>
        <w:t>100H.</w:t>
      </w:r>
      <w:r>
        <w:rPr>
          <w:spacing w:val="-15"/>
          <w:w w:val="105"/>
        </w:rPr>
        <w:t xml:space="preserve"> </w:t>
      </w:r>
      <w:r>
        <w:rPr>
          <w:w w:val="105"/>
        </w:rPr>
        <w:t>This</w:t>
      </w:r>
      <w:r>
        <w:rPr>
          <w:spacing w:val="-17"/>
          <w:w w:val="105"/>
        </w:rPr>
        <w:t xml:space="preserve"> </w:t>
      </w:r>
      <w:r>
        <w:rPr>
          <w:w w:val="105"/>
        </w:rPr>
        <w:t>is</w:t>
      </w:r>
      <w:r>
        <w:rPr>
          <w:spacing w:val="-16"/>
          <w:w w:val="105"/>
        </w:rPr>
        <w:t xml:space="preserve"> </w:t>
      </w:r>
      <w:r>
        <w:rPr>
          <w:w w:val="105"/>
        </w:rPr>
        <w:t>called</w:t>
      </w:r>
      <w:r>
        <w:rPr>
          <w:spacing w:val="-15"/>
          <w:w w:val="105"/>
        </w:rPr>
        <w:t xml:space="preserve"> </w:t>
      </w:r>
      <w:r>
        <w:rPr>
          <w:w w:val="105"/>
        </w:rPr>
        <w:t>Stack</w:t>
      </w:r>
      <w:r>
        <w:rPr>
          <w:spacing w:val="-16"/>
          <w:w w:val="105"/>
        </w:rPr>
        <w:t xml:space="preserve"> </w:t>
      </w:r>
      <w:r>
        <w:rPr>
          <w:w w:val="105"/>
        </w:rPr>
        <w:t>Pointer</w:t>
      </w:r>
      <w:r>
        <w:rPr>
          <w:spacing w:val="-15"/>
          <w:w w:val="105"/>
        </w:rPr>
        <w:t xml:space="preserve"> </w:t>
      </w:r>
      <w:r>
        <w:rPr>
          <w:w w:val="105"/>
        </w:rPr>
        <w:t>(SP</w:t>
      </w:r>
      <w:r>
        <w:rPr>
          <w:spacing w:val="-17"/>
          <w:w w:val="105"/>
        </w:rPr>
        <w:t xml:space="preserve"> </w:t>
      </w:r>
      <w:r>
        <w:rPr>
          <w:w w:val="105"/>
        </w:rPr>
        <w:t>this</w:t>
      </w:r>
      <w:r>
        <w:rPr>
          <w:spacing w:val="-17"/>
          <w:w w:val="105"/>
        </w:rPr>
        <w:t xml:space="preserve"> </w:t>
      </w:r>
      <w:r>
        <w:rPr>
          <w:w w:val="105"/>
        </w:rPr>
        <w:t>indicates</w:t>
      </w:r>
      <w:r>
        <w:rPr>
          <w:spacing w:val="-16"/>
          <w:w w:val="105"/>
        </w:rPr>
        <w:t xml:space="preserve"> </w:t>
      </w:r>
      <w:r>
        <w:rPr>
          <w:w w:val="105"/>
        </w:rPr>
        <w:t>where</w:t>
      </w:r>
      <w:r>
        <w:rPr>
          <w:spacing w:val="-17"/>
          <w:w w:val="105"/>
        </w:rPr>
        <w:t xml:space="preserve"> </w:t>
      </w:r>
      <w:r>
        <w:rPr>
          <w:w w:val="105"/>
        </w:rPr>
        <w:t xml:space="preserve">to put a value if something is </w:t>
      </w:r>
      <w:proofErr w:type="spellStart"/>
      <w:r>
        <w:rPr>
          <w:w w:val="105"/>
        </w:rPr>
        <w:t>PUSHed</w:t>
      </w:r>
      <w:proofErr w:type="spellEnd"/>
      <w:r>
        <w:rPr>
          <w:w w:val="105"/>
        </w:rPr>
        <w:t>). Now AX’s value is stored in 100H address. Stack pointer</w:t>
      </w:r>
      <w:r>
        <w:rPr>
          <w:spacing w:val="11"/>
          <w:w w:val="105"/>
        </w:rPr>
        <w:t xml:space="preserve"> </w:t>
      </w:r>
      <w:r>
        <w:rPr>
          <w:w w:val="105"/>
        </w:rPr>
        <w:t>is</w:t>
      </w:r>
      <w:r>
        <w:rPr>
          <w:spacing w:val="12"/>
          <w:w w:val="105"/>
        </w:rPr>
        <w:t xml:space="preserve"> </w:t>
      </w:r>
      <w:r>
        <w:rPr>
          <w:w w:val="105"/>
        </w:rPr>
        <w:t>changed</w:t>
      </w:r>
      <w:r>
        <w:rPr>
          <w:spacing w:val="13"/>
          <w:w w:val="105"/>
        </w:rPr>
        <w:t xml:space="preserve"> </w:t>
      </w:r>
      <w:r>
        <w:rPr>
          <w:w w:val="105"/>
        </w:rPr>
        <w:t>to</w:t>
      </w:r>
      <w:r>
        <w:rPr>
          <w:spacing w:val="11"/>
          <w:w w:val="105"/>
        </w:rPr>
        <w:t xml:space="preserve"> </w:t>
      </w:r>
      <w:r>
        <w:rPr>
          <w:w w:val="105"/>
        </w:rPr>
        <w:t>0FEH.</w:t>
      </w:r>
      <w:r>
        <w:rPr>
          <w:spacing w:val="12"/>
          <w:w w:val="105"/>
        </w:rPr>
        <w:t xml:space="preserve"> </w:t>
      </w:r>
      <w:r>
        <w:rPr>
          <w:w w:val="105"/>
        </w:rPr>
        <w:t>This</w:t>
      </w:r>
      <w:r>
        <w:rPr>
          <w:spacing w:val="12"/>
          <w:w w:val="105"/>
        </w:rPr>
        <w:t xml:space="preserve"> </w:t>
      </w:r>
      <w:r>
        <w:rPr>
          <w:w w:val="105"/>
        </w:rPr>
        <w:t>means</w:t>
      </w:r>
      <w:r>
        <w:rPr>
          <w:spacing w:val="11"/>
          <w:w w:val="105"/>
        </w:rPr>
        <w:t xml:space="preserve"> </w:t>
      </w:r>
      <w:r>
        <w:rPr>
          <w:w w:val="105"/>
        </w:rPr>
        <w:t>it</w:t>
      </w:r>
      <w:r>
        <w:rPr>
          <w:spacing w:val="13"/>
          <w:w w:val="105"/>
        </w:rPr>
        <w:t xml:space="preserve"> </w:t>
      </w:r>
      <w:r>
        <w:rPr>
          <w:w w:val="105"/>
        </w:rPr>
        <w:t>is</w:t>
      </w:r>
      <w:r>
        <w:rPr>
          <w:spacing w:val="11"/>
          <w:w w:val="105"/>
        </w:rPr>
        <w:t xml:space="preserve"> </w:t>
      </w:r>
      <w:r>
        <w:rPr>
          <w:w w:val="105"/>
        </w:rPr>
        <w:t>decremented</w:t>
      </w:r>
      <w:r>
        <w:rPr>
          <w:spacing w:val="13"/>
          <w:w w:val="105"/>
        </w:rPr>
        <w:t xml:space="preserve"> </w:t>
      </w:r>
      <w:r>
        <w:rPr>
          <w:w w:val="105"/>
        </w:rPr>
        <w:t>by</w:t>
      </w:r>
      <w:r>
        <w:rPr>
          <w:spacing w:val="12"/>
          <w:w w:val="105"/>
        </w:rPr>
        <w:t xml:space="preserve"> </w:t>
      </w:r>
      <w:r>
        <w:rPr>
          <w:w w:val="105"/>
        </w:rPr>
        <w:t>2.</w:t>
      </w:r>
      <w:r>
        <w:rPr>
          <w:spacing w:val="13"/>
          <w:w w:val="105"/>
        </w:rPr>
        <w:t xml:space="preserve"> </w:t>
      </w:r>
      <w:r>
        <w:rPr>
          <w:w w:val="105"/>
        </w:rPr>
        <w:t>If</w:t>
      </w:r>
      <w:r>
        <w:rPr>
          <w:spacing w:val="12"/>
          <w:w w:val="105"/>
        </w:rPr>
        <w:t xml:space="preserve"> </w:t>
      </w:r>
      <w:r>
        <w:rPr>
          <w:w w:val="105"/>
        </w:rPr>
        <w:t>BX</w:t>
      </w:r>
      <w:r>
        <w:rPr>
          <w:spacing w:val="13"/>
          <w:w w:val="105"/>
        </w:rPr>
        <w:t xml:space="preserve"> </w:t>
      </w:r>
      <w:r>
        <w:rPr>
          <w:w w:val="105"/>
        </w:rPr>
        <w:t>is</w:t>
      </w:r>
      <w:r>
        <w:rPr>
          <w:spacing w:val="11"/>
          <w:w w:val="105"/>
        </w:rPr>
        <w:t xml:space="preserve"> </w:t>
      </w:r>
      <w:proofErr w:type="spellStart"/>
      <w:proofErr w:type="gramStart"/>
      <w:r>
        <w:rPr>
          <w:w w:val="105"/>
        </w:rPr>
        <w:t>PUSHed</w:t>
      </w:r>
      <w:proofErr w:type="spellEnd"/>
      <w:proofErr w:type="gramEnd"/>
      <w:r>
        <w:rPr>
          <w:spacing w:val="13"/>
          <w:w w:val="105"/>
        </w:rPr>
        <w:t xml:space="preserve"> </w:t>
      </w:r>
      <w:r>
        <w:rPr>
          <w:w w:val="105"/>
        </w:rPr>
        <w:t>then</w:t>
      </w:r>
      <w:r>
        <w:rPr>
          <w:spacing w:val="13"/>
          <w:w w:val="105"/>
        </w:rPr>
        <w:t xml:space="preserve"> </w:t>
      </w:r>
      <w:r>
        <w:rPr>
          <w:w w:val="105"/>
        </w:rPr>
        <w:t>it</w:t>
      </w:r>
    </w:p>
    <w:p w14:paraId="4C3558A8" w14:textId="77777777" w:rsidR="00FA3507" w:rsidRDefault="00FA3507">
      <w:pPr>
        <w:pStyle w:val="BodyText"/>
        <w:rPr>
          <w:sz w:val="20"/>
        </w:rPr>
      </w:pPr>
    </w:p>
    <w:p w14:paraId="35970743" w14:textId="77777777" w:rsidR="00FA3507" w:rsidRDefault="00FA3507">
      <w:pPr>
        <w:pStyle w:val="BodyText"/>
        <w:spacing w:before="10"/>
        <w:rPr>
          <w:sz w:val="14"/>
        </w:rPr>
      </w:pPr>
    </w:p>
    <w:p w14:paraId="7DFE7432" w14:textId="77777777" w:rsidR="00FA3507" w:rsidRDefault="00615A6F">
      <w:pPr>
        <w:pStyle w:val="BodyText"/>
        <w:spacing w:before="105" w:line="280" w:lineRule="auto"/>
        <w:ind w:left="480"/>
      </w:pPr>
      <w:r>
        <w:rPr>
          <w:w w:val="105"/>
        </w:rPr>
        <w:t xml:space="preserve">value is stored in </w:t>
      </w:r>
      <w:proofErr w:type="gramStart"/>
      <w:r>
        <w:rPr>
          <w:w w:val="105"/>
        </w:rPr>
        <w:t>0FEH</w:t>
      </w:r>
      <w:proofErr w:type="gramEnd"/>
      <w:r>
        <w:rPr>
          <w:w w:val="105"/>
        </w:rPr>
        <w:t xml:space="preserve"> and new value of SP is 0FCH. </w:t>
      </w:r>
      <w:proofErr w:type="gramStart"/>
      <w:r>
        <w:rPr>
          <w:w w:val="105"/>
        </w:rPr>
        <w:t>Finally</w:t>
      </w:r>
      <w:proofErr w:type="gramEnd"/>
      <w:r>
        <w:rPr>
          <w:w w:val="105"/>
        </w:rPr>
        <w:t xml:space="preserve"> if CX is </w:t>
      </w:r>
      <w:proofErr w:type="spellStart"/>
      <w:r>
        <w:rPr>
          <w:w w:val="105"/>
        </w:rPr>
        <w:t>PUSHed</w:t>
      </w:r>
      <w:proofErr w:type="spellEnd"/>
      <w:r>
        <w:rPr>
          <w:w w:val="105"/>
        </w:rPr>
        <w:t xml:space="preserve"> its value is stored in 0FCH. All these are shown graphically below.</w:t>
      </w:r>
    </w:p>
    <w:p w14:paraId="25BCA0B8" w14:textId="7F1D2332" w:rsidR="00FA3507" w:rsidRDefault="002F63C0">
      <w:pPr>
        <w:pStyle w:val="BodyText"/>
        <w:spacing w:before="196"/>
        <w:ind w:left="480"/>
      </w:pPr>
      <w:r>
        <w:rPr>
          <w:noProof/>
        </w:rPr>
        <mc:AlternateContent>
          <mc:Choice Requires="wps">
            <w:drawing>
              <wp:anchor distT="0" distB="0" distL="114300" distR="114300" simplePos="0" relativeHeight="15730688" behindDoc="0" locked="0" layoutInCell="1" allowOverlap="1" wp14:anchorId="40AB5396" wp14:editId="73D9A1B2">
                <wp:simplePos x="0" y="0"/>
                <wp:positionH relativeFrom="page">
                  <wp:posOffset>1633855</wp:posOffset>
                </wp:positionH>
                <wp:positionV relativeFrom="paragraph">
                  <wp:posOffset>419735</wp:posOffset>
                </wp:positionV>
                <wp:extent cx="1649095" cy="1662430"/>
                <wp:effectExtent l="0" t="0" r="0" b="0"/>
                <wp:wrapNone/>
                <wp:docPr id="104"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62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7DDDCE10" w14:textId="77777777">
                              <w:trPr>
                                <w:trHeight w:val="310"/>
                              </w:trPr>
                              <w:tc>
                                <w:tcPr>
                                  <w:tcW w:w="1289" w:type="dxa"/>
                                </w:tcPr>
                                <w:p w14:paraId="41AC4EBA" w14:textId="77777777" w:rsidR="00FA3507" w:rsidRDefault="00615A6F">
                                  <w:pPr>
                                    <w:pStyle w:val="TableParagraph"/>
                                    <w:spacing w:before="3"/>
                                    <w:ind w:left="105"/>
                                    <w:rPr>
                                      <w:sz w:val="19"/>
                                    </w:rPr>
                                  </w:pPr>
                                  <w:r>
                                    <w:rPr>
                                      <w:w w:val="105"/>
                                      <w:sz w:val="19"/>
                                    </w:rPr>
                                    <w:t>00F2H</w:t>
                                  </w:r>
                                </w:p>
                              </w:tc>
                              <w:tc>
                                <w:tcPr>
                                  <w:tcW w:w="1294" w:type="dxa"/>
                                </w:tcPr>
                                <w:p w14:paraId="0A551A47" w14:textId="77777777" w:rsidR="00FA3507" w:rsidRDefault="00FA3507">
                                  <w:pPr>
                                    <w:pStyle w:val="TableParagraph"/>
                                    <w:rPr>
                                      <w:rFonts w:ascii="Times New Roman"/>
                                      <w:sz w:val="18"/>
                                    </w:rPr>
                                  </w:pPr>
                                </w:p>
                              </w:tc>
                            </w:tr>
                            <w:tr w:rsidR="00FA3507" w14:paraId="03B8DEAC" w14:textId="77777777">
                              <w:trPr>
                                <w:trHeight w:val="311"/>
                              </w:trPr>
                              <w:tc>
                                <w:tcPr>
                                  <w:tcW w:w="1289" w:type="dxa"/>
                                </w:tcPr>
                                <w:p w14:paraId="41372576" w14:textId="77777777" w:rsidR="00FA3507" w:rsidRDefault="00615A6F">
                                  <w:pPr>
                                    <w:pStyle w:val="TableParagraph"/>
                                    <w:spacing w:before="4"/>
                                    <w:ind w:left="105"/>
                                    <w:rPr>
                                      <w:sz w:val="19"/>
                                    </w:rPr>
                                  </w:pPr>
                                  <w:r>
                                    <w:rPr>
                                      <w:w w:val="105"/>
                                      <w:sz w:val="19"/>
                                    </w:rPr>
                                    <w:t>00F4H</w:t>
                                  </w:r>
                                </w:p>
                              </w:tc>
                              <w:tc>
                                <w:tcPr>
                                  <w:tcW w:w="1294" w:type="dxa"/>
                                </w:tcPr>
                                <w:p w14:paraId="7BA4FE33" w14:textId="77777777" w:rsidR="00FA3507" w:rsidRDefault="00FA3507">
                                  <w:pPr>
                                    <w:pStyle w:val="TableParagraph"/>
                                    <w:rPr>
                                      <w:rFonts w:ascii="Times New Roman"/>
                                      <w:sz w:val="18"/>
                                    </w:rPr>
                                  </w:pPr>
                                </w:p>
                              </w:tc>
                            </w:tr>
                            <w:tr w:rsidR="00FA3507" w14:paraId="65DB4C63" w14:textId="77777777">
                              <w:trPr>
                                <w:trHeight w:val="324"/>
                              </w:trPr>
                              <w:tc>
                                <w:tcPr>
                                  <w:tcW w:w="1289" w:type="dxa"/>
                                </w:tcPr>
                                <w:p w14:paraId="66430E93" w14:textId="77777777" w:rsidR="00FA3507" w:rsidRDefault="00615A6F">
                                  <w:pPr>
                                    <w:pStyle w:val="TableParagraph"/>
                                    <w:spacing w:before="3"/>
                                    <w:ind w:left="105"/>
                                    <w:rPr>
                                      <w:sz w:val="19"/>
                                    </w:rPr>
                                  </w:pPr>
                                  <w:r>
                                    <w:rPr>
                                      <w:w w:val="105"/>
                                      <w:sz w:val="19"/>
                                    </w:rPr>
                                    <w:t>00F6H</w:t>
                                  </w:r>
                                </w:p>
                              </w:tc>
                              <w:tc>
                                <w:tcPr>
                                  <w:tcW w:w="1294" w:type="dxa"/>
                                </w:tcPr>
                                <w:p w14:paraId="3593100B" w14:textId="77777777" w:rsidR="00FA3507" w:rsidRDefault="00FA3507">
                                  <w:pPr>
                                    <w:pStyle w:val="TableParagraph"/>
                                    <w:rPr>
                                      <w:rFonts w:ascii="Times New Roman"/>
                                      <w:sz w:val="18"/>
                                    </w:rPr>
                                  </w:pPr>
                                </w:p>
                              </w:tc>
                            </w:tr>
                            <w:tr w:rsidR="00FA3507" w14:paraId="67809173" w14:textId="77777777">
                              <w:trPr>
                                <w:trHeight w:val="310"/>
                              </w:trPr>
                              <w:tc>
                                <w:tcPr>
                                  <w:tcW w:w="1289" w:type="dxa"/>
                                </w:tcPr>
                                <w:p w14:paraId="290E5C5D" w14:textId="77777777" w:rsidR="00FA3507" w:rsidRDefault="00615A6F">
                                  <w:pPr>
                                    <w:pStyle w:val="TableParagraph"/>
                                    <w:spacing w:before="3"/>
                                    <w:ind w:left="105"/>
                                    <w:rPr>
                                      <w:sz w:val="19"/>
                                    </w:rPr>
                                  </w:pPr>
                                  <w:r>
                                    <w:rPr>
                                      <w:w w:val="105"/>
                                      <w:sz w:val="19"/>
                                    </w:rPr>
                                    <w:t>00F8H</w:t>
                                  </w:r>
                                </w:p>
                              </w:tc>
                              <w:tc>
                                <w:tcPr>
                                  <w:tcW w:w="1294" w:type="dxa"/>
                                </w:tcPr>
                                <w:p w14:paraId="26FA32EE" w14:textId="77777777" w:rsidR="00FA3507" w:rsidRDefault="00FA3507">
                                  <w:pPr>
                                    <w:pStyle w:val="TableParagraph"/>
                                    <w:rPr>
                                      <w:rFonts w:ascii="Times New Roman"/>
                                      <w:sz w:val="18"/>
                                    </w:rPr>
                                  </w:pPr>
                                </w:p>
                              </w:tc>
                            </w:tr>
                            <w:tr w:rsidR="00FA3507" w14:paraId="338F2D0A" w14:textId="77777777">
                              <w:trPr>
                                <w:trHeight w:val="311"/>
                              </w:trPr>
                              <w:tc>
                                <w:tcPr>
                                  <w:tcW w:w="1289" w:type="dxa"/>
                                </w:tcPr>
                                <w:p w14:paraId="4A58E36F" w14:textId="77777777" w:rsidR="00FA3507" w:rsidRDefault="00615A6F">
                                  <w:pPr>
                                    <w:pStyle w:val="TableParagraph"/>
                                    <w:spacing w:before="4"/>
                                    <w:ind w:left="105"/>
                                    <w:rPr>
                                      <w:sz w:val="19"/>
                                    </w:rPr>
                                  </w:pPr>
                                  <w:r>
                                    <w:rPr>
                                      <w:w w:val="105"/>
                                      <w:sz w:val="19"/>
                                    </w:rPr>
                                    <w:t>00FAH</w:t>
                                  </w:r>
                                </w:p>
                              </w:tc>
                              <w:tc>
                                <w:tcPr>
                                  <w:tcW w:w="1294" w:type="dxa"/>
                                </w:tcPr>
                                <w:p w14:paraId="4F1A006D" w14:textId="77777777" w:rsidR="00FA3507" w:rsidRDefault="00FA3507">
                                  <w:pPr>
                                    <w:pStyle w:val="TableParagraph"/>
                                    <w:rPr>
                                      <w:rFonts w:ascii="Times New Roman"/>
                                      <w:sz w:val="18"/>
                                    </w:rPr>
                                  </w:pPr>
                                </w:p>
                              </w:tc>
                            </w:tr>
                            <w:tr w:rsidR="00FA3507" w14:paraId="24CEA24D" w14:textId="77777777">
                              <w:trPr>
                                <w:trHeight w:val="310"/>
                              </w:trPr>
                              <w:tc>
                                <w:tcPr>
                                  <w:tcW w:w="1289" w:type="dxa"/>
                                </w:tcPr>
                                <w:p w14:paraId="16BFB180" w14:textId="77777777" w:rsidR="00FA3507" w:rsidRDefault="00615A6F">
                                  <w:pPr>
                                    <w:pStyle w:val="TableParagraph"/>
                                    <w:spacing w:before="3"/>
                                    <w:ind w:left="105"/>
                                    <w:rPr>
                                      <w:sz w:val="19"/>
                                    </w:rPr>
                                  </w:pPr>
                                  <w:r>
                                    <w:rPr>
                                      <w:w w:val="105"/>
                                      <w:sz w:val="19"/>
                                    </w:rPr>
                                    <w:t>00FCH</w:t>
                                  </w:r>
                                </w:p>
                              </w:tc>
                              <w:tc>
                                <w:tcPr>
                                  <w:tcW w:w="1294" w:type="dxa"/>
                                </w:tcPr>
                                <w:p w14:paraId="53093F4F" w14:textId="77777777" w:rsidR="00FA3507" w:rsidRDefault="00FA3507">
                                  <w:pPr>
                                    <w:pStyle w:val="TableParagraph"/>
                                    <w:rPr>
                                      <w:rFonts w:ascii="Times New Roman"/>
                                      <w:sz w:val="18"/>
                                    </w:rPr>
                                  </w:pPr>
                                </w:p>
                              </w:tc>
                            </w:tr>
                            <w:tr w:rsidR="00FA3507" w14:paraId="0DF1A53E" w14:textId="77777777">
                              <w:trPr>
                                <w:trHeight w:val="323"/>
                              </w:trPr>
                              <w:tc>
                                <w:tcPr>
                                  <w:tcW w:w="1289" w:type="dxa"/>
                                </w:tcPr>
                                <w:p w14:paraId="26352D54" w14:textId="77777777" w:rsidR="00FA3507" w:rsidRDefault="00615A6F">
                                  <w:pPr>
                                    <w:pStyle w:val="TableParagraph"/>
                                    <w:spacing w:before="3"/>
                                    <w:ind w:left="105"/>
                                    <w:rPr>
                                      <w:sz w:val="19"/>
                                    </w:rPr>
                                  </w:pPr>
                                  <w:r>
                                    <w:rPr>
                                      <w:w w:val="105"/>
                                      <w:sz w:val="19"/>
                                    </w:rPr>
                                    <w:t>00FEH</w:t>
                                  </w:r>
                                </w:p>
                              </w:tc>
                              <w:tc>
                                <w:tcPr>
                                  <w:tcW w:w="1294" w:type="dxa"/>
                                </w:tcPr>
                                <w:p w14:paraId="6118C2AF" w14:textId="77777777" w:rsidR="00FA3507" w:rsidRDefault="00FA3507">
                                  <w:pPr>
                                    <w:pStyle w:val="TableParagraph"/>
                                    <w:rPr>
                                      <w:rFonts w:ascii="Times New Roman"/>
                                      <w:sz w:val="18"/>
                                    </w:rPr>
                                  </w:pPr>
                                </w:p>
                              </w:tc>
                            </w:tr>
                            <w:tr w:rsidR="00FA3507" w14:paraId="71896F26" w14:textId="77777777">
                              <w:trPr>
                                <w:trHeight w:val="324"/>
                              </w:trPr>
                              <w:tc>
                                <w:tcPr>
                                  <w:tcW w:w="1289" w:type="dxa"/>
                                </w:tcPr>
                                <w:p w14:paraId="0A5D040F" w14:textId="77777777" w:rsidR="00FA3507" w:rsidRDefault="00615A6F">
                                  <w:pPr>
                                    <w:pStyle w:val="TableParagraph"/>
                                    <w:spacing w:before="5"/>
                                    <w:ind w:left="105"/>
                                    <w:rPr>
                                      <w:sz w:val="19"/>
                                    </w:rPr>
                                  </w:pPr>
                                  <w:r>
                                    <w:rPr>
                                      <w:w w:val="105"/>
                                      <w:sz w:val="19"/>
                                    </w:rPr>
                                    <w:t>0100H</w:t>
                                  </w:r>
                                </w:p>
                              </w:tc>
                              <w:tc>
                                <w:tcPr>
                                  <w:tcW w:w="1294" w:type="dxa"/>
                                </w:tcPr>
                                <w:p w14:paraId="2D716055" w14:textId="77777777" w:rsidR="00FA3507" w:rsidRDefault="00FA3507">
                                  <w:pPr>
                                    <w:pStyle w:val="TableParagraph"/>
                                    <w:rPr>
                                      <w:rFonts w:ascii="Times New Roman"/>
                                      <w:sz w:val="18"/>
                                    </w:rPr>
                                  </w:pPr>
                                </w:p>
                              </w:tc>
                            </w:tr>
                          </w:tbl>
                          <w:p w14:paraId="4079EF94" w14:textId="77777777" w:rsidR="00FA3507" w:rsidRDefault="00FA350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AB5396" id="_x0000_t202" coordsize="21600,21600" o:spt="202" path="m,l,21600r21600,l21600,xe">
                <v:stroke joinstyle="miter"/>
                <v:path gradientshapeok="t" o:connecttype="rect"/>
              </v:shapetype>
              <v:shape id="Text Box 103" o:spid="_x0000_s1026" type="#_x0000_t202" style="position:absolute;left:0;text-align:left;margin-left:128.65pt;margin-top:33.05pt;width:129.85pt;height:130.9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7DDDCE10" w14:textId="77777777">
                        <w:trPr>
                          <w:trHeight w:val="310"/>
                        </w:trPr>
                        <w:tc>
                          <w:tcPr>
                            <w:tcW w:w="1289" w:type="dxa"/>
                          </w:tcPr>
                          <w:p w14:paraId="41AC4EBA" w14:textId="77777777" w:rsidR="00FA3507" w:rsidRDefault="00615A6F">
                            <w:pPr>
                              <w:pStyle w:val="TableParagraph"/>
                              <w:spacing w:before="3"/>
                              <w:ind w:left="105"/>
                              <w:rPr>
                                <w:sz w:val="19"/>
                              </w:rPr>
                            </w:pPr>
                            <w:r>
                              <w:rPr>
                                <w:w w:val="105"/>
                                <w:sz w:val="19"/>
                              </w:rPr>
                              <w:t>00F2H</w:t>
                            </w:r>
                          </w:p>
                        </w:tc>
                        <w:tc>
                          <w:tcPr>
                            <w:tcW w:w="1294" w:type="dxa"/>
                          </w:tcPr>
                          <w:p w14:paraId="0A551A47" w14:textId="77777777" w:rsidR="00FA3507" w:rsidRDefault="00FA3507">
                            <w:pPr>
                              <w:pStyle w:val="TableParagraph"/>
                              <w:rPr>
                                <w:rFonts w:ascii="Times New Roman"/>
                                <w:sz w:val="18"/>
                              </w:rPr>
                            </w:pPr>
                          </w:p>
                        </w:tc>
                      </w:tr>
                      <w:tr w:rsidR="00FA3507" w14:paraId="03B8DEAC" w14:textId="77777777">
                        <w:trPr>
                          <w:trHeight w:val="311"/>
                        </w:trPr>
                        <w:tc>
                          <w:tcPr>
                            <w:tcW w:w="1289" w:type="dxa"/>
                          </w:tcPr>
                          <w:p w14:paraId="41372576" w14:textId="77777777" w:rsidR="00FA3507" w:rsidRDefault="00615A6F">
                            <w:pPr>
                              <w:pStyle w:val="TableParagraph"/>
                              <w:spacing w:before="4"/>
                              <w:ind w:left="105"/>
                              <w:rPr>
                                <w:sz w:val="19"/>
                              </w:rPr>
                            </w:pPr>
                            <w:r>
                              <w:rPr>
                                <w:w w:val="105"/>
                                <w:sz w:val="19"/>
                              </w:rPr>
                              <w:t>00F4H</w:t>
                            </w:r>
                          </w:p>
                        </w:tc>
                        <w:tc>
                          <w:tcPr>
                            <w:tcW w:w="1294" w:type="dxa"/>
                          </w:tcPr>
                          <w:p w14:paraId="7BA4FE33" w14:textId="77777777" w:rsidR="00FA3507" w:rsidRDefault="00FA3507">
                            <w:pPr>
                              <w:pStyle w:val="TableParagraph"/>
                              <w:rPr>
                                <w:rFonts w:ascii="Times New Roman"/>
                                <w:sz w:val="18"/>
                              </w:rPr>
                            </w:pPr>
                          </w:p>
                        </w:tc>
                      </w:tr>
                      <w:tr w:rsidR="00FA3507" w14:paraId="65DB4C63" w14:textId="77777777">
                        <w:trPr>
                          <w:trHeight w:val="324"/>
                        </w:trPr>
                        <w:tc>
                          <w:tcPr>
                            <w:tcW w:w="1289" w:type="dxa"/>
                          </w:tcPr>
                          <w:p w14:paraId="66430E93" w14:textId="77777777" w:rsidR="00FA3507" w:rsidRDefault="00615A6F">
                            <w:pPr>
                              <w:pStyle w:val="TableParagraph"/>
                              <w:spacing w:before="3"/>
                              <w:ind w:left="105"/>
                              <w:rPr>
                                <w:sz w:val="19"/>
                              </w:rPr>
                            </w:pPr>
                            <w:r>
                              <w:rPr>
                                <w:w w:val="105"/>
                                <w:sz w:val="19"/>
                              </w:rPr>
                              <w:t>00F6H</w:t>
                            </w:r>
                          </w:p>
                        </w:tc>
                        <w:tc>
                          <w:tcPr>
                            <w:tcW w:w="1294" w:type="dxa"/>
                          </w:tcPr>
                          <w:p w14:paraId="3593100B" w14:textId="77777777" w:rsidR="00FA3507" w:rsidRDefault="00FA3507">
                            <w:pPr>
                              <w:pStyle w:val="TableParagraph"/>
                              <w:rPr>
                                <w:rFonts w:ascii="Times New Roman"/>
                                <w:sz w:val="18"/>
                              </w:rPr>
                            </w:pPr>
                          </w:p>
                        </w:tc>
                      </w:tr>
                      <w:tr w:rsidR="00FA3507" w14:paraId="67809173" w14:textId="77777777">
                        <w:trPr>
                          <w:trHeight w:val="310"/>
                        </w:trPr>
                        <w:tc>
                          <w:tcPr>
                            <w:tcW w:w="1289" w:type="dxa"/>
                          </w:tcPr>
                          <w:p w14:paraId="290E5C5D" w14:textId="77777777" w:rsidR="00FA3507" w:rsidRDefault="00615A6F">
                            <w:pPr>
                              <w:pStyle w:val="TableParagraph"/>
                              <w:spacing w:before="3"/>
                              <w:ind w:left="105"/>
                              <w:rPr>
                                <w:sz w:val="19"/>
                              </w:rPr>
                            </w:pPr>
                            <w:r>
                              <w:rPr>
                                <w:w w:val="105"/>
                                <w:sz w:val="19"/>
                              </w:rPr>
                              <w:t>00F8H</w:t>
                            </w:r>
                          </w:p>
                        </w:tc>
                        <w:tc>
                          <w:tcPr>
                            <w:tcW w:w="1294" w:type="dxa"/>
                          </w:tcPr>
                          <w:p w14:paraId="26FA32EE" w14:textId="77777777" w:rsidR="00FA3507" w:rsidRDefault="00FA3507">
                            <w:pPr>
                              <w:pStyle w:val="TableParagraph"/>
                              <w:rPr>
                                <w:rFonts w:ascii="Times New Roman"/>
                                <w:sz w:val="18"/>
                              </w:rPr>
                            </w:pPr>
                          </w:p>
                        </w:tc>
                      </w:tr>
                      <w:tr w:rsidR="00FA3507" w14:paraId="338F2D0A" w14:textId="77777777">
                        <w:trPr>
                          <w:trHeight w:val="311"/>
                        </w:trPr>
                        <w:tc>
                          <w:tcPr>
                            <w:tcW w:w="1289" w:type="dxa"/>
                          </w:tcPr>
                          <w:p w14:paraId="4A58E36F" w14:textId="77777777" w:rsidR="00FA3507" w:rsidRDefault="00615A6F">
                            <w:pPr>
                              <w:pStyle w:val="TableParagraph"/>
                              <w:spacing w:before="4"/>
                              <w:ind w:left="105"/>
                              <w:rPr>
                                <w:sz w:val="19"/>
                              </w:rPr>
                            </w:pPr>
                            <w:r>
                              <w:rPr>
                                <w:w w:val="105"/>
                                <w:sz w:val="19"/>
                              </w:rPr>
                              <w:t>00FAH</w:t>
                            </w:r>
                          </w:p>
                        </w:tc>
                        <w:tc>
                          <w:tcPr>
                            <w:tcW w:w="1294" w:type="dxa"/>
                          </w:tcPr>
                          <w:p w14:paraId="4F1A006D" w14:textId="77777777" w:rsidR="00FA3507" w:rsidRDefault="00FA3507">
                            <w:pPr>
                              <w:pStyle w:val="TableParagraph"/>
                              <w:rPr>
                                <w:rFonts w:ascii="Times New Roman"/>
                                <w:sz w:val="18"/>
                              </w:rPr>
                            </w:pPr>
                          </w:p>
                        </w:tc>
                      </w:tr>
                      <w:tr w:rsidR="00FA3507" w14:paraId="24CEA24D" w14:textId="77777777">
                        <w:trPr>
                          <w:trHeight w:val="310"/>
                        </w:trPr>
                        <w:tc>
                          <w:tcPr>
                            <w:tcW w:w="1289" w:type="dxa"/>
                          </w:tcPr>
                          <w:p w14:paraId="16BFB180" w14:textId="77777777" w:rsidR="00FA3507" w:rsidRDefault="00615A6F">
                            <w:pPr>
                              <w:pStyle w:val="TableParagraph"/>
                              <w:spacing w:before="3"/>
                              <w:ind w:left="105"/>
                              <w:rPr>
                                <w:sz w:val="19"/>
                              </w:rPr>
                            </w:pPr>
                            <w:r>
                              <w:rPr>
                                <w:w w:val="105"/>
                                <w:sz w:val="19"/>
                              </w:rPr>
                              <w:t>00FCH</w:t>
                            </w:r>
                          </w:p>
                        </w:tc>
                        <w:tc>
                          <w:tcPr>
                            <w:tcW w:w="1294" w:type="dxa"/>
                          </w:tcPr>
                          <w:p w14:paraId="53093F4F" w14:textId="77777777" w:rsidR="00FA3507" w:rsidRDefault="00FA3507">
                            <w:pPr>
                              <w:pStyle w:val="TableParagraph"/>
                              <w:rPr>
                                <w:rFonts w:ascii="Times New Roman"/>
                                <w:sz w:val="18"/>
                              </w:rPr>
                            </w:pPr>
                          </w:p>
                        </w:tc>
                      </w:tr>
                      <w:tr w:rsidR="00FA3507" w14:paraId="0DF1A53E" w14:textId="77777777">
                        <w:trPr>
                          <w:trHeight w:val="323"/>
                        </w:trPr>
                        <w:tc>
                          <w:tcPr>
                            <w:tcW w:w="1289" w:type="dxa"/>
                          </w:tcPr>
                          <w:p w14:paraId="26352D54" w14:textId="77777777" w:rsidR="00FA3507" w:rsidRDefault="00615A6F">
                            <w:pPr>
                              <w:pStyle w:val="TableParagraph"/>
                              <w:spacing w:before="3"/>
                              <w:ind w:left="105"/>
                              <w:rPr>
                                <w:sz w:val="19"/>
                              </w:rPr>
                            </w:pPr>
                            <w:r>
                              <w:rPr>
                                <w:w w:val="105"/>
                                <w:sz w:val="19"/>
                              </w:rPr>
                              <w:t>00FEH</w:t>
                            </w:r>
                          </w:p>
                        </w:tc>
                        <w:tc>
                          <w:tcPr>
                            <w:tcW w:w="1294" w:type="dxa"/>
                          </w:tcPr>
                          <w:p w14:paraId="6118C2AF" w14:textId="77777777" w:rsidR="00FA3507" w:rsidRDefault="00FA3507">
                            <w:pPr>
                              <w:pStyle w:val="TableParagraph"/>
                              <w:rPr>
                                <w:rFonts w:ascii="Times New Roman"/>
                                <w:sz w:val="18"/>
                              </w:rPr>
                            </w:pPr>
                          </w:p>
                        </w:tc>
                      </w:tr>
                      <w:tr w:rsidR="00FA3507" w14:paraId="71896F26" w14:textId="77777777">
                        <w:trPr>
                          <w:trHeight w:val="324"/>
                        </w:trPr>
                        <w:tc>
                          <w:tcPr>
                            <w:tcW w:w="1289" w:type="dxa"/>
                          </w:tcPr>
                          <w:p w14:paraId="0A5D040F" w14:textId="77777777" w:rsidR="00FA3507" w:rsidRDefault="00615A6F">
                            <w:pPr>
                              <w:pStyle w:val="TableParagraph"/>
                              <w:spacing w:before="5"/>
                              <w:ind w:left="105"/>
                              <w:rPr>
                                <w:sz w:val="19"/>
                              </w:rPr>
                            </w:pPr>
                            <w:r>
                              <w:rPr>
                                <w:w w:val="105"/>
                                <w:sz w:val="19"/>
                              </w:rPr>
                              <w:t>0100H</w:t>
                            </w:r>
                          </w:p>
                        </w:tc>
                        <w:tc>
                          <w:tcPr>
                            <w:tcW w:w="1294" w:type="dxa"/>
                          </w:tcPr>
                          <w:p w14:paraId="2D716055" w14:textId="77777777" w:rsidR="00FA3507" w:rsidRDefault="00FA3507">
                            <w:pPr>
                              <w:pStyle w:val="TableParagraph"/>
                              <w:rPr>
                                <w:rFonts w:ascii="Times New Roman"/>
                                <w:sz w:val="18"/>
                              </w:rPr>
                            </w:pPr>
                          </w:p>
                        </w:tc>
                      </w:tr>
                    </w:tbl>
                    <w:p w14:paraId="4079EF94" w14:textId="77777777" w:rsidR="00FA3507" w:rsidRDefault="00FA3507">
                      <w:pPr>
                        <w:pStyle w:val="BodyText"/>
                      </w:pPr>
                    </w:p>
                  </w:txbxContent>
                </v:textbox>
                <w10:wrap anchorx="page"/>
              </v:shape>
            </w:pict>
          </mc:Fallback>
        </mc:AlternateContent>
      </w:r>
      <w:r w:rsidR="00615A6F">
        <w:rPr>
          <w:w w:val="105"/>
        </w:rPr>
        <w:t>At the beginning.</w:t>
      </w:r>
    </w:p>
    <w:p w14:paraId="506E84BD" w14:textId="77777777" w:rsidR="00FA3507" w:rsidRDefault="00FA3507">
      <w:pPr>
        <w:pStyle w:val="BodyText"/>
        <w:rPr>
          <w:sz w:val="24"/>
        </w:rPr>
      </w:pPr>
    </w:p>
    <w:p w14:paraId="3AE734F5" w14:textId="77777777" w:rsidR="00FA3507" w:rsidRDefault="00FA3507">
      <w:pPr>
        <w:pStyle w:val="BodyText"/>
        <w:rPr>
          <w:sz w:val="24"/>
        </w:rPr>
      </w:pPr>
    </w:p>
    <w:p w14:paraId="52E75CDD" w14:textId="77777777" w:rsidR="00FA3507" w:rsidRDefault="00FA3507">
      <w:pPr>
        <w:pStyle w:val="BodyText"/>
        <w:rPr>
          <w:sz w:val="24"/>
        </w:rPr>
      </w:pPr>
    </w:p>
    <w:p w14:paraId="10E27D87" w14:textId="77777777" w:rsidR="00FA3507" w:rsidRDefault="00FA3507">
      <w:pPr>
        <w:pStyle w:val="BodyText"/>
        <w:rPr>
          <w:sz w:val="24"/>
        </w:rPr>
      </w:pPr>
    </w:p>
    <w:p w14:paraId="5BF66574" w14:textId="77777777" w:rsidR="00FA3507" w:rsidRDefault="00FA3507">
      <w:pPr>
        <w:pStyle w:val="BodyText"/>
        <w:rPr>
          <w:sz w:val="24"/>
        </w:rPr>
      </w:pPr>
    </w:p>
    <w:p w14:paraId="169F02F0" w14:textId="77777777" w:rsidR="00FA3507" w:rsidRDefault="00FA3507">
      <w:pPr>
        <w:pStyle w:val="BodyText"/>
        <w:rPr>
          <w:sz w:val="24"/>
        </w:rPr>
      </w:pPr>
    </w:p>
    <w:p w14:paraId="6D4064F6" w14:textId="77777777" w:rsidR="00FA3507" w:rsidRDefault="00FA3507">
      <w:pPr>
        <w:pStyle w:val="BodyText"/>
        <w:rPr>
          <w:sz w:val="24"/>
        </w:rPr>
      </w:pPr>
    </w:p>
    <w:p w14:paraId="5A6E1EE9" w14:textId="77777777" w:rsidR="00FA3507" w:rsidRDefault="00FA3507">
      <w:pPr>
        <w:pStyle w:val="BodyText"/>
        <w:spacing w:before="3"/>
        <w:rPr>
          <w:sz w:val="27"/>
        </w:rPr>
      </w:pPr>
    </w:p>
    <w:p w14:paraId="4DA4C010" w14:textId="77777777" w:rsidR="00FA3507" w:rsidRDefault="00615A6F">
      <w:pPr>
        <w:pStyle w:val="BodyText"/>
        <w:spacing w:before="1"/>
        <w:ind w:left="4398" w:right="2679"/>
        <w:jc w:val="center"/>
      </w:pPr>
      <w:r>
        <w:rPr>
          <w:w w:val="105"/>
        </w:rPr>
        <w:t>SP</w:t>
      </w:r>
    </w:p>
    <w:p w14:paraId="44690379" w14:textId="54F88239" w:rsidR="00FA3507" w:rsidRDefault="002F63C0">
      <w:pPr>
        <w:pStyle w:val="BodyText"/>
        <w:spacing w:line="117" w:lineRule="exact"/>
        <w:ind w:left="4243"/>
        <w:rPr>
          <w:sz w:val="11"/>
        </w:rPr>
      </w:pPr>
      <w:r>
        <w:rPr>
          <w:noProof/>
          <w:position w:val="-1"/>
          <w:sz w:val="11"/>
        </w:rPr>
        <mc:AlternateContent>
          <mc:Choice Requires="wpg">
            <w:drawing>
              <wp:inline distT="0" distB="0" distL="0" distR="0" wp14:anchorId="07B27EA2" wp14:editId="52C11968">
                <wp:extent cx="541020" cy="74930"/>
                <wp:effectExtent l="5715" t="3810" r="5715" b="6985"/>
                <wp:docPr id="102"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41020" cy="74930"/>
                          <a:chOff x="0" y="0"/>
                          <a:chExt cx="852" cy="118"/>
                        </a:xfrm>
                      </wpg:grpSpPr>
                      <wps:wsp>
                        <wps:cNvPr id="103" name="AutoShape 102"/>
                        <wps:cNvSpPr>
                          <a:spLocks/>
                        </wps:cNvSpPr>
                        <wps:spPr bwMode="auto">
                          <a:xfrm>
                            <a:off x="0" y="0"/>
                            <a:ext cx="852" cy="118"/>
                          </a:xfrm>
                          <a:custGeom>
                            <a:avLst/>
                            <a:gdLst>
                              <a:gd name="T0" fmla="*/ 116 w 852"/>
                              <a:gd name="T1" fmla="*/ 0 h 118"/>
                              <a:gd name="T2" fmla="*/ 0 w 852"/>
                              <a:gd name="T3" fmla="*/ 59 h 118"/>
                              <a:gd name="T4" fmla="*/ 116 w 852"/>
                              <a:gd name="T5" fmla="*/ 118 h 118"/>
                              <a:gd name="T6" fmla="*/ 116 w 852"/>
                              <a:gd name="T7" fmla="*/ 66 h 118"/>
                              <a:gd name="T8" fmla="*/ 97 w 852"/>
                              <a:gd name="T9" fmla="*/ 66 h 118"/>
                              <a:gd name="T10" fmla="*/ 91 w 852"/>
                              <a:gd name="T11" fmla="*/ 64 h 118"/>
                              <a:gd name="T12" fmla="*/ 90 w 852"/>
                              <a:gd name="T13" fmla="*/ 59 h 118"/>
                              <a:gd name="T14" fmla="*/ 91 w 852"/>
                              <a:gd name="T15" fmla="*/ 54 h 118"/>
                              <a:gd name="T16" fmla="*/ 97 w 852"/>
                              <a:gd name="T17" fmla="*/ 52 h 118"/>
                              <a:gd name="T18" fmla="*/ 116 w 852"/>
                              <a:gd name="T19" fmla="*/ 52 h 118"/>
                              <a:gd name="T20" fmla="*/ 116 w 852"/>
                              <a:gd name="T21" fmla="*/ 0 h 118"/>
                              <a:gd name="T22" fmla="*/ 116 w 852"/>
                              <a:gd name="T23" fmla="*/ 52 h 118"/>
                              <a:gd name="T24" fmla="*/ 97 w 852"/>
                              <a:gd name="T25" fmla="*/ 52 h 118"/>
                              <a:gd name="T26" fmla="*/ 91 w 852"/>
                              <a:gd name="T27" fmla="*/ 54 h 118"/>
                              <a:gd name="T28" fmla="*/ 90 w 852"/>
                              <a:gd name="T29" fmla="*/ 59 h 118"/>
                              <a:gd name="T30" fmla="*/ 91 w 852"/>
                              <a:gd name="T31" fmla="*/ 64 h 118"/>
                              <a:gd name="T32" fmla="*/ 97 w 852"/>
                              <a:gd name="T33" fmla="*/ 66 h 118"/>
                              <a:gd name="T34" fmla="*/ 116 w 852"/>
                              <a:gd name="T35" fmla="*/ 66 h 118"/>
                              <a:gd name="T36" fmla="*/ 116 w 852"/>
                              <a:gd name="T37" fmla="*/ 52 h 118"/>
                              <a:gd name="T38" fmla="*/ 845 w 852"/>
                              <a:gd name="T39" fmla="*/ 52 h 118"/>
                              <a:gd name="T40" fmla="*/ 116 w 852"/>
                              <a:gd name="T41" fmla="*/ 52 h 118"/>
                              <a:gd name="T42" fmla="*/ 116 w 852"/>
                              <a:gd name="T43" fmla="*/ 66 h 118"/>
                              <a:gd name="T44" fmla="*/ 845 w 852"/>
                              <a:gd name="T45" fmla="*/ 66 h 118"/>
                              <a:gd name="T46" fmla="*/ 850 w 852"/>
                              <a:gd name="T47" fmla="*/ 64 h 118"/>
                              <a:gd name="T48" fmla="*/ 852 w 852"/>
                              <a:gd name="T49" fmla="*/ 59 h 118"/>
                              <a:gd name="T50" fmla="*/ 850 w 852"/>
                              <a:gd name="T51" fmla="*/ 54 h 118"/>
                              <a:gd name="T52" fmla="*/ 845 w 852"/>
                              <a:gd name="T53" fmla="*/ 52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852" h="118">
                                <a:moveTo>
                                  <a:pt x="116" y="0"/>
                                </a:moveTo>
                                <a:lnTo>
                                  <a:pt x="0" y="59"/>
                                </a:lnTo>
                                <a:lnTo>
                                  <a:pt x="116" y="118"/>
                                </a:lnTo>
                                <a:lnTo>
                                  <a:pt x="116" y="66"/>
                                </a:lnTo>
                                <a:lnTo>
                                  <a:pt x="97" y="66"/>
                                </a:lnTo>
                                <a:lnTo>
                                  <a:pt x="91" y="64"/>
                                </a:lnTo>
                                <a:lnTo>
                                  <a:pt x="90" y="59"/>
                                </a:lnTo>
                                <a:lnTo>
                                  <a:pt x="91" y="54"/>
                                </a:lnTo>
                                <a:lnTo>
                                  <a:pt x="97" y="52"/>
                                </a:lnTo>
                                <a:lnTo>
                                  <a:pt x="116" y="52"/>
                                </a:lnTo>
                                <a:lnTo>
                                  <a:pt x="116" y="0"/>
                                </a:lnTo>
                                <a:close/>
                                <a:moveTo>
                                  <a:pt x="116" y="52"/>
                                </a:moveTo>
                                <a:lnTo>
                                  <a:pt x="97" y="52"/>
                                </a:lnTo>
                                <a:lnTo>
                                  <a:pt x="91" y="54"/>
                                </a:lnTo>
                                <a:lnTo>
                                  <a:pt x="90" y="59"/>
                                </a:lnTo>
                                <a:lnTo>
                                  <a:pt x="91" y="64"/>
                                </a:lnTo>
                                <a:lnTo>
                                  <a:pt x="97" y="66"/>
                                </a:lnTo>
                                <a:lnTo>
                                  <a:pt x="116" y="66"/>
                                </a:lnTo>
                                <a:lnTo>
                                  <a:pt x="116" y="52"/>
                                </a:lnTo>
                                <a:close/>
                                <a:moveTo>
                                  <a:pt x="845" y="52"/>
                                </a:moveTo>
                                <a:lnTo>
                                  <a:pt x="116" y="52"/>
                                </a:lnTo>
                                <a:lnTo>
                                  <a:pt x="116" y="66"/>
                                </a:lnTo>
                                <a:lnTo>
                                  <a:pt x="845" y="66"/>
                                </a:lnTo>
                                <a:lnTo>
                                  <a:pt x="850" y="64"/>
                                </a:lnTo>
                                <a:lnTo>
                                  <a:pt x="852" y="59"/>
                                </a:lnTo>
                                <a:lnTo>
                                  <a:pt x="850" y="54"/>
                                </a:lnTo>
                                <a:lnTo>
                                  <a:pt x="845"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1D4FAA0C" id="Group 101" o:spid="_x0000_s1026" style="width:42.6pt;height:5.9pt;mso-position-horizontal-relative:char;mso-position-vertical-relative:line" coordsize="852,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">
                <v:shape id="AutoShape 102" o:spid="_x0000_s1027" style="position:absolute;width:852;height:118;visibility:visible;mso-wrap-style:square;v-text-anchor:top" coordsize="852,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" path="m116,l,59r116,59l116,66r-19,l91,64,90,59r1,-5l97,52r19,l116,xm116,52r-19,l91,54r-1,5l91,64r6,2l116,66r,-14xm845,52r-729,l116,66r729,l850,64r2,-5l850,54r-5,-2xe" fillcolor="black" stroked="f">
                  <v:path arrowok="t" o:connecttype="custom" o:connectlocs="116,0;0,59;116,118;116,66;97,66;91,64;90,59;91,54;97,52;116,52;116,0;116,52;97,52;91,54;90,59;91,64;97,66;116,66;116,52;845,52;116,52;116,66;845,66;850,64;852,59;850,54;845,52" o:connectangles="0,0,0,0,0,0,0,0,0,0,0,0,0,0,0,0,0,0,0,0,0,0,0,0,0,0,0"/>
                </v:shape>
                <w10:anchorlock/>
              </v:group>
            </w:pict>
          </mc:Fallback>
        </mc:AlternateContent>
      </w:r>
    </w:p>
    <w:p w14:paraId="0BB714BF" w14:textId="77777777" w:rsidR="00FA3507" w:rsidRDefault="00FA3507">
      <w:pPr>
        <w:pStyle w:val="BodyText"/>
        <w:rPr>
          <w:sz w:val="24"/>
        </w:rPr>
      </w:pPr>
    </w:p>
    <w:p w14:paraId="09A3AA6C" w14:textId="77777777" w:rsidR="00FA3507" w:rsidRDefault="00FA3507">
      <w:pPr>
        <w:pStyle w:val="BodyText"/>
        <w:spacing w:before="5"/>
        <w:rPr>
          <w:sz w:val="25"/>
        </w:rPr>
      </w:pPr>
    </w:p>
    <w:p w14:paraId="66CDAC33" w14:textId="687F01F1" w:rsidR="00FA3507" w:rsidRDefault="002F63C0">
      <w:pPr>
        <w:pStyle w:val="BodyText"/>
        <w:ind w:left="480"/>
      </w:pPr>
      <w:r>
        <w:rPr>
          <w:noProof/>
        </w:rPr>
        <mc:AlternateContent>
          <mc:Choice Requires="wps">
            <w:drawing>
              <wp:anchor distT="0" distB="0" distL="114300" distR="114300" simplePos="0" relativeHeight="15731200" behindDoc="0" locked="0" layoutInCell="1" allowOverlap="1" wp14:anchorId="478A56CD" wp14:editId="13BD8409">
                <wp:simplePos x="0" y="0"/>
                <wp:positionH relativeFrom="page">
                  <wp:posOffset>1633855</wp:posOffset>
                </wp:positionH>
                <wp:positionV relativeFrom="paragraph">
                  <wp:posOffset>293370</wp:posOffset>
                </wp:positionV>
                <wp:extent cx="1649095" cy="1663065"/>
                <wp:effectExtent l="0" t="0" r="0" b="0"/>
                <wp:wrapNone/>
                <wp:docPr id="101" name="Text Box 1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63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48D1E800" w14:textId="77777777">
                              <w:trPr>
                                <w:trHeight w:val="311"/>
                              </w:trPr>
                              <w:tc>
                                <w:tcPr>
                                  <w:tcW w:w="1289" w:type="dxa"/>
                                </w:tcPr>
                                <w:p w14:paraId="1F2B8896" w14:textId="77777777" w:rsidR="00FA3507" w:rsidRDefault="00615A6F">
                                  <w:pPr>
                                    <w:pStyle w:val="TableParagraph"/>
                                    <w:spacing w:before="3"/>
                                    <w:ind w:left="105"/>
                                    <w:rPr>
                                      <w:sz w:val="19"/>
                                    </w:rPr>
                                  </w:pPr>
                                  <w:r>
                                    <w:rPr>
                                      <w:w w:val="105"/>
                                      <w:sz w:val="19"/>
                                    </w:rPr>
                                    <w:t>00F2H</w:t>
                                  </w:r>
                                </w:p>
                              </w:tc>
                              <w:tc>
                                <w:tcPr>
                                  <w:tcW w:w="1294" w:type="dxa"/>
                                </w:tcPr>
                                <w:p w14:paraId="6423B489" w14:textId="77777777" w:rsidR="00FA3507" w:rsidRDefault="00FA3507">
                                  <w:pPr>
                                    <w:pStyle w:val="TableParagraph"/>
                                    <w:rPr>
                                      <w:rFonts w:ascii="Times New Roman"/>
                                      <w:sz w:val="18"/>
                                    </w:rPr>
                                  </w:pPr>
                                </w:p>
                              </w:tc>
                            </w:tr>
                            <w:tr w:rsidR="00FA3507" w14:paraId="3E0FC4B8" w14:textId="77777777">
                              <w:trPr>
                                <w:trHeight w:val="310"/>
                              </w:trPr>
                              <w:tc>
                                <w:tcPr>
                                  <w:tcW w:w="1289" w:type="dxa"/>
                                </w:tcPr>
                                <w:p w14:paraId="37BE27FC" w14:textId="77777777" w:rsidR="00FA3507" w:rsidRDefault="00615A6F">
                                  <w:pPr>
                                    <w:pStyle w:val="TableParagraph"/>
                                    <w:spacing w:before="3"/>
                                    <w:ind w:left="105"/>
                                    <w:rPr>
                                      <w:sz w:val="19"/>
                                    </w:rPr>
                                  </w:pPr>
                                  <w:r>
                                    <w:rPr>
                                      <w:w w:val="105"/>
                                      <w:sz w:val="19"/>
                                    </w:rPr>
                                    <w:t>00F4H</w:t>
                                  </w:r>
                                </w:p>
                              </w:tc>
                              <w:tc>
                                <w:tcPr>
                                  <w:tcW w:w="1294" w:type="dxa"/>
                                </w:tcPr>
                                <w:p w14:paraId="1510BC2D" w14:textId="77777777" w:rsidR="00FA3507" w:rsidRDefault="00FA3507">
                                  <w:pPr>
                                    <w:pStyle w:val="TableParagraph"/>
                                    <w:rPr>
                                      <w:rFonts w:ascii="Times New Roman"/>
                                      <w:sz w:val="18"/>
                                    </w:rPr>
                                  </w:pPr>
                                </w:p>
                              </w:tc>
                            </w:tr>
                            <w:tr w:rsidR="00FA3507" w14:paraId="611E9B73" w14:textId="77777777">
                              <w:trPr>
                                <w:trHeight w:val="324"/>
                              </w:trPr>
                              <w:tc>
                                <w:tcPr>
                                  <w:tcW w:w="1289" w:type="dxa"/>
                                </w:tcPr>
                                <w:p w14:paraId="7DFA8D6C" w14:textId="77777777" w:rsidR="00FA3507" w:rsidRDefault="00615A6F">
                                  <w:pPr>
                                    <w:pStyle w:val="TableParagraph"/>
                                    <w:spacing w:before="3"/>
                                    <w:ind w:left="105"/>
                                    <w:rPr>
                                      <w:sz w:val="19"/>
                                    </w:rPr>
                                  </w:pPr>
                                  <w:r>
                                    <w:rPr>
                                      <w:w w:val="105"/>
                                      <w:sz w:val="19"/>
                                    </w:rPr>
                                    <w:t>00F6H</w:t>
                                  </w:r>
                                </w:p>
                              </w:tc>
                              <w:tc>
                                <w:tcPr>
                                  <w:tcW w:w="1294" w:type="dxa"/>
                                </w:tcPr>
                                <w:p w14:paraId="10106C7C" w14:textId="77777777" w:rsidR="00FA3507" w:rsidRDefault="00FA3507">
                                  <w:pPr>
                                    <w:pStyle w:val="TableParagraph"/>
                                    <w:rPr>
                                      <w:rFonts w:ascii="Times New Roman"/>
                                      <w:sz w:val="18"/>
                                    </w:rPr>
                                  </w:pPr>
                                </w:p>
                              </w:tc>
                            </w:tr>
                            <w:tr w:rsidR="00FA3507" w14:paraId="06F86058" w14:textId="77777777">
                              <w:trPr>
                                <w:trHeight w:val="310"/>
                              </w:trPr>
                              <w:tc>
                                <w:tcPr>
                                  <w:tcW w:w="1289" w:type="dxa"/>
                                </w:tcPr>
                                <w:p w14:paraId="6E3E72C6" w14:textId="77777777" w:rsidR="00FA3507" w:rsidRDefault="00615A6F">
                                  <w:pPr>
                                    <w:pStyle w:val="TableParagraph"/>
                                    <w:spacing w:before="3"/>
                                    <w:ind w:left="105"/>
                                    <w:rPr>
                                      <w:sz w:val="19"/>
                                    </w:rPr>
                                  </w:pPr>
                                  <w:r>
                                    <w:rPr>
                                      <w:w w:val="105"/>
                                      <w:sz w:val="19"/>
                                    </w:rPr>
                                    <w:t>00F8H</w:t>
                                  </w:r>
                                </w:p>
                              </w:tc>
                              <w:tc>
                                <w:tcPr>
                                  <w:tcW w:w="1294" w:type="dxa"/>
                                </w:tcPr>
                                <w:p w14:paraId="6CC61AA0" w14:textId="77777777" w:rsidR="00FA3507" w:rsidRDefault="00FA3507">
                                  <w:pPr>
                                    <w:pStyle w:val="TableParagraph"/>
                                    <w:rPr>
                                      <w:rFonts w:ascii="Times New Roman"/>
                                      <w:sz w:val="18"/>
                                    </w:rPr>
                                  </w:pPr>
                                </w:p>
                              </w:tc>
                            </w:tr>
                            <w:tr w:rsidR="00FA3507" w14:paraId="257942B1" w14:textId="77777777">
                              <w:trPr>
                                <w:trHeight w:val="310"/>
                              </w:trPr>
                              <w:tc>
                                <w:tcPr>
                                  <w:tcW w:w="1289" w:type="dxa"/>
                                </w:tcPr>
                                <w:p w14:paraId="0194B8F5" w14:textId="77777777" w:rsidR="00FA3507" w:rsidRDefault="00615A6F">
                                  <w:pPr>
                                    <w:pStyle w:val="TableParagraph"/>
                                    <w:spacing w:before="3"/>
                                    <w:ind w:left="105"/>
                                    <w:rPr>
                                      <w:sz w:val="19"/>
                                    </w:rPr>
                                  </w:pPr>
                                  <w:r>
                                    <w:rPr>
                                      <w:w w:val="105"/>
                                      <w:sz w:val="19"/>
                                    </w:rPr>
                                    <w:t>00FAH</w:t>
                                  </w:r>
                                </w:p>
                              </w:tc>
                              <w:tc>
                                <w:tcPr>
                                  <w:tcW w:w="1294" w:type="dxa"/>
                                </w:tcPr>
                                <w:p w14:paraId="41885031" w14:textId="77777777" w:rsidR="00FA3507" w:rsidRDefault="00FA3507">
                                  <w:pPr>
                                    <w:pStyle w:val="TableParagraph"/>
                                    <w:rPr>
                                      <w:rFonts w:ascii="Times New Roman"/>
                                      <w:sz w:val="18"/>
                                    </w:rPr>
                                  </w:pPr>
                                </w:p>
                              </w:tc>
                            </w:tr>
                            <w:tr w:rsidR="00FA3507" w14:paraId="2D414FEA" w14:textId="77777777">
                              <w:trPr>
                                <w:trHeight w:val="311"/>
                              </w:trPr>
                              <w:tc>
                                <w:tcPr>
                                  <w:tcW w:w="1289" w:type="dxa"/>
                                </w:tcPr>
                                <w:p w14:paraId="38004BE7" w14:textId="77777777" w:rsidR="00FA3507" w:rsidRDefault="00615A6F">
                                  <w:pPr>
                                    <w:pStyle w:val="TableParagraph"/>
                                    <w:spacing w:before="3"/>
                                    <w:ind w:left="105"/>
                                    <w:rPr>
                                      <w:sz w:val="19"/>
                                    </w:rPr>
                                  </w:pPr>
                                  <w:r>
                                    <w:rPr>
                                      <w:w w:val="105"/>
                                      <w:sz w:val="19"/>
                                    </w:rPr>
                                    <w:t>00FCH</w:t>
                                  </w:r>
                                </w:p>
                              </w:tc>
                              <w:tc>
                                <w:tcPr>
                                  <w:tcW w:w="1294" w:type="dxa"/>
                                </w:tcPr>
                                <w:p w14:paraId="7E6CC152" w14:textId="77777777" w:rsidR="00FA3507" w:rsidRDefault="00FA3507">
                                  <w:pPr>
                                    <w:pStyle w:val="TableParagraph"/>
                                    <w:rPr>
                                      <w:rFonts w:ascii="Times New Roman"/>
                                      <w:sz w:val="18"/>
                                    </w:rPr>
                                  </w:pPr>
                                </w:p>
                              </w:tc>
                            </w:tr>
                            <w:tr w:rsidR="00FA3507" w14:paraId="12BA9A01" w14:textId="77777777">
                              <w:trPr>
                                <w:trHeight w:val="323"/>
                              </w:trPr>
                              <w:tc>
                                <w:tcPr>
                                  <w:tcW w:w="1289" w:type="dxa"/>
                                </w:tcPr>
                                <w:p w14:paraId="3DA397DA" w14:textId="77777777" w:rsidR="00FA3507" w:rsidRDefault="00615A6F">
                                  <w:pPr>
                                    <w:pStyle w:val="TableParagraph"/>
                                    <w:spacing w:before="3"/>
                                    <w:ind w:left="105"/>
                                    <w:rPr>
                                      <w:sz w:val="19"/>
                                    </w:rPr>
                                  </w:pPr>
                                  <w:r>
                                    <w:rPr>
                                      <w:w w:val="105"/>
                                      <w:sz w:val="19"/>
                                    </w:rPr>
                                    <w:t>00FEH</w:t>
                                  </w:r>
                                </w:p>
                              </w:tc>
                              <w:tc>
                                <w:tcPr>
                                  <w:tcW w:w="1294" w:type="dxa"/>
                                </w:tcPr>
                                <w:p w14:paraId="480569DA" w14:textId="77777777" w:rsidR="00FA3507" w:rsidRDefault="00FA3507">
                                  <w:pPr>
                                    <w:pStyle w:val="TableParagraph"/>
                                    <w:rPr>
                                      <w:rFonts w:ascii="Times New Roman"/>
                                      <w:sz w:val="18"/>
                                    </w:rPr>
                                  </w:pPr>
                                </w:p>
                              </w:tc>
                            </w:tr>
                            <w:tr w:rsidR="00FA3507" w14:paraId="58498A62" w14:textId="77777777">
                              <w:trPr>
                                <w:trHeight w:val="325"/>
                              </w:trPr>
                              <w:tc>
                                <w:tcPr>
                                  <w:tcW w:w="1289" w:type="dxa"/>
                                </w:tcPr>
                                <w:p w14:paraId="1BB2C89F" w14:textId="77777777" w:rsidR="00FA3507" w:rsidRDefault="00615A6F">
                                  <w:pPr>
                                    <w:pStyle w:val="TableParagraph"/>
                                    <w:spacing w:before="5"/>
                                    <w:ind w:left="105"/>
                                    <w:rPr>
                                      <w:sz w:val="19"/>
                                    </w:rPr>
                                  </w:pPr>
                                  <w:r>
                                    <w:rPr>
                                      <w:w w:val="105"/>
                                      <w:sz w:val="19"/>
                                    </w:rPr>
                                    <w:t>0100H</w:t>
                                  </w:r>
                                </w:p>
                              </w:tc>
                              <w:tc>
                                <w:tcPr>
                                  <w:tcW w:w="1294" w:type="dxa"/>
                                </w:tcPr>
                                <w:p w14:paraId="34C72E57" w14:textId="77777777" w:rsidR="00FA3507" w:rsidRDefault="00615A6F">
                                  <w:pPr>
                                    <w:pStyle w:val="TableParagraph"/>
                                    <w:spacing w:before="5"/>
                                    <w:ind w:left="104"/>
                                    <w:rPr>
                                      <w:sz w:val="19"/>
                                    </w:rPr>
                                  </w:pPr>
                                  <w:r>
                                    <w:rPr>
                                      <w:w w:val="105"/>
                                      <w:sz w:val="19"/>
                                    </w:rPr>
                                    <w:t>AX</w:t>
                                  </w:r>
                                </w:p>
                              </w:tc>
                            </w:tr>
                          </w:tbl>
                          <w:p w14:paraId="184EB615" w14:textId="77777777" w:rsidR="00FA3507" w:rsidRDefault="00FA350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78A56CD" id="Text Box 100" o:spid="_x0000_s1027" type="#_x0000_t202" style="position:absolute;left:0;text-align:left;margin-left:128.65pt;margin-top:23.1pt;width:129.85pt;height:130.95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48D1E800" w14:textId="77777777">
                        <w:trPr>
                          <w:trHeight w:val="311"/>
                        </w:trPr>
                        <w:tc>
                          <w:tcPr>
                            <w:tcW w:w="1289" w:type="dxa"/>
                          </w:tcPr>
                          <w:p w14:paraId="1F2B8896" w14:textId="77777777" w:rsidR="00FA3507" w:rsidRDefault="00615A6F">
                            <w:pPr>
                              <w:pStyle w:val="TableParagraph"/>
                              <w:spacing w:before="3"/>
                              <w:ind w:left="105"/>
                              <w:rPr>
                                <w:sz w:val="19"/>
                              </w:rPr>
                            </w:pPr>
                            <w:r>
                              <w:rPr>
                                <w:w w:val="105"/>
                                <w:sz w:val="19"/>
                              </w:rPr>
                              <w:t>00F2H</w:t>
                            </w:r>
                          </w:p>
                        </w:tc>
                        <w:tc>
                          <w:tcPr>
                            <w:tcW w:w="1294" w:type="dxa"/>
                          </w:tcPr>
                          <w:p w14:paraId="6423B489" w14:textId="77777777" w:rsidR="00FA3507" w:rsidRDefault="00FA3507">
                            <w:pPr>
                              <w:pStyle w:val="TableParagraph"/>
                              <w:rPr>
                                <w:rFonts w:ascii="Times New Roman"/>
                                <w:sz w:val="18"/>
                              </w:rPr>
                            </w:pPr>
                          </w:p>
                        </w:tc>
                      </w:tr>
                      <w:tr w:rsidR="00FA3507" w14:paraId="3E0FC4B8" w14:textId="77777777">
                        <w:trPr>
                          <w:trHeight w:val="310"/>
                        </w:trPr>
                        <w:tc>
                          <w:tcPr>
                            <w:tcW w:w="1289" w:type="dxa"/>
                          </w:tcPr>
                          <w:p w14:paraId="37BE27FC" w14:textId="77777777" w:rsidR="00FA3507" w:rsidRDefault="00615A6F">
                            <w:pPr>
                              <w:pStyle w:val="TableParagraph"/>
                              <w:spacing w:before="3"/>
                              <w:ind w:left="105"/>
                              <w:rPr>
                                <w:sz w:val="19"/>
                              </w:rPr>
                            </w:pPr>
                            <w:r>
                              <w:rPr>
                                <w:w w:val="105"/>
                                <w:sz w:val="19"/>
                              </w:rPr>
                              <w:t>00F4H</w:t>
                            </w:r>
                          </w:p>
                        </w:tc>
                        <w:tc>
                          <w:tcPr>
                            <w:tcW w:w="1294" w:type="dxa"/>
                          </w:tcPr>
                          <w:p w14:paraId="1510BC2D" w14:textId="77777777" w:rsidR="00FA3507" w:rsidRDefault="00FA3507">
                            <w:pPr>
                              <w:pStyle w:val="TableParagraph"/>
                              <w:rPr>
                                <w:rFonts w:ascii="Times New Roman"/>
                                <w:sz w:val="18"/>
                              </w:rPr>
                            </w:pPr>
                          </w:p>
                        </w:tc>
                      </w:tr>
                      <w:tr w:rsidR="00FA3507" w14:paraId="611E9B73" w14:textId="77777777">
                        <w:trPr>
                          <w:trHeight w:val="324"/>
                        </w:trPr>
                        <w:tc>
                          <w:tcPr>
                            <w:tcW w:w="1289" w:type="dxa"/>
                          </w:tcPr>
                          <w:p w14:paraId="7DFA8D6C" w14:textId="77777777" w:rsidR="00FA3507" w:rsidRDefault="00615A6F">
                            <w:pPr>
                              <w:pStyle w:val="TableParagraph"/>
                              <w:spacing w:before="3"/>
                              <w:ind w:left="105"/>
                              <w:rPr>
                                <w:sz w:val="19"/>
                              </w:rPr>
                            </w:pPr>
                            <w:r>
                              <w:rPr>
                                <w:w w:val="105"/>
                                <w:sz w:val="19"/>
                              </w:rPr>
                              <w:t>00F6H</w:t>
                            </w:r>
                          </w:p>
                        </w:tc>
                        <w:tc>
                          <w:tcPr>
                            <w:tcW w:w="1294" w:type="dxa"/>
                          </w:tcPr>
                          <w:p w14:paraId="10106C7C" w14:textId="77777777" w:rsidR="00FA3507" w:rsidRDefault="00FA3507">
                            <w:pPr>
                              <w:pStyle w:val="TableParagraph"/>
                              <w:rPr>
                                <w:rFonts w:ascii="Times New Roman"/>
                                <w:sz w:val="18"/>
                              </w:rPr>
                            </w:pPr>
                          </w:p>
                        </w:tc>
                      </w:tr>
                      <w:tr w:rsidR="00FA3507" w14:paraId="06F86058" w14:textId="77777777">
                        <w:trPr>
                          <w:trHeight w:val="310"/>
                        </w:trPr>
                        <w:tc>
                          <w:tcPr>
                            <w:tcW w:w="1289" w:type="dxa"/>
                          </w:tcPr>
                          <w:p w14:paraId="6E3E72C6" w14:textId="77777777" w:rsidR="00FA3507" w:rsidRDefault="00615A6F">
                            <w:pPr>
                              <w:pStyle w:val="TableParagraph"/>
                              <w:spacing w:before="3"/>
                              <w:ind w:left="105"/>
                              <w:rPr>
                                <w:sz w:val="19"/>
                              </w:rPr>
                            </w:pPr>
                            <w:r>
                              <w:rPr>
                                <w:w w:val="105"/>
                                <w:sz w:val="19"/>
                              </w:rPr>
                              <w:t>00F8H</w:t>
                            </w:r>
                          </w:p>
                        </w:tc>
                        <w:tc>
                          <w:tcPr>
                            <w:tcW w:w="1294" w:type="dxa"/>
                          </w:tcPr>
                          <w:p w14:paraId="6CC61AA0" w14:textId="77777777" w:rsidR="00FA3507" w:rsidRDefault="00FA3507">
                            <w:pPr>
                              <w:pStyle w:val="TableParagraph"/>
                              <w:rPr>
                                <w:rFonts w:ascii="Times New Roman"/>
                                <w:sz w:val="18"/>
                              </w:rPr>
                            </w:pPr>
                          </w:p>
                        </w:tc>
                      </w:tr>
                      <w:tr w:rsidR="00FA3507" w14:paraId="257942B1" w14:textId="77777777">
                        <w:trPr>
                          <w:trHeight w:val="310"/>
                        </w:trPr>
                        <w:tc>
                          <w:tcPr>
                            <w:tcW w:w="1289" w:type="dxa"/>
                          </w:tcPr>
                          <w:p w14:paraId="0194B8F5" w14:textId="77777777" w:rsidR="00FA3507" w:rsidRDefault="00615A6F">
                            <w:pPr>
                              <w:pStyle w:val="TableParagraph"/>
                              <w:spacing w:before="3"/>
                              <w:ind w:left="105"/>
                              <w:rPr>
                                <w:sz w:val="19"/>
                              </w:rPr>
                            </w:pPr>
                            <w:r>
                              <w:rPr>
                                <w:w w:val="105"/>
                                <w:sz w:val="19"/>
                              </w:rPr>
                              <w:t>00FAH</w:t>
                            </w:r>
                          </w:p>
                        </w:tc>
                        <w:tc>
                          <w:tcPr>
                            <w:tcW w:w="1294" w:type="dxa"/>
                          </w:tcPr>
                          <w:p w14:paraId="41885031" w14:textId="77777777" w:rsidR="00FA3507" w:rsidRDefault="00FA3507">
                            <w:pPr>
                              <w:pStyle w:val="TableParagraph"/>
                              <w:rPr>
                                <w:rFonts w:ascii="Times New Roman"/>
                                <w:sz w:val="18"/>
                              </w:rPr>
                            </w:pPr>
                          </w:p>
                        </w:tc>
                      </w:tr>
                      <w:tr w:rsidR="00FA3507" w14:paraId="2D414FEA" w14:textId="77777777">
                        <w:trPr>
                          <w:trHeight w:val="311"/>
                        </w:trPr>
                        <w:tc>
                          <w:tcPr>
                            <w:tcW w:w="1289" w:type="dxa"/>
                          </w:tcPr>
                          <w:p w14:paraId="38004BE7" w14:textId="77777777" w:rsidR="00FA3507" w:rsidRDefault="00615A6F">
                            <w:pPr>
                              <w:pStyle w:val="TableParagraph"/>
                              <w:spacing w:before="3"/>
                              <w:ind w:left="105"/>
                              <w:rPr>
                                <w:sz w:val="19"/>
                              </w:rPr>
                            </w:pPr>
                            <w:r>
                              <w:rPr>
                                <w:w w:val="105"/>
                                <w:sz w:val="19"/>
                              </w:rPr>
                              <w:t>00FCH</w:t>
                            </w:r>
                          </w:p>
                        </w:tc>
                        <w:tc>
                          <w:tcPr>
                            <w:tcW w:w="1294" w:type="dxa"/>
                          </w:tcPr>
                          <w:p w14:paraId="7E6CC152" w14:textId="77777777" w:rsidR="00FA3507" w:rsidRDefault="00FA3507">
                            <w:pPr>
                              <w:pStyle w:val="TableParagraph"/>
                              <w:rPr>
                                <w:rFonts w:ascii="Times New Roman"/>
                                <w:sz w:val="18"/>
                              </w:rPr>
                            </w:pPr>
                          </w:p>
                        </w:tc>
                      </w:tr>
                      <w:tr w:rsidR="00FA3507" w14:paraId="12BA9A01" w14:textId="77777777">
                        <w:trPr>
                          <w:trHeight w:val="323"/>
                        </w:trPr>
                        <w:tc>
                          <w:tcPr>
                            <w:tcW w:w="1289" w:type="dxa"/>
                          </w:tcPr>
                          <w:p w14:paraId="3DA397DA" w14:textId="77777777" w:rsidR="00FA3507" w:rsidRDefault="00615A6F">
                            <w:pPr>
                              <w:pStyle w:val="TableParagraph"/>
                              <w:spacing w:before="3"/>
                              <w:ind w:left="105"/>
                              <w:rPr>
                                <w:sz w:val="19"/>
                              </w:rPr>
                            </w:pPr>
                            <w:r>
                              <w:rPr>
                                <w:w w:val="105"/>
                                <w:sz w:val="19"/>
                              </w:rPr>
                              <w:t>00FEH</w:t>
                            </w:r>
                          </w:p>
                        </w:tc>
                        <w:tc>
                          <w:tcPr>
                            <w:tcW w:w="1294" w:type="dxa"/>
                          </w:tcPr>
                          <w:p w14:paraId="480569DA" w14:textId="77777777" w:rsidR="00FA3507" w:rsidRDefault="00FA3507">
                            <w:pPr>
                              <w:pStyle w:val="TableParagraph"/>
                              <w:rPr>
                                <w:rFonts w:ascii="Times New Roman"/>
                                <w:sz w:val="18"/>
                              </w:rPr>
                            </w:pPr>
                          </w:p>
                        </w:tc>
                      </w:tr>
                      <w:tr w:rsidR="00FA3507" w14:paraId="58498A62" w14:textId="77777777">
                        <w:trPr>
                          <w:trHeight w:val="325"/>
                        </w:trPr>
                        <w:tc>
                          <w:tcPr>
                            <w:tcW w:w="1289" w:type="dxa"/>
                          </w:tcPr>
                          <w:p w14:paraId="1BB2C89F" w14:textId="77777777" w:rsidR="00FA3507" w:rsidRDefault="00615A6F">
                            <w:pPr>
                              <w:pStyle w:val="TableParagraph"/>
                              <w:spacing w:before="5"/>
                              <w:ind w:left="105"/>
                              <w:rPr>
                                <w:sz w:val="19"/>
                              </w:rPr>
                            </w:pPr>
                            <w:r>
                              <w:rPr>
                                <w:w w:val="105"/>
                                <w:sz w:val="19"/>
                              </w:rPr>
                              <w:t>0100H</w:t>
                            </w:r>
                          </w:p>
                        </w:tc>
                        <w:tc>
                          <w:tcPr>
                            <w:tcW w:w="1294" w:type="dxa"/>
                          </w:tcPr>
                          <w:p w14:paraId="34C72E57" w14:textId="77777777" w:rsidR="00FA3507" w:rsidRDefault="00615A6F">
                            <w:pPr>
                              <w:pStyle w:val="TableParagraph"/>
                              <w:spacing w:before="5"/>
                              <w:ind w:left="104"/>
                              <w:rPr>
                                <w:sz w:val="19"/>
                              </w:rPr>
                            </w:pPr>
                            <w:r>
                              <w:rPr>
                                <w:w w:val="105"/>
                                <w:sz w:val="19"/>
                              </w:rPr>
                              <w:t>AX</w:t>
                            </w:r>
                          </w:p>
                        </w:tc>
                      </w:tr>
                    </w:tbl>
                    <w:p w14:paraId="184EB615" w14:textId="77777777" w:rsidR="00FA3507" w:rsidRDefault="00FA3507">
                      <w:pPr>
                        <w:pStyle w:val="BodyText"/>
                      </w:pPr>
                    </w:p>
                  </w:txbxContent>
                </v:textbox>
                <w10:wrap anchorx="page"/>
              </v:shape>
            </w:pict>
          </mc:Fallback>
        </mc:AlternateContent>
      </w:r>
      <w:r w:rsidR="00615A6F">
        <w:rPr>
          <w:w w:val="105"/>
        </w:rPr>
        <w:t>After the call, PUSH</w:t>
      </w:r>
      <w:r w:rsidR="00615A6F">
        <w:rPr>
          <w:spacing w:val="55"/>
          <w:w w:val="105"/>
        </w:rPr>
        <w:t xml:space="preserve"> </w:t>
      </w:r>
      <w:r w:rsidR="00615A6F">
        <w:rPr>
          <w:w w:val="105"/>
        </w:rPr>
        <w:t>AX</w:t>
      </w:r>
    </w:p>
    <w:p w14:paraId="7B541EDA" w14:textId="77777777" w:rsidR="00FA3507" w:rsidRDefault="00FA3507">
      <w:pPr>
        <w:pStyle w:val="BodyText"/>
        <w:rPr>
          <w:sz w:val="20"/>
        </w:rPr>
      </w:pPr>
    </w:p>
    <w:p w14:paraId="65309AD6" w14:textId="77777777" w:rsidR="00FA3507" w:rsidRDefault="00FA3507">
      <w:pPr>
        <w:pStyle w:val="BodyText"/>
        <w:rPr>
          <w:sz w:val="20"/>
        </w:rPr>
      </w:pPr>
    </w:p>
    <w:p w14:paraId="14B0F782" w14:textId="77777777" w:rsidR="00FA3507" w:rsidRDefault="00FA3507">
      <w:pPr>
        <w:pStyle w:val="BodyText"/>
        <w:rPr>
          <w:sz w:val="20"/>
        </w:rPr>
      </w:pPr>
    </w:p>
    <w:p w14:paraId="6414020D" w14:textId="77777777" w:rsidR="00FA3507" w:rsidRDefault="00FA3507">
      <w:pPr>
        <w:pStyle w:val="BodyText"/>
        <w:rPr>
          <w:sz w:val="20"/>
        </w:rPr>
      </w:pPr>
    </w:p>
    <w:p w14:paraId="6E9FA607" w14:textId="77777777" w:rsidR="00FA3507" w:rsidRDefault="00FA3507">
      <w:pPr>
        <w:pStyle w:val="BodyText"/>
        <w:rPr>
          <w:sz w:val="20"/>
        </w:rPr>
      </w:pPr>
    </w:p>
    <w:p w14:paraId="7DB15DAA" w14:textId="77777777" w:rsidR="00FA3507" w:rsidRDefault="00FA3507">
      <w:pPr>
        <w:pStyle w:val="BodyText"/>
        <w:rPr>
          <w:sz w:val="20"/>
        </w:rPr>
      </w:pPr>
    </w:p>
    <w:p w14:paraId="18633E2B" w14:textId="77777777" w:rsidR="00FA3507" w:rsidRDefault="00FA3507">
      <w:pPr>
        <w:pStyle w:val="BodyText"/>
        <w:rPr>
          <w:sz w:val="20"/>
        </w:rPr>
      </w:pPr>
    </w:p>
    <w:p w14:paraId="3254B164" w14:textId="77777777" w:rsidR="00FA3507" w:rsidRDefault="00FA3507">
      <w:pPr>
        <w:pStyle w:val="BodyText"/>
        <w:rPr>
          <w:sz w:val="20"/>
        </w:rPr>
      </w:pPr>
    </w:p>
    <w:p w14:paraId="762624E3" w14:textId="06E7E7A6" w:rsidR="00FA3507" w:rsidRDefault="002F63C0">
      <w:pPr>
        <w:pStyle w:val="BodyText"/>
        <w:spacing w:before="5"/>
        <w:rPr>
          <w:sz w:val="24"/>
        </w:rPr>
      </w:pPr>
      <w:r>
        <w:rPr>
          <w:noProof/>
        </w:rPr>
        <mc:AlternateContent>
          <mc:Choice Requires="wps">
            <w:drawing>
              <wp:anchor distT="0" distB="0" distL="0" distR="0" simplePos="0" relativeHeight="487588864" behindDoc="1" locked="0" layoutInCell="1" allowOverlap="1" wp14:anchorId="2130D52F" wp14:editId="347EFE20">
                <wp:simplePos x="0" y="0"/>
                <wp:positionH relativeFrom="page">
                  <wp:posOffset>3279140</wp:posOffset>
                </wp:positionH>
                <wp:positionV relativeFrom="paragraph">
                  <wp:posOffset>213360</wp:posOffset>
                </wp:positionV>
                <wp:extent cx="541020" cy="74295"/>
                <wp:effectExtent l="0" t="0" r="0" b="0"/>
                <wp:wrapTopAndBottom/>
                <wp:docPr id="100" name="AutoShape 9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020" cy="74295"/>
                        </a:xfrm>
                        <a:custGeom>
                          <a:avLst/>
                          <a:gdLst>
                            <a:gd name="T0" fmla="+- 0 5280 5164"/>
                            <a:gd name="T1" fmla="*/ T0 w 852"/>
                            <a:gd name="T2" fmla="+- 0 336 336"/>
                            <a:gd name="T3" fmla="*/ 336 h 117"/>
                            <a:gd name="T4" fmla="+- 0 5164 5164"/>
                            <a:gd name="T5" fmla="*/ T4 w 852"/>
                            <a:gd name="T6" fmla="+- 0 393 336"/>
                            <a:gd name="T7" fmla="*/ 393 h 117"/>
                            <a:gd name="T8" fmla="+- 0 5280 5164"/>
                            <a:gd name="T9" fmla="*/ T8 w 852"/>
                            <a:gd name="T10" fmla="+- 0 452 336"/>
                            <a:gd name="T11" fmla="*/ 452 h 117"/>
                            <a:gd name="T12" fmla="+- 0 5280 5164"/>
                            <a:gd name="T13" fmla="*/ T12 w 852"/>
                            <a:gd name="T14" fmla="+- 0 401 336"/>
                            <a:gd name="T15" fmla="*/ 401 h 117"/>
                            <a:gd name="T16" fmla="+- 0 5261 5164"/>
                            <a:gd name="T17" fmla="*/ T16 w 852"/>
                            <a:gd name="T18" fmla="+- 0 401 336"/>
                            <a:gd name="T19" fmla="*/ 401 h 117"/>
                            <a:gd name="T20" fmla="+- 0 5255 5164"/>
                            <a:gd name="T21" fmla="*/ T20 w 852"/>
                            <a:gd name="T22" fmla="+- 0 399 336"/>
                            <a:gd name="T23" fmla="*/ 399 h 117"/>
                            <a:gd name="T24" fmla="+- 0 5254 5164"/>
                            <a:gd name="T25" fmla="*/ T24 w 852"/>
                            <a:gd name="T26" fmla="+- 0 393 336"/>
                            <a:gd name="T27" fmla="*/ 393 h 117"/>
                            <a:gd name="T28" fmla="+- 0 5255 5164"/>
                            <a:gd name="T29" fmla="*/ T28 w 852"/>
                            <a:gd name="T30" fmla="+- 0 389 336"/>
                            <a:gd name="T31" fmla="*/ 389 h 117"/>
                            <a:gd name="T32" fmla="+- 0 5261 5164"/>
                            <a:gd name="T33" fmla="*/ T32 w 852"/>
                            <a:gd name="T34" fmla="+- 0 386 336"/>
                            <a:gd name="T35" fmla="*/ 386 h 117"/>
                            <a:gd name="T36" fmla="+- 0 5280 5164"/>
                            <a:gd name="T37" fmla="*/ T36 w 852"/>
                            <a:gd name="T38" fmla="+- 0 386 336"/>
                            <a:gd name="T39" fmla="*/ 386 h 117"/>
                            <a:gd name="T40" fmla="+- 0 5280 5164"/>
                            <a:gd name="T41" fmla="*/ T40 w 852"/>
                            <a:gd name="T42" fmla="+- 0 336 336"/>
                            <a:gd name="T43" fmla="*/ 336 h 117"/>
                            <a:gd name="T44" fmla="+- 0 5280 5164"/>
                            <a:gd name="T45" fmla="*/ T44 w 852"/>
                            <a:gd name="T46" fmla="+- 0 386 336"/>
                            <a:gd name="T47" fmla="*/ 386 h 117"/>
                            <a:gd name="T48" fmla="+- 0 5261 5164"/>
                            <a:gd name="T49" fmla="*/ T48 w 852"/>
                            <a:gd name="T50" fmla="+- 0 386 336"/>
                            <a:gd name="T51" fmla="*/ 386 h 117"/>
                            <a:gd name="T52" fmla="+- 0 5255 5164"/>
                            <a:gd name="T53" fmla="*/ T52 w 852"/>
                            <a:gd name="T54" fmla="+- 0 389 336"/>
                            <a:gd name="T55" fmla="*/ 389 h 117"/>
                            <a:gd name="T56" fmla="+- 0 5254 5164"/>
                            <a:gd name="T57" fmla="*/ T56 w 852"/>
                            <a:gd name="T58" fmla="+- 0 393 336"/>
                            <a:gd name="T59" fmla="*/ 393 h 117"/>
                            <a:gd name="T60" fmla="+- 0 5255 5164"/>
                            <a:gd name="T61" fmla="*/ T60 w 852"/>
                            <a:gd name="T62" fmla="+- 0 399 336"/>
                            <a:gd name="T63" fmla="*/ 399 h 117"/>
                            <a:gd name="T64" fmla="+- 0 5261 5164"/>
                            <a:gd name="T65" fmla="*/ T64 w 852"/>
                            <a:gd name="T66" fmla="+- 0 401 336"/>
                            <a:gd name="T67" fmla="*/ 401 h 117"/>
                            <a:gd name="T68" fmla="+- 0 5280 5164"/>
                            <a:gd name="T69" fmla="*/ T68 w 852"/>
                            <a:gd name="T70" fmla="+- 0 401 336"/>
                            <a:gd name="T71" fmla="*/ 401 h 117"/>
                            <a:gd name="T72" fmla="+- 0 5280 5164"/>
                            <a:gd name="T73" fmla="*/ T72 w 852"/>
                            <a:gd name="T74" fmla="+- 0 386 336"/>
                            <a:gd name="T75" fmla="*/ 386 h 117"/>
                            <a:gd name="T76" fmla="+- 0 6008 5164"/>
                            <a:gd name="T77" fmla="*/ T76 w 852"/>
                            <a:gd name="T78" fmla="+- 0 386 336"/>
                            <a:gd name="T79" fmla="*/ 386 h 117"/>
                            <a:gd name="T80" fmla="+- 0 5280 5164"/>
                            <a:gd name="T81" fmla="*/ T80 w 852"/>
                            <a:gd name="T82" fmla="+- 0 386 336"/>
                            <a:gd name="T83" fmla="*/ 386 h 117"/>
                            <a:gd name="T84" fmla="+- 0 5280 5164"/>
                            <a:gd name="T85" fmla="*/ T84 w 852"/>
                            <a:gd name="T86" fmla="+- 0 401 336"/>
                            <a:gd name="T87" fmla="*/ 401 h 117"/>
                            <a:gd name="T88" fmla="+- 0 6008 5164"/>
                            <a:gd name="T89" fmla="*/ T88 w 852"/>
                            <a:gd name="T90" fmla="+- 0 401 336"/>
                            <a:gd name="T91" fmla="*/ 401 h 117"/>
                            <a:gd name="T92" fmla="+- 0 6013 5164"/>
                            <a:gd name="T93" fmla="*/ T92 w 852"/>
                            <a:gd name="T94" fmla="+- 0 399 336"/>
                            <a:gd name="T95" fmla="*/ 399 h 117"/>
                            <a:gd name="T96" fmla="+- 0 6016 5164"/>
                            <a:gd name="T97" fmla="*/ T96 w 852"/>
                            <a:gd name="T98" fmla="+- 0 393 336"/>
                            <a:gd name="T99" fmla="*/ 393 h 117"/>
                            <a:gd name="T100" fmla="+- 0 6013 5164"/>
                            <a:gd name="T101" fmla="*/ T100 w 852"/>
                            <a:gd name="T102" fmla="+- 0 389 336"/>
                            <a:gd name="T103" fmla="*/ 389 h 117"/>
                            <a:gd name="T104" fmla="+- 0 6008 5164"/>
                            <a:gd name="T105" fmla="*/ T104 w 852"/>
                            <a:gd name="T106" fmla="+- 0 386 336"/>
                            <a:gd name="T107" fmla="*/ 386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52" h="117">
                              <a:moveTo>
                                <a:pt x="116" y="0"/>
                              </a:moveTo>
                              <a:lnTo>
                                <a:pt x="0" y="57"/>
                              </a:lnTo>
                              <a:lnTo>
                                <a:pt x="116" y="116"/>
                              </a:lnTo>
                              <a:lnTo>
                                <a:pt x="116" y="65"/>
                              </a:lnTo>
                              <a:lnTo>
                                <a:pt x="97" y="65"/>
                              </a:lnTo>
                              <a:lnTo>
                                <a:pt x="91" y="63"/>
                              </a:lnTo>
                              <a:lnTo>
                                <a:pt x="90" y="57"/>
                              </a:lnTo>
                              <a:lnTo>
                                <a:pt x="91" y="53"/>
                              </a:lnTo>
                              <a:lnTo>
                                <a:pt x="97" y="50"/>
                              </a:lnTo>
                              <a:lnTo>
                                <a:pt x="116" y="50"/>
                              </a:lnTo>
                              <a:lnTo>
                                <a:pt x="116" y="0"/>
                              </a:lnTo>
                              <a:close/>
                              <a:moveTo>
                                <a:pt x="116" y="50"/>
                              </a:moveTo>
                              <a:lnTo>
                                <a:pt x="97" y="50"/>
                              </a:lnTo>
                              <a:lnTo>
                                <a:pt x="91" y="53"/>
                              </a:lnTo>
                              <a:lnTo>
                                <a:pt x="90" y="57"/>
                              </a:lnTo>
                              <a:lnTo>
                                <a:pt x="91" y="63"/>
                              </a:lnTo>
                              <a:lnTo>
                                <a:pt x="97" y="65"/>
                              </a:lnTo>
                              <a:lnTo>
                                <a:pt x="116" y="65"/>
                              </a:lnTo>
                              <a:lnTo>
                                <a:pt x="116" y="50"/>
                              </a:lnTo>
                              <a:close/>
                              <a:moveTo>
                                <a:pt x="844" y="50"/>
                              </a:moveTo>
                              <a:lnTo>
                                <a:pt x="116" y="50"/>
                              </a:lnTo>
                              <a:lnTo>
                                <a:pt x="116" y="65"/>
                              </a:lnTo>
                              <a:lnTo>
                                <a:pt x="844" y="65"/>
                              </a:lnTo>
                              <a:lnTo>
                                <a:pt x="849" y="63"/>
                              </a:lnTo>
                              <a:lnTo>
                                <a:pt x="852" y="57"/>
                              </a:lnTo>
                              <a:lnTo>
                                <a:pt x="849" y="53"/>
                              </a:lnTo>
                              <a:lnTo>
                                <a:pt x="844"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458863" id="AutoShape 99" o:spid="_x0000_s1026" style="position:absolute;margin-left:258.2pt;margin-top:16.8pt;width:42.6pt;height:5.85pt;z-index:-157276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852,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" path="m116,l,57r116,59l116,65r-19,l91,63,90,57r1,-4l97,50r19,l116,xm116,50r-19,l91,53r-1,4l91,63r6,2l116,65r,-15xm844,50r-728,l116,65r728,l849,63r3,-6l849,53r-5,-3xe" fillcolor="black" stroked="f">
                <v:path arrowok="t" o:connecttype="custom" o:connectlocs="73660,213360;0,249555;73660,287020;73660,254635;61595,254635;57785,253365;57150,249555;57785,247015;61595,245110;73660,245110;73660,213360;73660,245110;61595,245110;57785,247015;57150,249555;57785,253365;61595,254635;73660,254635;73660,245110;535940,245110;73660,245110;73660,254635;535940,254635;539115,253365;541020,249555;539115,247015;535940,245110" o:connectangles="0,0,0,0,0,0,0,0,0,0,0,0,0,0,0,0,0,0,0,0,0,0,0,0,0,0,0"/>
                <w10:wrap type="topAndBottom" anchorx="page"/>
              </v:shape>
            </w:pict>
          </mc:Fallback>
        </mc:AlternateContent>
      </w:r>
    </w:p>
    <w:p w14:paraId="30621752" w14:textId="77777777" w:rsidR="00FA3507" w:rsidRDefault="00615A6F">
      <w:pPr>
        <w:pStyle w:val="BodyText"/>
        <w:ind w:left="3235" w:right="3842"/>
        <w:jc w:val="center"/>
      </w:pPr>
      <w:r>
        <w:rPr>
          <w:w w:val="105"/>
        </w:rPr>
        <w:t>SP</w:t>
      </w:r>
    </w:p>
    <w:p w14:paraId="3E256C32" w14:textId="77777777" w:rsidR="00FA3507" w:rsidRDefault="00FA3507">
      <w:pPr>
        <w:pStyle w:val="BodyText"/>
        <w:rPr>
          <w:sz w:val="24"/>
        </w:rPr>
      </w:pPr>
    </w:p>
    <w:p w14:paraId="3CB497FA" w14:textId="77777777" w:rsidR="00FA3507" w:rsidRDefault="00FA3507">
      <w:pPr>
        <w:pStyle w:val="BodyText"/>
        <w:rPr>
          <w:sz w:val="35"/>
        </w:rPr>
      </w:pPr>
    </w:p>
    <w:p w14:paraId="7737152E" w14:textId="002B3195" w:rsidR="00FA3507" w:rsidRDefault="002F63C0">
      <w:pPr>
        <w:pStyle w:val="BodyText"/>
        <w:tabs>
          <w:tab w:val="left" w:pos="2687"/>
        </w:tabs>
        <w:ind w:left="480"/>
      </w:pPr>
      <w:r>
        <w:rPr>
          <w:noProof/>
        </w:rPr>
        <mc:AlternateContent>
          <mc:Choice Requires="wps">
            <w:drawing>
              <wp:anchor distT="0" distB="0" distL="114300" distR="114300" simplePos="0" relativeHeight="15731712" behindDoc="0" locked="0" layoutInCell="1" allowOverlap="1" wp14:anchorId="696F3653" wp14:editId="6DF8E30C">
                <wp:simplePos x="0" y="0"/>
                <wp:positionH relativeFrom="page">
                  <wp:posOffset>1633855</wp:posOffset>
                </wp:positionH>
                <wp:positionV relativeFrom="paragraph">
                  <wp:posOffset>295275</wp:posOffset>
                </wp:positionV>
                <wp:extent cx="1649095" cy="1662430"/>
                <wp:effectExtent l="0" t="0" r="0" b="0"/>
                <wp:wrapNone/>
                <wp:docPr id="99" name="Text Box 9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62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0B60335A" w14:textId="77777777">
                              <w:trPr>
                                <w:trHeight w:val="311"/>
                              </w:trPr>
                              <w:tc>
                                <w:tcPr>
                                  <w:tcW w:w="1289" w:type="dxa"/>
                                </w:tcPr>
                                <w:p w14:paraId="49895212" w14:textId="77777777" w:rsidR="00FA3507" w:rsidRDefault="00615A6F">
                                  <w:pPr>
                                    <w:pStyle w:val="TableParagraph"/>
                                    <w:spacing w:before="3"/>
                                    <w:ind w:left="105"/>
                                    <w:rPr>
                                      <w:sz w:val="19"/>
                                    </w:rPr>
                                  </w:pPr>
                                  <w:r>
                                    <w:rPr>
                                      <w:w w:val="105"/>
                                      <w:sz w:val="19"/>
                                    </w:rPr>
                                    <w:t>00F2H</w:t>
                                  </w:r>
                                </w:p>
                              </w:tc>
                              <w:tc>
                                <w:tcPr>
                                  <w:tcW w:w="1294" w:type="dxa"/>
                                </w:tcPr>
                                <w:p w14:paraId="341E599A" w14:textId="77777777" w:rsidR="00FA3507" w:rsidRDefault="00FA3507">
                                  <w:pPr>
                                    <w:pStyle w:val="TableParagraph"/>
                                    <w:rPr>
                                      <w:rFonts w:ascii="Times New Roman"/>
                                      <w:sz w:val="18"/>
                                    </w:rPr>
                                  </w:pPr>
                                </w:p>
                              </w:tc>
                            </w:tr>
                            <w:tr w:rsidR="00FA3507" w14:paraId="137E07C2" w14:textId="77777777">
                              <w:trPr>
                                <w:trHeight w:val="310"/>
                              </w:trPr>
                              <w:tc>
                                <w:tcPr>
                                  <w:tcW w:w="1289" w:type="dxa"/>
                                </w:tcPr>
                                <w:p w14:paraId="049EC556" w14:textId="77777777" w:rsidR="00FA3507" w:rsidRDefault="00615A6F">
                                  <w:pPr>
                                    <w:pStyle w:val="TableParagraph"/>
                                    <w:spacing w:before="3"/>
                                    <w:ind w:left="105"/>
                                    <w:rPr>
                                      <w:sz w:val="19"/>
                                    </w:rPr>
                                  </w:pPr>
                                  <w:r>
                                    <w:rPr>
                                      <w:w w:val="105"/>
                                      <w:sz w:val="19"/>
                                    </w:rPr>
                                    <w:t>00F4H</w:t>
                                  </w:r>
                                </w:p>
                              </w:tc>
                              <w:tc>
                                <w:tcPr>
                                  <w:tcW w:w="1294" w:type="dxa"/>
                                </w:tcPr>
                                <w:p w14:paraId="5A052C36" w14:textId="77777777" w:rsidR="00FA3507" w:rsidRDefault="00FA3507">
                                  <w:pPr>
                                    <w:pStyle w:val="TableParagraph"/>
                                    <w:rPr>
                                      <w:rFonts w:ascii="Times New Roman"/>
                                      <w:sz w:val="18"/>
                                    </w:rPr>
                                  </w:pPr>
                                </w:p>
                              </w:tc>
                            </w:tr>
                            <w:tr w:rsidR="00FA3507" w14:paraId="52373E0E" w14:textId="77777777">
                              <w:trPr>
                                <w:trHeight w:val="324"/>
                              </w:trPr>
                              <w:tc>
                                <w:tcPr>
                                  <w:tcW w:w="1289" w:type="dxa"/>
                                </w:tcPr>
                                <w:p w14:paraId="64FC65C8" w14:textId="77777777" w:rsidR="00FA3507" w:rsidRDefault="00615A6F">
                                  <w:pPr>
                                    <w:pStyle w:val="TableParagraph"/>
                                    <w:spacing w:before="4"/>
                                    <w:ind w:left="105"/>
                                    <w:rPr>
                                      <w:sz w:val="19"/>
                                    </w:rPr>
                                  </w:pPr>
                                  <w:r>
                                    <w:rPr>
                                      <w:w w:val="105"/>
                                      <w:sz w:val="19"/>
                                    </w:rPr>
                                    <w:t>00F6H</w:t>
                                  </w:r>
                                </w:p>
                              </w:tc>
                              <w:tc>
                                <w:tcPr>
                                  <w:tcW w:w="1294" w:type="dxa"/>
                                </w:tcPr>
                                <w:p w14:paraId="41D98E5C" w14:textId="77777777" w:rsidR="00FA3507" w:rsidRDefault="00FA3507">
                                  <w:pPr>
                                    <w:pStyle w:val="TableParagraph"/>
                                    <w:rPr>
                                      <w:rFonts w:ascii="Times New Roman"/>
                                      <w:sz w:val="18"/>
                                    </w:rPr>
                                  </w:pPr>
                                </w:p>
                              </w:tc>
                            </w:tr>
                            <w:tr w:rsidR="00FA3507" w14:paraId="3F4ABEE3" w14:textId="77777777">
                              <w:trPr>
                                <w:trHeight w:val="311"/>
                              </w:trPr>
                              <w:tc>
                                <w:tcPr>
                                  <w:tcW w:w="1289" w:type="dxa"/>
                                </w:tcPr>
                                <w:p w14:paraId="2C5488BD" w14:textId="77777777" w:rsidR="00FA3507" w:rsidRDefault="00615A6F">
                                  <w:pPr>
                                    <w:pStyle w:val="TableParagraph"/>
                                    <w:spacing w:before="5"/>
                                    <w:ind w:left="105"/>
                                    <w:rPr>
                                      <w:sz w:val="19"/>
                                    </w:rPr>
                                  </w:pPr>
                                  <w:r>
                                    <w:rPr>
                                      <w:w w:val="105"/>
                                      <w:sz w:val="19"/>
                                    </w:rPr>
                                    <w:t>00F8H</w:t>
                                  </w:r>
                                </w:p>
                              </w:tc>
                              <w:tc>
                                <w:tcPr>
                                  <w:tcW w:w="1294" w:type="dxa"/>
                                </w:tcPr>
                                <w:p w14:paraId="420E727B" w14:textId="77777777" w:rsidR="00FA3507" w:rsidRDefault="00FA3507">
                                  <w:pPr>
                                    <w:pStyle w:val="TableParagraph"/>
                                    <w:rPr>
                                      <w:rFonts w:ascii="Times New Roman"/>
                                      <w:sz w:val="18"/>
                                    </w:rPr>
                                  </w:pPr>
                                </w:p>
                              </w:tc>
                            </w:tr>
                            <w:tr w:rsidR="00FA3507" w14:paraId="7ABD19AC" w14:textId="77777777">
                              <w:trPr>
                                <w:trHeight w:val="310"/>
                              </w:trPr>
                              <w:tc>
                                <w:tcPr>
                                  <w:tcW w:w="1289" w:type="dxa"/>
                                </w:tcPr>
                                <w:p w14:paraId="3189DB04" w14:textId="77777777" w:rsidR="00FA3507" w:rsidRDefault="00615A6F">
                                  <w:pPr>
                                    <w:pStyle w:val="TableParagraph"/>
                                    <w:spacing w:before="4"/>
                                    <w:ind w:left="105"/>
                                    <w:rPr>
                                      <w:sz w:val="19"/>
                                    </w:rPr>
                                  </w:pPr>
                                  <w:r>
                                    <w:rPr>
                                      <w:w w:val="105"/>
                                      <w:sz w:val="19"/>
                                    </w:rPr>
                                    <w:t>00FAH</w:t>
                                  </w:r>
                                </w:p>
                              </w:tc>
                              <w:tc>
                                <w:tcPr>
                                  <w:tcW w:w="1294" w:type="dxa"/>
                                </w:tcPr>
                                <w:p w14:paraId="10A3E60C" w14:textId="77777777" w:rsidR="00FA3507" w:rsidRDefault="00FA3507">
                                  <w:pPr>
                                    <w:pStyle w:val="TableParagraph"/>
                                    <w:rPr>
                                      <w:rFonts w:ascii="Times New Roman"/>
                                      <w:sz w:val="18"/>
                                    </w:rPr>
                                  </w:pPr>
                                </w:p>
                              </w:tc>
                            </w:tr>
                            <w:tr w:rsidR="00FA3507" w14:paraId="672930D1" w14:textId="77777777">
                              <w:trPr>
                                <w:trHeight w:val="311"/>
                              </w:trPr>
                              <w:tc>
                                <w:tcPr>
                                  <w:tcW w:w="1289" w:type="dxa"/>
                                </w:tcPr>
                                <w:p w14:paraId="438EC7FB" w14:textId="77777777" w:rsidR="00FA3507" w:rsidRDefault="00615A6F">
                                  <w:pPr>
                                    <w:pStyle w:val="TableParagraph"/>
                                    <w:spacing w:before="5"/>
                                    <w:ind w:left="105"/>
                                    <w:rPr>
                                      <w:sz w:val="19"/>
                                    </w:rPr>
                                  </w:pPr>
                                  <w:r>
                                    <w:rPr>
                                      <w:w w:val="105"/>
                                      <w:sz w:val="19"/>
                                    </w:rPr>
                                    <w:t>00FCH</w:t>
                                  </w:r>
                                </w:p>
                              </w:tc>
                              <w:tc>
                                <w:tcPr>
                                  <w:tcW w:w="1294" w:type="dxa"/>
                                </w:tcPr>
                                <w:p w14:paraId="579AC29F" w14:textId="77777777" w:rsidR="00FA3507" w:rsidRDefault="00FA3507">
                                  <w:pPr>
                                    <w:pStyle w:val="TableParagraph"/>
                                    <w:rPr>
                                      <w:rFonts w:ascii="Times New Roman"/>
                                      <w:sz w:val="18"/>
                                    </w:rPr>
                                  </w:pPr>
                                </w:p>
                              </w:tc>
                            </w:tr>
                            <w:tr w:rsidR="00FA3507" w14:paraId="7283DA8C" w14:textId="77777777">
                              <w:trPr>
                                <w:trHeight w:val="324"/>
                              </w:trPr>
                              <w:tc>
                                <w:tcPr>
                                  <w:tcW w:w="1289" w:type="dxa"/>
                                </w:tcPr>
                                <w:p w14:paraId="3242A0B6" w14:textId="77777777" w:rsidR="00FA3507" w:rsidRDefault="00615A6F">
                                  <w:pPr>
                                    <w:pStyle w:val="TableParagraph"/>
                                    <w:spacing w:before="4"/>
                                    <w:ind w:left="105"/>
                                    <w:rPr>
                                      <w:sz w:val="19"/>
                                    </w:rPr>
                                  </w:pPr>
                                  <w:r>
                                    <w:rPr>
                                      <w:w w:val="105"/>
                                      <w:sz w:val="19"/>
                                    </w:rPr>
                                    <w:t>00FEH</w:t>
                                  </w:r>
                                </w:p>
                              </w:tc>
                              <w:tc>
                                <w:tcPr>
                                  <w:tcW w:w="1294" w:type="dxa"/>
                                </w:tcPr>
                                <w:p w14:paraId="411C3757" w14:textId="77777777" w:rsidR="00FA3507" w:rsidRDefault="00615A6F">
                                  <w:pPr>
                                    <w:pStyle w:val="TableParagraph"/>
                                    <w:spacing w:before="4"/>
                                    <w:ind w:left="104"/>
                                    <w:rPr>
                                      <w:sz w:val="19"/>
                                    </w:rPr>
                                  </w:pPr>
                                  <w:r>
                                    <w:rPr>
                                      <w:w w:val="105"/>
                                      <w:sz w:val="19"/>
                                    </w:rPr>
                                    <w:t>BX</w:t>
                                  </w:r>
                                </w:p>
                              </w:tc>
                            </w:tr>
                            <w:tr w:rsidR="00FA3507" w14:paraId="1D051907" w14:textId="77777777">
                              <w:trPr>
                                <w:trHeight w:val="324"/>
                              </w:trPr>
                              <w:tc>
                                <w:tcPr>
                                  <w:tcW w:w="1289" w:type="dxa"/>
                                </w:tcPr>
                                <w:p w14:paraId="476413D0" w14:textId="77777777" w:rsidR="00FA3507" w:rsidRDefault="00615A6F">
                                  <w:pPr>
                                    <w:pStyle w:val="TableParagraph"/>
                                    <w:spacing w:before="3"/>
                                    <w:ind w:left="105"/>
                                    <w:rPr>
                                      <w:sz w:val="19"/>
                                    </w:rPr>
                                  </w:pPr>
                                  <w:r>
                                    <w:rPr>
                                      <w:w w:val="105"/>
                                      <w:sz w:val="19"/>
                                    </w:rPr>
                                    <w:t>0100H</w:t>
                                  </w:r>
                                </w:p>
                              </w:tc>
                              <w:tc>
                                <w:tcPr>
                                  <w:tcW w:w="1294" w:type="dxa"/>
                                </w:tcPr>
                                <w:p w14:paraId="6558DC37" w14:textId="77777777" w:rsidR="00FA3507" w:rsidRDefault="00615A6F">
                                  <w:pPr>
                                    <w:pStyle w:val="TableParagraph"/>
                                    <w:spacing w:before="3"/>
                                    <w:ind w:left="104"/>
                                    <w:rPr>
                                      <w:sz w:val="19"/>
                                    </w:rPr>
                                  </w:pPr>
                                  <w:r>
                                    <w:rPr>
                                      <w:w w:val="105"/>
                                      <w:sz w:val="19"/>
                                    </w:rPr>
                                    <w:t>AX</w:t>
                                  </w:r>
                                </w:p>
                              </w:tc>
                            </w:tr>
                          </w:tbl>
                          <w:p w14:paraId="679DDC5C" w14:textId="77777777" w:rsidR="00FA3507" w:rsidRDefault="00FA350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6F3653" id="Text Box 98" o:spid="_x0000_s1028" type="#_x0000_t202" style="position:absolute;left:0;text-align:left;margin-left:128.65pt;margin-top:23.25pt;width:129.85pt;height:130.9pt;z-index:157317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0B60335A" w14:textId="77777777">
                        <w:trPr>
                          <w:trHeight w:val="311"/>
                        </w:trPr>
                        <w:tc>
                          <w:tcPr>
                            <w:tcW w:w="1289" w:type="dxa"/>
                          </w:tcPr>
                          <w:p w14:paraId="49895212" w14:textId="77777777" w:rsidR="00FA3507" w:rsidRDefault="00615A6F">
                            <w:pPr>
                              <w:pStyle w:val="TableParagraph"/>
                              <w:spacing w:before="3"/>
                              <w:ind w:left="105"/>
                              <w:rPr>
                                <w:sz w:val="19"/>
                              </w:rPr>
                            </w:pPr>
                            <w:r>
                              <w:rPr>
                                <w:w w:val="105"/>
                                <w:sz w:val="19"/>
                              </w:rPr>
                              <w:t>00F2H</w:t>
                            </w:r>
                          </w:p>
                        </w:tc>
                        <w:tc>
                          <w:tcPr>
                            <w:tcW w:w="1294" w:type="dxa"/>
                          </w:tcPr>
                          <w:p w14:paraId="341E599A" w14:textId="77777777" w:rsidR="00FA3507" w:rsidRDefault="00FA3507">
                            <w:pPr>
                              <w:pStyle w:val="TableParagraph"/>
                              <w:rPr>
                                <w:rFonts w:ascii="Times New Roman"/>
                                <w:sz w:val="18"/>
                              </w:rPr>
                            </w:pPr>
                          </w:p>
                        </w:tc>
                      </w:tr>
                      <w:tr w:rsidR="00FA3507" w14:paraId="137E07C2" w14:textId="77777777">
                        <w:trPr>
                          <w:trHeight w:val="310"/>
                        </w:trPr>
                        <w:tc>
                          <w:tcPr>
                            <w:tcW w:w="1289" w:type="dxa"/>
                          </w:tcPr>
                          <w:p w14:paraId="049EC556" w14:textId="77777777" w:rsidR="00FA3507" w:rsidRDefault="00615A6F">
                            <w:pPr>
                              <w:pStyle w:val="TableParagraph"/>
                              <w:spacing w:before="3"/>
                              <w:ind w:left="105"/>
                              <w:rPr>
                                <w:sz w:val="19"/>
                              </w:rPr>
                            </w:pPr>
                            <w:r>
                              <w:rPr>
                                <w:w w:val="105"/>
                                <w:sz w:val="19"/>
                              </w:rPr>
                              <w:t>00F4H</w:t>
                            </w:r>
                          </w:p>
                        </w:tc>
                        <w:tc>
                          <w:tcPr>
                            <w:tcW w:w="1294" w:type="dxa"/>
                          </w:tcPr>
                          <w:p w14:paraId="5A052C36" w14:textId="77777777" w:rsidR="00FA3507" w:rsidRDefault="00FA3507">
                            <w:pPr>
                              <w:pStyle w:val="TableParagraph"/>
                              <w:rPr>
                                <w:rFonts w:ascii="Times New Roman"/>
                                <w:sz w:val="18"/>
                              </w:rPr>
                            </w:pPr>
                          </w:p>
                        </w:tc>
                      </w:tr>
                      <w:tr w:rsidR="00FA3507" w14:paraId="52373E0E" w14:textId="77777777">
                        <w:trPr>
                          <w:trHeight w:val="324"/>
                        </w:trPr>
                        <w:tc>
                          <w:tcPr>
                            <w:tcW w:w="1289" w:type="dxa"/>
                          </w:tcPr>
                          <w:p w14:paraId="64FC65C8" w14:textId="77777777" w:rsidR="00FA3507" w:rsidRDefault="00615A6F">
                            <w:pPr>
                              <w:pStyle w:val="TableParagraph"/>
                              <w:spacing w:before="4"/>
                              <w:ind w:left="105"/>
                              <w:rPr>
                                <w:sz w:val="19"/>
                              </w:rPr>
                            </w:pPr>
                            <w:r>
                              <w:rPr>
                                <w:w w:val="105"/>
                                <w:sz w:val="19"/>
                              </w:rPr>
                              <w:t>00F6H</w:t>
                            </w:r>
                          </w:p>
                        </w:tc>
                        <w:tc>
                          <w:tcPr>
                            <w:tcW w:w="1294" w:type="dxa"/>
                          </w:tcPr>
                          <w:p w14:paraId="41D98E5C" w14:textId="77777777" w:rsidR="00FA3507" w:rsidRDefault="00FA3507">
                            <w:pPr>
                              <w:pStyle w:val="TableParagraph"/>
                              <w:rPr>
                                <w:rFonts w:ascii="Times New Roman"/>
                                <w:sz w:val="18"/>
                              </w:rPr>
                            </w:pPr>
                          </w:p>
                        </w:tc>
                      </w:tr>
                      <w:tr w:rsidR="00FA3507" w14:paraId="3F4ABEE3" w14:textId="77777777">
                        <w:trPr>
                          <w:trHeight w:val="311"/>
                        </w:trPr>
                        <w:tc>
                          <w:tcPr>
                            <w:tcW w:w="1289" w:type="dxa"/>
                          </w:tcPr>
                          <w:p w14:paraId="2C5488BD" w14:textId="77777777" w:rsidR="00FA3507" w:rsidRDefault="00615A6F">
                            <w:pPr>
                              <w:pStyle w:val="TableParagraph"/>
                              <w:spacing w:before="5"/>
                              <w:ind w:left="105"/>
                              <w:rPr>
                                <w:sz w:val="19"/>
                              </w:rPr>
                            </w:pPr>
                            <w:r>
                              <w:rPr>
                                <w:w w:val="105"/>
                                <w:sz w:val="19"/>
                              </w:rPr>
                              <w:t>00F8H</w:t>
                            </w:r>
                          </w:p>
                        </w:tc>
                        <w:tc>
                          <w:tcPr>
                            <w:tcW w:w="1294" w:type="dxa"/>
                          </w:tcPr>
                          <w:p w14:paraId="420E727B" w14:textId="77777777" w:rsidR="00FA3507" w:rsidRDefault="00FA3507">
                            <w:pPr>
                              <w:pStyle w:val="TableParagraph"/>
                              <w:rPr>
                                <w:rFonts w:ascii="Times New Roman"/>
                                <w:sz w:val="18"/>
                              </w:rPr>
                            </w:pPr>
                          </w:p>
                        </w:tc>
                      </w:tr>
                      <w:tr w:rsidR="00FA3507" w14:paraId="7ABD19AC" w14:textId="77777777">
                        <w:trPr>
                          <w:trHeight w:val="310"/>
                        </w:trPr>
                        <w:tc>
                          <w:tcPr>
                            <w:tcW w:w="1289" w:type="dxa"/>
                          </w:tcPr>
                          <w:p w14:paraId="3189DB04" w14:textId="77777777" w:rsidR="00FA3507" w:rsidRDefault="00615A6F">
                            <w:pPr>
                              <w:pStyle w:val="TableParagraph"/>
                              <w:spacing w:before="4"/>
                              <w:ind w:left="105"/>
                              <w:rPr>
                                <w:sz w:val="19"/>
                              </w:rPr>
                            </w:pPr>
                            <w:r>
                              <w:rPr>
                                <w:w w:val="105"/>
                                <w:sz w:val="19"/>
                              </w:rPr>
                              <w:t>00FAH</w:t>
                            </w:r>
                          </w:p>
                        </w:tc>
                        <w:tc>
                          <w:tcPr>
                            <w:tcW w:w="1294" w:type="dxa"/>
                          </w:tcPr>
                          <w:p w14:paraId="10A3E60C" w14:textId="77777777" w:rsidR="00FA3507" w:rsidRDefault="00FA3507">
                            <w:pPr>
                              <w:pStyle w:val="TableParagraph"/>
                              <w:rPr>
                                <w:rFonts w:ascii="Times New Roman"/>
                                <w:sz w:val="18"/>
                              </w:rPr>
                            </w:pPr>
                          </w:p>
                        </w:tc>
                      </w:tr>
                      <w:tr w:rsidR="00FA3507" w14:paraId="672930D1" w14:textId="77777777">
                        <w:trPr>
                          <w:trHeight w:val="311"/>
                        </w:trPr>
                        <w:tc>
                          <w:tcPr>
                            <w:tcW w:w="1289" w:type="dxa"/>
                          </w:tcPr>
                          <w:p w14:paraId="438EC7FB" w14:textId="77777777" w:rsidR="00FA3507" w:rsidRDefault="00615A6F">
                            <w:pPr>
                              <w:pStyle w:val="TableParagraph"/>
                              <w:spacing w:before="5"/>
                              <w:ind w:left="105"/>
                              <w:rPr>
                                <w:sz w:val="19"/>
                              </w:rPr>
                            </w:pPr>
                            <w:r>
                              <w:rPr>
                                <w:w w:val="105"/>
                                <w:sz w:val="19"/>
                              </w:rPr>
                              <w:t>00FCH</w:t>
                            </w:r>
                          </w:p>
                        </w:tc>
                        <w:tc>
                          <w:tcPr>
                            <w:tcW w:w="1294" w:type="dxa"/>
                          </w:tcPr>
                          <w:p w14:paraId="579AC29F" w14:textId="77777777" w:rsidR="00FA3507" w:rsidRDefault="00FA3507">
                            <w:pPr>
                              <w:pStyle w:val="TableParagraph"/>
                              <w:rPr>
                                <w:rFonts w:ascii="Times New Roman"/>
                                <w:sz w:val="18"/>
                              </w:rPr>
                            </w:pPr>
                          </w:p>
                        </w:tc>
                      </w:tr>
                      <w:tr w:rsidR="00FA3507" w14:paraId="7283DA8C" w14:textId="77777777">
                        <w:trPr>
                          <w:trHeight w:val="324"/>
                        </w:trPr>
                        <w:tc>
                          <w:tcPr>
                            <w:tcW w:w="1289" w:type="dxa"/>
                          </w:tcPr>
                          <w:p w14:paraId="3242A0B6" w14:textId="77777777" w:rsidR="00FA3507" w:rsidRDefault="00615A6F">
                            <w:pPr>
                              <w:pStyle w:val="TableParagraph"/>
                              <w:spacing w:before="4"/>
                              <w:ind w:left="105"/>
                              <w:rPr>
                                <w:sz w:val="19"/>
                              </w:rPr>
                            </w:pPr>
                            <w:r>
                              <w:rPr>
                                <w:w w:val="105"/>
                                <w:sz w:val="19"/>
                              </w:rPr>
                              <w:t>00FEH</w:t>
                            </w:r>
                          </w:p>
                        </w:tc>
                        <w:tc>
                          <w:tcPr>
                            <w:tcW w:w="1294" w:type="dxa"/>
                          </w:tcPr>
                          <w:p w14:paraId="411C3757" w14:textId="77777777" w:rsidR="00FA3507" w:rsidRDefault="00615A6F">
                            <w:pPr>
                              <w:pStyle w:val="TableParagraph"/>
                              <w:spacing w:before="4"/>
                              <w:ind w:left="104"/>
                              <w:rPr>
                                <w:sz w:val="19"/>
                              </w:rPr>
                            </w:pPr>
                            <w:r>
                              <w:rPr>
                                <w:w w:val="105"/>
                                <w:sz w:val="19"/>
                              </w:rPr>
                              <w:t>BX</w:t>
                            </w:r>
                          </w:p>
                        </w:tc>
                      </w:tr>
                      <w:tr w:rsidR="00FA3507" w14:paraId="1D051907" w14:textId="77777777">
                        <w:trPr>
                          <w:trHeight w:val="324"/>
                        </w:trPr>
                        <w:tc>
                          <w:tcPr>
                            <w:tcW w:w="1289" w:type="dxa"/>
                          </w:tcPr>
                          <w:p w14:paraId="476413D0" w14:textId="77777777" w:rsidR="00FA3507" w:rsidRDefault="00615A6F">
                            <w:pPr>
                              <w:pStyle w:val="TableParagraph"/>
                              <w:spacing w:before="3"/>
                              <w:ind w:left="105"/>
                              <w:rPr>
                                <w:sz w:val="19"/>
                              </w:rPr>
                            </w:pPr>
                            <w:r>
                              <w:rPr>
                                <w:w w:val="105"/>
                                <w:sz w:val="19"/>
                              </w:rPr>
                              <w:t>0100H</w:t>
                            </w:r>
                          </w:p>
                        </w:tc>
                        <w:tc>
                          <w:tcPr>
                            <w:tcW w:w="1294" w:type="dxa"/>
                          </w:tcPr>
                          <w:p w14:paraId="6558DC37" w14:textId="77777777" w:rsidR="00FA3507" w:rsidRDefault="00615A6F">
                            <w:pPr>
                              <w:pStyle w:val="TableParagraph"/>
                              <w:spacing w:before="3"/>
                              <w:ind w:left="104"/>
                              <w:rPr>
                                <w:sz w:val="19"/>
                              </w:rPr>
                            </w:pPr>
                            <w:r>
                              <w:rPr>
                                <w:w w:val="105"/>
                                <w:sz w:val="19"/>
                              </w:rPr>
                              <w:t>AX</w:t>
                            </w:r>
                          </w:p>
                        </w:tc>
                      </w:tr>
                    </w:tbl>
                    <w:p w14:paraId="679DDC5C" w14:textId="77777777" w:rsidR="00FA3507" w:rsidRDefault="00FA3507">
                      <w:pPr>
                        <w:pStyle w:val="BodyText"/>
                      </w:pPr>
                    </w:p>
                  </w:txbxContent>
                </v:textbox>
                <w10:wrap anchorx="page"/>
              </v:shape>
            </w:pict>
          </mc:Fallback>
        </mc:AlternateContent>
      </w:r>
      <w:r w:rsidR="00615A6F">
        <w:rPr>
          <w:w w:val="105"/>
        </w:rPr>
        <w:t>After the</w:t>
      </w:r>
      <w:r w:rsidR="00615A6F">
        <w:rPr>
          <w:spacing w:val="-25"/>
          <w:w w:val="105"/>
        </w:rPr>
        <w:t xml:space="preserve"> </w:t>
      </w:r>
      <w:r w:rsidR="00615A6F">
        <w:rPr>
          <w:w w:val="105"/>
        </w:rPr>
        <w:t>call,</w:t>
      </w:r>
      <w:r w:rsidR="00615A6F">
        <w:rPr>
          <w:spacing w:val="-12"/>
          <w:w w:val="105"/>
        </w:rPr>
        <w:t xml:space="preserve"> </w:t>
      </w:r>
      <w:r w:rsidR="00615A6F">
        <w:rPr>
          <w:w w:val="105"/>
        </w:rPr>
        <w:t>PUSH</w:t>
      </w:r>
      <w:r w:rsidR="00615A6F">
        <w:rPr>
          <w:w w:val="105"/>
        </w:rPr>
        <w:tab/>
        <w:t>BX</w:t>
      </w:r>
    </w:p>
    <w:p w14:paraId="17346ADE" w14:textId="77777777" w:rsidR="00FA3507" w:rsidRDefault="00FA3507">
      <w:pPr>
        <w:pStyle w:val="BodyText"/>
        <w:rPr>
          <w:sz w:val="24"/>
        </w:rPr>
      </w:pPr>
    </w:p>
    <w:p w14:paraId="50F48284" w14:textId="77777777" w:rsidR="00FA3507" w:rsidRDefault="00FA3507">
      <w:pPr>
        <w:pStyle w:val="BodyText"/>
        <w:rPr>
          <w:sz w:val="24"/>
        </w:rPr>
      </w:pPr>
    </w:p>
    <w:p w14:paraId="4F3FE0D0" w14:textId="77777777" w:rsidR="00FA3507" w:rsidRDefault="00FA3507">
      <w:pPr>
        <w:pStyle w:val="BodyText"/>
        <w:rPr>
          <w:sz w:val="24"/>
        </w:rPr>
      </w:pPr>
    </w:p>
    <w:p w14:paraId="60A063C0" w14:textId="77777777" w:rsidR="00FA3507" w:rsidRDefault="00FA3507">
      <w:pPr>
        <w:pStyle w:val="BodyText"/>
        <w:rPr>
          <w:sz w:val="24"/>
        </w:rPr>
      </w:pPr>
    </w:p>
    <w:p w14:paraId="041FB4F0" w14:textId="77777777" w:rsidR="00FA3507" w:rsidRDefault="00FA3507">
      <w:pPr>
        <w:pStyle w:val="BodyText"/>
        <w:rPr>
          <w:sz w:val="24"/>
        </w:rPr>
      </w:pPr>
    </w:p>
    <w:p w14:paraId="4F6D1C26" w14:textId="77777777" w:rsidR="00FA3507" w:rsidRDefault="00FA3507">
      <w:pPr>
        <w:pStyle w:val="BodyText"/>
        <w:rPr>
          <w:sz w:val="24"/>
        </w:rPr>
      </w:pPr>
    </w:p>
    <w:p w14:paraId="27DDCA27" w14:textId="77777777" w:rsidR="00FA3507" w:rsidRDefault="00FA3507">
      <w:pPr>
        <w:pStyle w:val="BodyText"/>
        <w:spacing w:before="3"/>
      </w:pPr>
    </w:p>
    <w:p w14:paraId="02A106AC" w14:textId="5DE200AF" w:rsidR="00FA3507" w:rsidRDefault="002F63C0">
      <w:pPr>
        <w:pStyle w:val="BodyText"/>
        <w:ind w:left="3235" w:right="3842"/>
        <w:jc w:val="center"/>
      </w:pPr>
      <w:r>
        <w:rPr>
          <w:noProof/>
        </w:rPr>
        <mc:AlternateContent>
          <mc:Choice Requires="wps">
            <w:drawing>
              <wp:anchor distT="0" distB="0" distL="114300" distR="114300" simplePos="0" relativeHeight="487001600" behindDoc="1" locked="0" layoutInCell="1" allowOverlap="1" wp14:anchorId="6A840E94" wp14:editId="21052826">
                <wp:simplePos x="0" y="0"/>
                <wp:positionH relativeFrom="page">
                  <wp:posOffset>3279140</wp:posOffset>
                </wp:positionH>
                <wp:positionV relativeFrom="paragraph">
                  <wp:posOffset>-15875</wp:posOffset>
                </wp:positionV>
                <wp:extent cx="541020" cy="74295"/>
                <wp:effectExtent l="0" t="0" r="0" b="0"/>
                <wp:wrapNone/>
                <wp:docPr id="98" name="AutoShape 9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020" cy="74295"/>
                        </a:xfrm>
                        <a:custGeom>
                          <a:avLst/>
                          <a:gdLst>
                            <a:gd name="T0" fmla="+- 0 5280 5164"/>
                            <a:gd name="T1" fmla="*/ T0 w 852"/>
                            <a:gd name="T2" fmla="+- 0 -25 -25"/>
                            <a:gd name="T3" fmla="*/ -25 h 117"/>
                            <a:gd name="T4" fmla="+- 0 5164 5164"/>
                            <a:gd name="T5" fmla="*/ T4 w 852"/>
                            <a:gd name="T6" fmla="+- 0 34 -25"/>
                            <a:gd name="T7" fmla="*/ 34 h 117"/>
                            <a:gd name="T8" fmla="+- 0 5280 5164"/>
                            <a:gd name="T9" fmla="*/ T8 w 852"/>
                            <a:gd name="T10" fmla="+- 0 91 -25"/>
                            <a:gd name="T11" fmla="*/ 91 h 117"/>
                            <a:gd name="T12" fmla="+- 0 5280 5164"/>
                            <a:gd name="T13" fmla="*/ T12 w 852"/>
                            <a:gd name="T14" fmla="+- 0 41 -25"/>
                            <a:gd name="T15" fmla="*/ 41 h 117"/>
                            <a:gd name="T16" fmla="+- 0 5261 5164"/>
                            <a:gd name="T17" fmla="*/ T16 w 852"/>
                            <a:gd name="T18" fmla="+- 0 41 -25"/>
                            <a:gd name="T19" fmla="*/ 41 h 117"/>
                            <a:gd name="T20" fmla="+- 0 5255 5164"/>
                            <a:gd name="T21" fmla="*/ T20 w 852"/>
                            <a:gd name="T22" fmla="+- 0 39 -25"/>
                            <a:gd name="T23" fmla="*/ 39 h 117"/>
                            <a:gd name="T24" fmla="+- 0 5254 5164"/>
                            <a:gd name="T25" fmla="*/ T24 w 852"/>
                            <a:gd name="T26" fmla="+- 0 34 -25"/>
                            <a:gd name="T27" fmla="*/ 34 h 117"/>
                            <a:gd name="T28" fmla="+- 0 5255 5164"/>
                            <a:gd name="T29" fmla="*/ T28 w 852"/>
                            <a:gd name="T30" fmla="+- 0 28 -25"/>
                            <a:gd name="T31" fmla="*/ 28 h 117"/>
                            <a:gd name="T32" fmla="+- 0 5261 5164"/>
                            <a:gd name="T33" fmla="*/ T32 w 852"/>
                            <a:gd name="T34" fmla="+- 0 25 -25"/>
                            <a:gd name="T35" fmla="*/ 25 h 117"/>
                            <a:gd name="T36" fmla="+- 0 5280 5164"/>
                            <a:gd name="T37" fmla="*/ T36 w 852"/>
                            <a:gd name="T38" fmla="+- 0 25 -25"/>
                            <a:gd name="T39" fmla="*/ 25 h 117"/>
                            <a:gd name="T40" fmla="+- 0 5280 5164"/>
                            <a:gd name="T41" fmla="*/ T40 w 852"/>
                            <a:gd name="T42" fmla="+- 0 -25 -25"/>
                            <a:gd name="T43" fmla="*/ -25 h 117"/>
                            <a:gd name="T44" fmla="+- 0 5280 5164"/>
                            <a:gd name="T45" fmla="*/ T44 w 852"/>
                            <a:gd name="T46" fmla="+- 0 25 -25"/>
                            <a:gd name="T47" fmla="*/ 25 h 117"/>
                            <a:gd name="T48" fmla="+- 0 5261 5164"/>
                            <a:gd name="T49" fmla="*/ T48 w 852"/>
                            <a:gd name="T50" fmla="+- 0 25 -25"/>
                            <a:gd name="T51" fmla="*/ 25 h 117"/>
                            <a:gd name="T52" fmla="+- 0 5255 5164"/>
                            <a:gd name="T53" fmla="*/ T52 w 852"/>
                            <a:gd name="T54" fmla="+- 0 28 -25"/>
                            <a:gd name="T55" fmla="*/ 28 h 117"/>
                            <a:gd name="T56" fmla="+- 0 5254 5164"/>
                            <a:gd name="T57" fmla="*/ T56 w 852"/>
                            <a:gd name="T58" fmla="+- 0 34 -25"/>
                            <a:gd name="T59" fmla="*/ 34 h 117"/>
                            <a:gd name="T60" fmla="+- 0 5255 5164"/>
                            <a:gd name="T61" fmla="*/ T60 w 852"/>
                            <a:gd name="T62" fmla="+- 0 39 -25"/>
                            <a:gd name="T63" fmla="*/ 39 h 117"/>
                            <a:gd name="T64" fmla="+- 0 5261 5164"/>
                            <a:gd name="T65" fmla="*/ T64 w 852"/>
                            <a:gd name="T66" fmla="+- 0 41 -25"/>
                            <a:gd name="T67" fmla="*/ 41 h 117"/>
                            <a:gd name="T68" fmla="+- 0 5280 5164"/>
                            <a:gd name="T69" fmla="*/ T68 w 852"/>
                            <a:gd name="T70" fmla="+- 0 41 -25"/>
                            <a:gd name="T71" fmla="*/ 41 h 117"/>
                            <a:gd name="T72" fmla="+- 0 5280 5164"/>
                            <a:gd name="T73" fmla="*/ T72 w 852"/>
                            <a:gd name="T74" fmla="+- 0 25 -25"/>
                            <a:gd name="T75" fmla="*/ 25 h 117"/>
                            <a:gd name="T76" fmla="+- 0 6008 5164"/>
                            <a:gd name="T77" fmla="*/ T76 w 852"/>
                            <a:gd name="T78" fmla="+- 0 25 -25"/>
                            <a:gd name="T79" fmla="*/ 25 h 117"/>
                            <a:gd name="T80" fmla="+- 0 5280 5164"/>
                            <a:gd name="T81" fmla="*/ T80 w 852"/>
                            <a:gd name="T82" fmla="+- 0 25 -25"/>
                            <a:gd name="T83" fmla="*/ 25 h 117"/>
                            <a:gd name="T84" fmla="+- 0 5280 5164"/>
                            <a:gd name="T85" fmla="*/ T84 w 852"/>
                            <a:gd name="T86" fmla="+- 0 41 -25"/>
                            <a:gd name="T87" fmla="*/ 41 h 117"/>
                            <a:gd name="T88" fmla="+- 0 6008 5164"/>
                            <a:gd name="T89" fmla="*/ T88 w 852"/>
                            <a:gd name="T90" fmla="+- 0 41 -25"/>
                            <a:gd name="T91" fmla="*/ 41 h 117"/>
                            <a:gd name="T92" fmla="+- 0 6013 5164"/>
                            <a:gd name="T93" fmla="*/ T92 w 852"/>
                            <a:gd name="T94" fmla="+- 0 39 -25"/>
                            <a:gd name="T95" fmla="*/ 39 h 117"/>
                            <a:gd name="T96" fmla="+- 0 6016 5164"/>
                            <a:gd name="T97" fmla="*/ T96 w 852"/>
                            <a:gd name="T98" fmla="+- 0 34 -25"/>
                            <a:gd name="T99" fmla="*/ 34 h 117"/>
                            <a:gd name="T100" fmla="+- 0 6013 5164"/>
                            <a:gd name="T101" fmla="*/ T100 w 852"/>
                            <a:gd name="T102" fmla="+- 0 28 -25"/>
                            <a:gd name="T103" fmla="*/ 28 h 117"/>
                            <a:gd name="T104" fmla="+- 0 6008 5164"/>
                            <a:gd name="T105" fmla="*/ T104 w 852"/>
                            <a:gd name="T106" fmla="+- 0 25 -25"/>
                            <a:gd name="T107" fmla="*/ 25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52" h="117">
                              <a:moveTo>
                                <a:pt x="116" y="0"/>
                              </a:moveTo>
                              <a:lnTo>
                                <a:pt x="0" y="59"/>
                              </a:lnTo>
                              <a:lnTo>
                                <a:pt x="116" y="116"/>
                              </a:lnTo>
                              <a:lnTo>
                                <a:pt x="116" y="66"/>
                              </a:lnTo>
                              <a:lnTo>
                                <a:pt x="97" y="66"/>
                              </a:lnTo>
                              <a:lnTo>
                                <a:pt x="91" y="64"/>
                              </a:lnTo>
                              <a:lnTo>
                                <a:pt x="90" y="59"/>
                              </a:lnTo>
                              <a:lnTo>
                                <a:pt x="91" y="53"/>
                              </a:lnTo>
                              <a:lnTo>
                                <a:pt x="97" y="50"/>
                              </a:lnTo>
                              <a:lnTo>
                                <a:pt x="116" y="50"/>
                              </a:lnTo>
                              <a:lnTo>
                                <a:pt x="116" y="0"/>
                              </a:lnTo>
                              <a:close/>
                              <a:moveTo>
                                <a:pt x="116" y="50"/>
                              </a:moveTo>
                              <a:lnTo>
                                <a:pt x="97" y="50"/>
                              </a:lnTo>
                              <a:lnTo>
                                <a:pt x="91" y="53"/>
                              </a:lnTo>
                              <a:lnTo>
                                <a:pt x="90" y="59"/>
                              </a:lnTo>
                              <a:lnTo>
                                <a:pt x="91" y="64"/>
                              </a:lnTo>
                              <a:lnTo>
                                <a:pt x="97" y="66"/>
                              </a:lnTo>
                              <a:lnTo>
                                <a:pt x="116" y="66"/>
                              </a:lnTo>
                              <a:lnTo>
                                <a:pt x="116" y="50"/>
                              </a:lnTo>
                              <a:close/>
                              <a:moveTo>
                                <a:pt x="844" y="50"/>
                              </a:moveTo>
                              <a:lnTo>
                                <a:pt x="116" y="50"/>
                              </a:lnTo>
                              <a:lnTo>
                                <a:pt x="116" y="66"/>
                              </a:lnTo>
                              <a:lnTo>
                                <a:pt x="844" y="66"/>
                              </a:lnTo>
                              <a:lnTo>
                                <a:pt x="849" y="64"/>
                              </a:lnTo>
                              <a:lnTo>
                                <a:pt x="852" y="59"/>
                              </a:lnTo>
                              <a:lnTo>
                                <a:pt x="849" y="53"/>
                              </a:lnTo>
                              <a:lnTo>
                                <a:pt x="844"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DDEF4C" id="AutoShape 97" o:spid="_x0000_s1026" style="position:absolute;margin-left:258.2pt;margin-top:-1.25pt;width:42.6pt;height:5.85pt;z-index:-16314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52,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" path="m116,l,59r116,57l116,66r-19,l91,64,90,59r1,-6l97,50r19,l116,xm116,50r-19,l91,53r-1,6l91,64r6,2l116,66r,-16xm844,50r-728,l116,66r728,l849,64r3,-5l849,53r-5,-3xe" fillcolor="black" stroked="f">
                <v:path arrowok="t" o:connecttype="custom" o:connectlocs="73660,-15875;0,21590;73660,57785;73660,26035;61595,26035;57785,24765;57150,21590;57785,17780;61595,15875;73660,15875;73660,-15875;73660,15875;61595,15875;57785,17780;57150,21590;57785,24765;61595,26035;73660,26035;73660,15875;535940,15875;73660,15875;73660,26035;535940,26035;539115,24765;541020,21590;539115,17780;535940,15875" o:connectangles="0,0,0,0,0,0,0,0,0,0,0,0,0,0,0,0,0,0,0,0,0,0,0,0,0,0,0"/>
                <w10:wrap anchorx="page"/>
              </v:shape>
            </w:pict>
          </mc:Fallback>
        </mc:AlternateContent>
      </w:r>
      <w:r w:rsidR="00615A6F">
        <w:rPr>
          <w:w w:val="105"/>
        </w:rPr>
        <w:t>SP</w:t>
      </w:r>
    </w:p>
    <w:p w14:paraId="7689B96A" w14:textId="77777777" w:rsidR="00FA3507" w:rsidRDefault="00FA3507">
      <w:pPr>
        <w:pStyle w:val="BodyText"/>
        <w:rPr>
          <w:sz w:val="24"/>
        </w:rPr>
      </w:pPr>
    </w:p>
    <w:p w14:paraId="1C9B1BE9" w14:textId="77777777" w:rsidR="00FA3507" w:rsidRDefault="00FA3507">
      <w:pPr>
        <w:pStyle w:val="BodyText"/>
        <w:rPr>
          <w:sz w:val="24"/>
        </w:rPr>
      </w:pPr>
    </w:p>
    <w:p w14:paraId="058A828E" w14:textId="77777777" w:rsidR="00FA3507" w:rsidRDefault="00FA3507">
      <w:pPr>
        <w:pStyle w:val="BodyText"/>
        <w:rPr>
          <w:sz w:val="24"/>
        </w:rPr>
      </w:pPr>
    </w:p>
    <w:p w14:paraId="2DBF2AF3" w14:textId="77777777" w:rsidR="00FA3507" w:rsidRDefault="00FA3507">
      <w:pPr>
        <w:pStyle w:val="BodyText"/>
        <w:spacing w:before="11"/>
        <w:rPr>
          <w:sz w:val="18"/>
        </w:rPr>
      </w:pPr>
    </w:p>
    <w:p w14:paraId="19DF69F2" w14:textId="77777777" w:rsidR="00FA3507" w:rsidRDefault="00615A6F">
      <w:pPr>
        <w:pStyle w:val="BodyText"/>
        <w:tabs>
          <w:tab w:val="left" w:pos="2687"/>
        </w:tabs>
        <w:ind w:left="480"/>
      </w:pPr>
      <w:r>
        <w:rPr>
          <w:w w:val="105"/>
        </w:rPr>
        <w:t>After the</w:t>
      </w:r>
      <w:r>
        <w:rPr>
          <w:spacing w:val="-25"/>
          <w:w w:val="105"/>
        </w:rPr>
        <w:t xml:space="preserve"> </w:t>
      </w:r>
      <w:r>
        <w:rPr>
          <w:w w:val="105"/>
        </w:rPr>
        <w:t>call,</w:t>
      </w:r>
      <w:r>
        <w:rPr>
          <w:spacing w:val="-12"/>
          <w:w w:val="105"/>
        </w:rPr>
        <w:t xml:space="preserve"> </w:t>
      </w:r>
      <w:r>
        <w:rPr>
          <w:w w:val="105"/>
        </w:rPr>
        <w:t>PUSH</w:t>
      </w:r>
      <w:r>
        <w:rPr>
          <w:w w:val="105"/>
        </w:rPr>
        <w:tab/>
        <w:t>CX</w:t>
      </w:r>
    </w:p>
    <w:p w14:paraId="2AF02F33" w14:textId="77777777" w:rsidR="00FA3507" w:rsidRDefault="00FA3507">
      <w:pPr>
        <w:sectPr w:rsidR="00FA3507">
          <w:pgSz w:w="11900" w:h="16840"/>
          <w:pgMar w:top="2080" w:right="1280" w:bottom="1900" w:left="920" w:header="1418" w:footer="1701" w:gutter="0"/>
          <w:cols w:space="720"/>
        </w:sectPr>
      </w:pPr>
    </w:p>
    <w:p w14:paraId="5B4F798A" w14:textId="77777777" w:rsidR="00FA3507" w:rsidRDefault="00FA3507">
      <w:pPr>
        <w:pStyle w:val="BodyText"/>
        <w:rPr>
          <w:sz w:val="20"/>
        </w:rPr>
      </w:pPr>
    </w:p>
    <w:p w14:paraId="12F67DF3" w14:textId="77777777" w:rsidR="00FA3507" w:rsidRDefault="00FA3507">
      <w:pPr>
        <w:pStyle w:val="BodyText"/>
        <w:rPr>
          <w:sz w:val="20"/>
        </w:rPr>
      </w:pPr>
    </w:p>
    <w:p w14:paraId="154A8C73" w14:textId="77777777" w:rsidR="00FA3507" w:rsidRDefault="00FA3507">
      <w:pPr>
        <w:pStyle w:val="BodyText"/>
        <w:rPr>
          <w:sz w:val="20"/>
        </w:rPr>
      </w:pPr>
    </w:p>
    <w:p w14:paraId="67FAE1F4" w14:textId="77777777" w:rsidR="00FA3507" w:rsidRDefault="00FA3507">
      <w:pPr>
        <w:pStyle w:val="BodyText"/>
        <w:rPr>
          <w:sz w:val="20"/>
        </w:rPr>
      </w:pPr>
    </w:p>
    <w:p w14:paraId="1EBB471A" w14:textId="77777777" w:rsidR="00FA3507" w:rsidRDefault="00FA3507">
      <w:pPr>
        <w:pStyle w:val="BodyText"/>
        <w:rPr>
          <w:sz w:val="20"/>
        </w:rPr>
      </w:pPr>
    </w:p>
    <w:p w14:paraId="11A374C8" w14:textId="77777777" w:rsidR="00FA3507" w:rsidRDefault="00FA3507">
      <w:pPr>
        <w:pStyle w:val="BodyText"/>
        <w:rPr>
          <w:sz w:val="20"/>
        </w:rPr>
      </w:pPr>
    </w:p>
    <w:p w14:paraId="46C3E94F" w14:textId="77777777" w:rsidR="00FA3507" w:rsidRDefault="00FA3507">
      <w:pPr>
        <w:pStyle w:val="BodyText"/>
        <w:rPr>
          <w:sz w:val="20"/>
        </w:rPr>
      </w:pPr>
    </w:p>
    <w:p w14:paraId="64DA4E91" w14:textId="77777777" w:rsidR="00FA3507" w:rsidRDefault="00FA3507">
      <w:pPr>
        <w:pStyle w:val="BodyText"/>
        <w:spacing w:before="3"/>
        <w:rPr>
          <w:sz w:val="16"/>
        </w:rPr>
      </w:pPr>
    </w:p>
    <w:p w14:paraId="26050CD5" w14:textId="43DD913A" w:rsidR="00FA3507" w:rsidRDefault="002F63C0">
      <w:pPr>
        <w:pStyle w:val="BodyText"/>
        <w:spacing w:before="105"/>
        <w:ind w:left="3235" w:right="3842"/>
        <w:jc w:val="center"/>
      </w:pPr>
      <w:r>
        <w:rPr>
          <w:noProof/>
        </w:rPr>
        <mc:AlternateContent>
          <mc:Choice Requires="wps">
            <w:drawing>
              <wp:anchor distT="0" distB="0" distL="114300" distR="114300" simplePos="0" relativeHeight="487003648" behindDoc="1" locked="0" layoutInCell="1" allowOverlap="1" wp14:anchorId="67302A57" wp14:editId="225C23FE">
                <wp:simplePos x="0" y="0"/>
                <wp:positionH relativeFrom="page">
                  <wp:posOffset>3279140</wp:posOffset>
                </wp:positionH>
                <wp:positionV relativeFrom="paragraph">
                  <wp:posOffset>26670</wp:posOffset>
                </wp:positionV>
                <wp:extent cx="541020" cy="74295"/>
                <wp:effectExtent l="0" t="0" r="0" b="0"/>
                <wp:wrapNone/>
                <wp:docPr id="97" name="AutoShape 9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020" cy="74295"/>
                        </a:xfrm>
                        <a:custGeom>
                          <a:avLst/>
                          <a:gdLst>
                            <a:gd name="T0" fmla="+- 0 5280 5164"/>
                            <a:gd name="T1" fmla="*/ T0 w 852"/>
                            <a:gd name="T2" fmla="+- 0 42 42"/>
                            <a:gd name="T3" fmla="*/ 42 h 117"/>
                            <a:gd name="T4" fmla="+- 0 5164 5164"/>
                            <a:gd name="T5" fmla="*/ T4 w 852"/>
                            <a:gd name="T6" fmla="+- 0 99 42"/>
                            <a:gd name="T7" fmla="*/ 99 h 117"/>
                            <a:gd name="T8" fmla="+- 0 5280 5164"/>
                            <a:gd name="T9" fmla="*/ T8 w 852"/>
                            <a:gd name="T10" fmla="+- 0 158 42"/>
                            <a:gd name="T11" fmla="*/ 158 h 117"/>
                            <a:gd name="T12" fmla="+- 0 5280 5164"/>
                            <a:gd name="T13" fmla="*/ T12 w 852"/>
                            <a:gd name="T14" fmla="+- 0 106 42"/>
                            <a:gd name="T15" fmla="*/ 106 h 117"/>
                            <a:gd name="T16" fmla="+- 0 5261 5164"/>
                            <a:gd name="T17" fmla="*/ T16 w 852"/>
                            <a:gd name="T18" fmla="+- 0 106 42"/>
                            <a:gd name="T19" fmla="*/ 106 h 117"/>
                            <a:gd name="T20" fmla="+- 0 5255 5164"/>
                            <a:gd name="T21" fmla="*/ T20 w 852"/>
                            <a:gd name="T22" fmla="+- 0 105 42"/>
                            <a:gd name="T23" fmla="*/ 105 h 117"/>
                            <a:gd name="T24" fmla="+- 0 5254 5164"/>
                            <a:gd name="T25" fmla="*/ T24 w 852"/>
                            <a:gd name="T26" fmla="+- 0 99 42"/>
                            <a:gd name="T27" fmla="*/ 99 h 117"/>
                            <a:gd name="T28" fmla="+- 0 5255 5164"/>
                            <a:gd name="T29" fmla="*/ T28 w 852"/>
                            <a:gd name="T30" fmla="+- 0 94 42"/>
                            <a:gd name="T31" fmla="*/ 94 h 117"/>
                            <a:gd name="T32" fmla="+- 0 5261 5164"/>
                            <a:gd name="T33" fmla="*/ T32 w 852"/>
                            <a:gd name="T34" fmla="+- 0 92 42"/>
                            <a:gd name="T35" fmla="*/ 92 h 117"/>
                            <a:gd name="T36" fmla="+- 0 5280 5164"/>
                            <a:gd name="T37" fmla="*/ T36 w 852"/>
                            <a:gd name="T38" fmla="+- 0 92 42"/>
                            <a:gd name="T39" fmla="*/ 92 h 117"/>
                            <a:gd name="T40" fmla="+- 0 5280 5164"/>
                            <a:gd name="T41" fmla="*/ T40 w 852"/>
                            <a:gd name="T42" fmla="+- 0 42 42"/>
                            <a:gd name="T43" fmla="*/ 42 h 117"/>
                            <a:gd name="T44" fmla="+- 0 5280 5164"/>
                            <a:gd name="T45" fmla="*/ T44 w 852"/>
                            <a:gd name="T46" fmla="+- 0 92 42"/>
                            <a:gd name="T47" fmla="*/ 92 h 117"/>
                            <a:gd name="T48" fmla="+- 0 5261 5164"/>
                            <a:gd name="T49" fmla="*/ T48 w 852"/>
                            <a:gd name="T50" fmla="+- 0 92 42"/>
                            <a:gd name="T51" fmla="*/ 92 h 117"/>
                            <a:gd name="T52" fmla="+- 0 5255 5164"/>
                            <a:gd name="T53" fmla="*/ T52 w 852"/>
                            <a:gd name="T54" fmla="+- 0 94 42"/>
                            <a:gd name="T55" fmla="*/ 94 h 117"/>
                            <a:gd name="T56" fmla="+- 0 5254 5164"/>
                            <a:gd name="T57" fmla="*/ T56 w 852"/>
                            <a:gd name="T58" fmla="+- 0 99 42"/>
                            <a:gd name="T59" fmla="*/ 99 h 117"/>
                            <a:gd name="T60" fmla="+- 0 5255 5164"/>
                            <a:gd name="T61" fmla="*/ T60 w 852"/>
                            <a:gd name="T62" fmla="+- 0 105 42"/>
                            <a:gd name="T63" fmla="*/ 105 h 117"/>
                            <a:gd name="T64" fmla="+- 0 5261 5164"/>
                            <a:gd name="T65" fmla="*/ T64 w 852"/>
                            <a:gd name="T66" fmla="+- 0 106 42"/>
                            <a:gd name="T67" fmla="*/ 106 h 117"/>
                            <a:gd name="T68" fmla="+- 0 5280 5164"/>
                            <a:gd name="T69" fmla="*/ T68 w 852"/>
                            <a:gd name="T70" fmla="+- 0 106 42"/>
                            <a:gd name="T71" fmla="*/ 106 h 117"/>
                            <a:gd name="T72" fmla="+- 0 5280 5164"/>
                            <a:gd name="T73" fmla="*/ T72 w 852"/>
                            <a:gd name="T74" fmla="+- 0 92 42"/>
                            <a:gd name="T75" fmla="*/ 92 h 117"/>
                            <a:gd name="T76" fmla="+- 0 6008 5164"/>
                            <a:gd name="T77" fmla="*/ T76 w 852"/>
                            <a:gd name="T78" fmla="+- 0 92 42"/>
                            <a:gd name="T79" fmla="*/ 92 h 117"/>
                            <a:gd name="T80" fmla="+- 0 5280 5164"/>
                            <a:gd name="T81" fmla="*/ T80 w 852"/>
                            <a:gd name="T82" fmla="+- 0 92 42"/>
                            <a:gd name="T83" fmla="*/ 92 h 117"/>
                            <a:gd name="T84" fmla="+- 0 5280 5164"/>
                            <a:gd name="T85" fmla="*/ T84 w 852"/>
                            <a:gd name="T86" fmla="+- 0 106 42"/>
                            <a:gd name="T87" fmla="*/ 106 h 117"/>
                            <a:gd name="T88" fmla="+- 0 6008 5164"/>
                            <a:gd name="T89" fmla="*/ T88 w 852"/>
                            <a:gd name="T90" fmla="+- 0 106 42"/>
                            <a:gd name="T91" fmla="*/ 106 h 117"/>
                            <a:gd name="T92" fmla="+- 0 6013 5164"/>
                            <a:gd name="T93" fmla="*/ T92 w 852"/>
                            <a:gd name="T94" fmla="+- 0 105 42"/>
                            <a:gd name="T95" fmla="*/ 105 h 117"/>
                            <a:gd name="T96" fmla="+- 0 6016 5164"/>
                            <a:gd name="T97" fmla="*/ T96 w 852"/>
                            <a:gd name="T98" fmla="+- 0 99 42"/>
                            <a:gd name="T99" fmla="*/ 99 h 117"/>
                            <a:gd name="T100" fmla="+- 0 6013 5164"/>
                            <a:gd name="T101" fmla="*/ T100 w 852"/>
                            <a:gd name="T102" fmla="+- 0 94 42"/>
                            <a:gd name="T103" fmla="*/ 94 h 117"/>
                            <a:gd name="T104" fmla="+- 0 6008 5164"/>
                            <a:gd name="T105" fmla="*/ T104 w 852"/>
                            <a:gd name="T106" fmla="+- 0 92 42"/>
                            <a:gd name="T107" fmla="*/ 92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52" h="117">
                              <a:moveTo>
                                <a:pt x="116" y="0"/>
                              </a:moveTo>
                              <a:lnTo>
                                <a:pt x="0" y="57"/>
                              </a:lnTo>
                              <a:lnTo>
                                <a:pt x="116" y="116"/>
                              </a:lnTo>
                              <a:lnTo>
                                <a:pt x="116" y="64"/>
                              </a:lnTo>
                              <a:lnTo>
                                <a:pt x="97" y="64"/>
                              </a:lnTo>
                              <a:lnTo>
                                <a:pt x="91" y="63"/>
                              </a:lnTo>
                              <a:lnTo>
                                <a:pt x="90" y="57"/>
                              </a:lnTo>
                              <a:lnTo>
                                <a:pt x="91" y="52"/>
                              </a:lnTo>
                              <a:lnTo>
                                <a:pt x="97" y="50"/>
                              </a:lnTo>
                              <a:lnTo>
                                <a:pt x="116" y="50"/>
                              </a:lnTo>
                              <a:lnTo>
                                <a:pt x="116" y="0"/>
                              </a:lnTo>
                              <a:close/>
                              <a:moveTo>
                                <a:pt x="116" y="50"/>
                              </a:moveTo>
                              <a:lnTo>
                                <a:pt x="97" y="50"/>
                              </a:lnTo>
                              <a:lnTo>
                                <a:pt x="91" y="52"/>
                              </a:lnTo>
                              <a:lnTo>
                                <a:pt x="90" y="57"/>
                              </a:lnTo>
                              <a:lnTo>
                                <a:pt x="91" y="63"/>
                              </a:lnTo>
                              <a:lnTo>
                                <a:pt x="97" y="64"/>
                              </a:lnTo>
                              <a:lnTo>
                                <a:pt x="116" y="64"/>
                              </a:lnTo>
                              <a:lnTo>
                                <a:pt x="116" y="50"/>
                              </a:lnTo>
                              <a:close/>
                              <a:moveTo>
                                <a:pt x="844" y="50"/>
                              </a:moveTo>
                              <a:lnTo>
                                <a:pt x="116" y="50"/>
                              </a:lnTo>
                              <a:lnTo>
                                <a:pt x="116" y="64"/>
                              </a:lnTo>
                              <a:lnTo>
                                <a:pt x="844" y="64"/>
                              </a:lnTo>
                              <a:lnTo>
                                <a:pt x="849" y="63"/>
                              </a:lnTo>
                              <a:lnTo>
                                <a:pt x="852" y="57"/>
                              </a:lnTo>
                              <a:lnTo>
                                <a:pt x="849" y="52"/>
                              </a:lnTo>
                              <a:lnTo>
                                <a:pt x="844"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7538857" id="AutoShape 96" o:spid="_x0000_s1026" style="position:absolute;margin-left:258.2pt;margin-top:2.1pt;width:42.6pt;height:5.85pt;z-index:-16312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52,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" path="m116,l,57r116,59l116,64r-19,l91,63,90,57r1,-5l97,50r19,l116,xm116,50r-19,l91,52r-1,5l91,63r6,1l116,64r,-14xm844,50r-728,l116,64r728,l849,63r3,-6l849,52r-5,-2xe" fillcolor="black" stroked="f">
                <v:path arrowok="t" o:connecttype="custom" o:connectlocs="73660,26670;0,62865;73660,100330;73660,67310;61595,67310;57785,66675;57150,62865;57785,59690;61595,58420;73660,58420;73660,26670;73660,58420;61595,58420;57785,59690;57150,62865;57785,66675;61595,67310;73660,67310;73660,58420;535940,58420;73660,58420;73660,67310;535940,67310;539115,66675;541020,62865;539115,59690;535940,58420" o:connectangles="0,0,0,0,0,0,0,0,0,0,0,0,0,0,0,0,0,0,0,0,0,0,0,0,0,0,0"/>
                <w10:wrap anchorx="page"/>
              </v:shape>
            </w:pict>
          </mc:Fallback>
        </mc:AlternateContent>
      </w:r>
      <w:r>
        <w:rPr>
          <w:noProof/>
        </w:rPr>
        <mc:AlternateContent>
          <mc:Choice Requires="wps">
            <w:drawing>
              <wp:anchor distT="0" distB="0" distL="114300" distR="114300" simplePos="0" relativeHeight="15733760" behindDoc="0" locked="0" layoutInCell="1" allowOverlap="1" wp14:anchorId="3DD53EFF" wp14:editId="7BB058E9">
                <wp:simplePos x="0" y="0"/>
                <wp:positionH relativeFrom="page">
                  <wp:posOffset>1633855</wp:posOffset>
                </wp:positionH>
                <wp:positionV relativeFrom="paragraph">
                  <wp:posOffset>-873760</wp:posOffset>
                </wp:positionV>
                <wp:extent cx="1649095" cy="1663700"/>
                <wp:effectExtent l="0" t="0" r="0" b="0"/>
                <wp:wrapNone/>
                <wp:docPr id="96" name="Text Box 9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63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5D96AD17" w14:textId="77777777">
                              <w:trPr>
                                <w:trHeight w:val="311"/>
                              </w:trPr>
                              <w:tc>
                                <w:tcPr>
                                  <w:tcW w:w="1289" w:type="dxa"/>
                                </w:tcPr>
                                <w:p w14:paraId="75B50815" w14:textId="77777777" w:rsidR="00FA3507" w:rsidRDefault="00615A6F">
                                  <w:pPr>
                                    <w:pStyle w:val="TableParagraph"/>
                                    <w:spacing w:before="5"/>
                                    <w:ind w:left="105"/>
                                    <w:rPr>
                                      <w:sz w:val="19"/>
                                    </w:rPr>
                                  </w:pPr>
                                  <w:r>
                                    <w:rPr>
                                      <w:w w:val="105"/>
                                      <w:sz w:val="19"/>
                                    </w:rPr>
                                    <w:t>00F2H</w:t>
                                  </w:r>
                                </w:p>
                              </w:tc>
                              <w:tc>
                                <w:tcPr>
                                  <w:tcW w:w="1294" w:type="dxa"/>
                                </w:tcPr>
                                <w:p w14:paraId="3D040092" w14:textId="77777777" w:rsidR="00FA3507" w:rsidRDefault="00FA3507">
                                  <w:pPr>
                                    <w:pStyle w:val="TableParagraph"/>
                                    <w:rPr>
                                      <w:rFonts w:ascii="Times New Roman"/>
                                      <w:sz w:val="18"/>
                                    </w:rPr>
                                  </w:pPr>
                                </w:p>
                              </w:tc>
                            </w:tr>
                            <w:tr w:rsidR="00FA3507" w14:paraId="20B804C3" w14:textId="77777777">
                              <w:trPr>
                                <w:trHeight w:val="310"/>
                              </w:trPr>
                              <w:tc>
                                <w:tcPr>
                                  <w:tcW w:w="1289" w:type="dxa"/>
                                </w:tcPr>
                                <w:p w14:paraId="787B3334" w14:textId="77777777" w:rsidR="00FA3507" w:rsidRDefault="00615A6F">
                                  <w:pPr>
                                    <w:pStyle w:val="TableParagraph"/>
                                    <w:spacing w:before="4"/>
                                    <w:ind w:left="105"/>
                                    <w:rPr>
                                      <w:sz w:val="19"/>
                                    </w:rPr>
                                  </w:pPr>
                                  <w:r>
                                    <w:rPr>
                                      <w:w w:val="105"/>
                                      <w:sz w:val="19"/>
                                    </w:rPr>
                                    <w:t>00F4H</w:t>
                                  </w:r>
                                </w:p>
                              </w:tc>
                              <w:tc>
                                <w:tcPr>
                                  <w:tcW w:w="1294" w:type="dxa"/>
                                </w:tcPr>
                                <w:p w14:paraId="296848A7" w14:textId="77777777" w:rsidR="00FA3507" w:rsidRDefault="00FA3507">
                                  <w:pPr>
                                    <w:pStyle w:val="TableParagraph"/>
                                    <w:rPr>
                                      <w:rFonts w:ascii="Times New Roman"/>
                                      <w:sz w:val="18"/>
                                    </w:rPr>
                                  </w:pPr>
                                </w:p>
                              </w:tc>
                            </w:tr>
                            <w:tr w:rsidR="00FA3507" w14:paraId="36A94C00" w14:textId="77777777">
                              <w:trPr>
                                <w:trHeight w:val="324"/>
                              </w:trPr>
                              <w:tc>
                                <w:tcPr>
                                  <w:tcW w:w="1289" w:type="dxa"/>
                                </w:tcPr>
                                <w:p w14:paraId="4E9B7B5D" w14:textId="77777777" w:rsidR="00FA3507" w:rsidRDefault="00615A6F">
                                  <w:pPr>
                                    <w:pStyle w:val="TableParagraph"/>
                                    <w:spacing w:before="4"/>
                                    <w:ind w:left="105"/>
                                    <w:rPr>
                                      <w:sz w:val="19"/>
                                    </w:rPr>
                                  </w:pPr>
                                  <w:r>
                                    <w:rPr>
                                      <w:w w:val="105"/>
                                      <w:sz w:val="19"/>
                                    </w:rPr>
                                    <w:t>00F6H</w:t>
                                  </w:r>
                                </w:p>
                              </w:tc>
                              <w:tc>
                                <w:tcPr>
                                  <w:tcW w:w="1294" w:type="dxa"/>
                                </w:tcPr>
                                <w:p w14:paraId="3DD88669" w14:textId="77777777" w:rsidR="00FA3507" w:rsidRDefault="00FA3507">
                                  <w:pPr>
                                    <w:pStyle w:val="TableParagraph"/>
                                    <w:rPr>
                                      <w:rFonts w:ascii="Times New Roman"/>
                                      <w:sz w:val="18"/>
                                    </w:rPr>
                                  </w:pPr>
                                </w:p>
                              </w:tc>
                            </w:tr>
                            <w:tr w:rsidR="00FA3507" w14:paraId="5E31F537" w14:textId="77777777">
                              <w:trPr>
                                <w:trHeight w:val="311"/>
                              </w:trPr>
                              <w:tc>
                                <w:tcPr>
                                  <w:tcW w:w="1289" w:type="dxa"/>
                                </w:tcPr>
                                <w:p w14:paraId="17D57E62" w14:textId="77777777" w:rsidR="00FA3507" w:rsidRDefault="00615A6F">
                                  <w:pPr>
                                    <w:pStyle w:val="TableParagraph"/>
                                    <w:spacing w:before="4"/>
                                    <w:ind w:left="105"/>
                                    <w:rPr>
                                      <w:sz w:val="19"/>
                                    </w:rPr>
                                  </w:pPr>
                                  <w:r>
                                    <w:rPr>
                                      <w:w w:val="105"/>
                                      <w:sz w:val="19"/>
                                    </w:rPr>
                                    <w:t>00F8H</w:t>
                                  </w:r>
                                </w:p>
                              </w:tc>
                              <w:tc>
                                <w:tcPr>
                                  <w:tcW w:w="1294" w:type="dxa"/>
                                </w:tcPr>
                                <w:p w14:paraId="745E3C08" w14:textId="77777777" w:rsidR="00FA3507" w:rsidRDefault="00FA3507">
                                  <w:pPr>
                                    <w:pStyle w:val="TableParagraph"/>
                                    <w:rPr>
                                      <w:rFonts w:ascii="Times New Roman"/>
                                      <w:sz w:val="18"/>
                                    </w:rPr>
                                  </w:pPr>
                                </w:p>
                              </w:tc>
                            </w:tr>
                            <w:tr w:rsidR="00FA3507" w14:paraId="0B762647" w14:textId="77777777">
                              <w:trPr>
                                <w:trHeight w:val="310"/>
                              </w:trPr>
                              <w:tc>
                                <w:tcPr>
                                  <w:tcW w:w="1289" w:type="dxa"/>
                                </w:tcPr>
                                <w:p w14:paraId="3D9937FD" w14:textId="77777777" w:rsidR="00FA3507" w:rsidRDefault="00615A6F">
                                  <w:pPr>
                                    <w:pStyle w:val="TableParagraph"/>
                                    <w:spacing w:before="3"/>
                                    <w:ind w:left="105"/>
                                    <w:rPr>
                                      <w:sz w:val="19"/>
                                    </w:rPr>
                                  </w:pPr>
                                  <w:r>
                                    <w:rPr>
                                      <w:w w:val="105"/>
                                      <w:sz w:val="19"/>
                                    </w:rPr>
                                    <w:t>00FAH</w:t>
                                  </w:r>
                                </w:p>
                              </w:tc>
                              <w:tc>
                                <w:tcPr>
                                  <w:tcW w:w="1294" w:type="dxa"/>
                                </w:tcPr>
                                <w:p w14:paraId="3A05CC29" w14:textId="77777777" w:rsidR="00FA3507" w:rsidRDefault="00FA3507">
                                  <w:pPr>
                                    <w:pStyle w:val="TableParagraph"/>
                                    <w:rPr>
                                      <w:rFonts w:ascii="Times New Roman"/>
                                      <w:sz w:val="18"/>
                                    </w:rPr>
                                  </w:pPr>
                                </w:p>
                              </w:tc>
                            </w:tr>
                            <w:tr w:rsidR="00FA3507" w14:paraId="293AE080" w14:textId="77777777">
                              <w:trPr>
                                <w:trHeight w:val="310"/>
                              </w:trPr>
                              <w:tc>
                                <w:tcPr>
                                  <w:tcW w:w="1289" w:type="dxa"/>
                                </w:tcPr>
                                <w:p w14:paraId="4EA71C0D" w14:textId="77777777" w:rsidR="00FA3507" w:rsidRDefault="00615A6F">
                                  <w:pPr>
                                    <w:pStyle w:val="TableParagraph"/>
                                    <w:spacing w:before="3"/>
                                    <w:ind w:left="105"/>
                                    <w:rPr>
                                      <w:sz w:val="19"/>
                                    </w:rPr>
                                  </w:pPr>
                                  <w:r>
                                    <w:rPr>
                                      <w:w w:val="105"/>
                                      <w:sz w:val="19"/>
                                    </w:rPr>
                                    <w:t>00FCH</w:t>
                                  </w:r>
                                </w:p>
                              </w:tc>
                              <w:tc>
                                <w:tcPr>
                                  <w:tcW w:w="1294" w:type="dxa"/>
                                </w:tcPr>
                                <w:p w14:paraId="7BEC09A4" w14:textId="77777777" w:rsidR="00FA3507" w:rsidRDefault="00615A6F">
                                  <w:pPr>
                                    <w:pStyle w:val="TableParagraph"/>
                                    <w:spacing w:before="3"/>
                                    <w:ind w:left="103"/>
                                    <w:rPr>
                                      <w:sz w:val="19"/>
                                    </w:rPr>
                                  </w:pPr>
                                  <w:r>
                                    <w:rPr>
                                      <w:w w:val="105"/>
                                      <w:sz w:val="19"/>
                                    </w:rPr>
                                    <w:t>CX</w:t>
                                  </w:r>
                                </w:p>
                              </w:tc>
                            </w:tr>
                            <w:tr w:rsidR="00FA3507" w14:paraId="5AC8D02C" w14:textId="77777777">
                              <w:trPr>
                                <w:trHeight w:val="325"/>
                              </w:trPr>
                              <w:tc>
                                <w:tcPr>
                                  <w:tcW w:w="1289" w:type="dxa"/>
                                </w:tcPr>
                                <w:p w14:paraId="52C35528" w14:textId="77777777" w:rsidR="00FA3507" w:rsidRDefault="00615A6F">
                                  <w:pPr>
                                    <w:pStyle w:val="TableParagraph"/>
                                    <w:spacing w:before="3"/>
                                    <w:ind w:left="105"/>
                                    <w:rPr>
                                      <w:sz w:val="19"/>
                                    </w:rPr>
                                  </w:pPr>
                                  <w:r>
                                    <w:rPr>
                                      <w:w w:val="105"/>
                                      <w:sz w:val="19"/>
                                    </w:rPr>
                                    <w:t>00FEH</w:t>
                                  </w:r>
                                </w:p>
                              </w:tc>
                              <w:tc>
                                <w:tcPr>
                                  <w:tcW w:w="1294" w:type="dxa"/>
                                </w:tcPr>
                                <w:p w14:paraId="2AA6C463" w14:textId="77777777" w:rsidR="00FA3507" w:rsidRDefault="00615A6F">
                                  <w:pPr>
                                    <w:pStyle w:val="TableParagraph"/>
                                    <w:spacing w:before="3"/>
                                    <w:ind w:left="104"/>
                                    <w:rPr>
                                      <w:sz w:val="19"/>
                                    </w:rPr>
                                  </w:pPr>
                                  <w:r>
                                    <w:rPr>
                                      <w:w w:val="105"/>
                                      <w:sz w:val="19"/>
                                    </w:rPr>
                                    <w:t>BX</w:t>
                                  </w:r>
                                </w:p>
                              </w:tc>
                            </w:tr>
                            <w:tr w:rsidR="00FA3507" w14:paraId="18C28980" w14:textId="77777777">
                              <w:trPr>
                                <w:trHeight w:val="324"/>
                              </w:trPr>
                              <w:tc>
                                <w:tcPr>
                                  <w:tcW w:w="1289" w:type="dxa"/>
                                </w:tcPr>
                                <w:p w14:paraId="64E70964" w14:textId="77777777" w:rsidR="00FA3507" w:rsidRDefault="00615A6F">
                                  <w:pPr>
                                    <w:pStyle w:val="TableParagraph"/>
                                    <w:spacing w:before="3"/>
                                    <w:ind w:left="105"/>
                                    <w:rPr>
                                      <w:sz w:val="19"/>
                                    </w:rPr>
                                  </w:pPr>
                                  <w:r>
                                    <w:rPr>
                                      <w:w w:val="105"/>
                                      <w:sz w:val="19"/>
                                    </w:rPr>
                                    <w:t>0100H</w:t>
                                  </w:r>
                                </w:p>
                              </w:tc>
                              <w:tc>
                                <w:tcPr>
                                  <w:tcW w:w="1294" w:type="dxa"/>
                                </w:tcPr>
                                <w:p w14:paraId="0E602044" w14:textId="77777777" w:rsidR="00FA3507" w:rsidRDefault="00615A6F">
                                  <w:pPr>
                                    <w:pStyle w:val="TableParagraph"/>
                                    <w:spacing w:before="3"/>
                                    <w:ind w:left="104"/>
                                    <w:rPr>
                                      <w:sz w:val="19"/>
                                    </w:rPr>
                                  </w:pPr>
                                  <w:r>
                                    <w:rPr>
                                      <w:w w:val="105"/>
                                      <w:sz w:val="19"/>
                                    </w:rPr>
                                    <w:t>AX</w:t>
                                  </w:r>
                                </w:p>
                              </w:tc>
                            </w:tr>
                          </w:tbl>
                          <w:p w14:paraId="7A21C133" w14:textId="77777777" w:rsidR="00FA3507" w:rsidRDefault="00FA350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D53EFF" id="Text Box 95" o:spid="_x0000_s1029" type="#_x0000_t202" style="position:absolute;left:0;text-align:left;margin-left:128.65pt;margin-top:-68.8pt;width:129.85pt;height:131pt;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5D96AD17" w14:textId="77777777">
                        <w:trPr>
                          <w:trHeight w:val="311"/>
                        </w:trPr>
                        <w:tc>
                          <w:tcPr>
                            <w:tcW w:w="1289" w:type="dxa"/>
                          </w:tcPr>
                          <w:p w14:paraId="75B50815" w14:textId="77777777" w:rsidR="00FA3507" w:rsidRDefault="00615A6F">
                            <w:pPr>
                              <w:pStyle w:val="TableParagraph"/>
                              <w:spacing w:before="5"/>
                              <w:ind w:left="105"/>
                              <w:rPr>
                                <w:sz w:val="19"/>
                              </w:rPr>
                            </w:pPr>
                            <w:r>
                              <w:rPr>
                                <w:w w:val="105"/>
                                <w:sz w:val="19"/>
                              </w:rPr>
                              <w:t>00F2H</w:t>
                            </w:r>
                          </w:p>
                        </w:tc>
                        <w:tc>
                          <w:tcPr>
                            <w:tcW w:w="1294" w:type="dxa"/>
                          </w:tcPr>
                          <w:p w14:paraId="3D040092" w14:textId="77777777" w:rsidR="00FA3507" w:rsidRDefault="00FA3507">
                            <w:pPr>
                              <w:pStyle w:val="TableParagraph"/>
                              <w:rPr>
                                <w:rFonts w:ascii="Times New Roman"/>
                                <w:sz w:val="18"/>
                              </w:rPr>
                            </w:pPr>
                          </w:p>
                        </w:tc>
                      </w:tr>
                      <w:tr w:rsidR="00FA3507" w14:paraId="20B804C3" w14:textId="77777777">
                        <w:trPr>
                          <w:trHeight w:val="310"/>
                        </w:trPr>
                        <w:tc>
                          <w:tcPr>
                            <w:tcW w:w="1289" w:type="dxa"/>
                          </w:tcPr>
                          <w:p w14:paraId="787B3334" w14:textId="77777777" w:rsidR="00FA3507" w:rsidRDefault="00615A6F">
                            <w:pPr>
                              <w:pStyle w:val="TableParagraph"/>
                              <w:spacing w:before="4"/>
                              <w:ind w:left="105"/>
                              <w:rPr>
                                <w:sz w:val="19"/>
                              </w:rPr>
                            </w:pPr>
                            <w:r>
                              <w:rPr>
                                <w:w w:val="105"/>
                                <w:sz w:val="19"/>
                              </w:rPr>
                              <w:t>00F4H</w:t>
                            </w:r>
                          </w:p>
                        </w:tc>
                        <w:tc>
                          <w:tcPr>
                            <w:tcW w:w="1294" w:type="dxa"/>
                          </w:tcPr>
                          <w:p w14:paraId="296848A7" w14:textId="77777777" w:rsidR="00FA3507" w:rsidRDefault="00FA3507">
                            <w:pPr>
                              <w:pStyle w:val="TableParagraph"/>
                              <w:rPr>
                                <w:rFonts w:ascii="Times New Roman"/>
                                <w:sz w:val="18"/>
                              </w:rPr>
                            </w:pPr>
                          </w:p>
                        </w:tc>
                      </w:tr>
                      <w:tr w:rsidR="00FA3507" w14:paraId="36A94C00" w14:textId="77777777">
                        <w:trPr>
                          <w:trHeight w:val="324"/>
                        </w:trPr>
                        <w:tc>
                          <w:tcPr>
                            <w:tcW w:w="1289" w:type="dxa"/>
                          </w:tcPr>
                          <w:p w14:paraId="4E9B7B5D" w14:textId="77777777" w:rsidR="00FA3507" w:rsidRDefault="00615A6F">
                            <w:pPr>
                              <w:pStyle w:val="TableParagraph"/>
                              <w:spacing w:before="4"/>
                              <w:ind w:left="105"/>
                              <w:rPr>
                                <w:sz w:val="19"/>
                              </w:rPr>
                            </w:pPr>
                            <w:r>
                              <w:rPr>
                                <w:w w:val="105"/>
                                <w:sz w:val="19"/>
                              </w:rPr>
                              <w:t>00F6H</w:t>
                            </w:r>
                          </w:p>
                        </w:tc>
                        <w:tc>
                          <w:tcPr>
                            <w:tcW w:w="1294" w:type="dxa"/>
                          </w:tcPr>
                          <w:p w14:paraId="3DD88669" w14:textId="77777777" w:rsidR="00FA3507" w:rsidRDefault="00FA3507">
                            <w:pPr>
                              <w:pStyle w:val="TableParagraph"/>
                              <w:rPr>
                                <w:rFonts w:ascii="Times New Roman"/>
                                <w:sz w:val="18"/>
                              </w:rPr>
                            </w:pPr>
                          </w:p>
                        </w:tc>
                      </w:tr>
                      <w:tr w:rsidR="00FA3507" w14:paraId="5E31F537" w14:textId="77777777">
                        <w:trPr>
                          <w:trHeight w:val="311"/>
                        </w:trPr>
                        <w:tc>
                          <w:tcPr>
                            <w:tcW w:w="1289" w:type="dxa"/>
                          </w:tcPr>
                          <w:p w14:paraId="17D57E62" w14:textId="77777777" w:rsidR="00FA3507" w:rsidRDefault="00615A6F">
                            <w:pPr>
                              <w:pStyle w:val="TableParagraph"/>
                              <w:spacing w:before="4"/>
                              <w:ind w:left="105"/>
                              <w:rPr>
                                <w:sz w:val="19"/>
                              </w:rPr>
                            </w:pPr>
                            <w:r>
                              <w:rPr>
                                <w:w w:val="105"/>
                                <w:sz w:val="19"/>
                              </w:rPr>
                              <w:t>00F8H</w:t>
                            </w:r>
                          </w:p>
                        </w:tc>
                        <w:tc>
                          <w:tcPr>
                            <w:tcW w:w="1294" w:type="dxa"/>
                          </w:tcPr>
                          <w:p w14:paraId="745E3C08" w14:textId="77777777" w:rsidR="00FA3507" w:rsidRDefault="00FA3507">
                            <w:pPr>
                              <w:pStyle w:val="TableParagraph"/>
                              <w:rPr>
                                <w:rFonts w:ascii="Times New Roman"/>
                                <w:sz w:val="18"/>
                              </w:rPr>
                            </w:pPr>
                          </w:p>
                        </w:tc>
                      </w:tr>
                      <w:tr w:rsidR="00FA3507" w14:paraId="0B762647" w14:textId="77777777">
                        <w:trPr>
                          <w:trHeight w:val="310"/>
                        </w:trPr>
                        <w:tc>
                          <w:tcPr>
                            <w:tcW w:w="1289" w:type="dxa"/>
                          </w:tcPr>
                          <w:p w14:paraId="3D9937FD" w14:textId="77777777" w:rsidR="00FA3507" w:rsidRDefault="00615A6F">
                            <w:pPr>
                              <w:pStyle w:val="TableParagraph"/>
                              <w:spacing w:before="3"/>
                              <w:ind w:left="105"/>
                              <w:rPr>
                                <w:sz w:val="19"/>
                              </w:rPr>
                            </w:pPr>
                            <w:r>
                              <w:rPr>
                                <w:w w:val="105"/>
                                <w:sz w:val="19"/>
                              </w:rPr>
                              <w:t>00FAH</w:t>
                            </w:r>
                          </w:p>
                        </w:tc>
                        <w:tc>
                          <w:tcPr>
                            <w:tcW w:w="1294" w:type="dxa"/>
                          </w:tcPr>
                          <w:p w14:paraId="3A05CC29" w14:textId="77777777" w:rsidR="00FA3507" w:rsidRDefault="00FA3507">
                            <w:pPr>
                              <w:pStyle w:val="TableParagraph"/>
                              <w:rPr>
                                <w:rFonts w:ascii="Times New Roman"/>
                                <w:sz w:val="18"/>
                              </w:rPr>
                            </w:pPr>
                          </w:p>
                        </w:tc>
                      </w:tr>
                      <w:tr w:rsidR="00FA3507" w14:paraId="293AE080" w14:textId="77777777">
                        <w:trPr>
                          <w:trHeight w:val="310"/>
                        </w:trPr>
                        <w:tc>
                          <w:tcPr>
                            <w:tcW w:w="1289" w:type="dxa"/>
                          </w:tcPr>
                          <w:p w14:paraId="4EA71C0D" w14:textId="77777777" w:rsidR="00FA3507" w:rsidRDefault="00615A6F">
                            <w:pPr>
                              <w:pStyle w:val="TableParagraph"/>
                              <w:spacing w:before="3"/>
                              <w:ind w:left="105"/>
                              <w:rPr>
                                <w:sz w:val="19"/>
                              </w:rPr>
                            </w:pPr>
                            <w:r>
                              <w:rPr>
                                <w:w w:val="105"/>
                                <w:sz w:val="19"/>
                              </w:rPr>
                              <w:t>00FCH</w:t>
                            </w:r>
                          </w:p>
                        </w:tc>
                        <w:tc>
                          <w:tcPr>
                            <w:tcW w:w="1294" w:type="dxa"/>
                          </w:tcPr>
                          <w:p w14:paraId="7BEC09A4" w14:textId="77777777" w:rsidR="00FA3507" w:rsidRDefault="00615A6F">
                            <w:pPr>
                              <w:pStyle w:val="TableParagraph"/>
                              <w:spacing w:before="3"/>
                              <w:ind w:left="103"/>
                              <w:rPr>
                                <w:sz w:val="19"/>
                              </w:rPr>
                            </w:pPr>
                            <w:r>
                              <w:rPr>
                                <w:w w:val="105"/>
                                <w:sz w:val="19"/>
                              </w:rPr>
                              <w:t>CX</w:t>
                            </w:r>
                          </w:p>
                        </w:tc>
                      </w:tr>
                      <w:tr w:rsidR="00FA3507" w14:paraId="5AC8D02C" w14:textId="77777777">
                        <w:trPr>
                          <w:trHeight w:val="325"/>
                        </w:trPr>
                        <w:tc>
                          <w:tcPr>
                            <w:tcW w:w="1289" w:type="dxa"/>
                          </w:tcPr>
                          <w:p w14:paraId="52C35528" w14:textId="77777777" w:rsidR="00FA3507" w:rsidRDefault="00615A6F">
                            <w:pPr>
                              <w:pStyle w:val="TableParagraph"/>
                              <w:spacing w:before="3"/>
                              <w:ind w:left="105"/>
                              <w:rPr>
                                <w:sz w:val="19"/>
                              </w:rPr>
                            </w:pPr>
                            <w:r>
                              <w:rPr>
                                <w:w w:val="105"/>
                                <w:sz w:val="19"/>
                              </w:rPr>
                              <w:t>00FEH</w:t>
                            </w:r>
                          </w:p>
                        </w:tc>
                        <w:tc>
                          <w:tcPr>
                            <w:tcW w:w="1294" w:type="dxa"/>
                          </w:tcPr>
                          <w:p w14:paraId="2AA6C463" w14:textId="77777777" w:rsidR="00FA3507" w:rsidRDefault="00615A6F">
                            <w:pPr>
                              <w:pStyle w:val="TableParagraph"/>
                              <w:spacing w:before="3"/>
                              <w:ind w:left="104"/>
                              <w:rPr>
                                <w:sz w:val="19"/>
                              </w:rPr>
                            </w:pPr>
                            <w:r>
                              <w:rPr>
                                <w:w w:val="105"/>
                                <w:sz w:val="19"/>
                              </w:rPr>
                              <w:t>BX</w:t>
                            </w:r>
                          </w:p>
                        </w:tc>
                      </w:tr>
                      <w:tr w:rsidR="00FA3507" w14:paraId="18C28980" w14:textId="77777777">
                        <w:trPr>
                          <w:trHeight w:val="324"/>
                        </w:trPr>
                        <w:tc>
                          <w:tcPr>
                            <w:tcW w:w="1289" w:type="dxa"/>
                          </w:tcPr>
                          <w:p w14:paraId="64E70964" w14:textId="77777777" w:rsidR="00FA3507" w:rsidRDefault="00615A6F">
                            <w:pPr>
                              <w:pStyle w:val="TableParagraph"/>
                              <w:spacing w:before="3"/>
                              <w:ind w:left="105"/>
                              <w:rPr>
                                <w:sz w:val="19"/>
                              </w:rPr>
                            </w:pPr>
                            <w:r>
                              <w:rPr>
                                <w:w w:val="105"/>
                                <w:sz w:val="19"/>
                              </w:rPr>
                              <w:t>0100H</w:t>
                            </w:r>
                          </w:p>
                        </w:tc>
                        <w:tc>
                          <w:tcPr>
                            <w:tcW w:w="1294" w:type="dxa"/>
                          </w:tcPr>
                          <w:p w14:paraId="0E602044" w14:textId="77777777" w:rsidR="00FA3507" w:rsidRDefault="00615A6F">
                            <w:pPr>
                              <w:pStyle w:val="TableParagraph"/>
                              <w:spacing w:before="3"/>
                              <w:ind w:left="104"/>
                              <w:rPr>
                                <w:sz w:val="19"/>
                              </w:rPr>
                            </w:pPr>
                            <w:r>
                              <w:rPr>
                                <w:w w:val="105"/>
                                <w:sz w:val="19"/>
                              </w:rPr>
                              <w:t>AX</w:t>
                            </w:r>
                          </w:p>
                        </w:tc>
                      </w:tr>
                    </w:tbl>
                    <w:p w14:paraId="7A21C133" w14:textId="77777777" w:rsidR="00FA3507" w:rsidRDefault="00FA3507">
                      <w:pPr>
                        <w:pStyle w:val="BodyText"/>
                      </w:pPr>
                    </w:p>
                  </w:txbxContent>
                </v:textbox>
                <w10:wrap anchorx="page"/>
              </v:shape>
            </w:pict>
          </mc:Fallback>
        </mc:AlternateContent>
      </w:r>
      <w:r w:rsidR="00615A6F">
        <w:rPr>
          <w:w w:val="105"/>
        </w:rPr>
        <w:t>SP</w:t>
      </w:r>
    </w:p>
    <w:p w14:paraId="2ACA2065" w14:textId="77777777" w:rsidR="00FA3507" w:rsidRDefault="00FA3507">
      <w:pPr>
        <w:pStyle w:val="BodyText"/>
        <w:rPr>
          <w:sz w:val="24"/>
        </w:rPr>
      </w:pPr>
    </w:p>
    <w:p w14:paraId="27499471" w14:textId="77777777" w:rsidR="00FA3507" w:rsidRDefault="00FA3507">
      <w:pPr>
        <w:pStyle w:val="BodyText"/>
        <w:rPr>
          <w:sz w:val="24"/>
        </w:rPr>
      </w:pPr>
    </w:p>
    <w:p w14:paraId="4CD06D0B" w14:textId="77777777" w:rsidR="00FA3507" w:rsidRDefault="00FA3507">
      <w:pPr>
        <w:pStyle w:val="BodyText"/>
        <w:rPr>
          <w:sz w:val="24"/>
        </w:rPr>
      </w:pPr>
    </w:p>
    <w:p w14:paraId="72F42F76" w14:textId="77777777" w:rsidR="00FA3507" w:rsidRDefault="00FA3507">
      <w:pPr>
        <w:pStyle w:val="BodyText"/>
        <w:rPr>
          <w:sz w:val="24"/>
        </w:rPr>
      </w:pPr>
    </w:p>
    <w:p w14:paraId="1CCDB45C" w14:textId="77777777" w:rsidR="00FA3507" w:rsidRDefault="00615A6F">
      <w:pPr>
        <w:pStyle w:val="BodyText"/>
        <w:spacing w:before="211" w:line="283" w:lineRule="auto"/>
        <w:ind w:left="480" w:right="110"/>
        <w:jc w:val="both"/>
      </w:pPr>
      <w:r>
        <w:rPr>
          <w:w w:val="105"/>
        </w:rPr>
        <w:t xml:space="preserve">When POP command is </w:t>
      </w:r>
      <w:proofErr w:type="gramStart"/>
      <w:r>
        <w:rPr>
          <w:w w:val="105"/>
        </w:rPr>
        <w:t>executed</w:t>
      </w:r>
      <w:proofErr w:type="gramEnd"/>
      <w:r>
        <w:rPr>
          <w:w w:val="105"/>
        </w:rPr>
        <w:t xml:space="preserve"> the value stored last in stack, is freed first. Here POP CX </w:t>
      </w:r>
      <w:proofErr w:type="gramStart"/>
      <w:r>
        <w:rPr>
          <w:w w:val="105"/>
        </w:rPr>
        <w:t>has to</w:t>
      </w:r>
      <w:proofErr w:type="gramEnd"/>
      <w:r>
        <w:rPr>
          <w:w w:val="105"/>
        </w:rPr>
        <w:t xml:space="preserve"> be called before BX or AX can be </w:t>
      </w:r>
      <w:proofErr w:type="spellStart"/>
      <w:r>
        <w:rPr>
          <w:w w:val="105"/>
        </w:rPr>
        <w:t>POPed</w:t>
      </w:r>
      <w:proofErr w:type="spellEnd"/>
      <w:r>
        <w:rPr>
          <w:w w:val="105"/>
        </w:rPr>
        <w:t>. POP command automatically increases SP value by 2. So total operation of POP is opposite to PUSH.</w:t>
      </w:r>
    </w:p>
    <w:p w14:paraId="1A8CF5E1" w14:textId="25D3722B" w:rsidR="00FA3507" w:rsidRDefault="002F63C0">
      <w:pPr>
        <w:pStyle w:val="BodyText"/>
        <w:tabs>
          <w:tab w:val="left" w:pos="2536"/>
        </w:tabs>
        <w:spacing w:before="193"/>
        <w:ind w:left="480"/>
      </w:pPr>
      <w:r>
        <w:rPr>
          <w:noProof/>
        </w:rPr>
        <mc:AlternateContent>
          <mc:Choice Requires="wps">
            <w:drawing>
              <wp:anchor distT="0" distB="0" distL="114300" distR="114300" simplePos="0" relativeHeight="15734272" behindDoc="0" locked="0" layoutInCell="1" allowOverlap="1" wp14:anchorId="38DE8BFD" wp14:editId="5DF1F1BB">
                <wp:simplePos x="0" y="0"/>
                <wp:positionH relativeFrom="page">
                  <wp:posOffset>1633855</wp:posOffset>
                </wp:positionH>
                <wp:positionV relativeFrom="paragraph">
                  <wp:posOffset>416560</wp:posOffset>
                </wp:positionV>
                <wp:extent cx="1649095" cy="1663065"/>
                <wp:effectExtent l="0" t="0" r="0" b="0"/>
                <wp:wrapNone/>
                <wp:docPr id="95"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63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3C2589D2" w14:textId="77777777">
                              <w:trPr>
                                <w:trHeight w:val="310"/>
                              </w:trPr>
                              <w:tc>
                                <w:tcPr>
                                  <w:tcW w:w="1289" w:type="dxa"/>
                                </w:tcPr>
                                <w:p w14:paraId="4D51FEE5" w14:textId="77777777" w:rsidR="00FA3507" w:rsidRDefault="00615A6F">
                                  <w:pPr>
                                    <w:pStyle w:val="TableParagraph"/>
                                    <w:spacing w:before="4"/>
                                    <w:ind w:left="105"/>
                                    <w:rPr>
                                      <w:sz w:val="19"/>
                                    </w:rPr>
                                  </w:pPr>
                                  <w:r>
                                    <w:rPr>
                                      <w:w w:val="105"/>
                                      <w:sz w:val="19"/>
                                    </w:rPr>
                                    <w:t>00F2H</w:t>
                                  </w:r>
                                </w:p>
                              </w:tc>
                              <w:tc>
                                <w:tcPr>
                                  <w:tcW w:w="1294" w:type="dxa"/>
                                </w:tcPr>
                                <w:p w14:paraId="5DAC7586" w14:textId="77777777" w:rsidR="00FA3507" w:rsidRDefault="00FA3507">
                                  <w:pPr>
                                    <w:pStyle w:val="TableParagraph"/>
                                    <w:rPr>
                                      <w:rFonts w:ascii="Times New Roman"/>
                                      <w:sz w:val="18"/>
                                    </w:rPr>
                                  </w:pPr>
                                </w:p>
                              </w:tc>
                            </w:tr>
                            <w:tr w:rsidR="00FA3507" w14:paraId="6E49485E" w14:textId="77777777">
                              <w:trPr>
                                <w:trHeight w:val="311"/>
                              </w:trPr>
                              <w:tc>
                                <w:tcPr>
                                  <w:tcW w:w="1289" w:type="dxa"/>
                                </w:tcPr>
                                <w:p w14:paraId="07250599" w14:textId="77777777" w:rsidR="00FA3507" w:rsidRDefault="00615A6F">
                                  <w:pPr>
                                    <w:pStyle w:val="TableParagraph"/>
                                    <w:spacing w:before="4"/>
                                    <w:ind w:left="105"/>
                                    <w:rPr>
                                      <w:sz w:val="19"/>
                                    </w:rPr>
                                  </w:pPr>
                                  <w:r>
                                    <w:rPr>
                                      <w:w w:val="105"/>
                                      <w:sz w:val="19"/>
                                    </w:rPr>
                                    <w:t>00F4H</w:t>
                                  </w:r>
                                </w:p>
                              </w:tc>
                              <w:tc>
                                <w:tcPr>
                                  <w:tcW w:w="1294" w:type="dxa"/>
                                </w:tcPr>
                                <w:p w14:paraId="32547CEC" w14:textId="77777777" w:rsidR="00FA3507" w:rsidRDefault="00FA3507">
                                  <w:pPr>
                                    <w:pStyle w:val="TableParagraph"/>
                                    <w:rPr>
                                      <w:rFonts w:ascii="Times New Roman"/>
                                      <w:sz w:val="18"/>
                                    </w:rPr>
                                  </w:pPr>
                                </w:p>
                              </w:tc>
                            </w:tr>
                            <w:tr w:rsidR="00FA3507" w14:paraId="23A93231" w14:textId="77777777">
                              <w:trPr>
                                <w:trHeight w:val="324"/>
                              </w:trPr>
                              <w:tc>
                                <w:tcPr>
                                  <w:tcW w:w="1289" w:type="dxa"/>
                                </w:tcPr>
                                <w:p w14:paraId="0C6A27CD" w14:textId="77777777" w:rsidR="00FA3507" w:rsidRDefault="00615A6F">
                                  <w:pPr>
                                    <w:pStyle w:val="TableParagraph"/>
                                    <w:spacing w:before="4"/>
                                    <w:ind w:left="105"/>
                                    <w:rPr>
                                      <w:sz w:val="19"/>
                                    </w:rPr>
                                  </w:pPr>
                                  <w:r>
                                    <w:rPr>
                                      <w:w w:val="105"/>
                                      <w:sz w:val="19"/>
                                    </w:rPr>
                                    <w:t>00F6H</w:t>
                                  </w:r>
                                </w:p>
                              </w:tc>
                              <w:tc>
                                <w:tcPr>
                                  <w:tcW w:w="1294" w:type="dxa"/>
                                </w:tcPr>
                                <w:p w14:paraId="5F859B71" w14:textId="77777777" w:rsidR="00FA3507" w:rsidRDefault="00FA3507">
                                  <w:pPr>
                                    <w:pStyle w:val="TableParagraph"/>
                                    <w:rPr>
                                      <w:rFonts w:ascii="Times New Roman"/>
                                      <w:sz w:val="18"/>
                                    </w:rPr>
                                  </w:pPr>
                                </w:p>
                              </w:tc>
                            </w:tr>
                            <w:tr w:rsidR="00FA3507" w14:paraId="09B2CA3A" w14:textId="77777777">
                              <w:trPr>
                                <w:trHeight w:val="310"/>
                              </w:trPr>
                              <w:tc>
                                <w:tcPr>
                                  <w:tcW w:w="1289" w:type="dxa"/>
                                </w:tcPr>
                                <w:p w14:paraId="2CF74A1C" w14:textId="77777777" w:rsidR="00FA3507" w:rsidRDefault="00615A6F">
                                  <w:pPr>
                                    <w:pStyle w:val="TableParagraph"/>
                                    <w:spacing w:before="3"/>
                                    <w:ind w:left="105"/>
                                    <w:rPr>
                                      <w:sz w:val="19"/>
                                    </w:rPr>
                                  </w:pPr>
                                  <w:r>
                                    <w:rPr>
                                      <w:w w:val="105"/>
                                      <w:sz w:val="19"/>
                                    </w:rPr>
                                    <w:t>00F8H</w:t>
                                  </w:r>
                                </w:p>
                              </w:tc>
                              <w:tc>
                                <w:tcPr>
                                  <w:tcW w:w="1294" w:type="dxa"/>
                                </w:tcPr>
                                <w:p w14:paraId="25E2D284" w14:textId="77777777" w:rsidR="00FA3507" w:rsidRDefault="00FA3507">
                                  <w:pPr>
                                    <w:pStyle w:val="TableParagraph"/>
                                    <w:rPr>
                                      <w:rFonts w:ascii="Times New Roman"/>
                                      <w:sz w:val="18"/>
                                    </w:rPr>
                                  </w:pPr>
                                </w:p>
                              </w:tc>
                            </w:tr>
                            <w:tr w:rsidR="00FA3507" w14:paraId="65A713B9" w14:textId="77777777">
                              <w:trPr>
                                <w:trHeight w:val="311"/>
                              </w:trPr>
                              <w:tc>
                                <w:tcPr>
                                  <w:tcW w:w="1289" w:type="dxa"/>
                                </w:tcPr>
                                <w:p w14:paraId="2B04D65C" w14:textId="77777777" w:rsidR="00FA3507" w:rsidRDefault="00615A6F">
                                  <w:pPr>
                                    <w:pStyle w:val="TableParagraph"/>
                                    <w:spacing w:before="4"/>
                                    <w:ind w:left="105"/>
                                    <w:rPr>
                                      <w:sz w:val="19"/>
                                    </w:rPr>
                                  </w:pPr>
                                  <w:r>
                                    <w:rPr>
                                      <w:w w:val="105"/>
                                      <w:sz w:val="19"/>
                                    </w:rPr>
                                    <w:t>00FAH</w:t>
                                  </w:r>
                                </w:p>
                              </w:tc>
                              <w:tc>
                                <w:tcPr>
                                  <w:tcW w:w="1294" w:type="dxa"/>
                                </w:tcPr>
                                <w:p w14:paraId="73A03F3E" w14:textId="77777777" w:rsidR="00FA3507" w:rsidRDefault="00FA3507">
                                  <w:pPr>
                                    <w:pStyle w:val="TableParagraph"/>
                                    <w:rPr>
                                      <w:rFonts w:ascii="Times New Roman"/>
                                      <w:sz w:val="18"/>
                                    </w:rPr>
                                  </w:pPr>
                                </w:p>
                              </w:tc>
                            </w:tr>
                            <w:tr w:rsidR="00FA3507" w14:paraId="5E07B9DF" w14:textId="77777777">
                              <w:trPr>
                                <w:trHeight w:val="310"/>
                              </w:trPr>
                              <w:tc>
                                <w:tcPr>
                                  <w:tcW w:w="1289" w:type="dxa"/>
                                </w:tcPr>
                                <w:p w14:paraId="55AC971E" w14:textId="77777777" w:rsidR="00FA3507" w:rsidRDefault="00615A6F">
                                  <w:pPr>
                                    <w:pStyle w:val="TableParagraph"/>
                                    <w:spacing w:before="3"/>
                                    <w:ind w:left="105"/>
                                    <w:rPr>
                                      <w:sz w:val="19"/>
                                    </w:rPr>
                                  </w:pPr>
                                  <w:r>
                                    <w:rPr>
                                      <w:w w:val="105"/>
                                      <w:sz w:val="19"/>
                                    </w:rPr>
                                    <w:t>00FCH</w:t>
                                  </w:r>
                                </w:p>
                              </w:tc>
                              <w:tc>
                                <w:tcPr>
                                  <w:tcW w:w="1294" w:type="dxa"/>
                                </w:tcPr>
                                <w:p w14:paraId="592E3DDA" w14:textId="77777777" w:rsidR="00FA3507" w:rsidRDefault="00FA3507">
                                  <w:pPr>
                                    <w:pStyle w:val="TableParagraph"/>
                                    <w:rPr>
                                      <w:rFonts w:ascii="Times New Roman"/>
                                      <w:sz w:val="18"/>
                                    </w:rPr>
                                  </w:pPr>
                                </w:p>
                              </w:tc>
                            </w:tr>
                            <w:tr w:rsidR="00FA3507" w14:paraId="12CF29D1" w14:textId="77777777">
                              <w:trPr>
                                <w:trHeight w:val="324"/>
                              </w:trPr>
                              <w:tc>
                                <w:tcPr>
                                  <w:tcW w:w="1289" w:type="dxa"/>
                                </w:tcPr>
                                <w:p w14:paraId="69728C81" w14:textId="77777777" w:rsidR="00FA3507" w:rsidRDefault="00615A6F">
                                  <w:pPr>
                                    <w:pStyle w:val="TableParagraph"/>
                                    <w:spacing w:before="3"/>
                                    <w:ind w:left="105"/>
                                    <w:rPr>
                                      <w:sz w:val="19"/>
                                    </w:rPr>
                                  </w:pPr>
                                  <w:r>
                                    <w:rPr>
                                      <w:w w:val="105"/>
                                      <w:sz w:val="19"/>
                                    </w:rPr>
                                    <w:t>00FEH</w:t>
                                  </w:r>
                                </w:p>
                              </w:tc>
                              <w:tc>
                                <w:tcPr>
                                  <w:tcW w:w="1294" w:type="dxa"/>
                                </w:tcPr>
                                <w:p w14:paraId="6A8531AA" w14:textId="77777777" w:rsidR="00FA3507" w:rsidRDefault="00615A6F">
                                  <w:pPr>
                                    <w:pStyle w:val="TableParagraph"/>
                                    <w:spacing w:before="3"/>
                                    <w:ind w:left="104"/>
                                    <w:rPr>
                                      <w:sz w:val="19"/>
                                    </w:rPr>
                                  </w:pPr>
                                  <w:r>
                                    <w:rPr>
                                      <w:w w:val="105"/>
                                      <w:sz w:val="19"/>
                                    </w:rPr>
                                    <w:t>BX</w:t>
                                  </w:r>
                                </w:p>
                              </w:tc>
                            </w:tr>
                            <w:tr w:rsidR="00FA3507" w14:paraId="2575EF88" w14:textId="77777777">
                              <w:trPr>
                                <w:trHeight w:val="324"/>
                              </w:trPr>
                              <w:tc>
                                <w:tcPr>
                                  <w:tcW w:w="1289" w:type="dxa"/>
                                </w:tcPr>
                                <w:p w14:paraId="3083EF59" w14:textId="77777777" w:rsidR="00FA3507" w:rsidRDefault="00615A6F">
                                  <w:pPr>
                                    <w:pStyle w:val="TableParagraph"/>
                                    <w:spacing w:before="3"/>
                                    <w:ind w:left="105"/>
                                    <w:rPr>
                                      <w:sz w:val="19"/>
                                    </w:rPr>
                                  </w:pPr>
                                  <w:r>
                                    <w:rPr>
                                      <w:w w:val="105"/>
                                      <w:sz w:val="19"/>
                                    </w:rPr>
                                    <w:t>0100H</w:t>
                                  </w:r>
                                </w:p>
                              </w:tc>
                              <w:tc>
                                <w:tcPr>
                                  <w:tcW w:w="1294" w:type="dxa"/>
                                </w:tcPr>
                                <w:p w14:paraId="5081FA8E" w14:textId="77777777" w:rsidR="00FA3507" w:rsidRDefault="00615A6F">
                                  <w:pPr>
                                    <w:pStyle w:val="TableParagraph"/>
                                    <w:spacing w:before="3"/>
                                    <w:ind w:left="104"/>
                                    <w:rPr>
                                      <w:sz w:val="19"/>
                                    </w:rPr>
                                  </w:pPr>
                                  <w:r>
                                    <w:rPr>
                                      <w:w w:val="105"/>
                                      <w:sz w:val="19"/>
                                    </w:rPr>
                                    <w:t>AX</w:t>
                                  </w:r>
                                </w:p>
                              </w:tc>
                            </w:tr>
                          </w:tbl>
                          <w:p w14:paraId="3872F4FF" w14:textId="77777777" w:rsidR="00FA3507" w:rsidRDefault="00FA350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8DE8BFD" id="Text Box 94" o:spid="_x0000_s1030" type="#_x0000_t202" style="position:absolute;left:0;text-align:left;margin-left:128.65pt;margin-top:32.8pt;width:129.85pt;height:130.95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3C2589D2" w14:textId="77777777">
                        <w:trPr>
                          <w:trHeight w:val="310"/>
                        </w:trPr>
                        <w:tc>
                          <w:tcPr>
                            <w:tcW w:w="1289" w:type="dxa"/>
                          </w:tcPr>
                          <w:p w14:paraId="4D51FEE5" w14:textId="77777777" w:rsidR="00FA3507" w:rsidRDefault="00615A6F">
                            <w:pPr>
                              <w:pStyle w:val="TableParagraph"/>
                              <w:spacing w:before="4"/>
                              <w:ind w:left="105"/>
                              <w:rPr>
                                <w:sz w:val="19"/>
                              </w:rPr>
                            </w:pPr>
                            <w:r>
                              <w:rPr>
                                <w:w w:val="105"/>
                                <w:sz w:val="19"/>
                              </w:rPr>
                              <w:t>00F2H</w:t>
                            </w:r>
                          </w:p>
                        </w:tc>
                        <w:tc>
                          <w:tcPr>
                            <w:tcW w:w="1294" w:type="dxa"/>
                          </w:tcPr>
                          <w:p w14:paraId="5DAC7586" w14:textId="77777777" w:rsidR="00FA3507" w:rsidRDefault="00FA3507">
                            <w:pPr>
                              <w:pStyle w:val="TableParagraph"/>
                              <w:rPr>
                                <w:rFonts w:ascii="Times New Roman"/>
                                <w:sz w:val="18"/>
                              </w:rPr>
                            </w:pPr>
                          </w:p>
                        </w:tc>
                      </w:tr>
                      <w:tr w:rsidR="00FA3507" w14:paraId="6E49485E" w14:textId="77777777">
                        <w:trPr>
                          <w:trHeight w:val="311"/>
                        </w:trPr>
                        <w:tc>
                          <w:tcPr>
                            <w:tcW w:w="1289" w:type="dxa"/>
                          </w:tcPr>
                          <w:p w14:paraId="07250599" w14:textId="77777777" w:rsidR="00FA3507" w:rsidRDefault="00615A6F">
                            <w:pPr>
                              <w:pStyle w:val="TableParagraph"/>
                              <w:spacing w:before="4"/>
                              <w:ind w:left="105"/>
                              <w:rPr>
                                <w:sz w:val="19"/>
                              </w:rPr>
                            </w:pPr>
                            <w:r>
                              <w:rPr>
                                <w:w w:val="105"/>
                                <w:sz w:val="19"/>
                              </w:rPr>
                              <w:t>00F4H</w:t>
                            </w:r>
                          </w:p>
                        </w:tc>
                        <w:tc>
                          <w:tcPr>
                            <w:tcW w:w="1294" w:type="dxa"/>
                          </w:tcPr>
                          <w:p w14:paraId="32547CEC" w14:textId="77777777" w:rsidR="00FA3507" w:rsidRDefault="00FA3507">
                            <w:pPr>
                              <w:pStyle w:val="TableParagraph"/>
                              <w:rPr>
                                <w:rFonts w:ascii="Times New Roman"/>
                                <w:sz w:val="18"/>
                              </w:rPr>
                            </w:pPr>
                          </w:p>
                        </w:tc>
                      </w:tr>
                      <w:tr w:rsidR="00FA3507" w14:paraId="23A93231" w14:textId="77777777">
                        <w:trPr>
                          <w:trHeight w:val="324"/>
                        </w:trPr>
                        <w:tc>
                          <w:tcPr>
                            <w:tcW w:w="1289" w:type="dxa"/>
                          </w:tcPr>
                          <w:p w14:paraId="0C6A27CD" w14:textId="77777777" w:rsidR="00FA3507" w:rsidRDefault="00615A6F">
                            <w:pPr>
                              <w:pStyle w:val="TableParagraph"/>
                              <w:spacing w:before="4"/>
                              <w:ind w:left="105"/>
                              <w:rPr>
                                <w:sz w:val="19"/>
                              </w:rPr>
                            </w:pPr>
                            <w:r>
                              <w:rPr>
                                <w:w w:val="105"/>
                                <w:sz w:val="19"/>
                              </w:rPr>
                              <w:t>00F6H</w:t>
                            </w:r>
                          </w:p>
                        </w:tc>
                        <w:tc>
                          <w:tcPr>
                            <w:tcW w:w="1294" w:type="dxa"/>
                          </w:tcPr>
                          <w:p w14:paraId="5F859B71" w14:textId="77777777" w:rsidR="00FA3507" w:rsidRDefault="00FA3507">
                            <w:pPr>
                              <w:pStyle w:val="TableParagraph"/>
                              <w:rPr>
                                <w:rFonts w:ascii="Times New Roman"/>
                                <w:sz w:val="18"/>
                              </w:rPr>
                            </w:pPr>
                          </w:p>
                        </w:tc>
                      </w:tr>
                      <w:tr w:rsidR="00FA3507" w14:paraId="09B2CA3A" w14:textId="77777777">
                        <w:trPr>
                          <w:trHeight w:val="310"/>
                        </w:trPr>
                        <w:tc>
                          <w:tcPr>
                            <w:tcW w:w="1289" w:type="dxa"/>
                          </w:tcPr>
                          <w:p w14:paraId="2CF74A1C" w14:textId="77777777" w:rsidR="00FA3507" w:rsidRDefault="00615A6F">
                            <w:pPr>
                              <w:pStyle w:val="TableParagraph"/>
                              <w:spacing w:before="3"/>
                              <w:ind w:left="105"/>
                              <w:rPr>
                                <w:sz w:val="19"/>
                              </w:rPr>
                            </w:pPr>
                            <w:r>
                              <w:rPr>
                                <w:w w:val="105"/>
                                <w:sz w:val="19"/>
                              </w:rPr>
                              <w:t>00F8H</w:t>
                            </w:r>
                          </w:p>
                        </w:tc>
                        <w:tc>
                          <w:tcPr>
                            <w:tcW w:w="1294" w:type="dxa"/>
                          </w:tcPr>
                          <w:p w14:paraId="25E2D284" w14:textId="77777777" w:rsidR="00FA3507" w:rsidRDefault="00FA3507">
                            <w:pPr>
                              <w:pStyle w:val="TableParagraph"/>
                              <w:rPr>
                                <w:rFonts w:ascii="Times New Roman"/>
                                <w:sz w:val="18"/>
                              </w:rPr>
                            </w:pPr>
                          </w:p>
                        </w:tc>
                      </w:tr>
                      <w:tr w:rsidR="00FA3507" w14:paraId="65A713B9" w14:textId="77777777">
                        <w:trPr>
                          <w:trHeight w:val="311"/>
                        </w:trPr>
                        <w:tc>
                          <w:tcPr>
                            <w:tcW w:w="1289" w:type="dxa"/>
                          </w:tcPr>
                          <w:p w14:paraId="2B04D65C" w14:textId="77777777" w:rsidR="00FA3507" w:rsidRDefault="00615A6F">
                            <w:pPr>
                              <w:pStyle w:val="TableParagraph"/>
                              <w:spacing w:before="4"/>
                              <w:ind w:left="105"/>
                              <w:rPr>
                                <w:sz w:val="19"/>
                              </w:rPr>
                            </w:pPr>
                            <w:r>
                              <w:rPr>
                                <w:w w:val="105"/>
                                <w:sz w:val="19"/>
                              </w:rPr>
                              <w:t>00FAH</w:t>
                            </w:r>
                          </w:p>
                        </w:tc>
                        <w:tc>
                          <w:tcPr>
                            <w:tcW w:w="1294" w:type="dxa"/>
                          </w:tcPr>
                          <w:p w14:paraId="73A03F3E" w14:textId="77777777" w:rsidR="00FA3507" w:rsidRDefault="00FA3507">
                            <w:pPr>
                              <w:pStyle w:val="TableParagraph"/>
                              <w:rPr>
                                <w:rFonts w:ascii="Times New Roman"/>
                                <w:sz w:val="18"/>
                              </w:rPr>
                            </w:pPr>
                          </w:p>
                        </w:tc>
                      </w:tr>
                      <w:tr w:rsidR="00FA3507" w14:paraId="5E07B9DF" w14:textId="77777777">
                        <w:trPr>
                          <w:trHeight w:val="310"/>
                        </w:trPr>
                        <w:tc>
                          <w:tcPr>
                            <w:tcW w:w="1289" w:type="dxa"/>
                          </w:tcPr>
                          <w:p w14:paraId="55AC971E" w14:textId="77777777" w:rsidR="00FA3507" w:rsidRDefault="00615A6F">
                            <w:pPr>
                              <w:pStyle w:val="TableParagraph"/>
                              <w:spacing w:before="3"/>
                              <w:ind w:left="105"/>
                              <w:rPr>
                                <w:sz w:val="19"/>
                              </w:rPr>
                            </w:pPr>
                            <w:r>
                              <w:rPr>
                                <w:w w:val="105"/>
                                <w:sz w:val="19"/>
                              </w:rPr>
                              <w:t>00FCH</w:t>
                            </w:r>
                          </w:p>
                        </w:tc>
                        <w:tc>
                          <w:tcPr>
                            <w:tcW w:w="1294" w:type="dxa"/>
                          </w:tcPr>
                          <w:p w14:paraId="592E3DDA" w14:textId="77777777" w:rsidR="00FA3507" w:rsidRDefault="00FA3507">
                            <w:pPr>
                              <w:pStyle w:val="TableParagraph"/>
                              <w:rPr>
                                <w:rFonts w:ascii="Times New Roman"/>
                                <w:sz w:val="18"/>
                              </w:rPr>
                            </w:pPr>
                          </w:p>
                        </w:tc>
                      </w:tr>
                      <w:tr w:rsidR="00FA3507" w14:paraId="12CF29D1" w14:textId="77777777">
                        <w:trPr>
                          <w:trHeight w:val="324"/>
                        </w:trPr>
                        <w:tc>
                          <w:tcPr>
                            <w:tcW w:w="1289" w:type="dxa"/>
                          </w:tcPr>
                          <w:p w14:paraId="69728C81" w14:textId="77777777" w:rsidR="00FA3507" w:rsidRDefault="00615A6F">
                            <w:pPr>
                              <w:pStyle w:val="TableParagraph"/>
                              <w:spacing w:before="3"/>
                              <w:ind w:left="105"/>
                              <w:rPr>
                                <w:sz w:val="19"/>
                              </w:rPr>
                            </w:pPr>
                            <w:r>
                              <w:rPr>
                                <w:w w:val="105"/>
                                <w:sz w:val="19"/>
                              </w:rPr>
                              <w:t>00FEH</w:t>
                            </w:r>
                          </w:p>
                        </w:tc>
                        <w:tc>
                          <w:tcPr>
                            <w:tcW w:w="1294" w:type="dxa"/>
                          </w:tcPr>
                          <w:p w14:paraId="6A8531AA" w14:textId="77777777" w:rsidR="00FA3507" w:rsidRDefault="00615A6F">
                            <w:pPr>
                              <w:pStyle w:val="TableParagraph"/>
                              <w:spacing w:before="3"/>
                              <w:ind w:left="104"/>
                              <w:rPr>
                                <w:sz w:val="19"/>
                              </w:rPr>
                            </w:pPr>
                            <w:r>
                              <w:rPr>
                                <w:w w:val="105"/>
                                <w:sz w:val="19"/>
                              </w:rPr>
                              <w:t>BX</w:t>
                            </w:r>
                          </w:p>
                        </w:tc>
                      </w:tr>
                      <w:tr w:rsidR="00FA3507" w14:paraId="2575EF88" w14:textId="77777777">
                        <w:trPr>
                          <w:trHeight w:val="324"/>
                        </w:trPr>
                        <w:tc>
                          <w:tcPr>
                            <w:tcW w:w="1289" w:type="dxa"/>
                          </w:tcPr>
                          <w:p w14:paraId="3083EF59" w14:textId="77777777" w:rsidR="00FA3507" w:rsidRDefault="00615A6F">
                            <w:pPr>
                              <w:pStyle w:val="TableParagraph"/>
                              <w:spacing w:before="3"/>
                              <w:ind w:left="105"/>
                              <w:rPr>
                                <w:sz w:val="19"/>
                              </w:rPr>
                            </w:pPr>
                            <w:r>
                              <w:rPr>
                                <w:w w:val="105"/>
                                <w:sz w:val="19"/>
                              </w:rPr>
                              <w:t>0100H</w:t>
                            </w:r>
                          </w:p>
                        </w:tc>
                        <w:tc>
                          <w:tcPr>
                            <w:tcW w:w="1294" w:type="dxa"/>
                          </w:tcPr>
                          <w:p w14:paraId="5081FA8E" w14:textId="77777777" w:rsidR="00FA3507" w:rsidRDefault="00615A6F">
                            <w:pPr>
                              <w:pStyle w:val="TableParagraph"/>
                              <w:spacing w:before="3"/>
                              <w:ind w:left="104"/>
                              <w:rPr>
                                <w:sz w:val="19"/>
                              </w:rPr>
                            </w:pPr>
                            <w:r>
                              <w:rPr>
                                <w:w w:val="105"/>
                                <w:sz w:val="19"/>
                              </w:rPr>
                              <w:t>AX</w:t>
                            </w:r>
                          </w:p>
                        </w:tc>
                      </w:tr>
                    </w:tbl>
                    <w:p w14:paraId="3872F4FF" w14:textId="77777777" w:rsidR="00FA3507" w:rsidRDefault="00FA3507">
                      <w:pPr>
                        <w:pStyle w:val="BodyText"/>
                      </w:pPr>
                    </w:p>
                  </w:txbxContent>
                </v:textbox>
                <w10:wrap anchorx="page"/>
              </v:shape>
            </w:pict>
          </mc:Fallback>
        </mc:AlternateContent>
      </w:r>
      <w:r w:rsidR="00615A6F">
        <w:rPr>
          <w:w w:val="105"/>
        </w:rPr>
        <w:t>After the</w:t>
      </w:r>
      <w:r w:rsidR="00615A6F">
        <w:rPr>
          <w:spacing w:val="-23"/>
          <w:w w:val="105"/>
        </w:rPr>
        <w:t xml:space="preserve"> </w:t>
      </w:r>
      <w:r w:rsidR="00615A6F">
        <w:rPr>
          <w:w w:val="105"/>
        </w:rPr>
        <w:t>call,</w:t>
      </w:r>
      <w:r w:rsidR="00615A6F">
        <w:rPr>
          <w:spacing w:val="-12"/>
          <w:w w:val="105"/>
        </w:rPr>
        <w:t xml:space="preserve"> </w:t>
      </w:r>
      <w:r w:rsidR="00615A6F">
        <w:rPr>
          <w:w w:val="105"/>
        </w:rPr>
        <w:t>POP</w:t>
      </w:r>
      <w:r w:rsidR="00615A6F">
        <w:rPr>
          <w:w w:val="105"/>
        </w:rPr>
        <w:tab/>
        <w:t>CX</w:t>
      </w:r>
    </w:p>
    <w:p w14:paraId="2CC18504" w14:textId="77777777" w:rsidR="00FA3507" w:rsidRDefault="00FA3507">
      <w:pPr>
        <w:pStyle w:val="BodyText"/>
        <w:rPr>
          <w:sz w:val="24"/>
        </w:rPr>
      </w:pPr>
    </w:p>
    <w:p w14:paraId="1718C0D9" w14:textId="77777777" w:rsidR="00FA3507" w:rsidRDefault="00FA3507">
      <w:pPr>
        <w:pStyle w:val="BodyText"/>
        <w:rPr>
          <w:sz w:val="24"/>
        </w:rPr>
      </w:pPr>
    </w:p>
    <w:p w14:paraId="2BAB08DE" w14:textId="77777777" w:rsidR="00FA3507" w:rsidRDefault="00FA3507">
      <w:pPr>
        <w:pStyle w:val="BodyText"/>
        <w:rPr>
          <w:sz w:val="24"/>
        </w:rPr>
      </w:pPr>
    </w:p>
    <w:p w14:paraId="5B8003CA" w14:textId="77777777" w:rsidR="00FA3507" w:rsidRDefault="00FA3507">
      <w:pPr>
        <w:pStyle w:val="BodyText"/>
        <w:rPr>
          <w:sz w:val="24"/>
        </w:rPr>
      </w:pPr>
    </w:p>
    <w:p w14:paraId="591E3FBD" w14:textId="77777777" w:rsidR="00FA3507" w:rsidRDefault="00FA3507">
      <w:pPr>
        <w:pStyle w:val="BodyText"/>
        <w:rPr>
          <w:sz w:val="24"/>
        </w:rPr>
      </w:pPr>
    </w:p>
    <w:p w14:paraId="788009F4" w14:textId="77777777" w:rsidR="00FA3507" w:rsidRDefault="00FA3507">
      <w:pPr>
        <w:pStyle w:val="BodyText"/>
        <w:rPr>
          <w:sz w:val="24"/>
        </w:rPr>
      </w:pPr>
    </w:p>
    <w:p w14:paraId="630ABCBD" w14:textId="77777777" w:rsidR="00FA3507" w:rsidRDefault="00FA3507">
      <w:pPr>
        <w:pStyle w:val="BodyText"/>
        <w:spacing w:before="2"/>
      </w:pPr>
    </w:p>
    <w:p w14:paraId="2DF79C77" w14:textId="1D5B6521" w:rsidR="00FA3507" w:rsidRDefault="002F63C0">
      <w:pPr>
        <w:pStyle w:val="BodyText"/>
        <w:ind w:left="3235" w:right="3842"/>
        <w:jc w:val="center"/>
      </w:pPr>
      <w:r>
        <w:rPr>
          <w:noProof/>
        </w:rPr>
        <mc:AlternateContent>
          <mc:Choice Requires="wps">
            <w:drawing>
              <wp:anchor distT="0" distB="0" distL="114300" distR="114300" simplePos="0" relativeHeight="487004160" behindDoc="1" locked="0" layoutInCell="1" allowOverlap="1" wp14:anchorId="4CAD2A19" wp14:editId="438340D8">
                <wp:simplePos x="0" y="0"/>
                <wp:positionH relativeFrom="page">
                  <wp:posOffset>3279140</wp:posOffset>
                </wp:positionH>
                <wp:positionV relativeFrom="paragraph">
                  <wp:posOffset>-15240</wp:posOffset>
                </wp:positionV>
                <wp:extent cx="541020" cy="74295"/>
                <wp:effectExtent l="0" t="0" r="0" b="0"/>
                <wp:wrapNone/>
                <wp:docPr id="94" name="AutoShape 9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020" cy="74295"/>
                        </a:xfrm>
                        <a:custGeom>
                          <a:avLst/>
                          <a:gdLst>
                            <a:gd name="T0" fmla="+- 0 5280 5164"/>
                            <a:gd name="T1" fmla="*/ T0 w 852"/>
                            <a:gd name="T2" fmla="+- 0 -24 -24"/>
                            <a:gd name="T3" fmla="*/ -24 h 117"/>
                            <a:gd name="T4" fmla="+- 0 5164 5164"/>
                            <a:gd name="T5" fmla="*/ T4 w 852"/>
                            <a:gd name="T6" fmla="+- 0 35 -24"/>
                            <a:gd name="T7" fmla="*/ 35 h 117"/>
                            <a:gd name="T8" fmla="+- 0 5280 5164"/>
                            <a:gd name="T9" fmla="*/ T8 w 852"/>
                            <a:gd name="T10" fmla="+- 0 93 -24"/>
                            <a:gd name="T11" fmla="*/ 93 h 117"/>
                            <a:gd name="T12" fmla="+- 0 5280 5164"/>
                            <a:gd name="T13" fmla="*/ T12 w 852"/>
                            <a:gd name="T14" fmla="+- 0 42 -24"/>
                            <a:gd name="T15" fmla="*/ 42 h 117"/>
                            <a:gd name="T16" fmla="+- 0 5261 5164"/>
                            <a:gd name="T17" fmla="*/ T16 w 852"/>
                            <a:gd name="T18" fmla="+- 0 42 -24"/>
                            <a:gd name="T19" fmla="*/ 42 h 117"/>
                            <a:gd name="T20" fmla="+- 0 5255 5164"/>
                            <a:gd name="T21" fmla="*/ T20 w 852"/>
                            <a:gd name="T22" fmla="+- 0 40 -24"/>
                            <a:gd name="T23" fmla="*/ 40 h 117"/>
                            <a:gd name="T24" fmla="+- 0 5254 5164"/>
                            <a:gd name="T25" fmla="*/ T24 w 852"/>
                            <a:gd name="T26" fmla="+- 0 35 -24"/>
                            <a:gd name="T27" fmla="*/ 35 h 117"/>
                            <a:gd name="T28" fmla="+- 0 5255 5164"/>
                            <a:gd name="T29" fmla="*/ T28 w 852"/>
                            <a:gd name="T30" fmla="+- 0 29 -24"/>
                            <a:gd name="T31" fmla="*/ 29 h 117"/>
                            <a:gd name="T32" fmla="+- 0 5261 5164"/>
                            <a:gd name="T33" fmla="*/ T32 w 852"/>
                            <a:gd name="T34" fmla="+- 0 28 -24"/>
                            <a:gd name="T35" fmla="*/ 28 h 117"/>
                            <a:gd name="T36" fmla="+- 0 5280 5164"/>
                            <a:gd name="T37" fmla="*/ T36 w 852"/>
                            <a:gd name="T38" fmla="+- 0 28 -24"/>
                            <a:gd name="T39" fmla="*/ 28 h 117"/>
                            <a:gd name="T40" fmla="+- 0 5280 5164"/>
                            <a:gd name="T41" fmla="*/ T40 w 852"/>
                            <a:gd name="T42" fmla="+- 0 -24 -24"/>
                            <a:gd name="T43" fmla="*/ -24 h 117"/>
                            <a:gd name="T44" fmla="+- 0 5280 5164"/>
                            <a:gd name="T45" fmla="*/ T44 w 852"/>
                            <a:gd name="T46" fmla="+- 0 28 -24"/>
                            <a:gd name="T47" fmla="*/ 28 h 117"/>
                            <a:gd name="T48" fmla="+- 0 5261 5164"/>
                            <a:gd name="T49" fmla="*/ T48 w 852"/>
                            <a:gd name="T50" fmla="+- 0 28 -24"/>
                            <a:gd name="T51" fmla="*/ 28 h 117"/>
                            <a:gd name="T52" fmla="+- 0 5255 5164"/>
                            <a:gd name="T53" fmla="*/ T52 w 852"/>
                            <a:gd name="T54" fmla="+- 0 29 -24"/>
                            <a:gd name="T55" fmla="*/ 29 h 117"/>
                            <a:gd name="T56" fmla="+- 0 5254 5164"/>
                            <a:gd name="T57" fmla="*/ T56 w 852"/>
                            <a:gd name="T58" fmla="+- 0 35 -24"/>
                            <a:gd name="T59" fmla="*/ 35 h 117"/>
                            <a:gd name="T60" fmla="+- 0 5255 5164"/>
                            <a:gd name="T61" fmla="*/ T60 w 852"/>
                            <a:gd name="T62" fmla="+- 0 40 -24"/>
                            <a:gd name="T63" fmla="*/ 40 h 117"/>
                            <a:gd name="T64" fmla="+- 0 5261 5164"/>
                            <a:gd name="T65" fmla="*/ T64 w 852"/>
                            <a:gd name="T66" fmla="+- 0 42 -24"/>
                            <a:gd name="T67" fmla="*/ 42 h 117"/>
                            <a:gd name="T68" fmla="+- 0 5280 5164"/>
                            <a:gd name="T69" fmla="*/ T68 w 852"/>
                            <a:gd name="T70" fmla="+- 0 42 -24"/>
                            <a:gd name="T71" fmla="*/ 42 h 117"/>
                            <a:gd name="T72" fmla="+- 0 5280 5164"/>
                            <a:gd name="T73" fmla="*/ T72 w 852"/>
                            <a:gd name="T74" fmla="+- 0 28 -24"/>
                            <a:gd name="T75" fmla="*/ 28 h 117"/>
                            <a:gd name="T76" fmla="+- 0 6008 5164"/>
                            <a:gd name="T77" fmla="*/ T76 w 852"/>
                            <a:gd name="T78" fmla="+- 0 28 -24"/>
                            <a:gd name="T79" fmla="*/ 28 h 117"/>
                            <a:gd name="T80" fmla="+- 0 5280 5164"/>
                            <a:gd name="T81" fmla="*/ T80 w 852"/>
                            <a:gd name="T82" fmla="+- 0 28 -24"/>
                            <a:gd name="T83" fmla="*/ 28 h 117"/>
                            <a:gd name="T84" fmla="+- 0 5280 5164"/>
                            <a:gd name="T85" fmla="*/ T84 w 852"/>
                            <a:gd name="T86" fmla="+- 0 42 -24"/>
                            <a:gd name="T87" fmla="*/ 42 h 117"/>
                            <a:gd name="T88" fmla="+- 0 6008 5164"/>
                            <a:gd name="T89" fmla="*/ T88 w 852"/>
                            <a:gd name="T90" fmla="+- 0 42 -24"/>
                            <a:gd name="T91" fmla="*/ 42 h 117"/>
                            <a:gd name="T92" fmla="+- 0 6013 5164"/>
                            <a:gd name="T93" fmla="*/ T92 w 852"/>
                            <a:gd name="T94" fmla="+- 0 40 -24"/>
                            <a:gd name="T95" fmla="*/ 40 h 117"/>
                            <a:gd name="T96" fmla="+- 0 6016 5164"/>
                            <a:gd name="T97" fmla="*/ T96 w 852"/>
                            <a:gd name="T98" fmla="+- 0 35 -24"/>
                            <a:gd name="T99" fmla="*/ 35 h 117"/>
                            <a:gd name="T100" fmla="+- 0 6013 5164"/>
                            <a:gd name="T101" fmla="*/ T100 w 852"/>
                            <a:gd name="T102" fmla="+- 0 29 -24"/>
                            <a:gd name="T103" fmla="*/ 29 h 117"/>
                            <a:gd name="T104" fmla="+- 0 6008 5164"/>
                            <a:gd name="T105" fmla="*/ T104 w 852"/>
                            <a:gd name="T106" fmla="+- 0 28 -24"/>
                            <a:gd name="T107" fmla="*/ 28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52" h="117">
                              <a:moveTo>
                                <a:pt x="116" y="0"/>
                              </a:moveTo>
                              <a:lnTo>
                                <a:pt x="0" y="59"/>
                              </a:lnTo>
                              <a:lnTo>
                                <a:pt x="116" y="117"/>
                              </a:lnTo>
                              <a:lnTo>
                                <a:pt x="116" y="66"/>
                              </a:lnTo>
                              <a:lnTo>
                                <a:pt x="97" y="66"/>
                              </a:lnTo>
                              <a:lnTo>
                                <a:pt x="91" y="64"/>
                              </a:lnTo>
                              <a:lnTo>
                                <a:pt x="90" y="59"/>
                              </a:lnTo>
                              <a:lnTo>
                                <a:pt x="91" y="53"/>
                              </a:lnTo>
                              <a:lnTo>
                                <a:pt x="97" y="52"/>
                              </a:lnTo>
                              <a:lnTo>
                                <a:pt x="116" y="52"/>
                              </a:lnTo>
                              <a:lnTo>
                                <a:pt x="116" y="0"/>
                              </a:lnTo>
                              <a:close/>
                              <a:moveTo>
                                <a:pt x="116" y="52"/>
                              </a:moveTo>
                              <a:lnTo>
                                <a:pt x="97" y="52"/>
                              </a:lnTo>
                              <a:lnTo>
                                <a:pt x="91" y="53"/>
                              </a:lnTo>
                              <a:lnTo>
                                <a:pt x="90" y="59"/>
                              </a:lnTo>
                              <a:lnTo>
                                <a:pt x="91" y="64"/>
                              </a:lnTo>
                              <a:lnTo>
                                <a:pt x="97" y="66"/>
                              </a:lnTo>
                              <a:lnTo>
                                <a:pt x="116" y="66"/>
                              </a:lnTo>
                              <a:lnTo>
                                <a:pt x="116" y="52"/>
                              </a:lnTo>
                              <a:close/>
                              <a:moveTo>
                                <a:pt x="844" y="52"/>
                              </a:moveTo>
                              <a:lnTo>
                                <a:pt x="116" y="52"/>
                              </a:lnTo>
                              <a:lnTo>
                                <a:pt x="116" y="66"/>
                              </a:lnTo>
                              <a:lnTo>
                                <a:pt x="844" y="66"/>
                              </a:lnTo>
                              <a:lnTo>
                                <a:pt x="849" y="64"/>
                              </a:lnTo>
                              <a:lnTo>
                                <a:pt x="852" y="59"/>
                              </a:lnTo>
                              <a:lnTo>
                                <a:pt x="849" y="53"/>
                              </a:lnTo>
                              <a:lnTo>
                                <a:pt x="844"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BE5C484" id="AutoShape 93" o:spid="_x0000_s1026" style="position:absolute;margin-left:258.2pt;margin-top:-1.2pt;width:42.6pt;height:5.85pt;z-index:-16312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52,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" path="m116,l,59r116,58l116,66r-19,l91,64,90,59r1,-6l97,52r19,l116,xm116,52r-19,l91,53r-1,6l91,64r6,2l116,66r,-14xm844,52r-728,l116,66r728,l849,64r3,-5l849,53r-5,-1xe" fillcolor="black" stroked="f">
                <v:path arrowok="t" o:connecttype="custom" o:connectlocs="73660,-15240;0,22225;73660,59055;73660,26670;61595,26670;57785,25400;57150,22225;57785,18415;61595,17780;73660,17780;73660,-15240;73660,17780;61595,17780;57785,18415;57150,22225;57785,25400;61595,26670;73660,26670;73660,17780;535940,17780;73660,17780;73660,26670;535940,26670;539115,25400;541020,22225;539115,18415;535940,17780" o:connectangles="0,0,0,0,0,0,0,0,0,0,0,0,0,0,0,0,0,0,0,0,0,0,0,0,0,0,0"/>
                <w10:wrap anchorx="page"/>
              </v:shape>
            </w:pict>
          </mc:Fallback>
        </mc:AlternateContent>
      </w:r>
      <w:r w:rsidR="00615A6F">
        <w:rPr>
          <w:w w:val="105"/>
        </w:rPr>
        <w:t>SP</w:t>
      </w:r>
    </w:p>
    <w:p w14:paraId="0F3A5A19" w14:textId="77777777" w:rsidR="00FA3507" w:rsidRDefault="00FA3507">
      <w:pPr>
        <w:pStyle w:val="BodyText"/>
        <w:rPr>
          <w:sz w:val="24"/>
        </w:rPr>
      </w:pPr>
    </w:p>
    <w:p w14:paraId="4C9F34E4" w14:textId="77777777" w:rsidR="00FA3507" w:rsidRDefault="00FA3507">
      <w:pPr>
        <w:pStyle w:val="BodyText"/>
        <w:rPr>
          <w:sz w:val="24"/>
        </w:rPr>
      </w:pPr>
    </w:p>
    <w:p w14:paraId="12BCF76E" w14:textId="77777777" w:rsidR="00FA3507" w:rsidRDefault="00FA3507">
      <w:pPr>
        <w:pStyle w:val="BodyText"/>
        <w:rPr>
          <w:sz w:val="24"/>
        </w:rPr>
      </w:pPr>
    </w:p>
    <w:p w14:paraId="766D0050" w14:textId="77777777" w:rsidR="00FA3507" w:rsidRDefault="00FA3507">
      <w:pPr>
        <w:pStyle w:val="BodyText"/>
        <w:spacing w:before="1"/>
      </w:pPr>
    </w:p>
    <w:p w14:paraId="4EB1F698" w14:textId="6EDE63F5" w:rsidR="00FA3507" w:rsidRDefault="002F63C0">
      <w:pPr>
        <w:pStyle w:val="BodyText"/>
        <w:tabs>
          <w:tab w:val="left" w:pos="2467"/>
        </w:tabs>
        <w:ind w:left="480"/>
      </w:pPr>
      <w:r>
        <w:rPr>
          <w:noProof/>
        </w:rPr>
        <mc:AlternateContent>
          <mc:Choice Requires="wps">
            <w:drawing>
              <wp:anchor distT="0" distB="0" distL="114300" distR="114300" simplePos="0" relativeHeight="15734784" behindDoc="0" locked="0" layoutInCell="1" allowOverlap="1" wp14:anchorId="2A34DBF9" wp14:editId="7E611E90">
                <wp:simplePos x="0" y="0"/>
                <wp:positionH relativeFrom="page">
                  <wp:posOffset>1633855</wp:posOffset>
                </wp:positionH>
                <wp:positionV relativeFrom="paragraph">
                  <wp:posOffset>294005</wp:posOffset>
                </wp:positionV>
                <wp:extent cx="1649095" cy="1662430"/>
                <wp:effectExtent l="0" t="0" r="0" b="0"/>
                <wp:wrapNone/>
                <wp:docPr id="93"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49095" cy="1662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16A2C5C8" w14:textId="77777777">
                              <w:trPr>
                                <w:trHeight w:val="310"/>
                              </w:trPr>
                              <w:tc>
                                <w:tcPr>
                                  <w:tcW w:w="1289" w:type="dxa"/>
                                </w:tcPr>
                                <w:p w14:paraId="4AFEDA2F" w14:textId="77777777" w:rsidR="00FA3507" w:rsidRDefault="00615A6F">
                                  <w:pPr>
                                    <w:pStyle w:val="TableParagraph"/>
                                    <w:spacing w:before="3"/>
                                    <w:ind w:left="105"/>
                                    <w:rPr>
                                      <w:sz w:val="19"/>
                                    </w:rPr>
                                  </w:pPr>
                                  <w:r>
                                    <w:rPr>
                                      <w:w w:val="105"/>
                                      <w:sz w:val="19"/>
                                    </w:rPr>
                                    <w:t>00F2H</w:t>
                                  </w:r>
                                </w:p>
                              </w:tc>
                              <w:tc>
                                <w:tcPr>
                                  <w:tcW w:w="1294" w:type="dxa"/>
                                </w:tcPr>
                                <w:p w14:paraId="2E052680" w14:textId="77777777" w:rsidR="00FA3507" w:rsidRDefault="00FA3507">
                                  <w:pPr>
                                    <w:pStyle w:val="TableParagraph"/>
                                    <w:rPr>
                                      <w:rFonts w:ascii="Times New Roman"/>
                                      <w:sz w:val="18"/>
                                    </w:rPr>
                                  </w:pPr>
                                </w:p>
                              </w:tc>
                            </w:tr>
                            <w:tr w:rsidR="00FA3507" w14:paraId="63A3267C" w14:textId="77777777">
                              <w:trPr>
                                <w:trHeight w:val="311"/>
                              </w:trPr>
                              <w:tc>
                                <w:tcPr>
                                  <w:tcW w:w="1289" w:type="dxa"/>
                                </w:tcPr>
                                <w:p w14:paraId="7D8A55DB" w14:textId="77777777" w:rsidR="00FA3507" w:rsidRDefault="00615A6F">
                                  <w:pPr>
                                    <w:pStyle w:val="TableParagraph"/>
                                    <w:spacing w:before="3"/>
                                    <w:ind w:left="105"/>
                                    <w:rPr>
                                      <w:sz w:val="19"/>
                                    </w:rPr>
                                  </w:pPr>
                                  <w:r>
                                    <w:rPr>
                                      <w:w w:val="105"/>
                                      <w:sz w:val="19"/>
                                    </w:rPr>
                                    <w:t>00F4H</w:t>
                                  </w:r>
                                </w:p>
                              </w:tc>
                              <w:tc>
                                <w:tcPr>
                                  <w:tcW w:w="1294" w:type="dxa"/>
                                </w:tcPr>
                                <w:p w14:paraId="3F0CA859" w14:textId="77777777" w:rsidR="00FA3507" w:rsidRDefault="00FA3507">
                                  <w:pPr>
                                    <w:pStyle w:val="TableParagraph"/>
                                    <w:rPr>
                                      <w:rFonts w:ascii="Times New Roman"/>
                                      <w:sz w:val="18"/>
                                    </w:rPr>
                                  </w:pPr>
                                </w:p>
                              </w:tc>
                            </w:tr>
                            <w:tr w:rsidR="00FA3507" w14:paraId="1E29C49C" w14:textId="77777777">
                              <w:trPr>
                                <w:trHeight w:val="324"/>
                              </w:trPr>
                              <w:tc>
                                <w:tcPr>
                                  <w:tcW w:w="1289" w:type="dxa"/>
                                </w:tcPr>
                                <w:p w14:paraId="0508602E" w14:textId="77777777" w:rsidR="00FA3507" w:rsidRDefault="00615A6F">
                                  <w:pPr>
                                    <w:pStyle w:val="TableParagraph"/>
                                    <w:spacing w:before="3"/>
                                    <w:ind w:left="105"/>
                                    <w:rPr>
                                      <w:sz w:val="19"/>
                                    </w:rPr>
                                  </w:pPr>
                                  <w:r>
                                    <w:rPr>
                                      <w:w w:val="105"/>
                                      <w:sz w:val="19"/>
                                    </w:rPr>
                                    <w:t>00F6H</w:t>
                                  </w:r>
                                </w:p>
                              </w:tc>
                              <w:tc>
                                <w:tcPr>
                                  <w:tcW w:w="1294" w:type="dxa"/>
                                </w:tcPr>
                                <w:p w14:paraId="2D5E853A" w14:textId="77777777" w:rsidR="00FA3507" w:rsidRDefault="00FA3507">
                                  <w:pPr>
                                    <w:pStyle w:val="TableParagraph"/>
                                    <w:rPr>
                                      <w:rFonts w:ascii="Times New Roman"/>
                                      <w:sz w:val="18"/>
                                    </w:rPr>
                                  </w:pPr>
                                </w:p>
                              </w:tc>
                            </w:tr>
                            <w:tr w:rsidR="00FA3507" w14:paraId="4C222017" w14:textId="77777777">
                              <w:trPr>
                                <w:trHeight w:val="311"/>
                              </w:trPr>
                              <w:tc>
                                <w:tcPr>
                                  <w:tcW w:w="1289" w:type="dxa"/>
                                </w:tcPr>
                                <w:p w14:paraId="43685389" w14:textId="77777777" w:rsidR="00FA3507" w:rsidRDefault="00615A6F">
                                  <w:pPr>
                                    <w:pStyle w:val="TableParagraph"/>
                                    <w:spacing w:before="3"/>
                                    <w:ind w:left="105"/>
                                    <w:rPr>
                                      <w:sz w:val="19"/>
                                    </w:rPr>
                                  </w:pPr>
                                  <w:r>
                                    <w:rPr>
                                      <w:w w:val="105"/>
                                      <w:sz w:val="19"/>
                                    </w:rPr>
                                    <w:t>00F8H</w:t>
                                  </w:r>
                                </w:p>
                              </w:tc>
                              <w:tc>
                                <w:tcPr>
                                  <w:tcW w:w="1294" w:type="dxa"/>
                                </w:tcPr>
                                <w:p w14:paraId="145997D2" w14:textId="77777777" w:rsidR="00FA3507" w:rsidRDefault="00FA3507">
                                  <w:pPr>
                                    <w:pStyle w:val="TableParagraph"/>
                                    <w:rPr>
                                      <w:rFonts w:ascii="Times New Roman"/>
                                      <w:sz w:val="18"/>
                                    </w:rPr>
                                  </w:pPr>
                                </w:p>
                              </w:tc>
                            </w:tr>
                            <w:tr w:rsidR="00FA3507" w14:paraId="066E61F8" w14:textId="77777777">
                              <w:trPr>
                                <w:trHeight w:val="311"/>
                              </w:trPr>
                              <w:tc>
                                <w:tcPr>
                                  <w:tcW w:w="1289" w:type="dxa"/>
                                </w:tcPr>
                                <w:p w14:paraId="5435F329" w14:textId="77777777" w:rsidR="00FA3507" w:rsidRDefault="00615A6F">
                                  <w:pPr>
                                    <w:pStyle w:val="TableParagraph"/>
                                    <w:spacing w:before="3"/>
                                    <w:ind w:left="105"/>
                                    <w:rPr>
                                      <w:sz w:val="19"/>
                                    </w:rPr>
                                  </w:pPr>
                                  <w:r>
                                    <w:rPr>
                                      <w:w w:val="105"/>
                                      <w:sz w:val="19"/>
                                    </w:rPr>
                                    <w:t>00FAH</w:t>
                                  </w:r>
                                </w:p>
                              </w:tc>
                              <w:tc>
                                <w:tcPr>
                                  <w:tcW w:w="1294" w:type="dxa"/>
                                </w:tcPr>
                                <w:p w14:paraId="34BE5FCF" w14:textId="77777777" w:rsidR="00FA3507" w:rsidRDefault="00FA3507">
                                  <w:pPr>
                                    <w:pStyle w:val="TableParagraph"/>
                                    <w:rPr>
                                      <w:rFonts w:ascii="Times New Roman"/>
                                      <w:sz w:val="18"/>
                                    </w:rPr>
                                  </w:pPr>
                                </w:p>
                              </w:tc>
                            </w:tr>
                            <w:tr w:rsidR="00FA3507" w14:paraId="75DEA597" w14:textId="77777777">
                              <w:trPr>
                                <w:trHeight w:val="310"/>
                              </w:trPr>
                              <w:tc>
                                <w:tcPr>
                                  <w:tcW w:w="1289" w:type="dxa"/>
                                </w:tcPr>
                                <w:p w14:paraId="53B10B6F" w14:textId="77777777" w:rsidR="00FA3507" w:rsidRDefault="00615A6F">
                                  <w:pPr>
                                    <w:pStyle w:val="TableParagraph"/>
                                    <w:spacing w:before="3"/>
                                    <w:ind w:left="105"/>
                                    <w:rPr>
                                      <w:sz w:val="19"/>
                                    </w:rPr>
                                  </w:pPr>
                                  <w:r>
                                    <w:rPr>
                                      <w:w w:val="105"/>
                                      <w:sz w:val="19"/>
                                    </w:rPr>
                                    <w:t>00FCH</w:t>
                                  </w:r>
                                </w:p>
                              </w:tc>
                              <w:tc>
                                <w:tcPr>
                                  <w:tcW w:w="1294" w:type="dxa"/>
                                </w:tcPr>
                                <w:p w14:paraId="4A107ED6" w14:textId="77777777" w:rsidR="00FA3507" w:rsidRDefault="00FA3507">
                                  <w:pPr>
                                    <w:pStyle w:val="TableParagraph"/>
                                    <w:rPr>
                                      <w:rFonts w:ascii="Times New Roman"/>
                                      <w:sz w:val="18"/>
                                    </w:rPr>
                                  </w:pPr>
                                </w:p>
                              </w:tc>
                            </w:tr>
                            <w:tr w:rsidR="00FA3507" w14:paraId="6865BAE2" w14:textId="77777777">
                              <w:trPr>
                                <w:trHeight w:val="324"/>
                              </w:trPr>
                              <w:tc>
                                <w:tcPr>
                                  <w:tcW w:w="1289" w:type="dxa"/>
                                </w:tcPr>
                                <w:p w14:paraId="7983877D" w14:textId="77777777" w:rsidR="00FA3507" w:rsidRDefault="00615A6F">
                                  <w:pPr>
                                    <w:pStyle w:val="TableParagraph"/>
                                    <w:spacing w:before="4"/>
                                    <w:ind w:left="105"/>
                                    <w:rPr>
                                      <w:sz w:val="19"/>
                                    </w:rPr>
                                  </w:pPr>
                                  <w:r>
                                    <w:rPr>
                                      <w:w w:val="105"/>
                                      <w:sz w:val="19"/>
                                    </w:rPr>
                                    <w:t>00FEH</w:t>
                                  </w:r>
                                </w:p>
                              </w:tc>
                              <w:tc>
                                <w:tcPr>
                                  <w:tcW w:w="1294" w:type="dxa"/>
                                </w:tcPr>
                                <w:p w14:paraId="45F1CD81" w14:textId="77777777" w:rsidR="00FA3507" w:rsidRDefault="00FA3507">
                                  <w:pPr>
                                    <w:pStyle w:val="TableParagraph"/>
                                    <w:rPr>
                                      <w:rFonts w:ascii="Times New Roman"/>
                                      <w:sz w:val="18"/>
                                    </w:rPr>
                                  </w:pPr>
                                </w:p>
                              </w:tc>
                            </w:tr>
                            <w:tr w:rsidR="00FA3507" w14:paraId="40DA5606" w14:textId="77777777">
                              <w:trPr>
                                <w:trHeight w:val="324"/>
                              </w:trPr>
                              <w:tc>
                                <w:tcPr>
                                  <w:tcW w:w="1289" w:type="dxa"/>
                                </w:tcPr>
                                <w:p w14:paraId="21BF54F5" w14:textId="77777777" w:rsidR="00FA3507" w:rsidRDefault="00615A6F">
                                  <w:pPr>
                                    <w:pStyle w:val="TableParagraph"/>
                                    <w:spacing w:before="3"/>
                                    <w:ind w:left="105"/>
                                    <w:rPr>
                                      <w:sz w:val="19"/>
                                    </w:rPr>
                                  </w:pPr>
                                  <w:r>
                                    <w:rPr>
                                      <w:w w:val="105"/>
                                      <w:sz w:val="19"/>
                                    </w:rPr>
                                    <w:t>0100H</w:t>
                                  </w:r>
                                </w:p>
                              </w:tc>
                              <w:tc>
                                <w:tcPr>
                                  <w:tcW w:w="1294" w:type="dxa"/>
                                </w:tcPr>
                                <w:p w14:paraId="442B0136" w14:textId="77777777" w:rsidR="00FA3507" w:rsidRDefault="00615A6F">
                                  <w:pPr>
                                    <w:pStyle w:val="TableParagraph"/>
                                    <w:spacing w:before="3"/>
                                    <w:ind w:left="104"/>
                                    <w:rPr>
                                      <w:sz w:val="19"/>
                                    </w:rPr>
                                  </w:pPr>
                                  <w:r>
                                    <w:rPr>
                                      <w:w w:val="105"/>
                                      <w:sz w:val="19"/>
                                    </w:rPr>
                                    <w:t>AX</w:t>
                                  </w:r>
                                </w:p>
                              </w:tc>
                            </w:tr>
                          </w:tbl>
                          <w:p w14:paraId="1323031E" w14:textId="77777777" w:rsidR="00FA3507" w:rsidRDefault="00FA350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34DBF9" id="Text Box 92" o:spid="_x0000_s1031" type="#_x0000_t202" style="position:absolute;left:0;text-align:left;margin-left:128.65pt;margin-top:23.15pt;width:129.85pt;height:130.9pt;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16A2C5C8" w14:textId="77777777">
                        <w:trPr>
                          <w:trHeight w:val="310"/>
                        </w:trPr>
                        <w:tc>
                          <w:tcPr>
                            <w:tcW w:w="1289" w:type="dxa"/>
                          </w:tcPr>
                          <w:p w14:paraId="4AFEDA2F" w14:textId="77777777" w:rsidR="00FA3507" w:rsidRDefault="00615A6F">
                            <w:pPr>
                              <w:pStyle w:val="TableParagraph"/>
                              <w:spacing w:before="3"/>
                              <w:ind w:left="105"/>
                              <w:rPr>
                                <w:sz w:val="19"/>
                              </w:rPr>
                            </w:pPr>
                            <w:r>
                              <w:rPr>
                                <w:w w:val="105"/>
                                <w:sz w:val="19"/>
                              </w:rPr>
                              <w:t>00F2H</w:t>
                            </w:r>
                          </w:p>
                        </w:tc>
                        <w:tc>
                          <w:tcPr>
                            <w:tcW w:w="1294" w:type="dxa"/>
                          </w:tcPr>
                          <w:p w14:paraId="2E052680" w14:textId="77777777" w:rsidR="00FA3507" w:rsidRDefault="00FA3507">
                            <w:pPr>
                              <w:pStyle w:val="TableParagraph"/>
                              <w:rPr>
                                <w:rFonts w:ascii="Times New Roman"/>
                                <w:sz w:val="18"/>
                              </w:rPr>
                            </w:pPr>
                          </w:p>
                        </w:tc>
                      </w:tr>
                      <w:tr w:rsidR="00FA3507" w14:paraId="63A3267C" w14:textId="77777777">
                        <w:trPr>
                          <w:trHeight w:val="311"/>
                        </w:trPr>
                        <w:tc>
                          <w:tcPr>
                            <w:tcW w:w="1289" w:type="dxa"/>
                          </w:tcPr>
                          <w:p w14:paraId="7D8A55DB" w14:textId="77777777" w:rsidR="00FA3507" w:rsidRDefault="00615A6F">
                            <w:pPr>
                              <w:pStyle w:val="TableParagraph"/>
                              <w:spacing w:before="3"/>
                              <w:ind w:left="105"/>
                              <w:rPr>
                                <w:sz w:val="19"/>
                              </w:rPr>
                            </w:pPr>
                            <w:r>
                              <w:rPr>
                                <w:w w:val="105"/>
                                <w:sz w:val="19"/>
                              </w:rPr>
                              <w:t>00F4H</w:t>
                            </w:r>
                          </w:p>
                        </w:tc>
                        <w:tc>
                          <w:tcPr>
                            <w:tcW w:w="1294" w:type="dxa"/>
                          </w:tcPr>
                          <w:p w14:paraId="3F0CA859" w14:textId="77777777" w:rsidR="00FA3507" w:rsidRDefault="00FA3507">
                            <w:pPr>
                              <w:pStyle w:val="TableParagraph"/>
                              <w:rPr>
                                <w:rFonts w:ascii="Times New Roman"/>
                                <w:sz w:val="18"/>
                              </w:rPr>
                            </w:pPr>
                          </w:p>
                        </w:tc>
                      </w:tr>
                      <w:tr w:rsidR="00FA3507" w14:paraId="1E29C49C" w14:textId="77777777">
                        <w:trPr>
                          <w:trHeight w:val="324"/>
                        </w:trPr>
                        <w:tc>
                          <w:tcPr>
                            <w:tcW w:w="1289" w:type="dxa"/>
                          </w:tcPr>
                          <w:p w14:paraId="0508602E" w14:textId="77777777" w:rsidR="00FA3507" w:rsidRDefault="00615A6F">
                            <w:pPr>
                              <w:pStyle w:val="TableParagraph"/>
                              <w:spacing w:before="3"/>
                              <w:ind w:left="105"/>
                              <w:rPr>
                                <w:sz w:val="19"/>
                              </w:rPr>
                            </w:pPr>
                            <w:r>
                              <w:rPr>
                                <w:w w:val="105"/>
                                <w:sz w:val="19"/>
                              </w:rPr>
                              <w:t>00F6H</w:t>
                            </w:r>
                          </w:p>
                        </w:tc>
                        <w:tc>
                          <w:tcPr>
                            <w:tcW w:w="1294" w:type="dxa"/>
                          </w:tcPr>
                          <w:p w14:paraId="2D5E853A" w14:textId="77777777" w:rsidR="00FA3507" w:rsidRDefault="00FA3507">
                            <w:pPr>
                              <w:pStyle w:val="TableParagraph"/>
                              <w:rPr>
                                <w:rFonts w:ascii="Times New Roman"/>
                                <w:sz w:val="18"/>
                              </w:rPr>
                            </w:pPr>
                          </w:p>
                        </w:tc>
                      </w:tr>
                      <w:tr w:rsidR="00FA3507" w14:paraId="4C222017" w14:textId="77777777">
                        <w:trPr>
                          <w:trHeight w:val="311"/>
                        </w:trPr>
                        <w:tc>
                          <w:tcPr>
                            <w:tcW w:w="1289" w:type="dxa"/>
                          </w:tcPr>
                          <w:p w14:paraId="43685389" w14:textId="77777777" w:rsidR="00FA3507" w:rsidRDefault="00615A6F">
                            <w:pPr>
                              <w:pStyle w:val="TableParagraph"/>
                              <w:spacing w:before="3"/>
                              <w:ind w:left="105"/>
                              <w:rPr>
                                <w:sz w:val="19"/>
                              </w:rPr>
                            </w:pPr>
                            <w:r>
                              <w:rPr>
                                <w:w w:val="105"/>
                                <w:sz w:val="19"/>
                              </w:rPr>
                              <w:t>00F8H</w:t>
                            </w:r>
                          </w:p>
                        </w:tc>
                        <w:tc>
                          <w:tcPr>
                            <w:tcW w:w="1294" w:type="dxa"/>
                          </w:tcPr>
                          <w:p w14:paraId="145997D2" w14:textId="77777777" w:rsidR="00FA3507" w:rsidRDefault="00FA3507">
                            <w:pPr>
                              <w:pStyle w:val="TableParagraph"/>
                              <w:rPr>
                                <w:rFonts w:ascii="Times New Roman"/>
                                <w:sz w:val="18"/>
                              </w:rPr>
                            </w:pPr>
                          </w:p>
                        </w:tc>
                      </w:tr>
                      <w:tr w:rsidR="00FA3507" w14:paraId="066E61F8" w14:textId="77777777">
                        <w:trPr>
                          <w:trHeight w:val="311"/>
                        </w:trPr>
                        <w:tc>
                          <w:tcPr>
                            <w:tcW w:w="1289" w:type="dxa"/>
                          </w:tcPr>
                          <w:p w14:paraId="5435F329" w14:textId="77777777" w:rsidR="00FA3507" w:rsidRDefault="00615A6F">
                            <w:pPr>
                              <w:pStyle w:val="TableParagraph"/>
                              <w:spacing w:before="3"/>
                              <w:ind w:left="105"/>
                              <w:rPr>
                                <w:sz w:val="19"/>
                              </w:rPr>
                            </w:pPr>
                            <w:r>
                              <w:rPr>
                                <w:w w:val="105"/>
                                <w:sz w:val="19"/>
                              </w:rPr>
                              <w:t>00FAH</w:t>
                            </w:r>
                          </w:p>
                        </w:tc>
                        <w:tc>
                          <w:tcPr>
                            <w:tcW w:w="1294" w:type="dxa"/>
                          </w:tcPr>
                          <w:p w14:paraId="34BE5FCF" w14:textId="77777777" w:rsidR="00FA3507" w:rsidRDefault="00FA3507">
                            <w:pPr>
                              <w:pStyle w:val="TableParagraph"/>
                              <w:rPr>
                                <w:rFonts w:ascii="Times New Roman"/>
                                <w:sz w:val="18"/>
                              </w:rPr>
                            </w:pPr>
                          </w:p>
                        </w:tc>
                      </w:tr>
                      <w:tr w:rsidR="00FA3507" w14:paraId="75DEA597" w14:textId="77777777">
                        <w:trPr>
                          <w:trHeight w:val="310"/>
                        </w:trPr>
                        <w:tc>
                          <w:tcPr>
                            <w:tcW w:w="1289" w:type="dxa"/>
                          </w:tcPr>
                          <w:p w14:paraId="53B10B6F" w14:textId="77777777" w:rsidR="00FA3507" w:rsidRDefault="00615A6F">
                            <w:pPr>
                              <w:pStyle w:val="TableParagraph"/>
                              <w:spacing w:before="3"/>
                              <w:ind w:left="105"/>
                              <w:rPr>
                                <w:sz w:val="19"/>
                              </w:rPr>
                            </w:pPr>
                            <w:r>
                              <w:rPr>
                                <w:w w:val="105"/>
                                <w:sz w:val="19"/>
                              </w:rPr>
                              <w:t>00FCH</w:t>
                            </w:r>
                          </w:p>
                        </w:tc>
                        <w:tc>
                          <w:tcPr>
                            <w:tcW w:w="1294" w:type="dxa"/>
                          </w:tcPr>
                          <w:p w14:paraId="4A107ED6" w14:textId="77777777" w:rsidR="00FA3507" w:rsidRDefault="00FA3507">
                            <w:pPr>
                              <w:pStyle w:val="TableParagraph"/>
                              <w:rPr>
                                <w:rFonts w:ascii="Times New Roman"/>
                                <w:sz w:val="18"/>
                              </w:rPr>
                            </w:pPr>
                          </w:p>
                        </w:tc>
                      </w:tr>
                      <w:tr w:rsidR="00FA3507" w14:paraId="6865BAE2" w14:textId="77777777">
                        <w:trPr>
                          <w:trHeight w:val="324"/>
                        </w:trPr>
                        <w:tc>
                          <w:tcPr>
                            <w:tcW w:w="1289" w:type="dxa"/>
                          </w:tcPr>
                          <w:p w14:paraId="7983877D" w14:textId="77777777" w:rsidR="00FA3507" w:rsidRDefault="00615A6F">
                            <w:pPr>
                              <w:pStyle w:val="TableParagraph"/>
                              <w:spacing w:before="4"/>
                              <w:ind w:left="105"/>
                              <w:rPr>
                                <w:sz w:val="19"/>
                              </w:rPr>
                            </w:pPr>
                            <w:r>
                              <w:rPr>
                                <w:w w:val="105"/>
                                <w:sz w:val="19"/>
                              </w:rPr>
                              <w:t>00FEH</w:t>
                            </w:r>
                          </w:p>
                        </w:tc>
                        <w:tc>
                          <w:tcPr>
                            <w:tcW w:w="1294" w:type="dxa"/>
                          </w:tcPr>
                          <w:p w14:paraId="45F1CD81" w14:textId="77777777" w:rsidR="00FA3507" w:rsidRDefault="00FA3507">
                            <w:pPr>
                              <w:pStyle w:val="TableParagraph"/>
                              <w:rPr>
                                <w:rFonts w:ascii="Times New Roman"/>
                                <w:sz w:val="18"/>
                              </w:rPr>
                            </w:pPr>
                          </w:p>
                        </w:tc>
                      </w:tr>
                      <w:tr w:rsidR="00FA3507" w14:paraId="40DA5606" w14:textId="77777777">
                        <w:trPr>
                          <w:trHeight w:val="324"/>
                        </w:trPr>
                        <w:tc>
                          <w:tcPr>
                            <w:tcW w:w="1289" w:type="dxa"/>
                          </w:tcPr>
                          <w:p w14:paraId="21BF54F5" w14:textId="77777777" w:rsidR="00FA3507" w:rsidRDefault="00615A6F">
                            <w:pPr>
                              <w:pStyle w:val="TableParagraph"/>
                              <w:spacing w:before="3"/>
                              <w:ind w:left="105"/>
                              <w:rPr>
                                <w:sz w:val="19"/>
                              </w:rPr>
                            </w:pPr>
                            <w:r>
                              <w:rPr>
                                <w:w w:val="105"/>
                                <w:sz w:val="19"/>
                              </w:rPr>
                              <w:t>0100H</w:t>
                            </w:r>
                          </w:p>
                        </w:tc>
                        <w:tc>
                          <w:tcPr>
                            <w:tcW w:w="1294" w:type="dxa"/>
                          </w:tcPr>
                          <w:p w14:paraId="442B0136" w14:textId="77777777" w:rsidR="00FA3507" w:rsidRDefault="00615A6F">
                            <w:pPr>
                              <w:pStyle w:val="TableParagraph"/>
                              <w:spacing w:before="3"/>
                              <w:ind w:left="104"/>
                              <w:rPr>
                                <w:sz w:val="19"/>
                              </w:rPr>
                            </w:pPr>
                            <w:r>
                              <w:rPr>
                                <w:w w:val="105"/>
                                <w:sz w:val="19"/>
                              </w:rPr>
                              <w:t>AX</w:t>
                            </w:r>
                          </w:p>
                        </w:tc>
                      </w:tr>
                    </w:tbl>
                    <w:p w14:paraId="1323031E" w14:textId="77777777" w:rsidR="00FA3507" w:rsidRDefault="00FA3507">
                      <w:pPr>
                        <w:pStyle w:val="BodyText"/>
                      </w:pPr>
                    </w:p>
                  </w:txbxContent>
                </v:textbox>
                <w10:wrap anchorx="page"/>
              </v:shape>
            </w:pict>
          </mc:Fallback>
        </mc:AlternateContent>
      </w:r>
      <w:r w:rsidR="00615A6F">
        <w:rPr>
          <w:w w:val="105"/>
        </w:rPr>
        <w:t>After the</w:t>
      </w:r>
      <w:r w:rsidR="00615A6F">
        <w:rPr>
          <w:spacing w:val="-23"/>
          <w:w w:val="105"/>
        </w:rPr>
        <w:t xml:space="preserve"> </w:t>
      </w:r>
      <w:r w:rsidR="00615A6F">
        <w:rPr>
          <w:w w:val="105"/>
        </w:rPr>
        <w:t>call,</w:t>
      </w:r>
      <w:r w:rsidR="00615A6F">
        <w:rPr>
          <w:spacing w:val="-12"/>
          <w:w w:val="105"/>
        </w:rPr>
        <w:t xml:space="preserve"> </w:t>
      </w:r>
      <w:r w:rsidR="00615A6F">
        <w:rPr>
          <w:w w:val="105"/>
        </w:rPr>
        <w:t>POP</w:t>
      </w:r>
      <w:r w:rsidR="00615A6F">
        <w:rPr>
          <w:w w:val="105"/>
        </w:rPr>
        <w:tab/>
        <w:t>BX</w:t>
      </w:r>
    </w:p>
    <w:p w14:paraId="1C4E170A" w14:textId="77777777" w:rsidR="00FA3507" w:rsidRDefault="00FA3507">
      <w:pPr>
        <w:pStyle w:val="BodyText"/>
        <w:rPr>
          <w:sz w:val="24"/>
        </w:rPr>
      </w:pPr>
    </w:p>
    <w:p w14:paraId="7AD68ABC" w14:textId="77777777" w:rsidR="00FA3507" w:rsidRDefault="00FA3507">
      <w:pPr>
        <w:pStyle w:val="BodyText"/>
        <w:rPr>
          <w:sz w:val="24"/>
        </w:rPr>
      </w:pPr>
    </w:p>
    <w:p w14:paraId="13953FAB" w14:textId="77777777" w:rsidR="00FA3507" w:rsidRDefault="00FA3507">
      <w:pPr>
        <w:pStyle w:val="BodyText"/>
        <w:rPr>
          <w:sz w:val="24"/>
        </w:rPr>
      </w:pPr>
    </w:p>
    <w:p w14:paraId="5FB82FDA" w14:textId="77777777" w:rsidR="00FA3507" w:rsidRDefault="00FA3507">
      <w:pPr>
        <w:pStyle w:val="BodyText"/>
        <w:rPr>
          <w:sz w:val="24"/>
        </w:rPr>
      </w:pPr>
    </w:p>
    <w:p w14:paraId="3810A8E5" w14:textId="77777777" w:rsidR="00FA3507" w:rsidRDefault="00FA3507">
      <w:pPr>
        <w:pStyle w:val="BodyText"/>
        <w:rPr>
          <w:sz w:val="24"/>
        </w:rPr>
      </w:pPr>
    </w:p>
    <w:p w14:paraId="722C25D7" w14:textId="77777777" w:rsidR="00FA3507" w:rsidRDefault="00FA3507">
      <w:pPr>
        <w:pStyle w:val="BodyText"/>
        <w:rPr>
          <w:sz w:val="24"/>
        </w:rPr>
      </w:pPr>
    </w:p>
    <w:p w14:paraId="22B4A257" w14:textId="77777777" w:rsidR="00FA3507" w:rsidRDefault="00FA3507">
      <w:pPr>
        <w:pStyle w:val="BodyText"/>
        <w:rPr>
          <w:sz w:val="24"/>
        </w:rPr>
      </w:pPr>
    </w:p>
    <w:p w14:paraId="06C4B98D" w14:textId="31984719" w:rsidR="00FA3507" w:rsidRDefault="002F63C0">
      <w:pPr>
        <w:pStyle w:val="BodyText"/>
        <w:spacing w:before="214"/>
        <w:ind w:left="3235" w:right="3842"/>
        <w:jc w:val="center"/>
      </w:pPr>
      <w:r>
        <w:rPr>
          <w:noProof/>
        </w:rPr>
        <mc:AlternateContent>
          <mc:Choice Requires="wps">
            <w:drawing>
              <wp:anchor distT="0" distB="0" distL="114300" distR="114300" simplePos="0" relativeHeight="15733248" behindDoc="0" locked="0" layoutInCell="1" allowOverlap="1" wp14:anchorId="48E79F98" wp14:editId="393E999F">
                <wp:simplePos x="0" y="0"/>
                <wp:positionH relativeFrom="page">
                  <wp:posOffset>3279140</wp:posOffset>
                </wp:positionH>
                <wp:positionV relativeFrom="paragraph">
                  <wp:posOffset>144145</wp:posOffset>
                </wp:positionV>
                <wp:extent cx="541020" cy="74930"/>
                <wp:effectExtent l="0" t="0" r="0" b="0"/>
                <wp:wrapNone/>
                <wp:docPr id="92" name="AutoShape 9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020" cy="74930"/>
                        </a:xfrm>
                        <a:custGeom>
                          <a:avLst/>
                          <a:gdLst>
                            <a:gd name="T0" fmla="+- 0 5280 5164"/>
                            <a:gd name="T1" fmla="*/ T0 w 852"/>
                            <a:gd name="T2" fmla="+- 0 227 227"/>
                            <a:gd name="T3" fmla="*/ 227 h 118"/>
                            <a:gd name="T4" fmla="+- 0 5164 5164"/>
                            <a:gd name="T5" fmla="*/ T4 w 852"/>
                            <a:gd name="T6" fmla="+- 0 286 227"/>
                            <a:gd name="T7" fmla="*/ 286 h 118"/>
                            <a:gd name="T8" fmla="+- 0 5280 5164"/>
                            <a:gd name="T9" fmla="*/ T8 w 852"/>
                            <a:gd name="T10" fmla="+- 0 345 227"/>
                            <a:gd name="T11" fmla="*/ 345 h 118"/>
                            <a:gd name="T12" fmla="+- 0 5280 5164"/>
                            <a:gd name="T13" fmla="*/ T12 w 852"/>
                            <a:gd name="T14" fmla="+- 0 293 227"/>
                            <a:gd name="T15" fmla="*/ 293 h 118"/>
                            <a:gd name="T16" fmla="+- 0 5261 5164"/>
                            <a:gd name="T17" fmla="*/ T16 w 852"/>
                            <a:gd name="T18" fmla="+- 0 293 227"/>
                            <a:gd name="T19" fmla="*/ 293 h 118"/>
                            <a:gd name="T20" fmla="+- 0 5255 5164"/>
                            <a:gd name="T21" fmla="*/ T20 w 852"/>
                            <a:gd name="T22" fmla="+- 0 291 227"/>
                            <a:gd name="T23" fmla="*/ 291 h 118"/>
                            <a:gd name="T24" fmla="+- 0 5254 5164"/>
                            <a:gd name="T25" fmla="*/ T24 w 852"/>
                            <a:gd name="T26" fmla="+- 0 286 227"/>
                            <a:gd name="T27" fmla="*/ 286 h 118"/>
                            <a:gd name="T28" fmla="+- 0 5255 5164"/>
                            <a:gd name="T29" fmla="*/ T28 w 852"/>
                            <a:gd name="T30" fmla="+- 0 281 227"/>
                            <a:gd name="T31" fmla="*/ 281 h 118"/>
                            <a:gd name="T32" fmla="+- 0 5261 5164"/>
                            <a:gd name="T33" fmla="*/ T32 w 852"/>
                            <a:gd name="T34" fmla="+- 0 279 227"/>
                            <a:gd name="T35" fmla="*/ 279 h 118"/>
                            <a:gd name="T36" fmla="+- 0 5280 5164"/>
                            <a:gd name="T37" fmla="*/ T36 w 852"/>
                            <a:gd name="T38" fmla="+- 0 279 227"/>
                            <a:gd name="T39" fmla="*/ 279 h 118"/>
                            <a:gd name="T40" fmla="+- 0 5280 5164"/>
                            <a:gd name="T41" fmla="*/ T40 w 852"/>
                            <a:gd name="T42" fmla="+- 0 227 227"/>
                            <a:gd name="T43" fmla="*/ 227 h 118"/>
                            <a:gd name="T44" fmla="+- 0 5280 5164"/>
                            <a:gd name="T45" fmla="*/ T44 w 852"/>
                            <a:gd name="T46" fmla="+- 0 279 227"/>
                            <a:gd name="T47" fmla="*/ 279 h 118"/>
                            <a:gd name="T48" fmla="+- 0 5261 5164"/>
                            <a:gd name="T49" fmla="*/ T48 w 852"/>
                            <a:gd name="T50" fmla="+- 0 279 227"/>
                            <a:gd name="T51" fmla="*/ 279 h 118"/>
                            <a:gd name="T52" fmla="+- 0 5255 5164"/>
                            <a:gd name="T53" fmla="*/ T52 w 852"/>
                            <a:gd name="T54" fmla="+- 0 281 227"/>
                            <a:gd name="T55" fmla="*/ 281 h 118"/>
                            <a:gd name="T56" fmla="+- 0 5254 5164"/>
                            <a:gd name="T57" fmla="*/ T56 w 852"/>
                            <a:gd name="T58" fmla="+- 0 286 227"/>
                            <a:gd name="T59" fmla="*/ 286 h 118"/>
                            <a:gd name="T60" fmla="+- 0 5255 5164"/>
                            <a:gd name="T61" fmla="*/ T60 w 852"/>
                            <a:gd name="T62" fmla="+- 0 291 227"/>
                            <a:gd name="T63" fmla="*/ 291 h 118"/>
                            <a:gd name="T64" fmla="+- 0 5261 5164"/>
                            <a:gd name="T65" fmla="*/ T64 w 852"/>
                            <a:gd name="T66" fmla="+- 0 293 227"/>
                            <a:gd name="T67" fmla="*/ 293 h 118"/>
                            <a:gd name="T68" fmla="+- 0 5280 5164"/>
                            <a:gd name="T69" fmla="*/ T68 w 852"/>
                            <a:gd name="T70" fmla="+- 0 293 227"/>
                            <a:gd name="T71" fmla="*/ 293 h 118"/>
                            <a:gd name="T72" fmla="+- 0 5280 5164"/>
                            <a:gd name="T73" fmla="*/ T72 w 852"/>
                            <a:gd name="T74" fmla="+- 0 279 227"/>
                            <a:gd name="T75" fmla="*/ 279 h 118"/>
                            <a:gd name="T76" fmla="+- 0 6008 5164"/>
                            <a:gd name="T77" fmla="*/ T76 w 852"/>
                            <a:gd name="T78" fmla="+- 0 279 227"/>
                            <a:gd name="T79" fmla="*/ 279 h 118"/>
                            <a:gd name="T80" fmla="+- 0 5280 5164"/>
                            <a:gd name="T81" fmla="*/ T80 w 852"/>
                            <a:gd name="T82" fmla="+- 0 279 227"/>
                            <a:gd name="T83" fmla="*/ 279 h 118"/>
                            <a:gd name="T84" fmla="+- 0 5280 5164"/>
                            <a:gd name="T85" fmla="*/ T84 w 852"/>
                            <a:gd name="T86" fmla="+- 0 293 227"/>
                            <a:gd name="T87" fmla="*/ 293 h 118"/>
                            <a:gd name="T88" fmla="+- 0 6008 5164"/>
                            <a:gd name="T89" fmla="*/ T88 w 852"/>
                            <a:gd name="T90" fmla="+- 0 293 227"/>
                            <a:gd name="T91" fmla="*/ 293 h 118"/>
                            <a:gd name="T92" fmla="+- 0 6013 5164"/>
                            <a:gd name="T93" fmla="*/ T92 w 852"/>
                            <a:gd name="T94" fmla="+- 0 291 227"/>
                            <a:gd name="T95" fmla="*/ 291 h 118"/>
                            <a:gd name="T96" fmla="+- 0 6016 5164"/>
                            <a:gd name="T97" fmla="*/ T96 w 852"/>
                            <a:gd name="T98" fmla="+- 0 286 227"/>
                            <a:gd name="T99" fmla="*/ 286 h 118"/>
                            <a:gd name="T100" fmla="+- 0 6013 5164"/>
                            <a:gd name="T101" fmla="*/ T100 w 852"/>
                            <a:gd name="T102" fmla="+- 0 281 227"/>
                            <a:gd name="T103" fmla="*/ 281 h 118"/>
                            <a:gd name="T104" fmla="+- 0 6008 5164"/>
                            <a:gd name="T105" fmla="*/ T104 w 852"/>
                            <a:gd name="T106" fmla="+- 0 279 227"/>
                            <a:gd name="T107" fmla="*/ 279 h 1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52" h="118">
                              <a:moveTo>
                                <a:pt x="116" y="0"/>
                              </a:moveTo>
                              <a:lnTo>
                                <a:pt x="0" y="59"/>
                              </a:lnTo>
                              <a:lnTo>
                                <a:pt x="116" y="118"/>
                              </a:lnTo>
                              <a:lnTo>
                                <a:pt x="116" y="66"/>
                              </a:lnTo>
                              <a:lnTo>
                                <a:pt x="97" y="66"/>
                              </a:lnTo>
                              <a:lnTo>
                                <a:pt x="91" y="64"/>
                              </a:lnTo>
                              <a:lnTo>
                                <a:pt x="90" y="59"/>
                              </a:lnTo>
                              <a:lnTo>
                                <a:pt x="91" y="54"/>
                              </a:lnTo>
                              <a:lnTo>
                                <a:pt x="97" y="52"/>
                              </a:lnTo>
                              <a:lnTo>
                                <a:pt x="116" y="52"/>
                              </a:lnTo>
                              <a:lnTo>
                                <a:pt x="116" y="0"/>
                              </a:lnTo>
                              <a:close/>
                              <a:moveTo>
                                <a:pt x="116" y="52"/>
                              </a:moveTo>
                              <a:lnTo>
                                <a:pt x="97" y="52"/>
                              </a:lnTo>
                              <a:lnTo>
                                <a:pt x="91" y="54"/>
                              </a:lnTo>
                              <a:lnTo>
                                <a:pt x="90" y="59"/>
                              </a:lnTo>
                              <a:lnTo>
                                <a:pt x="91" y="64"/>
                              </a:lnTo>
                              <a:lnTo>
                                <a:pt x="97" y="66"/>
                              </a:lnTo>
                              <a:lnTo>
                                <a:pt x="116" y="66"/>
                              </a:lnTo>
                              <a:lnTo>
                                <a:pt x="116" y="52"/>
                              </a:lnTo>
                              <a:close/>
                              <a:moveTo>
                                <a:pt x="844" y="52"/>
                              </a:moveTo>
                              <a:lnTo>
                                <a:pt x="116" y="52"/>
                              </a:lnTo>
                              <a:lnTo>
                                <a:pt x="116" y="66"/>
                              </a:lnTo>
                              <a:lnTo>
                                <a:pt x="844" y="66"/>
                              </a:lnTo>
                              <a:lnTo>
                                <a:pt x="849" y="64"/>
                              </a:lnTo>
                              <a:lnTo>
                                <a:pt x="852" y="59"/>
                              </a:lnTo>
                              <a:lnTo>
                                <a:pt x="849" y="54"/>
                              </a:lnTo>
                              <a:lnTo>
                                <a:pt x="844"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FCC8C69" id="AutoShape 91" o:spid="_x0000_s1026" style="position:absolute;margin-left:258.2pt;margin-top:11.35pt;width:42.6pt;height:5.9pt;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52,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" path="m116,l,59r116,59l116,66r-19,l91,64,90,59r1,-5l97,52r19,l116,xm116,52r-19,l91,54r-1,5l91,64r6,2l116,66r,-14xm844,52r-728,l116,66r728,l849,64r3,-5l849,54r-5,-2xe" fillcolor="black" stroked="f">
                <v:path arrowok="t" o:connecttype="custom" o:connectlocs="73660,144145;0,181610;73660,219075;73660,186055;61595,186055;57785,184785;57150,181610;57785,178435;61595,177165;73660,177165;73660,144145;73660,177165;61595,177165;57785,178435;57150,181610;57785,184785;61595,186055;73660,186055;73660,177165;535940,177165;73660,177165;73660,186055;535940,186055;539115,184785;541020,181610;539115,178435;535940,177165" o:connectangles="0,0,0,0,0,0,0,0,0,0,0,0,0,0,0,0,0,0,0,0,0,0,0,0,0,0,0"/>
                <w10:wrap anchorx="page"/>
              </v:shape>
            </w:pict>
          </mc:Fallback>
        </mc:AlternateContent>
      </w:r>
      <w:r w:rsidR="00615A6F">
        <w:rPr>
          <w:w w:val="105"/>
        </w:rPr>
        <w:t>SP</w:t>
      </w:r>
    </w:p>
    <w:p w14:paraId="440F16D0" w14:textId="77777777" w:rsidR="00FA3507" w:rsidRDefault="00FA3507">
      <w:pPr>
        <w:pStyle w:val="BodyText"/>
        <w:spacing w:before="3"/>
        <w:rPr>
          <w:sz w:val="30"/>
        </w:rPr>
      </w:pPr>
    </w:p>
    <w:p w14:paraId="11EAF312" w14:textId="77777777" w:rsidR="00FA3507" w:rsidRDefault="00615A6F">
      <w:pPr>
        <w:pStyle w:val="BodyText"/>
        <w:tabs>
          <w:tab w:val="left" w:pos="2535"/>
        </w:tabs>
        <w:ind w:left="480"/>
      </w:pPr>
      <w:r>
        <w:rPr>
          <w:w w:val="105"/>
        </w:rPr>
        <w:t>After the</w:t>
      </w:r>
      <w:r>
        <w:rPr>
          <w:spacing w:val="-25"/>
          <w:w w:val="105"/>
        </w:rPr>
        <w:t xml:space="preserve"> </w:t>
      </w:r>
      <w:r>
        <w:rPr>
          <w:w w:val="105"/>
        </w:rPr>
        <w:t>call,</w:t>
      </w:r>
      <w:r>
        <w:rPr>
          <w:spacing w:val="-13"/>
          <w:w w:val="105"/>
        </w:rPr>
        <w:t xml:space="preserve"> </w:t>
      </w:r>
      <w:r>
        <w:rPr>
          <w:w w:val="105"/>
        </w:rPr>
        <w:t>POP</w:t>
      </w:r>
      <w:r>
        <w:rPr>
          <w:w w:val="105"/>
        </w:rPr>
        <w:tab/>
        <w:t>AX</w:t>
      </w:r>
    </w:p>
    <w:p w14:paraId="7D7BB448" w14:textId="77777777" w:rsidR="00FA3507" w:rsidRDefault="00FA3507">
      <w:pPr>
        <w:pStyle w:val="BodyText"/>
        <w:spacing w:before="1"/>
      </w:pPr>
    </w:p>
    <w:tbl>
      <w:tblPr>
        <w:tblW w:w="0" w:type="auto"/>
        <w:tblInd w:w="1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72FC0037" w14:textId="77777777">
        <w:trPr>
          <w:trHeight w:val="311"/>
        </w:trPr>
        <w:tc>
          <w:tcPr>
            <w:tcW w:w="1289" w:type="dxa"/>
          </w:tcPr>
          <w:p w14:paraId="0DC01795" w14:textId="77777777" w:rsidR="00FA3507" w:rsidRDefault="00615A6F">
            <w:pPr>
              <w:pStyle w:val="TableParagraph"/>
              <w:spacing w:before="4"/>
              <w:ind w:left="105"/>
              <w:rPr>
                <w:sz w:val="19"/>
              </w:rPr>
            </w:pPr>
            <w:r>
              <w:rPr>
                <w:w w:val="105"/>
                <w:sz w:val="19"/>
              </w:rPr>
              <w:t>00F2H</w:t>
            </w:r>
          </w:p>
        </w:tc>
        <w:tc>
          <w:tcPr>
            <w:tcW w:w="1294" w:type="dxa"/>
          </w:tcPr>
          <w:p w14:paraId="1D55787C" w14:textId="77777777" w:rsidR="00FA3507" w:rsidRDefault="00FA3507">
            <w:pPr>
              <w:pStyle w:val="TableParagraph"/>
              <w:rPr>
                <w:rFonts w:ascii="Times New Roman"/>
                <w:sz w:val="18"/>
              </w:rPr>
            </w:pPr>
          </w:p>
        </w:tc>
      </w:tr>
      <w:tr w:rsidR="00FA3507" w14:paraId="260EB3DC" w14:textId="77777777">
        <w:trPr>
          <w:trHeight w:val="310"/>
        </w:trPr>
        <w:tc>
          <w:tcPr>
            <w:tcW w:w="1289" w:type="dxa"/>
          </w:tcPr>
          <w:p w14:paraId="48A12FA6" w14:textId="77777777" w:rsidR="00FA3507" w:rsidRDefault="00615A6F">
            <w:pPr>
              <w:pStyle w:val="TableParagraph"/>
              <w:spacing w:before="3"/>
              <w:ind w:left="105"/>
              <w:rPr>
                <w:sz w:val="19"/>
              </w:rPr>
            </w:pPr>
            <w:r>
              <w:rPr>
                <w:w w:val="105"/>
                <w:sz w:val="19"/>
              </w:rPr>
              <w:t>00F4H</w:t>
            </w:r>
          </w:p>
        </w:tc>
        <w:tc>
          <w:tcPr>
            <w:tcW w:w="1294" w:type="dxa"/>
          </w:tcPr>
          <w:p w14:paraId="6AADBBE8" w14:textId="77777777" w:rsidR="00FA3507" w:rsidRDefault="00FA3507">
            <w:pPr>
              <w:pStyle w:val="TableParagraph"/>
              <w:rPr>
                <w:rFonts w:ascii="Times New Roman"/>
                <w:sz w:val="18"/>
              </w:rPr>
            </w:pPr>
          </w:p>
        </w:tc>
      </w:tr>
    </w:tbl>
    <w:p w14:paraId="1D16CD13" w14:textId="77777777" w:rsidR="00FA3507" w:rsidRDefault="00FA3507">
      <w:pPr>
        <w:rPr>
          <w:rFonts w:ascii="Times New Roman"/>
          <w:sz w:val="18"/>
        </w:rPr>
        <w:sectPr w:rsidR="00FA3507">
          <w:pgSz w:w="11900" w:h="16840"/>
          <w:pgMar w:top="2080" w:right="1280" w:bottom="1900" w:left="920" w:header="1418" w:footer="1701" w:gutter="0"/>
          <w:cols w:space="720"/>
        </w:sectPr>
      </w:pPr>
    </w:p>
    <w:p w14:paraId="0EC616B1" w14:textId="77777777" w:rsidR="00FA3507" w:rsidRDefault="00FA3507">
      <w:pPr>
        <w:pStyle w:val="BodyText"/>
        <w:rPr>
          <w:sz w:val="20"/>
        </w:rPr>
      </w:pPr>
    </w:p>
    <w:p w14:paraId="60612E09" w14:textId="77777777" w:rsidR="00FA3507" w:rsidRDefault="00FA3507">
      <w:pPr>
        <w:pStyle w:val="BodyText"/>
        <w:spacing w:before="2"/>
        <w:rPr>
          <w:sz w:val="20"/>
        </w:rPr>
      </w:pPr>
    </w:p>
    <w:tbl>
      <w:tblPr>
        <w:tblW w:w="0" w:type="auto"/>
        <w:tblInd w:w="166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289"/>
        <w:gridCol w:w="1294"/>
      </w:tblGrid>
      <w:tr w:rsidR="00FA3507" w14:paraId="4BEB1020" w14:textId="77777777">
        <w:trPr>
          <w:trHeight w:val="324"/>
        </w:trPr>
        <w:tc>
          <w:tcPr>
            <w:tcW w:w="1289" w:type="dxa"/>
          </w:tcPr>
          <w:p w14:paraId="0B2FEFC8" w14:textId="77777777" w:rsidR="00FA3507" w:rsidRDefault="00615A6F">
            <w:pPr>
              <w:pStyle w:val="TableParagraph"/>
              <w:spacing w:before="39"/>
              <w:ind w:left="105"/>
              <w:rPr>
                <w:sz w:val="19"/>
              </w:rPr>
            </w:pPr>
            <w:r>
              <w:rPr>
                <w:w w:val="105"/>
                <w:sz w:val="19"/>
              </w:rPr>
              <w:t>00F6H</w:t>
            </w:r>
          </w:p>
        </w:tc>
        <w:tc>
          <w:tcPr>
            <w:tcW w:w="1294" w:type="dxa"/>
          </w:tcPr>
          <w:p w14:paraId="490E7D55" w14:textId="77777777" w:rsidR="00FA3507" w:rsidRDefault="00FA3507">
            <w:pPr>
              <w:pStyle w:val="TableParagraph"/>
              <w:rPr>
                <w:rFonts w:ascii="Times New Roman"/>
                <w:sz w:val="18"/>
              </w:rPr>
            </w:pPr>
          </w:p>
        </w:tc>
      </w:tr>
      <w:tr w:rsidR="00FA3507" w14:paraId="207C969A" w14:textId="77777777">
        <w:trPr>
          <w:trHeight w:val="311"/>
        </w:trPr>
        <w:tc>
          <w:tcPr>
            <w:tcW w:w="1289" w:type="dxa"/>
          </w:tcPr>
          <w:p w14:paraId="13D68B32" w14:textId="77777777" w:rsidR="00FA3507" w:rsidRDefault="00615A6F">
            <w:pPr>
              <w:pStyle w:val="TableParagraph"/>
              <w:spacing w:before="40"/>
              <w:ind w:left="105"/>
              <w:rPr>
                <w:sz w:val="19"/>
              </w:rPr>
            </w:pPr>
            <w:r>
              <w:rPr>
                <w:w w:val="105"/>
                <w:sz w:val="19"/>
              </w:rPr>
              <w:t>00F8H</w:t>
            </w:r>
          </w:p>
        </w:tc>
        <w:tc>
          <w:tcPr>
            <w:tcW w:w="1294" w:type="dxa"/>
          </w:tcPr>
          <w:p w14:paraId="28A6C266" w14:textId="77777777" w:rsidR="00FA3507" w:rsidRDefault="00FA3507">
            <w:pPr>
              <w:pStyle w:val="TableParagraph"/>
              <w:rPr>
                <w:rFonts w:ascii="Times New Roman"/>
                <w:sz w:val="18"/>
              </w:rPr>
            </w:pPr>
          </w:p>
        </w:tc>
      </w:tr>
      <w:tr w:rsidR="00FA3507" w14:paraId="4AE3E30A" w14:textId="77777777">
        <w:trPr>
          <w:trHeight w:val="310"/>
        </w:trPr>
        <w:tc>
          <w:tcPr>
            <w:tcW w:w="1289" w:type="dxa"/>
          </w:tcPr>
          <w:p w14:paraId="66AA59B9" w14:textId="77777777" w:rsidR="00FA3507" w:rsidRDefault="00615A6F">
            <w:pPr>
              <w:pStyle w:val="TableParagraph"/>
              <w:spacing w:before="39"/>
              <w:ind w:left="105"/>
              <w:rPr>
                <w:sz w:val="19"/>
              </w:rPr>
            </w:pPr>
            <w:r>
              <w:rPr>
                <w:w w:val="105"/>
                <w:sz w:val="19"/>
              </w:rPr>
              <w:t>00FAH</w:t>
            </w:r>
          </w:p>
        </w:tc>
        <w:tc>
          <w:tcPr>
            <w:tcW w:w="1294" w:type="dxa"/>
          </w:tcPr>
          <w:p w14:paraId="30410EDC" w14:textId="77777777" w:rsidR="00FA3507" w:rsidRDefault="00FA3507">
            <w:pPr>
              <w:pStyle w:val="TableParagraph"/>
              <w:rPr>
                <w:rFonts w:ascii="Times New Roman"/>
                <w:sz w:val="18"/>
              </w:rPr>
            </w:pPr>
          </w:p>
        </w:tc>
      </w:tr>
      <w:tr w:rsidR="00FA3507" w14:paraId="33A25DA3" w14:textId="77777777">
        <w:trPr>
          <w:trHeight w:val="311"/>
        </w:trPr>
        <w:tc>
          <w:tcPr>
            <w:tcW w:w="1289" w:type="dxa"/>
          </w:tcPr>
          <w:p w14:paraId="2389DDA9" w14:textId="77777777" w:rsidR="00FA3507" w:rsidRDefault="00615A6F">
            <w:pPr>
              <w:pStyle w:val="TableParagraph"/>
              <w:spacing w:before="40"/>
              <w:ind w:left="105"/>
              <w:rPr>
                <w:sz w:val="19"/>
              </w:rPr>
            </w:pPr>
            <w:r>
              <w:rPr>
                <w:w w:val="105"/>
                <w:sz w:val="19"/>
              </w:rPr>
              <w:t>00FCH</w:t>
            </w:r>
          </w:p>
        </w:tc>
        <w:tc>
          <w:tcPr>
            <w:tcW w:w="1294" w:type="dxa"/>
          </w:tcPr>
          <w:p w14:paraId="7B096CDD" w14:textId="77777777" w:rsidR="00FA3507" w:rsidRDefault="00FA3507">
            <w:pPr>
              <w:pStyle w:val="TableParagraph"/>
              <w:rPr>
                <w:rFonts w:ascii="Times New Roman"/>
                <w:sz w:val="18"/>
              </w:rPr>
            </w:pPr>
          </w:p>
        </w:tc>
      </w:tr>
      <w:tr w:rsidR="00FA3507" w14:paraId="18DD3A73" w14:textId="77777777">
        <w:trPr>
          <w:trHeight w:val="324"/>
        </w:trPr>
        <w:tc>
          <w:tcPr>
            <w:tcW w:w="1289" w:type="dxa"/>
          </w:tcPr>
          <w:p w14:paraId="76EEF9B9" w14:textId="77777777" w:rsidR="00FA3507" w:rsidRDefault="00615A6F">
            <w:pPr>
              <w:pStyle w:val="TableParagraph"/>
              <w:spacing w:before="39"/>
              <w:ind w:left="105"/>
              <w:rPr>
                <w:sz w:val="19"/>
              </w:rPr>
            </w:pPr>
            <w:r>
              <w:rPr>
                <w:w w:val="105"/>
                <w:sz w:val="19"/>
              </w:rPr>
              <w:t>00FEH</w:t>
            </w:r>
          </w:p>
        </w:tc>
        <w:tc>
          <w:tcPr>
            <w:tcW w:w="1294" w:type="dxa"/>
          </w:tcPr>
          <w:p w14:paraId="48EF214C" w14:textId="77777777" w:rsidR="00FA3507" w:rsidRDefault="00FA3507">
            <w:pPr>
              <w:pStyle w:val="TableParagraph"/>
              <w:rPr>
                <w:rFonts w:ascii="Times New Roman"/>
                <w:sz w:val="18"/>
              </w:rPr>
            </w:pPr>
          </w:p>
        </w:tc>
      </w:tr>
      <w:tr w:rsidR="00FA3507" w14:paraId="38F237EC" w14:textId="77777777">
        <w:trPr>
          <w:trHeight w:val="324"/>
        </w:trPr>
        <w:tc>
          <w:tcPr>
            <w:tcW w:w="1289" w:type="dxa"/>
          </w:tcPr>
          <w:p w14:paraId="7A181F72" w14:textId="77777777" w:rsidR="00FA3507" w:rsidRDefault="00615A6F">
            <w:pPr>
              <w:pStyle w:val="TableParagraph"/>
              <w:spacing w:before="38"/>
              <w:ind w:left="105"/>
              <w:rPr>
                <w:sz w:val="19"/>
              </w:rPr>
            </w:pPr>
            <w:r>
              <w:rPr>
                <w:w w:val="105"/>
                <w:sz w:val="19"/>
              </w:rPr>
              <w:t>0100H</w:t>
            </w:r>
          </w:p>
        </w:tc>
        <w:tc>
          <w:tcPr>
            <w:tcW w:w="1294" w:type="dxa"/>
          </w:tcPr>
          <w:p w14:paraId="0A7B582C" w14:textId="77777777" w:rsidR="00FA3507" w:rsidRDefault="00FA3507">
            <w:pPr>
              <w:pStyle w:val="TableParagraph"/>
              <w:rPr>
                <w:rFonts w:ascii="Times New Roman"/>
                <w:sz w:val="18"/>
              </w:rPr>
            </w:pPr>
          </w:p>
        </w:tc>
      </w:tr>
    </w:tbl>
    <w:p w14:paraId="3F582B75" w14:textId="17B46FBA" w:rsidR="00FA3507" w:rsidRDefault="002F63C0">
      <w:pPr>
        <w:pStyle w:val="BodyText"/>
        <w:spacing w:before="5"/>
        <w:ind w:left="3235" w:right="3842"/>
        <w:jc w:val="center"/>
      </w:pPr>
      <w:r>
        <w:rPr>
          <w:noProof/>
        </w:rPr>
        <mc:AlternateContent>
          <mc:Choice Requires="wps">
            <w:drawing>
              <wp:anchor distT="0" distB="0" distL="114300" distR="114300" simplePos="0" relativeHeight="15735296" behindDoc="0" locked="0" layoutInCell="1" allowOverlap="1" wp14:anchorId="78E276A3" wp14:editId="6C4E6CE5">
                <wp:simplePos x="0" y="0"/>
                <wp:positionH relativeFrom="page">
                  <wp:posOffset>3279140</wp:posOffset>
                </wp:positionH>
                <wp:positionV relativeFrom="paragraph">
                  <wp:posOffset>-95885</wp:posOffset>
                </wp:positionV>
                <wp:extent cx="541020" cy="74295"/>
                <wp:effectExtent l="0" t="0" r="0" b="0"/>
                <wp:wrapNone/>
                <wp:docPr id="91" name="AutoShape 9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41020" cy="74295"/>
                        </a:xfrm>
                        <a:custGeom>
                          <a:avLst/>
                          <a:gdLst>
                            <a:gd name="T0" fmla="+- 0 5280 5164"/>
                            <a:gd name="T1" fmla="*/ T0 w 852"/>
                            <a:gd name="T2" fmla="+- 0 -151 -151"/>
                            <a:gd name="T3" fmla="*/ -151 h 117"/>
                            <a:gd name="T4" fmla="+- 0 5164 5164"/>
                            <a:gd name="T5" fmla="*/ T4 w 852"/>
                            <a:gd name="T6" fmla="+- 0 -92 -151"/>
                            <a:gd name="T7" fmla="*/ -92 h 117"/>
                            <a:gd name="T8" fmla="+- 0 5280 5164"/>
                            <a:gd name="T9" fmla="*/ T8 w 852"/>
                            <a:gd name="T10" fmla="+- 0 -34 -151"/>
                            <a:gd name="T11" fmla="*/ -34 h 117"/>
                            <a:gd name="T12" fmla="+- 0 5280 5164"/>
                            <a:gd name="T13" fmla="*/ T12 w 852"/>
                            <a:gd name="T14" fmla="+- 0 -85 -151"/>
                            <a:gd name="T15" fmla="*/ -85 h 117"/>
                            <a:gd name="T16" fmla="+- 0 5261 5164"/>
                            <a:gd name="T17" fmla="*/ T16 w 852"/>
                            <a:gd name="T18" fmla="+- 0 -85 -151"/>
                            <a:gd name="T19" fmla="*/ -85 h 117"/>
                            <a:gd name="T20" fmla="+- 0 5255 5164"/>
                            <a:gd name="T21" fmla="*/ T20 w 852"/>
                            <a:gd name="T22" fmla="+- 0 -87 -151"/>
                            <a:gd name="T23" fmla="*/ -87 h 117"/>
                            <a:gd name="T24" fmla="+- 0 5254 5164"/>
                            <a:gd name="T25" fmla="*/ T24 w 852"/>
                            <a:gd name="T26" fmla="+- 0 -92 -151"/>
                            <a:gd name="T27" fmla="*/ -92 h 117"/>
                            <a:gd name="T28" fmla="+- 0 5255 5164"/>
                            <a:gd name="T29" fmla="*/ T28 w 852"/>
                            <a:gd name="T30" fmla="+- 0 -98 -151"/>
                            <a:gd name="T31" fmla="*/ -98 h 117"/>
                            <a:gd name="T32" fmla="+- 0 5261 5164"/>
                            <a:gd name="T33" fmla="*/ T32 w 852"/>
                            <a:gd name="T34" fmla="+- 0 -99 -151"/>
                            <a:gd name="T35" fmla="*/ -99 h 117"/>
                            <a:gd name="T36" fmla="+- 0 5280 5164"/>
                            <a:gd name="T37" fmla="*/ T36 w 852"/>
                            <a:gd name="T38" fmla="+- 0 -99 -151"/>
                            <a:gd name="T39" fmla="*/ -99 h 117"/>
                            <a:gd name="T40" fmla="+- 0 5280 5164"/>
                            <a:gd name="T41" fmla="*/ T40 w 852"/>
                            <a:gd name="T42" fmla="+- 0 -151 -151"/>
                            <a:gd name="T43" fmla="*/ -151 h 117"/>
                            <a:gd name="T44" fmla="+- 0 5280 5164"/>
                            <a:gd name="T45" fmla="*/ T44 w 852"/>
                            <a:gd name="T46" fmla="+- 0 -99 -151"/>
                            <a:gd name="T47" fmla="*/ -99 h 117"/>
                            <a:gd name="T48" fmla="+- 0 5261 5164"/>
                            <a:gd name="T49" fmla="*/ T48 w 852"/>
                            <a:gd name="T50" fmla="+- 0 -99 -151"/>
                            <a:gd name="T51" fmla="*/ -99 h 117"/>
                            <a:gd name="T52" fmla="+- 0 5255 5164"/>
                            <a:gd name="T53" fmla="*/ T52 w 852"/>
                            <a:gd name="T54" fmla="+- 0 -98 -151"/>
                            <a:gd name="T55" fmla="*/ -98 h 117"/>
                            <a:gd name="T56" fmla="+- 0 5254 5164"/>
                            <a:gd name="T57" fmla="*/ T56 w 852"/>
                            <a:gd name="T58" fmla="+- 0 -92 -151"/>
                            <a:gd name="T59" fmla="*/ -92 h 117"/>
                            <a:gd name="T60" fmla="+- 0 5255 5164"/>
                            <a:gd name="T61" fmla="*/ T60 w 852"/>
                            <a:gd name="T62" fmla="+- 0 -87 -151"/>
                            <a:gd name="T63" fmla="*/ -87 h 117"/>
                            <a:gd name="T64" fmla="+- 0 5261 5164"/>
                            <a:gd name="T65" fmla="*/ T64 w 852"/>
                            <a:gd name="T66" fmla="+- 0 -85 -151"/>
                            <a:gd name="T67" fmla="*/ -85 h 117"/>
                            <a:gd name="T68" fmla="+- 0 5280 5164"/>
                            <a:gd name="T69" fmla="*/ T68 w 852"/>
                            <a:gd name="T70" fmla="+- 0 -85 -151"/>
                            <a:gd name="T71" fmla="*/ -85 h 117"/>
                            <a:gd name="T72" fmla="+- 0 5280 5164"/>
                            <a:gd name="T73" fmla="*/ T72 w 852"/>
                            <a:gd name="T74" fmla="+- 0 -99 -151"/>
                            <a:gd name="T75" fmla="*/ -99 h 117"/>
                            <a:gd name="T76" fmla="+- 0 6008 5164"/>
                            <a:gd name="T77" fmla="*/ T76 w 852"/>
                            <a:gd name="T78" fmla="+- 0 -99 -151"/>
                            <a:gd name="T79" fmla="*/ -99 h 117"/>
                            <a:gd name="T80" fmla="+- 0 5280 5164"/>
                            <a:gd name="T81" fmla="*/ T80 w 852"/>
                            <a:gd name="T82" fmla="+- 0 -99 -151"/>
                            <a:gd name="T83" fmla="*/ -99 h 117"/>
                            <a:gd name="T84" fmla="+- 0 5280 5164"/>
                            <a:gd name="T85" fmla="*/ T84 w 852"/>
                            <a:gd name="T86" fmla="+- 0 -85 -151"/>
                            <a:gd name="T87" fmla="*/ -85 h 117"/>
                            <a:gd name="T88" fmla="+- 0 6008 5164"/>
                            <a:gd name="T89" fmla="*/ T88 w 852"/>
                            <a:gd name="T90" fmla="+- 0 -85 -151"/>
                            <a:gd name="T91" fmla="*/ -85 h 117"/>
                            <a:gd name="T92" fmla="+- 0 6013 5164"/>
                            <a:gd name="T93" fmla="*/ T92 w 852"/>
                            <a:gd name="T94" fmla="+- 0 -87 -151"/>
                            <a:gd name="T95" fmla="*/ -87 h 117"/>
                            <a:gd name="T96" fmla="+- 0 6016 5164"/>
                            <a:gd name="T97" fmla="*/ T96 w 852"/>
                            <a:gd name="T98" fmla="+- 0 -92 -151"/>
                            <a:gd name="T99" fmla="*/ -92 h 117"/>
                            <a:gd name="T100" fmla="+- 0 6013 5164"/>
                            <a:gd name="T101" fmla="*/ T100 w 852"/>
                            <a:gd name="T102" fmla="+- 0 -98 -151"/>
                            <a:gd name="T103" fmla="*/ -98 h 117"/>
                            <a:gd name="T104" fmla="+- 0 6008 5164"/>
                            <a:gd name="T105" fmla="*/ T104 w 852"/>
                            <a:gd name="T106" fmla="+- 0 -99 -151"/>
                            <a:gd name="T107" fmla="*/ -99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852" h="117">
                              <a:moveTo>
                                <a:pt x="116" y="0"/>
                              </a:moveTo>
                              <a:lnTo>
                                <a:pt x="0" y="59"/>
                              </a:lnTo>
                              <a:lnTo>
                                <a:pt x="116" y="117"/>
                              </a:lnTo>
                              <a:lnTo>
                                <a:pt x="116" y="66"/>
                              </a:lnTo>
                              <a:lnTo>
                                <a:pt x="97" y="66"/>
                              </a:lnTo>
                              <a:lnTo>
                                <a:pt x="91" y="64"/>
                              </a:lnTo>
                              <a:lnTo>
                                <a:pt x="90" y="59"/>
                              </a:lnTo>
                              <a:lnTo>
                                <a:pt x="91" y="53"/>
                              </a:lnTo>
                              <a:lnTo>
                                <a:pt x="97" y="52"/>
                              </a:lnTo>
                              <a:lnTo>
                                <a:pt x="116" y="52"/>
                              </a:lnTo>
                              <a:lnTo>
                                <a:pt x="116" y="0"/>
                              </a:lnTo>
                              <a:close/>
                              <a:moveTo>
                                <a:pt x="116" y="52"/>
                              </a:moveTo>
                              <a:lnTo>
                                <a:pt x="97" y="52"/>
                              </a:lnTo>
                              <a:lnTo>
                                <a:pt x="91" y="53"/>
                              </a:lnTo>
                              <a:lnTo>
                                <a:pt x="90" y="59"/>
                              </a:lnTo>
                              <a:lnTo>
                                <a:pt x="91" y="64"/>
                              </a:lnTo>
                              <a:lnTo>
                                <a:pt x="97" y="66"/>
                              </a:lnTo>
                              <a:lnTo>
                                <a:pt x="116" y="66"/>
                              </a:lnTo>
                              <a:lnTo>
                                <a:pt x="116" y="52"/>
                              </a:lnTo>
                              <a:close/>
                              <a:moveTo>
                                <a:pt x="844" y="52"/>
                              </a:moveTo>
                              <a:lnTo>
                                <a:pt x="116" y="52"/>
                              </a:lnTo>
                              <a:lnTo>
                                <a:pt x="116" y="66"/>
                              </a:lnTo>
                              <a:lnTo>
                                <a:pt x="844" y="66"/>
                              </a:lnTo>
                              <a:lnTo>
                                <a:pt x="849" y="64"/>
                              </a:lnTo>
                              <a:lnTo>
                                <a:pt x="852" y="59"/>
                              </a:lnTo>
                              <a:lnTo>
                                <a:pt x="849" y="53"/>
                              </a:lnTo>
                              <a:lnTo>
                                <a:pt x="844"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19BA7B6" id="AutoShape 90" o:spid="_x0000_s1026" style="position:absolute;margin-left:258.2pt;margin-top:-7.55pt;width:42.6pt;height:5.85pt;z-index:1573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852,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" path="m116,l,59r116,58l116,66r-19,l91,64,90,59r1,-6l97,52r19,l116,xm116,52r-19,l91,53r-1,6l91,64r6,2l116,66r,-14xm844,52r-728,l116,66r728,l849,64r3,-5l849,53r-5,-1xe" fillcolor="black" stroked="f">
                <v:path arrowok="t" o:connecttype="custom" o:connectlocs="73660,-95885;0,-58420;73660,-21590;73660,-53975;61595,-53975;57785,-55245;57150,-58420;57785,-62230;61595,-62865;73660,-62865;73660,-95885;73660,-62865;61595,-62865;57785,-62230;57150,-58420;57785,-55245;61595,-53975;73660,-53975;73660,-62865;535940,-62865;73660,-62865;73660,-53975;535940,-53975;539115,-55245;541020,-58420;539115,-62230;535940,-62865" o:connectangles="0,0,0,0,0,0,0,0,0,0,0,0,0,0,0,0,0,0,0,0,0,0,0,0,0,0,0"/>
                <w10:wrap anchorx="page"/>
              </v:shape>
            </w:pict>
          </mc:Fallback>
        </mc:AlternateContent>
      </w:r>
      <w:r w:rsidR="00615A6F">
        <w:rPr>
          <w:w w:val="105"/>
        </w:rPr>
        <w:t>SP</w:t>
      </w:r>
    </w:p>
    <w:p w14:paraId="3487EF5C" w14:textId="77777777" w:rsidR="00FA3507" w:rsidRDefault="00FA3507">
      <w:pPr>
        <w:pStyle w:val="BodyText"/>
        <w:rPr>
          <w:sz w:val="20"/>
        </w:rPr>
      </w:pPr>
    </w:p>
    <w:p w14:paraId="5DF67DAD" w14:textId="77777777" w:rsidR="00FA3507" w:rsidRDefault="00FA3507">
      <w:pPr>
        <w:pStyle w:val="BodyText"/>
        <w:spacing w:before="7"/>
        <w:rPr>
          <w:sz w:val="21"/>
        </w:rPr>
      </w:pPr>
    </w:p>
    <w:p w14:paraId="54404D35" w14:textId="77777777" w:rsidR="00FA3507" w:rsidRDefault="00615A6F">
      <w:pPr>
        <w:pStyle w:val="Heading1"/>
        <w:spacing w:before="1"/>
      </w:pPr>
      <w:r>
        <w:t>Exercise Part 1:</w:t>
      </w:r>
    </w:p>
    <w:p w14:paraId="41DED1A8" w14:textId="77777777" w:rsidR="00FA3507" w:rsidRDefault="00FA3507">
      <w:pPr>
        <w:pStyle w:val="BodyText"/>
        <w:spacing w:before="4"/>
        <w:rPr>
          <w:rFonts w:ascii="Arial"/>
          <w:b/>
          <w:sz w:val="27"/>
        </w:rPr>
      </w:pPr>
    </w:p>
    <w:p w14:paraId="1C1DE6FC" w14:textId="77777777" w:rsidR="00FA3507" w:rsidRPr="00806591" w:rsidRDefault="00615A6F">
      <w:pPr>
        <w:pStyle w:val="ListParagraph"/>
        <w:numPr>
          <w:ilvl w:val="0"/>
          <w:numId w:val="2"/>
        </w:numPr>
        <w:tabs>
          <w:tab w:val="left" w:pos="831"/>
        </w:tabs>
        <w:spacing w:line="283" w:lineRule="auto"/>
        <w:ind w:right="115" w:firstLine="0"/>
        <w:rPr>
          <w:sz w:val="19"/>
          <w:highlight w:val="yellow"/>
        </w:rPr>
      </w:pPr>
      <w:r w:rsidRPr="00806591">
        <w:rPr>
          <w:rFonts w:ascii="Arial" w:hAnsi="Arial"/>
          <w:b/>
          <w:w w:val="105"/>
          <w:sz w:val="23"/>
          <w:highlight w:val="yellow"/>
        </w:rPr>
        <w:t>Program</w:t>
      </w:r>
      <w:r w:rsidRPr="00806591">
        <w:rPr>
          <w:rFonts w:ascii="Arial" w:hAnsi="Arial"/>
          <w:b/>
          <w:spacing w:val="-15"/>
          <w:w w:val="105"/>
          <w:sz w:val="23"/>
          <w:highlight w:val="yellow"/>
        </w:rPr>
        <w:t xml:space="preserve"> </w:t>
      </w:r>
      <w:r w:rsidRPr="00806591">
        <w:rPr>
          <w:rFonts w:ascii="Arial" w:hAnsi="Arial"/>
          <w:b/>
          <w:w w:val="105"/>
          <w:sz w:val="23"/>
          <w:highlight w:val="yellow"/>
        </w:rPr>
        <w:t>1:</w:t>
      </w:r>
      <w:r w:rsidRPr="00806591">
        <w:rPr>
          <w:rFonts w:ascii="Arial" w:hAnsi="Arial"/>
          <w:b/>
          <w:spacing w:val="-17"/>
          <w:w w:val="105"/>
          <w:sz w:val="23"/>
          <w:highlight w:val="yellow"/>
        </w:rPr>
        <w:t xml:space="preserve"> </w:t>
      </w:r>
      <w:r w:rsidRPr="00806591">
        <w:rPr>
          <w:w w:val="105"/>
          <w:sz w:val="19"/>
          <w:highlight w:val="yellow"/>
        </w:rPr>
        <w:t>This</w:t>
      </w:r>
      <w:r w:rsidRPr="00806591">
        <w:rPr>
          <w:spacing w:val="-17"/>
          <w:w w:val="105"/>
          <w:sz w:val="19"/>
          <w:highlight w:val="yellow"/>
        </w:rPr>
        <w:t xml:space="preserve"> </w:t>
      </w:r>
      <w:r w:rsidRPr="00806591">
        <w:rPr>
          <w:w w:val="105"/>
          <w:sz w:val="19"/>
          <w:highlight w:val="yellow"/>
        </w:rPr>
        <w:t>program</w:t>
      </w:r>
      <w:r w:rsidRPr="00806591">
        <w:rPr>
          <w:spacing w:val="-16"/>
          <w:w w:val="105"/>
          <w:sz w:val="19"/>
          <w:highlight w:val="yellow"/>
        </w:rPr>
        <w:t xml:space="preserve"> </w:t>
      </w:r>
      <w:r w:rsidRPr="00806591">
        <w:rPr>
          <w:w w:val="105"/>
          <w:sz w:val="19"/>
          <w:highlight w:val="yellow"/>
        </w:rPr>
        <w:t>stores</w:t>
      </w:r>
      <w:r w:rsidRPr="00806591">
        <w:rPr>
          <w:spacing w:val="-17"/>
          <w:w w:val="105"/>
          <w:sz w:val="19"/>
          <w:highlight w:val="yellow"/>
        </w:rPr>
        <w:t xml:space="preserve"> </w:t>
      </w:r>
      <w:r w:rsidRPr="00806591">
        <w:rPr>
          <w:w w:val="105"/>
          <w:sz w:val="19"/>
          <w:highlight w:val="yellow"/>
        </w:rPr>
        <w:t>two</w:t>
      </w:r>
      <w:r w:rsidRPr="00806591">
        <w:rPr>
          <w:spacing w:val="-17"/>
          <w:w w:val="105"/>
          <w:sz w:val="19"/>
          <w:highlight w:val="yellow"/>
        </w:rPr>
        <w:t xml:space="preserve"> </w:t>
      </w:r>
      <w:r w:rsidRPr="00806591">
        <w:rPr>
          <w:w w:val="105"/>
          <w:sz w:val="19"/>
          <w:highlight w:val="yellow"/>
        </w:rPr>
        <w:t>values</w:t>
      </w:r>
      <w:r w:rsidRPr="00806591">
        <w:rPr>
          <w:spacing w:val="-17"/>
          <w:w w:val="105"/>
          <w:sz w:val="19"/>
          <w:highlight w:val="yellow"/>
        </w:rPr>
        <w:t xml:space="preserve"> </w:t>
      </w:r>
      <w:r w:rsidRPr="00806591">
        <w:rPr>
          <w:w w:val="105"/>
          <w:sz w:val="19"/>
          <w:highlight w:val="yellow"/>
        </w:rPr>
        <w:t>in</w:t>
      </w:r>
      <w:r w:rsidRPr="00806591">
        <w:rPr>
          <w:spacing w:val="-17"/>
          <w:w w:val="105"/>
          <w:sz w:val="19"/>
          <w:highlight w:val="yellow"/>
        </w:rPr>
        <w:t xml:space="preserve"> </w:t>
      </w:r>
      <w:r w:rsidRPr="00806591">
        <w:rPr>
          <w:w w:val="105"/>
          <w:sz w:val="19"/>
          <w:highlight w:val="yellow"/>
        </w:rPr>
        <w:t>AX</w:t>
      </w:r>
      <w:r w:rsidRPr="00806591">
        <w:rPr>
          <w:spacing w:val="-16"/>
          <w:w w:val="105"/>
          <w:sz w:val="19"/>
          <w:highlight w:val="yellow"/>
        </w:rPr>
        <w:t xml:space="preserve"> </w:t>
      </w:r>
      <w:r w:rsidRPr="00806591">
        <w:rPr>
          <w:w w:val="105"/>
          <w:sz w:val="19"/>
          <w:highlight w:val="yellow"/>
        </w:rPr>
        <w:t>and</w:t>
      </w:r>
      <w:r w:rsidRPr="00806591">
        <w:rPr>
          <w:spacing w:val="-16"/>
          <w:w w:val="105"/>
          <w:sz w:val="19"/>
          <w:highlight w:val="yellow"/>
        </w:rPr>
        <w:t xml:space="preserve"> </w:t>
      </w:r>
      <w:r w:rsidRPr="00806591">
        <w:rPr>
          <w:w w:val="105"/>
          <w:sz w:val="19"/>
          <w:highlight w:val="yellow"/>
        </w:rPr>
        <w:t>BX.</w:t>
      </w:r>
      <w:r w:rsidRPr="00806591">
        <w:rPr>
          <w:spacing w:val="-15"/>
          <w:w w:val="105"/>
          <w:sz w:val="19"/>
          <w:highlight w:val="yellow"/>
        </w:rPr>
        <w:t xml:space="preserve"> </w:t>
      </w:r>
      <w:r w:rsidRPr="00806591">
        <w:rPr>
          <w:w w:val="105"/>
          <w:sz w:val="19"/>
          <w:highlight w:val="yellow"/>
        </w:rPr>
        <w:t>It</w:t>
      </w:r>
      <w:r w:rsidRPr="00806591">
        <w:rPr>
          <w:spacing w:val="-16"/>
          <w:w w:val="105"/>
          <w:sz w:val="19"/>
          <w:highlight w:val="yellow"/>
        </w:rPr>
        <w:t xml:space="preserve"> </w:t>
      </w:r>
      <w:r w:rsidRPr="00806591">
        <w:rPr>
          <w:w w:val="105"/>
          <w:sz w:val="19"/>
          <w:highlight w:val="yellow"/>
        </w:rPr>
        <w:t>finds</w:t>
      </w:r>
      <w:r w:rsidRPr="00806591">
        <w:rPr>
          <w:spacing w:val="-17"/>
          <w:w w:val="105"/>
          <w:sz w:val="19"/>
          <w:highlight w:val="yellow"/>
        </w:rPr>
        <w:t xml:space="preserve"> </w:t>
      </w:r>
      <w:r w:rsidRPr="00806591">
        <w:rPr>
          <w:w w:val="105"/>
          <w:sz w:val="19"/>
          <w:highlight w:val="yellow"/>
        </w:rPr>
        <w:t>remainder</w:t>
      </w:r>
      <w:r w:rsidRPr="00806591">
        <w:rPr>
          <w:spacing w:val="-16"/>
          <w:w w:val="105"/>
          <w:sz w:val="19"/>
          <w:highlight w:val="yellow"/>
        </w:rPr>
        <w:t xml:space="preserve"> </w:t>
      </w:r>
      <w:r w:rsidRPr="00806591">
        <w:rPr>
          <w:w w:val="105"/>
          <w:sz w:val="19"/>
          <w:highlight w:val="yellow"/>
        </w:rPr>
        <w:t>of</w:t>
      </w:r>
      <w:r w:rsidRPr="00806591">
        <w:rPr>
          <w:spacing w:val="-15"/>
          <w:w w:val="105"/>
          <w:sz w:val="19"/>
          <w:highlight w:val="yellow"/>
        </w:rPr>
        <w:t xml:space="preserve"> </w:t>
      </w:r>
      <w:r w:rsidRPr="00806591">
        <w:rPr>
          <w:w w:val="105"/>
          <w:sz w:val="19"/>
          <w:highlight w:val="yellow"/>
        </w:rPr>
        <w:t>division operation</w:t>
      </w:r>
      <w:r w:rsidRPr="00806591">
        <w:rPr>
          <w:spacing w:val="-15"/>
          <w:w w:val="105"/>
          <w:sz w:val="19"/>
          <w:highlight w:val="yellow"/>
        </w:rPr>
        <w:t xml:space="preserve"> </w:t>
      </w:r>
      <w:r w:rsidRPr="00806591">
        <w:rPr>
          <w:w w:val="105"/>
          <w:sz w:val="19"/>
          <w:highlight w:val="yellow"/>
        </w:rPr>
        <w:t>between</w:t>
      </w:r>
      <w:r w:rsidRPr="00806591">
        <w:rPr>
          <w:spacing w:val="-15"/>
          <w:w w:val="105"/>
          <w:sz w:val="19"/>
          <w:highlight w:val="yellow"/>
        </w:rPr>
        <w:t xml:space="preserve"> </w:t>
      </w:r>
      <w:r w:rsidRPr="00806591">
        <w:rPr>
          <w:w w:val="105"/>
          <w:sz w:val="19"/>
          <w:highlight w:val="yellow"/>
        </w:rPr>
        <w:t>AX</w:t>
      </w:r>
      <w:r w:rsidRPr="00806591">
        <w:rPr>
          <w:spacing w:val="-14"/>
          <w:w w:val="105"/>
          <w:sz w:val="19"/>
          <w:highlight w:val="yellow"/>
        </w:rPr>
        <w:t xml:space="preserve"> </w:t>
      </w:r>
      <w:r w:rsidRPr="00806591">
        <w:rPr>
          <w:w w:val="105"/>
          <w:sz w:val="19"/>
          <w:highlight w:val="yellow"/>
        </w:rPr>
        <w:t>and</w:t>
      </w:r>
      <w:r w:rsidRPr="00806591">
        <w:rPr>
          <w:spacing w:val="-15"/>
          <w:w w:val="105"/>
          <w:sz w:val="19"/>
          <w:highlight w:val="yellow"/>
        </w:rPr>
        <w:t xml:space="preserve"> </w:t>
      </w:r>
      <w:proofErr w:type="gramStart"/>
      <w:r w:rsidRPr="00806591">
        <w:rPr>
          <w:w w:val="105"/>
          <w:sz w:val="19"/>
          <w:highlight w:val="yellow"/>
        </w:rPr>
        <w:t>BX,</w:t>
      </w:r>
      <w:r w:rsidRPr="00806591">
        <w:rPr>
          <w:spacing w:val="-13"/>
          <w:w w:val="105"/>
          <w:sz w:val="19"/>
          <w:highlight w:val="yellow"/>
        </w:rPr>
        <w:t xml:space="preserve"> </w:t>
      </w:r>
      <w:r w:rsidRPr="00806591">
        <w:rPr>
          <w:w w:val="105"/>
          <w:sz w:val="19"/>
          <w:highlight w:val="yellow"/>
        </w:rPr>
        <w:t>and</w:t>
      </w:r>
      <w:proofErr w:type="gramEnd"/>
      <w:r w:rsidRPr="00806591">
        <w:rPr>
          <w:spacing w:val="-13"/>
          <w:w w:val="105"/>
          <w:sz w:val="19"/>
          <w:highlight w:val="yellow"/>
        </w:rPr>
        <w:t xml:space="preserve"> </w:t>
      </w:r>
      <w:r w:rsidRPr="00806591">
        <w:rPr>
          <w:w w:val="105"/>
          <w:sz w:val="19"/>
          <w:highlight w:val="yellow"/>
        </w:rPr>
        <w:t>stores</w:t>
      </w:r>
      <w:r w:rsidRPr="00806591">
        <w:rPr>
          <w:spacing w:val="-16"/>
          <w:w w:val="105"/>
          <w:sz w:val="19"/>
          <w:highlight w:val="yellow"/>
        </w:rPr>
        <w:t xml:space="preserve"> </w:t>
      </w:r>
      <w:r w:rsidRPr="00806591">
        <w:rPr>
          <w:w w:val="105"/>
          <w:sz w:val="19"/>
          <w:highlight w:val="yellow"/>
        </w:rPr>
        <w:t>it</w:t>
      </w:r>
      <w:r w:rsidRPr="00806591">
        <w:rPr>
          <w:spacing w:val="-14"/>
          <w:w w:val="105"/>
          <w:sz w:val="19"/>
          <w:highlight w:val="yellow"/>
        </w:rPr>
        <w:t xml:space="preserve"> </w:t>
      </w:r>
      <w:r w:rsidRPr="00806591">
        <w:rPr>
          <w:w w:val="105"/>
          <w:sz w:val="19"/>
          <w:highlight w:val="yellow"/>
        </w:rPr>
        <w:t>to</w:t>
      </w:r>
      <w:r w:rsidRPr="00806591">
        <w:rPr>
          <w:spacing w:val="-15"/>
          <w:w w:val="105"/>
          <w:sz w:val="19"/>
          <w:highlight w:val="yellow"/>
        </w:rPr>
        <w:t xml:space="preserve"> </w:t>
      </w:r>
      <w:r w:rsidRPr="00806591">
        <w:rPr>
          <w:w w:val="105"/>
          <w:sz w:val="19"/>
          <w:highlight w:val="yellow"/>
        </w:rPr>
        <w:t>BX.</w:t>
      </w:r>
      <w:r w:rsidRPr="00806591">
        <w:rPr>
          <w:spacing w:val="-13"/>
          <w:w w:val="105"/>
          <w:sz w:val="19"/>
          <w:highlight w:val="yellow"/>
        </w:rPr>
        <w:t xml:space="preserve"> </w:t>
      </w:r>
      <w:r w:rsidRPr="00806591">
        <w:rPr>
          <w:w w:val="105"/>
          <w:sz w:val="19"/>
          <w:highlight w:val="yellow"/>
        </w:rPr>
        <w:t>AX’s</w:t>
      </w:r>
      <w:r w:rsidRPr="00806591">
        <w:rPr>
          <w:spacing w:val="-16"/>
          <w:w w:val="105"/>
          <w:sz w:val="19"/>
          <w:highlight w:val="yellow"/>
        </w:rPr>
        <w:t xml:space="preserve"> </w:t>
      </w:r>
      <w:r w:rsidRPr="00806591">
        <w:rPr>
          <w:w w:val="105"/>
          <w:sz w:val="19"/>
          <w:highlight w:val="yellow"/>
        </w:rPr>
        <w:t>value</w:t>
      </w:r>
      <w:r w:rsidRPr="00806591">
        <w:rPr>
          <w:spacing w:val="-15"/>
          <w:w w:val="105"/>
          <w:sz w:val="19"/>
          <w:highlight w:val="yellow"/>
        </w:rPr>
        <w:t xml:space="preserve"> </w:t>
      </w:r>
      <w:r w:rsidRPr="00806591">
        <w:rPr>
          <w:w w:val="105"/>
          <w:sz w:val="19"/>
          <w:highlight w:val="yellow"/>
        </w:rPr>
        <w:t>need</w:t>
      </w:r>
      <w:r w:rsidRPr="00806591">
        <w:rPr>
          <w:spacing w:val="-16"/>
          <w:w w:val="105"/>
          <w:sz w:val="19"/>
          <w:highlight w:val="yellow"/>
        </w:rPr>
        <w:t xml:space="preserve"> </w:t>
      </w:r>
      <w:r w:rsidRPr="00806591">
        <w:rPr>
          <w:w w:val="105"/>
          <w:sz w:val="19"/>
          <w:highlight w:val="yellow"/>
        </w:rPr>
        <w:t>not</w:t>
      </w:r>
      <w:r w:rsidRPr="00806591">
        <w:rPr>
          <w:spacing w:val="-15"/>
          <w:w w:val="105"/>
          <w:sz w:val="19"/>
          <w:highlight w:val="yellow"/>
        </w:rPr>
        <w:t xml:space="preserve"> </w:t>
      </w:r>
      <w:r w:rsidRPr="00806591">
        <w:rPr>
          <w:w w:val="105"/>
          <w:sz w:val="19"/>
          <w:highlight w:val="yellow"/>
        </w:rPr>
        <w:t>to</w:t>
      </w:r>
      <w:r w:rsidRPr="00806591">
        <w:rPr>
          <w:spacing w:val="-15"/>
          <w:w w:val="105"/>
          <w:sz w:val="19"/>
          <w:highlight w:val="yellow"/>
        </w:rPr>
        <w:t xml:space="preserve"> </w:t>
      </w:r>
      <w:r w:rsidRPr="00806591">
        <w:rPr>
          <w:w w:val="105"/>
          <w:sz w:val="19"/>
          <w:highlight w:val="yellow"/>
        </w:rPr>
        <w:t>be</w:t>
      </w:r>
      <w:r w:rsidRPr="00806591">
        <w:rPr>
          <w:spacing w:val="-13"/>
          <w:w w:val="105"/>
          <w:sz w:val="19"/>
          <w:highlight w:val="yellow"/>
        </w:rPr>
        <w:t xml:space="preserve"> </w:t>
      </w:r>
      <w:r w:rsidRPr="00806591">
        <w:rPr>
          <w:w w:val="105"/>
          <w:sz w:val="19"/>
          <w:highlight w:val="yellow"/>
        </w:rPr>
        <w:t>altered.</w:t>
      </w:r>
      <w:r w:rsidRPr="00806591">
        <w:rPr>
          <w:spacing w:val="-14"/>
          <w:w w:val="105"/>
          <w:sz w:val="19"/>
          <w:highlight w:val="yellow"/>
        </w:rPr>
        <w:t xml:space="preserve"> </w:t>
      </w:r>
      <w:r w:rsidRPr="00806591">
        <w:rPr>
          <w:w w:val="105"/>
          <w:sz w:val="19"/>
          <w:highlight w:val="yellow"/>
        </w:rPr>
        <w:t>Clearly observe all the steps and write what</w:t>
      </w:r>
      <w:r w:rsidRPr="00806591">
        <w:rPr>
          <w:spacing w:val="-30"/>
          <w:w w:val="105"/>
          <w:sz w:val="19"/>
          <w:highlight w:val="yellow"/>
        </w:rPr>
        <w:t xml:space="preserve"> </w:t>
      </w:r>
      <w:r w:rsidRPr="00806591">
        <w:rPr>
          <w:w w:val="105"/>
          <w:sz w:val="19"/>
          <w:highlight w:val="yellow"/>
        </w:rPr>
        <w:t>happens.</w:t>
      </w:r>
    </w:p>
    <w:p w14:paraId="423319EE" w14:textId="77777777" w:rsidR="00FA3507" w:rsidRPr="00806591" w:rsidRDefault="00615A6F">
      <w:pPr>
        <w:pStyle w:val="BodyText"/>
        <w:spacing w:before="192"/>
        <w:ind w:left="480"/>
        <w:rPr>
          <w:highlight w:val="yellow"/>
        </w:rPr>
      </w:pPr>
      <w:r w:rsidRPr="00806591">
        <w:rPr>
          <w:w w:val="105"/>
          <w:highlight w:val="yellow"/>
        </w:rPr>
        <w:t>CODE</w:t>
      </w:r>
      <w:r w:rsidRPr="00806591">
        <w:rPr>
          <w:spacing w:val="65"/>
          <w:w w:val="105"/>
          <w:highlight w:val="yellow"/>
        </w:rPr>
        <w:t xml:space="preserve"> </w:t>
      </w:r>
      <w:r w:rsidRPr="00806591">
        <w:rPr>
          <w:w w:val="105"/>
          <w:highlight w:val="yellow"/>
        </w:rPr>
        <w:t>SEGMENT</w:t>
      </w:r>
    </w:p>
    <w:p w14:paraId="3D7684C5" w14:textId="77777777" w:rsidR="00FA3507" w:rsidRPr="00806591" w:rsidRDefault="00615A6F">
      <w:pPr>
        <w:pStyle w:val="BodyText"/>
        <w:spacing w:before="41" w:line="280" w:lineRule="auto"/>
        <w:ind w:left="1181" w:right="5537"/>
        <w:rPr>
          <w:highlight w:val="yellow"/>
        </w:rPr>
      </w:pPr>
      <w:r w:rsidRPr="00806591">
        <w:rPr>
          <w:w w:val="105"/>
          <w:highlight w:val="yellow"/>
        </w:rPr>
        <w:t xml:space="preserve">ASSUME </w:t>
      </w:r>
      <w:proofErr w:type="gramStart"/>
      <w:r w:rsidRPr="00806591">
        <w:rPr>
          <w:w w:val="105"/>
          <w:highlight w:val="yellow"/>
        </w:rPr>
        <w:t>CS:CODE</w:t>
      </w:r>
      <w:proofErr w:type="gramEnd"/>
      <w:r w:rsidRPr="00806591">
        <w:rPr>
          <w:w w:val="105"/>
          <w:highlight w:val="yellow"/>
        </w:rPr>
        <w:t>, DS:CODE MOV AX, 3256H</w:t>
      </w:r>
    </w:p>
    <w:p w14:paraId="06D05415" w14:textId="77777777" w:rsidR="00FA3507" w:rsidRPr="00806591" w:rsidRDefault="00615A6F">
      <w:pPr>
        <w:pStyle w:val="BodyText"/>
        <w:spacing w:before="3" w:line="283" w:lineRule="auto"/>
        <w:ind w:left="1181" w:right="6689"/>
        <w:rPr>
          <w:highlight w:val="yellow"/>
        </w:rPr>
      </w:pPr>
      <w:r w:rsidRPr="00806591">
        <w:rPr>
          <w:w w:val="105"/>
          <w:highlight w:val="yellow"/>
        </w:rPr>
        <w:t>MOV BX, 125AH PUSH AX</w:t>
      </w:r>
    </w:p>
    <w:p w14:paraId="01366D4B" w14:textId="77777777" w:rsidR="00FA3507" w:rsidRPr="00806591" w:rsidRDefault="00615A6F">
      <w:pPr>
        <w:pStyle w:val="BodyText"/>
        <w:tabs>
          <w:tab w:val="left" w:pos="1207"/>
        </w:tabs>
        <w:spacing w:before="195"/>
        <w:ind w:left="480"/>
        <w:rPr>
          <w:highlight w:val="yellow"/>
        </w:rPr>
      </w:pPr>
      <w:r w:rsidRPr="00806591">
        <w:rPr>
          <w:w w:val="105"/>
          <w:highlight w:val="yellow"/>
        </w:rPr>
        <w:t>LEV:</w:t>
      </w:r>
      <w:r w:rsidRPr="00806591">
        <w:rPr>
          <w:w w:val="105"/>
          <w:highlight w:val="yellow"/>
        </w:rPr>
        <w:tab/>
        <w:t>SUB AX,</w:t>
      </w:r>
      <w:r w:rsidRPr="00806591">
        <w:rPr>
          <w:spacing w:val="-7"/>
          <w:w w:val="105"/>
          <w:highlight w:val="yellow"/>
        </w:rPr>
        <w:t xml:space="preserve"> </w:t>
      </w:r>
      <w:r w:rsidRPr="00806591">
        <w:rPr>
          <w:w w:val="105"/>
          <w:highlight w:val="yellow"/>
        </w:rPr>
        <w:t>BX</w:t>
      </w:r>
    </w:p>
    <w:p w14:paraId="200B8A8C" w14:textId="77777777" w:rsidR="00FA3507" w:rsidRPr="00806591" w:rsidRDefault="00615A6F">
      <w:pPr>
        <w:pStyle w:val="BodyText"/>
        <w:tabs>
          <w:tab w:val="left" w:pos="1626"/>
        </w:tabs>
        <w:spacing w:before="40" w:line="283" w:lineRule="auto"/>
        <w:ind w:left="1181" w:right="7272"/>
        <w:rPr>
          <w:highlight w:val="yellow"/>
        </w:rPr>
      </w:pPr>
      <w:r w:rsidRPr="00806591">
        <w:rPr>
          <w:w w:val="105"/>
          <w:highlight w:val="yellow"/>
        </w:rPr>
        <w:t>CMP AX, BX JG</w:t>
      </w:r>
      <w:r w:rsidRPr="00806591">
        <w:rPr>
          <w:w w:val="105"/>
          <w:highlight w:val="yellow"/>
        </w:rPr>
        <w:tab/>
        <w:t xml:space="preserve">LEV MOV BX, </w:t>
      </w:r>
      <w:r w:rsidRPr="00806591">
        <w:rPr>
          <w:spacing w:val="-9"/>
          <w:w w:val="105"/>
          <w:highlight w:val="yellow"/>
        </w:rPr>
        <w:t xml:space="preserve">AX </w:t>
      </w:r>
      <w:r w:rsidRPr="00806591">
        <w:rPr>
          <w:w w:val="105"/>
          <w:highlight w:val="yellow"/>
        </w:rPr>
        <w:t>POP</w:t>
      </w:r>
      <w:r w:rsidRPr="00806591">
        <w:rPr>
          <w:spacing w:val="62"/>
          <w:w w:val="105"/>
          <w:highlight w:val="yellow"/>
        </w:rPr>
        <w:t xml:space="preserve"> </w:t>
      </w:r>
      <w:r w:rsidRPr="00806591">
        <w:rPr>
          <w:w w:val="105"/>
          <w:highlight w:val="yellow"/>
        </w:rPr>
        <w:t>AX</w:t>
      </w:r>
    </w:p>
    <w:p w14:paraId="75CEEE74" w14:textId="77777777" w:rsidR="00FA3507" w:rsidRPr="00806591" w:rsidRDefault="00615A6F">
      <w:pPr>
        <w:pStyle w:val="BodyText"/>
        <w:spacing w:line="228" w:lineRule="exact"/>
        <w:ind w:left="1181"/>
        <w:rPr>
          <w:highlight w:val="yellow"/>
        </w:rPr>
      </w:pPr>
      <w:r w:rsidRPr="00806591">
        <w:rPr>
          <w:w w:val="105"/>
          <w:highlight w:val="yellow"/>
        </w:rPr>
        <w:t>HLT</w:t>
      </w:r>
    </w:p>
    <w:p w14:paraId="1E9EDC6E" w14:textId="77777777" w:rsidR="00FA3507" w:rsidRPr="00806591" w:rsidRDefault="00FA3507">
      <w:pPr>
        <w:pStyle w:val="BodyText"/>
        <w:spacing w:before="5"/>
        <w:rPr>
          <w:highlight w:val="yellow"/>
        </w:rPr>
      </w:pPr>
    </w:p>
    <w:p w14:paraId="4F7B22A1" w14:textId="77777777" w:rsidR="00FA3507" w:rsidRPr="00806591" w:rsidRDefault="00615A6F">
      <w:pPr>
        <w:pStyle w:val="BodyText"/>
        <w:ind w:left="480"/>
        <w:rPr>
          <w:highlight w:val="yellow"/>
        </w:rPr>
      </w:pPr>
      <w:r w:rsidRPr="00806591">
        <w:rPr>
          <w:w w:val="105"/>
          <w:highlight w:val="yellow"/>
        </w:rPr>
        <w:t>CODE</w:t>
      </w:r>
      <w:r w:rsidRPr="00806591">
        <w:rPr>
          <w:spacing w:val="66"/>
          <w:w w:val="105"/>
          <w:highlight w:val="yellow"/>
        </w:rPr>
        <w:t xml:space="preserve"> </w:t>
      </w:r>
      <w:r w:rsidRPr="00806591">
        <w:rPr>
          <w:w w:val="105"/>
          <w:highlight w:val="yellow"/>
        </w:rPr>
        <w:t>ENDS</w:t>
      </w:r>
    </w:p>
    <w:p w14:paraId="41EC5CF2" w14:textId="77777777" w:rsidR="00FA3507" w:rsidRPr="00806591" w:rsidRDefault="00615A6F">
      <w:pPr>
        <w:pStyle w:val="BodyText"/>
        <w:spacing w:before="40"/>
        <w:ind w:left="1181"/>
        <w:rPr>
          <w:highlight w:val="yellow"/>
        </w:rPr>
      </w:pPr>
      <w:r w:rsidRPr="00806591">
        <w:rPr>
          <w:w w:val="105"/>
          <w:highlight w:val="yellow"/>
        </w:rPr>
        <w:t>END</w:t>
      </w:r>
    </w:p>
    <w:p w14:paraId="23B67D51" w14:textId="77777777" w:rsidR="00FA3507" w:rsidRPr="00806591" w:rsidRDefault="00FA3507">
      <w:pPr>
        <w:pStyle w:val="BodyText"/>
        <w:rPr>
          <w:sz w:val="24"/>
          <w:highlight w:val="yellow"/>
        </w:rPr>
      </w:pPr>
    </w:p>
    <w:p w14:paraId="2AF25841" w14:textId="77777777" w:rsidR="00FA3507" w:rsidRPr="00806591" w:rsidRDefault="00FA3507">
      <w:pPr>
        <w:pStyle w:val="BodyText"/>
        <w:spacing w:before="8"/>
        <w:rPr>
          <w:sz w:val="33"/>
          <w:highlight w:val="yellow"/>
        </w:rPr>
      </w:pPr>
    </w:p>
    <w:p w14:paraId="2E30888F" w14:textId="77777777" w:rsidR="00FA3507" w:rsidRPr="00806591" w:rsidRDefault="00615A6F">
      <w:pPr>
        <w:pStyle w:val="ListParagraph"/>
        <w:numPr>
          <w:ilvl w:val="0"/>
          <w:numId w:val="2"/>
        </w:numPr>
        <w:tabs>
          <w:tab w:val="left" w:pos="851"/>
        </w:tabs>
        <w:spacing w:line="280" w:lineRule="auto"/>
        <w:ind w:right="112" w:firstLine="0"/>
        <w:jc w:val="both"/>
        <w:rPr>
          <w:sz w:val="19"/>
          <w:highlight w:val="yellow"/>
        </w:rPr>
      </w:pPr>
      <w:r w:rsidRPr="00806591">
        <w:rPr>
          <w:rFonts w:ascii="Arial"/>
          <w:b/>
          <w:sz w:val="23"/>
          <w:highlight w:val="yellow"/>
        </w:rPr>
        <w:t xml:space="preserve">Program 2: </w:t>
      </w:r>
      <w:r w:rsidRPr="00806591">
        <w:rPr>
          <w:sz w:val="19"/>
          <w:highlight w:val="yellow"/>
        </w:rPr>
        <w:t xml:space="preserve">Here BX is added with AX for CX times. It is desired that values of AX, BX, CX will be regained after the complete operation. Clearly observe the program </w:t>
      </w:r>
      <w:proofErr w:type="gramStart"/>
      <w:r w:rsidRPr="00806591">
        <w:rPr>
          <w:sz w:val="19"/>
          <w:highlight w:val="yellow"/>
        </w:rPr>
        <w:t>and  state</w:t>
      </w:r>
      <w:proofErr w:type="gramEnd"/>
      <w:r w:rsidRPr="00806591">
        <w:rPr>
          <w:sz w:val="19"/>
          <w:highlight w:val="yellow"/>
        </w:rPr>
        <w:t xml:space="preserve">  what happens in every</w:t>
      </w:r>
      <w:r w:rsidRPr="00806591">
        <w:rPr>
          <w:spacing w:val="2"/>
          <w:sz w:val="19"/>
          <w:highlight w:val="yellow"/>
        </w:rPr>
        <w:t xml:space="preserve"> </w:t>
      </w:r>
      <w:r w:rsidRPr="00806591">
        <w:rPr>
          <w:sz w:val="19"/>
          <w:highlight w:val="yellow"/>
        </w:rPr>
        <w:t>line.</w:t>
      </w:r>
    </w:p>
    <w:p w14:paraId="16F3B2B7" w14:textId="77777777" w:rsidR="00FA3507" w:rsidRPr="00806591" w:rsidRDefault="00615A6F">
      <w:pPr>
        <w:pStyle w:val="BodyText"/>
        <w:spacing w:before="199"/>
        <w:ind w:left="480"/>
        <w:rPr>
          <w:highlight w:val="yellow"/>
        </w:rPr>
      </w:pPr>
      <w:r w:rsidRPr="00806591">
        <w:rPr>
          <w:w w:val="105"/>
          <w:highlight w:val="yellow"/>
        </w:rPr>
        <w:t>CODE</w:t>
      </w:r>
      <w:r w:rsidRPr="00806591">
        <w:rPr>
          <w:spacing w:val="65"/>
          <w:w w:val="105"/>
          <w:highlight w:val="yellow"/>
        </w:rPr>
        <w:t xml:space="preserve"> </w:t>
      </w:r>
      <w:r w:rsidRPr="00806591">
        <w:rPr>
          <w:w w:val="105"/>
          <w:highlight w:val="yellow"/>
        </w:rPr>
        <w:t>SEGMENT</w:t>
      </w:r>
    </w:p>
    <w:p w14:paraId="1E1BC503" w14:textId="77777777" w:rsidR="00FA3507" w:rsidRPr="00806591" w:rsidRDefault="00615A6F">
      <w:pPr>
        <w:pStyle w:val="BodyText"/>
        <w:spacing w:before="40" w:line="283" w:lineRule="auto"/>
        <w:ind w:left="1181" w:right="5537"/>
        <w:rPr>
          <w:highlight w:val="yellow"/>
        </w:rPr>
      </w:pPr>
      <w:r w:rsidRPr="00806591">
        <w:rPr>
          <w:w w:val="105"/>
          <w:highlight w:val="yellow"/>
        </w:rPr>
        <w:t xml:space="preserve">ASSUME </w:t>
      </w:r>
      <w:proofErr w:type="gramStart"/>
      <w:r w:rsidRPr="00806591">
        <w:rPr>
          <w:w w:val="105"/>
          <w:highlight w:val="yellow"/>
        </w:rPr>
        <w:t>CS:CODE</w:t>
      </w:r>
      <w:proofErr w:type="gramEnd"/>
      <w:r w:rsidRPr="00806591">
        <w:rPr>
          <w:w w:val="105"/>
          <w:highlight w:val="yellow"/>
        </w:rPr>
        <w:t>, DS:CODE MOV AX, 42A6H</w:t>
      </w:r>
    </w:p>
    <w:p w14:paraId="2A61D637" w14:textId="77777777" w:rsidR="00FA3507" w:rsidRPr="00806591" w:rsidRDefault="00615A6F">
      <w:pPr>
        <w:pStyle w:val="BodyText"/>
        <w:spacing w:line="283" w:lineRule="auto"/>
        <w:ind w:left="1181" w:right="6689"/>
        <w:rPr>
          <w:highlight w:val="yellow"/>
        </w:rPr>
      </w:pPr>
      <w:r w:rsidRPr="00806591">
        <w:rPr>
          <w:w w:val="105"/>
          <w:highlight w:val="yellow"/>
        </w:rPr>
        <w:t xml:space="preserve">MOV BX, </w:t>
      </w:r>
      <w:r w:rsidRPr="00806591">
        <w:rPr>
          <w:spacing w:val="-4"/>
          <w:w w:val="105"/>
          <w:highlight w:val="yellow"/>
        </w:rPr>
        <w:t xml:space="preserve">2E5AH </w:t>
      </w:r>
      <w:r w:rsidRPr="00806591">
        <w:rPr>
          <w:w w:val="105"/>
          <w:highlight w:val="yellow"/>
        </w:rPr>
        <w:t>MOV CX, 12H PUSH</w:t>
      </w:r>
      <w:r w:rsidRPr="00806591">
        <w:rPr>
          <w:spacing w:val="-5"/>
          <w:w w:val="105"/>
          <w:highlight w:val="yellow"/>
        </w:rPr>
        <w:t xml:space="preserve"> </w:t>
      </w:r>
      <w:r w:rsidRPr="00806591">
        <w:rPr>
          <w:w w:val="105"/>
          <w:highlight w:val="yellow"/>
        </w:rPr>
        <w:t>AX</w:t>
      </w:r>
    </w:p>
    <w:p w14:paraId="39C1E801" w14:textId="1BBFF7E8" w:rsidR="00FA3507" w:rsidRPr="00806591" w:rsidRDefault="00615A6F" w:rsidP="004E2FD8">
      <w:pPr>
        <w:pStyle w:val="BodyText"/>
        <w:spacing w:line="283" w:lineRule="auto"/>
        <w:ind w:left="1181" w:right="7627"/>
        <w:rPr>
          <w:highlight w:val="yellow"/>
        </w:rPr>
        <w:sectPr w:rsidR="00FA3507" w:rsidRPr="00806591">
          <w:pgSz w:w="11900" w:h="16840"/>
          <w:pgMar w:top="2080" w:right="1280" w:bottom="1900" w:left="920" w:header="1418" w:footer="1701" w:gutter="0"/>
          <w:cols w:space="720"/>
        </w:sectPr>
      </w:pPr>
      <w:r w:rsidRPr="00806591">
        <w:rPr>
          <w:w w:val="105"/>
          <w:highlight w:val="yellow"/>
        </w:rPr>
        <w:t>PUSH</w:t>
      </w:r>
      <w:r w:rsidRPr="00806591">
        <w:rPr>
          <w:spacing w:val="-25"/>
          <w:w w:val="105"/>
          <w:highlight w:val="yellow"/>
        </w:rPr>
        <w:t xml:space="preserve"> </w:t>
      </w:r>
      <w:r w:rsidRPr="00806591">
        <w:rPr>
          <w:w w:val="105"/>
          <w:highlight w:val="yellow"/>
        </w:rPr>
        <w:t>BX PUSH</w:t>
      </w:r>
      <w:r w:rsidRPr="00806591">
        <w:rPr>
          <w:spacing w:val="-24"/>
          <w:w w:val="105"/>
          <w:highlight w:val="yellow"/>
        </w:rPr>
        <w:t xml:space="preserve"> </w:t>
      </w:r>
      <w:r w:rsidRPr="00806591">
        <w:rPr>
          <w:spacing w:val="-8"/>
          <w:w w:val="105"/>
          <w:highlight w:val="yellow"/>
        </w:rPr>
        <w:t>CX</w:t>
      </w:r>
    </w:p>
    <w:p w14:paraId="5EEE3C5D" w14:textId="77777777" w:rsidR="00FA3507" w:rsidRPr="00806591" w:rsidRDefault="00FA3507">
      <w:pPr>
        <w:pStyle w:val="BodyText"/>
        <w:rPr>
          <w:sz w:val="20"/>
          <w:highlight w:val="yellow"/>
        </w:rPr>
      </w:pPr>
    </w:p>
    <w:p w14:paraId="748E98FE" w14:textId="77777777" w:rsidR="00FA3507" w:rsidRPr="00806591" w:rsidRDefault="00FA3507">
      <w:pPr>
        <w:pStyle w:val="BodyText"/>
        <w:spacing w:before="10"/>
        <w:rPr>
          <w:sz w:val="14"/>
          <w:highlight w:val="yellow"/>
        </w:rPr>
      </w:pPr>
    </w:p>
    <w:p w14:paraId="1D9046FB" w14:textId="77777777" w:rsidR="00FA3507" w:rsidRPr="00806591" w:rsidRDefault="00615A6F">
      <w:pPr>
        <w:pStyle w:val="BodyText"/>
        <w:tabs>
          <w:tab w:val="left" w:pos="1207"/>
        </w:tabs>
        <w:spacing w:before="105"/>
        <w:ind w:left="480"/>
        <w:rPr>
          <w:highlight w:val="yellow"/>
        </w:rPr>
      </w:pPr>
      <w:r w:rsidRPr="00806591">
        <w:rPr>
          <w:w w:val="105"/>
          <w:highlight w:val="yellow"/>
        </w:rPr>
        <w:t>LEV:</w:t>
      </w:r>
      <w:r w:rsidRPr="00806591">
        <w:rPr>
          <w:w w:val="105"/>
          <w:highlight w:val="yellow"/>
        </w:rPr>
        <w:tab/>
        <w:t>ADD</w:t>
      </w:r>
      <w:r w:rsidRPr="00806591">
        <w:rPr>
          <w:spacing w:val="65"/>
          <w:w w:val="105"/>
          <w:highlight w:val="yellow"/>
        </w:rPr>
        <w:t xml:space="preserve"> </w:t>
      </w:r>
      <w:proofErr w:type="gramStart"/>
      <w:r w:rsidRPr="00806591">
        <w:rPr>
          <w:w w:val="105"/>
          <w:highlight w:val="yellow"/>
        </w:rPr>
        <w:t>AX,BX</w:t>
      </w:r>
      <w:proofErr w:type="gramEnd"/>
    </w:p>
    <w:p w14:paraId="42FFC4A7" w14:textId="77777777" w:rsidR="00FA3507" w:rsidRPr="00806591" w:rsidRDefault="00615A6F">
      <w:pPr>
        <w:pStyle w:val="BodyText"/>
        <w:spacing w:before="39" w:line="283" w:lineRule="auto"/>
        <w:ind w:left="1181" w:right="7414"/>
        <w:rPr>
          <w:highlight w:val="yellow"/>
        </w:rPr>
      </w:pPr>
      <w:r w:rsidRPr="00806591">
        <w:rPr>
          <w:w w:val="105"/>
          <w:highlight w:val="yellow"/>
        </w:rPr>
        <w:t>LOOP LEV POP CX POP BX POP AX HLT</w:t>
      </w:r>
    </w:p>
    <w:p w14:paraId="692820B8" w14:textId="77777777" w:rsidR="00FA3507" w:rsidRDefault="00615A6F">
      <w:pPr>
        <w:pStyle w:val="BodyText"/>
        <w:spacing w:before="193"/>
        <w:ind w:left="480"/>
      </w:pPr>
      <w:r w:rsidRPr="00806591">
        <w:rPr>
          <w:w w:val="105"/>
          <w:highlight w:val="yellow"/>
        </w:rPr>
        <w:t>CODE</w:t>
      </w:r>
      <w:r w:rsidRPr="00806591">
        <w:rPr>
          <w:spacing w:val="66"/>
          <w:w w:val="105"/>
          <w:highlight w:val="yellow"/>
        </w:rPr>
        <w:t xml:space="preserve"> </w:t>
      </w:r>
      <w:r w:rsidRPr="00806591">
        <w:rPr>
          <w:w w:val="105"/>
          <w:highlight w:val="yellow"/>
        </w:rPr>
        <w:t>ENDS</w:t>
      </w:r>
    </w:p>
    <w:p w14:paraId="437C1BD2" w14:textId="77777777" w:rsidR="00FA3507" w:rsidRDefault="00615A6F">
      <w:pPr>
        <w:pStyle w:val="BodyText"/>
        <w:spacing w:before="40"/>
        <w:ind w:left="1181"/>
      </w:pPr>
      <w:r w:rsidRPr="00806591">
        <w:rPr>
          <w:w w:val="105"/>
          <w:highlight w:val="yellow"/>
        </w:rPr>
        <w:t>END</w:t>
      </w:r>
    </w:p>
    <w:p w14:paraId="0B440D20" w14:textId="77777777" w:rsidR="00FA3507" w:rsidRDefault="00FA3507">
      <w:pPr>
        <w:pStyle w:val="BodyText"/>
        <w:rPr>
          <w:sz w:val="24"/>
        </w:rPr>
      </w:pPr>
    </w:p>
    <w:p w14:paraId="4CB84331" w14:textId="77777777" w:rsidR="00FA3507" w:rsidRDefault="00FA3507">
      <w:pPr>
        <w:pStyle w:val="BodyText"/>
        <w:spacing w:before="8"/>
        <w:rPr>
          <w:sz w:val="33"/>
        </w:rPr>
      </w:pPr>
    </w:p>
    <w:p w14:paraId="53F67BFA" w14:textId="77777777" w:rsidR="00FA3507" w:rsidRDefault="00615A6F">
      <w:pPr>
        <w:pStyle w:val="Heading1"/>
      </w:pPr>
      <w:r>
        <w:t>Introduction to CALL and RET:</w:t>
      </w:r>
    </w:p>
    <w:p w14:paraId="31FF031B" w14:textId="77777777" w:rsidR="00FA3507" w:rsidRDefault="00FA3507">
      <w:pPr>
        <w:pStyle w:val="BodyText"/>
        <w:spacing w:before="10"/>
        <w:rPr>
          <w:rFonts w:ascii="Arial"/>
          <w:b/>
          <w:sz w:val="20"/>
        </w:rPr>
      </w:pPr>
    </w:p>
    <w:p w14:paraId="1F27021F" w14:textId="20F49032" w:rsidR="00FA3507" w:rsidRDefault="00615A6F">
      <w:pPr>
        <w:pStyle w:val="BodyText"/>
        <w:spacing w:line="283" w:lineRule="auto"/>
        <w:ind w:left="480" w:right="111"/>
        <w:jc w:val="both"/>
      </w:pPr>
      <w:r>
        <w:rPr>
          <w:w w:val="105"/>
        </w:rPr>
        <w:t>Like ‘C’ or ‘MATLAB’, in assembly language we can create functions that can be accessed from</w:t>
      </w:r>
      <w:r>
        <w:rPr>
          <w:spacing w:val="-12"/>
          <w:w w:val="105"/>
        </w:rPr>
        <w:t xml:space="preserve"> </w:t>
      </w:r>
      <w:r>
        <w:rPr>
          <w:w w:val="105"/>
        </w:rPr>
        <w:t>main</w:t>
      </w:r>
      <w:r>
        <w:rPr>
          <w:spacing w:val="-11"/>
          <w:w w:val="105"/>
        </w:rPr>
        <w:t xml:space="preserve"> </w:t>
      </w:r>
      <w:r>
        <w:rPr>
          <w:w w:val="105"/>
        </w:rPr>
        <w:t>program.</w:t>
      </w:r>
      <w:r>
        <w:rPr>
          <w:spacing w:val="-10"/>
          <w:w w:val="105"/>
        </w:rPr>
        <w:t xml:space="preserve"> </w:t>
      </w:r>
      <w:r>
        <w:rPr>
          <w:w w:val="105"/>
        </w:rPr>
        <w:t>CALL</w:t>
      </w:r>
      <w:r>
        <w:rPr>
          <w:spacing w:val="-9"/>
          <w:w w:val="105"/>
        </w:rPr>
        <w:t xml:space="preserve"> </w:t>
      </w:r>
      <w:r>
        <w:rPr>
          <w:w w:val="105"/>
        </w:rPr>
        <w:t>instruction</w:t>
      </w:r>
      <w:r>
        <w:rPr>
          <w:spacing w:val="-10"/>
          <w:w w:val="105"/>
        </w:rPr>
        <w:t xml:space="preserve"> </w:t>
      </w:r>
      <w:r>
        <w:rPr>
          <w:w w:val="105"/>
        </w:rPr>
        <w:t>is</w:t>
      </w:r>
      <w:r>
        <w:rPr>
          <w:spacing w:val="-12"/>
          <w:w w:val="105"/>
        </w:rPr>
        <w:t xml:space="preserve"> </w:t>
      </w:r>
      <w:r>
        <w:rPr>
          <w:w w:val="105"/>
        </w:rPr>
        <w:t>needed</w:t>
      </w:r>
      <w:r>
        <w:rPr>
          <w:spacing w:val="-9"/>
          <w:w w:val="105"/>
        </w:rPr>
        <w:t xml:space="preserve"> </w:t>
      </w:r>
      <w:r>
        <w:rPr>
          <w:w w:val="105"/>
        </w:rPr>
        <w:t>to</w:t>
      </w:r>
      <w:r>
        <w:rPr>
          <w:spacing w:val="-10"/>
          <w:w w:val="105"/>
        </w:rPr>
        <w:t xml:space="preserve"> </w:t>
      </w:r>
      <w:r>
        <w:rPr>
          <w:w w:val="105"/>
        </w:rPr>
        <w:t>access</w:t>
      </w:r>
      <w:r>
        <w:rPr>
          <w:spacing w:val="-10"/>
          <w:w w:val="105"/>
        </w:rPr>
        <w:t xml:space="preserve"> </w:t>
      </w:r>
      <w:r>
        <w:rPr>
          <w:w w:val="105"/>
        </w:rPr>
        <w:t>a</w:t>
      </w:r>
      <w:r>
        <w:rPr>
          <w:spacing w:val="-10"/>
          <w:w w:val="105"/>
        </w:rPr>
        <w:t xml:space="preserve"> </w:t>
      </w:r>
      <w:r>
        <w:rPr>
          <w:w w:val="105"/>
        </w:rPr>
        <w:t>function.</w:t>
      </w:r>
      <w:r>
        <w:rPr>
          <w:spacing w:val="-10"/>
          <w:w w:val="105"/>
        </w:rPr>
        <w:t xml:space="preserve"> </w:t>
      </w:r>
      <w:r>
        <w:rPr>
          <w:w w:val="105"/>
        </w:rPr>
        <w:t>Each</w:t>
      </w:r>
      <w:r>
        <w:rPr>
          <w:spacing w:val="-10"/>
          <w:w w:val="105"/>
        </w:rPr>
        <w:t xml:space="preserve"> </w:t>
      </w:r>
      <w:r>
        <w:rPr>
          <w:w w:val="105"/>
        </w:rPr>
        <w:t>function</w:t>
      </w:r>
      <w:r>
        <w:rPr>
          <w:spacing w:val="-10"/>
          <w:w w:val="105"/>
        </w:rPr>
        <w:t xml:space="preserve"> </w:t>
      </w:r>
      <w:r>
        <w:rPr>
          <w:w w:val="105"/>
        </w:rPr>
        <w:t>is</w:t>
      </w:r>
      <w:r>
        <w:rPr>
          <w:spacing w:val="-10"/>
          <w:w w:val="105"/>
        </w:rPr>
        <w:t xml:space="preserve"> </w:t>
      </w:r>
      <w:r>
        <w:rPr>
          <w:w w:val="105"/>
        </w:rPr>
        <w:t xml:space="preserve">ended with a RET to go back to main program. Suppose </w:t>
      </w:r>
      <w:r w:rsidR="005A6D83">
        <w:rPr>
          <w:w w:val="105"/>
        </w:rPr>
        <w:t>EEE</w:t>
      </w:r>
      <w:r>
        <w:rPr>
          <w:w w:val="105"/>
        </w:rPr>
        <w:t xml:space="preserve"> is the name of a procedure (in assembly language functions are called procedures). It is called from the main program. What happens is stated step by step</w:t>
      </w:r>
      <w:r>
        <w:rPr>
          <w:spacing w:val="-28"/>
          <w:w w:val="105"/>
        </w:rPr>
        <w:t xml:space="preserve"> </w:t>
      </w:r>
      <w:r>
        <w:rPr>
          <w:w w:val="105"/>
        </w:rPr>
        <w:t>below,</w:t>
      </w:r>
    </w:p>
    <w:p w14:paraId="36891489" w14:textId="77777777" w:rsidR="00FA3507" w:rsidRDefault="00615A6F">
      <w:pPr>
        <w:pStyle w:val="BodyText"/>
        <w:spacing w:before="191"/>
        <w:ind w:left="480"/>
        <w:jc w:val="both"/>
      </w:pPr>
      <w:r>
        <w:rPr>
          <w:w w:val="105"/>
        </w:rPr>
        <w:t>At the instant of procedure calling,</w:t>
      </w:r>
    </w:p>
    <w:p w14:paraId="43E5AB3A" w14:textId="77777777" w:rsidR="00FA3507" w:rsidRDefault="00FA3507">
      <w:pPr>
        <w:pStyle w:val="BodyText"/>
        <w:spacing w:before="9"/>
        <w:rPr>
          <w:sz w:val="10"/>
        </w:rPr>
      </w:pPr>
    </w:p>
    <w:p w14:paraId="5CE6B9A5" w14:textId="7956199B" w:rsidR="00FA3507" w:rsidRDefault="002F63C0">
      <w:pPr>
        <w:pStyle w:val="BodyText"/>
        <w:spacing w:before="105" w:line="283" w:lineRule="auto"/>
        <w:ind w:left="4188" w:right="112"/>
        <w:jc w:val="both"/>
      </w:pPr>
      <w:r>
        <w:rPr>
          <w:noProof/>
        </w:rPr>
        <mc:AlternateContent>
          <mc:Choice Requires="wpg">
            <w:drawing>
              <wp:anchor distT="0" distB="0" distL="114300" distR="114300" simplePos="0" relativeHeight="15737344" behindDoc="0" locked="0" layoutInCell="1" allowOverlap="1" wp14:anchorId="22EE450D" wp14:editId="55A2CCE7">
                <wp:simplePos x="0" y="0"/>
                <wp:positionH relativeFrom="page">
                  <wp:posOffset>1638300</wp:posOffset>
                </wp:positionH>
                <wp:positionV relativeFrom="paragraph">
                  <wp:posOffset>397510</wp:posOffset>
                </wp:positionV>
                <wp:extent cx="1461770" cy="2168525"/>
                <wp:effectExtent l="0" t="0" r="0" b="0"/>
                <wp:wrapNone/>
                <wp:docPr id="88" name="Group 8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1770" cy="2168525"/>
                          <a:chOff x="2580" y="626"/>
                          <a:chExt cx="2302" cy="3415"/>
                        </a:xfrm>
                      </wpg:grpSpPr>
                      <wps:wsp>
                        <wps:cNvPr id="89" name="AutoShape 89"/>
                        <wps:cNvSpPr>
                          <a:spLocks/>
                        </wps:cNvSpPr>
                        <wps:spPr bwMode="auto">
                          <a:xfrm>
                            <a:off x="2587" y="633"/>
                            <a:ext cx="2288" cy="3400"/>
                          </a:xfrm>
                          <a:custGeom>
                            <a:avLst/>
                            <a:gdLst>
                              <a:gd name="T0" fmla="+- 0 2870 2587"/>
                              <a:gd name="T1" fmla="*/ T0 w 2288"/>
                              <a:gd name="T2" fmla="+- 0 633 633"/>
                              <a:gd name="T3" fmla="*/ 633 h 3400"/>
                              <a:gd name="T4" fmla="+- 0 2795 2587"/>
                              <a:gd name="T5" fmla="*/ T4 w 2288"/>
                              <a:gd name="T6" fmla="+- 0 643 633"/>
                              <a:gd name="T7" fmla="*/ 643 h 3400"/>
                              <a:gd name="T8" fmla="+- 0 2727 2587"/>
                              <a:gd name="T9" fmla="*/ T8 w 2288"/>
                              <a:gd name="T10" fmla="+- 0 672 633"/>
                              <a:gd name="T11" fmla="*/ 672 h 3400"/>
                              <a:gd name="T12" fmla="+- 0 2670 2587"/>
                              <a:gd name="T13" fmla="*/ T12 w 2288"/>
                              <a:gd name="T14" fmla="+- 0 716 633"/>
                              <a:gd name="T15" fmla="*/ 716 h 3400"/>
                              <a:gd name="T16" fmla="+- 0 2626 2587"/>
                              <a:gd name="T17" fmla="*/ T16 w 2288"/>
                              <a:gd name="T18" fmla="+- 0 774 633"/>
                              <a:gd name="T19" fmla="*/ 774 h 3400"/>
                              <a:gd name="T20" fmla="+- 0 2597 2587"/>
                              <a:gd name="T21" fmla="*/ T20 w 2288"/>
                              <a:gd name="T22" fmla="+- 0 841 633"/>
                              <a:gd name="T23" fmla="*/ 841 h 3400"/>
                              <a:gd name="T24" fmla="+- 0 2587 2587"/>
                              <a:gd name="T25" fmla="*/ T24 w 2288"/>
                              <a:gd name="T26" fmla="+- 0 916 633"/>
                              <a:gd name="T27" fmla="*/ 916 h 3400"/>
                              <a:gd name="T28" fmla="+- 0 2587 2587"/>
                              <a:gd name="T29" fmla="*/ T28 w 2288"/>
                              <a:gd name="T30" fmla="+- 0 2049 633"/>
                              <a:gd name="T31" fmla="*/ 2049 h 3400"/>
                              <a:gd name="T32" fmla="+- 0 2597 2587"/>
                              <a:gd name="T33" fmla="*/ T32 w 2288"/>
                              <a:gd name="T34" fmla="+- 0 2125 633"/>
                              <a:gd name="T35" fmla="*/ 2125 h 3400"/>
                              <a:gd name="T36" fmla="+- 0 2626 2587"/>
                              <a:gd name="T37" fmla="*/ T36 w 2288"/>
                              <a:gd name="T38" fmla="+- 0 2193 633"/>
                              <a:gd name="T39" fmla="*/ 2193 h 3400"/>
                              <a:gd name="T40" fmla="+- 0 2670 2587"/>
                              <a:gd name="T41" fmla="*/ T40 w 2288"/>
                              <a:gd name="T42" fmla="+- 0 2250 633"/>
                              <a:gd name="T43" fmla="*/ 2250 h 3400"/>
                              <a:gd name="T44" fmla="+- 0 2727 2587"/>
                              <a:gd name="T45" fmla="*/ T44 w 2288"/>
                              <a:gd name="T46" fmla="+- 0 2295 633"/>
                              <a:gd name="T47" fmla="*/ 2295 h 3400"/>
                              <a:gd name="T48" fmla="+- 0 2795 2587"/>
                              <a:gd name="T49" fmla="*/ T48 w 2288"/>
                              <a:gd name="T50" fmla="+- 0 2323 633"/>
                              <a:gd name="T51" fmla="*/ 2323 h 3400"/>
                              <a:gd name="T52" fmla="+- 0 2870 2587"/>
                              <a:gd name="T53" fmla="*/ T52 w 2288"/>
                              <a:gd name="T54" fmla="+- 0 2334 633"/>
                              <a:gd name="T55" fmla="*/ 2334 h 3400"/>
                              <a:gd name="T56" fmla="+- 0 4591 2587"/>
                              <a:gd name="T57" fmla="*/ T56 w 2288"/>
                              <a:gd name="T58" fmla="+- 0 2334 633"/>
                              <a:gd name="T59" fmla="*/ 2334 h 3400"/>
                              <a:gd name="T60" fmla="+- 0 4666 2587"/>
                              <a:gd name="T61" fmla="*/ T60 w 2288"/>
                              <a:gd name="T62" fmla="+- 0 2323 633"/>
                              <a:gd name="T63" fmla="*/ 2323 h 3400"/>
                              <a:gd name="T64" fmla="+- 0 4734 2587"/>
                              <a:gd name="T65" fmla="*/ T64 w 2288"/>
                              <a:gd name="T66" fmla="+- 0 2295 633"/>
                              <a:gd name="T67" fmla="*/ 2295 h 3400"/>
                              <a:gd name="T68" fmla="+- 0 4791 2587"/>
                              <a:gd name="T69" fmla="*/ T68 w 2288"/>
                              <a:gd name="T70" fmla="+- 0 2250 633"/>
                              <a:gd name="T71" fmla="*/ 2250 h 3400"/>
                              <a:gd name="T72" fmla="+- 0 4836 2587"/>
                              <a:gd name="T73" fmla="*/ T72 w 2288"/>
                              <a:gd name="T74" fmla="+- 0 2193 633"/>
                              <a:gd name="T75" fmla="*/ 2193 h 3400"/>
                              <a:gd name="T76" fmla="+- 0 4864 2587"/>
                              <a:gd name="T77" fmla="*/ T76 w 2288"/>
                              <a:gd name="T78" fmla="+- 0 2125 633"/>
                              <a:gd name="T79" fmla="*/ 2125 h 3400"/>
                              <a:gd name="T80" fmla="+- 0 4874 2587"/>
                              <a:gd name="T81" fmla="*/ T80 w 2288"/>
                              <a:gd name="T82" fmla="+- 0 2049 633"/>
                              <a:gd name="T83" fmla="*/ 2049 h 3400"/>
                              <a:gd name="T84" fmla="+- 0 4874 2587"/>
                              <a:gd name="T85" fmla="*/ T84 w 2288"/>
                              <a:gd name="T86" fmla="+- 0 916 633"/>
                              <a:gd name="T87" fmla="*/ 916 h 3400"/>
                              <a:gd name="T88" fmla="+- 0 4864 2587"/>
                              <a:gd name="T89" fmla="*/ T88 w 2288"/>
                              <a:gd name="T90" fmla="+- 0 841 633"/>
                              <a:gd name="T91" fmla="*/ 841 h 3400"/>
                              <a:gd name="T92" fmla="+- 0 4836 2587"/>
                              <a:gd name="T93" fmla="*/ T92 w 2288"/>
                              <a:gd name="T94" fmla="+- 0 774 633"/>
                              <a:gd name="T95" fmla="*/ 774 h 3400"/>
                              <a:gd name="T96" fmla="+- 0 4791 2587"/>
                              <a:gd name="T97" fmla="*/ T96 w 2288"/>
                              <a:gd name="T98" fmla="+- 0 716 633"/>
                              <a:gd name="T99" fmla="*/ 716 h 3400"/>
                              <a:gd name="T100" fmla="+- 0 4734 2587"/>
                              <a:gd name="T101" fmla="*/ T100 w 2288"/>
                              <a:gd name="T102" fmla="+- 0 672 633"/>
                              <a:gd name="T103" fmla="*/ 672 h 3400"/>
                              <a:gd name="T104" fmla="+- 0 4666 2587"/>
                              <a:gd name="T105" fmla="*/ T104 w 2288"/>
                              <a:gd name="T106" fmla="+- 0 643 633"/>
                              <a:gd name="T107" fmla="*/ 643 h 3400"/>
                              <a:gd name="T108" fmla="+- 0 4591 2587"/>
                              <a:gd name="T109" fmla="*/ T108 w 2288"/>
                              <a:gd name="T110" fmla="+- 0 633 633"/>
                              <a:gd name="T111" fmla="*/ 633 h 3400"/>
                              <a:gd name="T112" fmla="+- 0 2870 2587"/>
                              <a:gd name="T113" fmla="*/ T112 w 2288"/>
                              <a:gd name="T114" fmla="+- 0 633 633"/>
                              <a:gd name="T115" fmla="*/ 633 h 3400"/>
                              <a:gd name="T116" fmla="+- 0 2870 2587"/>
                              <a:gd name="T117" fmla="*/ T116 w 2288"/>
                              <a:gd name="T118" fmla="+- 0 2334 633"/>
                              <a:gd name="T119" fmla="*/ 2334 h 3400"/>
                              <a:gd name="T120" fmla="+- 0 2795 2587"/>
                              <a:gd name="T121" fmla="*/ T120 w 2288"/>
                              <a:gd name="T122" fmla="+- 0 2344 633"/>
                              <a:gd name="T123" fmla="*/ 2344 h 3400"/>
                              <a:gd name="T124" fmla="+- 0 2727 2587"/>
                              <a:gd name="T125" fmla="*/ T124 w 2288"/>
                              <a:gd name="T126" fmla="+- 0 2372 633"/>
                              <a:gd name="T127" fmla="*/ 2372 h 3400"/>
                              <a:gd name="T128" fmla="+- 0 2670 2587"/>
                              <a:gd name="T129" fmla="*/ T128 w 2288"/>
                              <a:gd name="T130" fmla="+- 0 2416 633"/>
                              <a:gd name="T131" fmla="*/ 2416 h 3400"/>
                              <a:gd name="T132" fmla="+- 0 2626 2587"/>
                              <a:gd name="T133" fmla="*/ T132 w 2288"/>
                              <a:gd name="T134" fmla="+- 0 2474 633"/>
                              <a:gd name="T135" fmla="*/ 2474 h 3400"/>
                              <a:gd name="T136" fmla="+- 0 2597 2587"/>
                              <a:gd name="T137" fmla="*/ T136 w 2288"/>
                              <a:gd name="T138" fmla="+- 0 2541 633"/>
                              <a:gd name="T139" fmla="*/ 2541 h 3400"/>
                              <a:gd name="T140" fmla="+- 0 2587 2587"/>
                              <a:gd name="T141" fmla="*/ T140 w 2288"/>
                              <a:gd name="T142" fmla="+- 0 2617 633"/>
                              <a:gd name="T143" fmla="*/ 2617 h 3400"/>
                              <a:gd name="T144" fmla="+- 0 2587 2587"/>
                              <a:gd name="T145" fmla="*/ T144 w 2288"/>
                              <a:gd name="T146" fmla="+- 0 3750 633"/>
                              <a:gd name="T147" fmla="*/ 3750 h 3400"/>
                              <a:gd name="T148" fmla="+- 0 2597 2587"/>
                              <a:gd name="T149" fmla="*/ T148 w 2288"/>
                              <a:gd name="T150" fmla="+- 0 3825 633"/>
                              <a:gd name="T151" fmla="*/ 3825 h 3400"/>
                              <a:gd name="T152" fmla="+- 0 2626 2587"/>
                              <a:gd name="T153" fmla="*/ T152 w 2288"/>
                              <a:gd name="T154" fmla="+- 0 3892 633"/>
                              <a:gd name="T155" fmla="*/ 3892 h 3400"/>
                              <a:gd name="T156" fmla="+- 0 2670 2587"/>
                              <a:gd name="T157" fmla="*/ T156 w 2288"/>
                              <a:gd name="T158" fmla="+- 0 3950 633"/>
                              <a:gd name="T159" fmla="*/ 3950 h 3400"/>
                              <a:gd name="T160" fmla="+- 0 2727 2587"/>
                              <a:gd name="T161" fmla="*/ T160 w 2288"/>
                              <a:gd name="T162" fmla="+- 0 3994 633"/>
                              <a:gd name="T163" fmla="*/ 3994 h 3400"/>
                              <a:gd name="T164" fmla="+- 0 2795 2587"/>
                              <a:gd name="T165" fmla="*/ T164 w 2288"/>
                              <a:gd name="T166" fmla="+- 0 4023 633"/>
                              <a:gd name="T167" fmla="*/ 4023 h 3400"/>
                              <a:gd name="T168" fmla="+- 0 2870 2587"/>
                              <a:gd name="T169" fmla="*/ T168 w 2288"/>
                              <a:gd name="T170" fmla="+- 0 4033 633"/>
                              <a:gd name="T171" fmla="*/ 4033 h 3400"/>
                              <a:gd name="T172" fmla="+- 0 4591 2587"/>
                              <a:gd name="T173" fmla="*/ T172 w 2288"/>
                              <a:gd name="T174" fmla="+- 0 4033 633"/>
                              <a:gd name="T175" fmla="*/ 4033 h 3400"/>
                              <a:gd name="T176" fmla="+- 0 4666 2587"/>
                              <a:gd name="T177" fmla="*/ T176 w 2288"/>
                              <a:gd name="T178" fmla="+- 0 4023 633"/>
                              <a:gd name="T179" fmla="*/ 4023 h 3400"/>
                              <a:gd name="T180" fmla="+- 0 4734 2587"/>
                              <a:gd name="T181" fmla="*/ T180 w 2288"/>
                              <a:gd name="T182" fmla="+- 0 3994 633"/>
                              <a:gd name="T183" fmla="*/ 3994 h 3400"/>
                              <a:gd name="T184" fmla="+- 0 4791 2587"/>
                              <a:gd name="T185" fmla="*/ T184 w 2288"/>
                              <a:gd name="T186" fmla="+- 0 3950 633"/>
                              <a:gd name="T187" fmla="*/ 3950 h 3400"/>
                              <a:gd name="T188" fmla="+- 0 4836 2587"/>
                              <a:gd name="T189" fmla="*/ T188 w 2288"/>
                              <a:gd name="T190" fmla="+- 0 3892 633"/>
                              <a:gd name="T191" fmla="*/ 3892 h 3400"/>
                              <a:gd name="T192" fmla="+- 0 4864 2587"/>
                              <a:gd name="T193" fmla="*/ T192 w 2288"/>
                              <a:gd name="T194" fmla="+- 0 3825 633"/>
                              <a:gd name="T195" fmla="*/ 3825 h 3400"/>
                              <a:gd name="T196" fmla="+- 0 4874 2587"/>
                              <a:gd name="T197" fmla="*/ T196 w 2288"/>
                              <a:gd name="T198" fmla="+- 0 3750 633"/>
                              <a:gd name="T199" fmla="*/ 3750 h 3400"/>
                              <a:gd name="T200" fmla="+- 0 4874 2587"/>
                              <a:gd name="T201" fmla="*/ T200 w 2288"/>
                              <a:gd name="T202" fmla="+- 0 2617 633"/>
                              <a:gd name="T203" fmla="*/ 2617 h 3400"/>
                              <a:gd name="T204" fmla="+- 0 4864 2587"/>
                              <a:gd name="T205" fmla="*/ T204 w 2288"/>
                              <a:gd name="T206" fmla="+- 0 2541 633"/>
                              <a:gd name="T207" fmla="*/ 2541 h 3400"/>
                              <a:gd name="T208" fmla="+- 0 4836 2587"/>
                              <a:gd name="T209" fmla="*/ T208 w 2288"/>
                              <a:gd name="T210" fmla="+- 0 2474 633"/>
                              <a:gd name="T211" fmla="*/ 2474 h 3400"/>
                              <a:gd name="T212" fmla="+- 0 4791 2587"/>
                              <a:gd name="T213" fmla="*/ T212 w 2288"/>
                              <a:gd name="T214" fmla="+- 0 2416 633"/>
                              <a:gd name="T215" fmla="*/ 2416 h 3400"/>
                              <a:gd name="T216" fmla="+- 0 4734 2587"/>
                              <a:gd name="T217" fmla="*/ T216 w 2288"/>
                              <a:gd name="T218" fmla="+- 0 2372 633"/>
                              <a:gd name="T219" fmla="*/ 2372 h 3400"/>
                              <a:gd name="T220" fmla="+- 0 4666 2587"/>
                              <a:gd name="T221" fmla="*/ T220 w 2288"/>
                              <a:gd name="T222" fmla="+- 0 2344 633"/>
                              <a:gd name="T223" fmla="*/ 2344 h 3400"/>
                              <a:gd name="T224" fmla="+- 0 4591 2587"/>
                              <a:gd name="T225" fmla="*/ T224 w 2288"/>
                              <a:gd name="T226" fmla="+- 0 2334 633"/>
                              <a:gd name="T227" fmla="*/ 2334 h 3400"/>
                              <a:gd name="T228" fmla="+- 0 2870 2587"/>
                              <a:gd name="T229" fmla="*/ T228 w 2288"/>
                              <a:gd name="T230" fmla="+- 0 2334 633"/>
                              <a:gd name="T231" fmla="*/ 2334 h 3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2288" h="3400">
                                <a:moveTo>
                                  <a:pt x="283" y="0"/>
                                </a:moveTo>
                                <a:lnTo>
                                  <a:pt x="208" y="10"/>
                                </a:lnTo>
                                <a:lnTo>
                                  <a:pt x="140" y="39"/>
                                </a:lnTo>
                                <a:lnTo>
                                  <a:pt x="83" y="83"/>
                                </a:lnTo>
                                <a:lnTo>
                                  <a:pt x="39" y="141"/>
                                </a:lnTo>
                                <a:lnTo>
                                  <a:pt x="10" y="208"/>
                                </a:lnTo>
                                <a:lnTo>
                                  <a:pt x="0" y="283"/>
                                </a:lnTo>
                                <a:lnTo>
                                  <a:pt x="0" y="1416"/>
                                </a:lnTo>
                                <a:lnTo>
                                  <a:pt x="10" y="1492"/>
                                </a:lnTo>
                                <a:lnTo>
                                  <a:pt x="39" y="1560"/>
                                </a:lnTo>
                                <a:lnTo>
                                  <a:pt x="83" y="1617"/>
                                </a:lnTo>
                                <a:lnTo>
                                  <a:pt x="140" y="1662"/>
                                </a:lnTo>
                                <a:lnTo>
                                  <a:pt x="208" y="1690"/>
                                </a:lnTo>
                                <a:lnTo>
                                  <a:pt x="283" y="1701"/>
                                </a:lnTo>
                                <a:lnTo>
                                  <a:pt x="2004" y="1701"/>
                                </a:lnTo>
                                <a:lnTo>
                                  <a:pt x="2079" y="1690"/>
                                </a:lnTo>
                                <a:lnTo>
                                  <a:pt x="2147" y="1662"/>
                                </a:lnTo>
                                <a:lnTo>
                                  <a:pt x="2204" y="1617"/>
                                </a:lnTo>
                                <a:lnTo>
                                  <a:pt x="2249" y="1560"/>
                                </a:lnTo>
                                <a:lnTo>
                                  <a:pt x="2277" y="1492"/>
                                </a:lnTo>
                                <a:lnTo>
                                  <a:pt x="2287" y="1416"/>
                                </a:lnTo>
                                <a:lnTo>
                                  <a:pt x="2287" y="283"/>
                                </a:lnTo>
                                <a:lnTo>
                                  <a:pt x="2277" y="208"/>
                                </a:lnTo>
                                <a:lnTo>
                                  <a:pt x="2249" y="141"/>
                                </a:lnTo>
                                <a:lnTo>
                                  <a:pt x="2204" y="83"/>
                                </a:lnTo>
                                <a:lnTo>
                                  <a:pt x="2147" y="39"/>
                                </a:lnTo>
                                <a:lnTo>
                                  <a:pt x="2079" y="10"/>
                                </a:lnTo>
                                <a:lnTo>
                                  <a:pt x="2004" y="0"/>
                                </a:lnTo>
                                <a:lnTo>
                                  <a:pt x="283" y="0"/>
                                </a:lnTo>
                                <a:close/>
                                <a:moveTo>
                                  <a:pt x="283" y="1701"/>
                                </a:moveTo>
                                <a:lnTo>
                                  <a:pt x="208" y="1711"/>
                                </a:lnTo>
                                <a:lnTo>
                                  <a:pt x="140" y="1739"/>
                                </a:lnTo>
                                <a:lnTo>
                                  <a:pt x="83" y="1783"/>
                                </a:lnTo>
                                <a:lnTo>
                                  <a:pt x="39" y="1841"/>
                                </a:lnTo>
                                <a:lnTo>
                                  <a:pt x="10" y="1908"/>
                                </a:lnTo>
                                <a:lnTo>
                                  <a:pt x="0" y="1984"/>
                                </a:lnTo>
                                <a:lnTo>
                                  <a:pt x="0" y="3117"/>
                                </a:lnTo>
                                <a:lnTo>
                                  <a:pt x="10" y="3192"/>
                                </a:lnTo>
                                <a:lnTo>
                                  <a:pt x="39" y="3259"/>
                                </a:lnTo>
                                <a:lnTo>
                                  <a:pt x="83" y="3317"/>
                                </a:lnTo>
                                <a:lnTo>
                                  <a:pt x="140" y="3361"/>
                                </a:lnTo>
                                <a:lnTo>
                                  <a:pt x="208" y="3390"/>
                                </a:lnTo>
                                <a:lnTo>
                                  <a:pt x="283" y="3400"/>
                                </a:lnTo>
                                <a:lnTo>
                                  <a:pt x="2004" y="3400"/>
                                </a:lnTo>
                                <a:lnTo>
                                  <a:pt x="2079" y="3390"/>
                                </a:lnTo>
                                <a:lnTo>
                                  <a:pt x="2147" y="3361"/>
                                </a:lnTo>
                                <a:lnTo>
                                  <a:pt x="2204" y="3317"/>
                                </a:lnTo>
                                <a:lnTo>
                                  <a:pt x="2249" y="3259"/>
                                </a:lnTo>
                                <a:lnTo>
                                  <a:pt x="2277" y="3192"/>
                                </a:lnTo>
                                <a:lnTo>
                                  <a:pt x="2287" y="3117"/>
                                </a:lnTo>
                                <a:lnTo>
                                  <a:pt x="2287" y="1984"/>
                                </a:lnTo>
                                <a:lnTo>
                                  <a:pt x="2277" y="1908"/>
                                </a:lnTo>
                                <a:lnTo>
                                  <a:pt x="2249" y="1841"/>
                                </a:lnTo>
                                <a:lnTo>
                                  <a:pt x="2204" y="1783"/>
                                </a:lnTo>
                                <a:lnTo>
                                  <a:pt x="2147" y="1739"/>
                                </a:lnTo>
                                <a:lnTo>
                                  <a:pt x="2079" y="1711"/>
                                </a:lnTo>
                                <a:lnTo>
                                  <a:pt x="2004" y="1701"/>
                                </a:lnTo>
                                <a:lnTo>
                                  <a:pt x="283" y="1701"/>
                                </a:lnTo>
                                <a:close/>
                              </a:path>
                            </a:pathLst>
                          </a:custGeom>
                          <a:noFill/>
                          <a:ln w="925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0" name="Text Box 88"/>
                        <wps:cNvSpPr txBox="1">
                          <a:spLocks noChangeArrowheads="1"/>
                        </wps:cNvSpPr>
                        <wps:spPr bwMode="auto">
                          <a:xfrm>
                            <a:off x="2579" y="625"/>
                            <a:ext cx="2302" cy="3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46D05E" w14:textId="77777777" w:rsidR="00FA3507" w:rsidRDefault="00FA3507">
                              <w:pPr>
                                <w:spacing w:before="6"/>
                                <w:rPr>
                                  <w:sz w:val="13"/>
                                </w:rPr>
                              </w:pPr>
                            </w:p>
                            <w:p w14:paraId="06B4677D" w14:textId="77777777" w:rsidR="00FA3507" w:rsidRDefault="00615A6F">
                              <w:pPr>
                                <w:ind w:left="230"/>
                                <w:rPr>
                                  <w:rFonts w:ascii="Carlito"/>
                                  <w:sz w:val="17"/>
                                </w:rPr>
                              </w:pPr>
                              <w:r>
                                <w:rPr>
                                  <w:rFonts w:ascii="Carlito"/>
                                  <w:w w:val="105"/>
                                  <w:sz w:val="17"/>
                                </w:rPr>
                                <w:t>Main Program</w:t>
                              </w:r>
                            </w:p>
                            <w:p w14:paraId="51F2E8DF" w14:textId="77777777" w:rsidR="00FA3507" w:rsidRDefault="00615A6F">
                              <w:pPr>
                                <w:spacing w:before="40"/>
                                <w:ind w:left="230"/>
                                <w:rPr>
                                  <w:rFonts w:ascii="Carlito" w:hAnsi="Carlito"/>
                                  <w:sz w:val="17"/>
                                </w:rPr>
                              </w:pPr>
                              <w:r>
                                <w:rPr>
                                  <w:rFonts w:ascii="Carlito" w:hAnsi="Carlito"/>
                                  <w:w w:val="102"/>
                                  <w:sz w:val="17"/>
                                </w:rPr>
                                <w:t>…</w:t>
                              </w:r>
                            </w:p>
                            <w:p w14:paraId="6EDC9145" w14:textId="77777777" w:rsidR="00FA3507" w:rsidRDefault="00615A6F">
                              <w:pPr>
                                <w:spacing w:before="37"/>
                                <w:ind w:left="230"/>
                                <w:rPr>
                                  <w:rFonts w:ascii="Carlito" w:hAnsi="Carlito"/>
                                  <w:sz w:val="17"/>
                                </w:rPr>
                              </w:pPr>
                              <w:r>
                                <w:rPr>
                                  <w:rFonts w:ascii="Carlito" w:hAnsi="Carlito"/>
                                  <w:w w:val="102"/>
                                  <w:sz w:val="17"/>
                                </w:rPr>
                                <w:t>…</w:t>
                              </w:r>
                            </w:p>
                            <w:p w14:paraId="1EBDF13D" w14:textId="054FAD75" w:rsidR="00FA3507" w:rsidRDefault="00615A6F">
                              <w:pPr>
                                <w:spacing w:before="39"/>
                                <w:ind w:left="230"/>
                                <w:rPr>
                                  <w:rFonts w:ascii="Carlito"/>
                                  <w:sz w:val="17"/>
                                </w:rPr>
                              </w:pPr>
                              <w:r>
                                <w:rPr>
                                  <w:rFonts w:ascii="Carlito"/>
                                  <w:w w:val="105"/>
                                  <w:sz w:val="17"/>
                                </w:rPr>
                                <w:t xml:space="preserve">CALL </w:t>
                              </w:r>
                              <w:r w:rsidR="005A6D83">
                                <w:rPr>
                                  <w:rFonts w:ascii="Carlito"/>
                                  <w:w w:val="105"/>
                                  <w:sz w:val="17"/>
                                </w:rPr>
                                <w:t>EEE</w:t>
                              </w:r>
                            </w:p>
                            <w:p w14:paraId="77DC7DA9" w14:textId="77777777" w:rsidR="00FA3507" w:rsidRDefault="00615A6F">
                              <w:pPr>
                                <w:spacing w:before="38"/>
                                <w:ind w:left="230"/>
                                <w:rPr>
                                  <w:rFonts w:ascii="Carlito"/>
                                  <w:sz w:val="17"/>
                                </w:rPr>
                              </w:pPr>
                              <w:r>
                                <w:rPr>
                                  <w:rFonts w:ascii="Carlito"/>
                                  <w:w w:val="105"/>
                                  <w:sz w:val="17"/>
                                </w:rPr>
                                <w:t>next instruction</w:t>
                              </w:r>
                            </w:p>
                            <w:p w14:paraId="60CDA7B1" w14:textId="77777777" w:rsidR="00FA3507" w:rsidRDefault="00615A6F">
                              <w:pPr>
                                <w:spacing w:before="39"/>
                                <w:ind w:left="230"/>
                                <w:rPr>
                                  <w:rFonts w:ascii="Carlito" w:hAnsi="Carlito"/>
                                  <w:sz w:val="17"/>
                                </w:rPr>
                              </w:pPr>
                              <w:r>
                                <w:rPr>
                                  <w:rFonts w:ascii="Carlito" w:hAnsi="Carlito"/>
                                  <w:w w:val="102"/>
                                  <w:sz w:val="17"/>
                                </w:rPr>
                                <w:t>…</w:t>
                              </w:r>
                            </w:p>
                            <w:p w14:paraId="4CA70F56" w14:textId="77777777" w:rsidR="00FA3507" w:rsidRDefault="00FA3507">
                              <w:pPr>
                                <w:spacing w:before="6"/>
                                <w:rPr>
                                  <w:rFonts w:ascii="Carlito"/>
                                  <w:sz w:val="21"/>
                                </w:rPr>
                              </w:pPr>
                            </w:p>
                            <w:p w14:paraId="40042E82" w14:textId="4139C67A" w:rsidR="00FA3507" w:rsidRDefault="005A6D83">
                              <w:pPr>
                                <w:ind w:left="230"/>
                                <w:rPr>
                                  <w:rFonts w:ascii="Carlito"/>
                                  <w:sz w:val="17"/>
                                </w:rPr>
                              </w:pPr>
                              <w:r>
                                <w:rPr>
                                  <w:rFonts w:ascii="Carlito"/>
                                  <w:w w:val="105"/>
                                  <w:sz w:val="17"/>
                                </w:rPr>
                                <w:t>EEE</w:t>
                              </w:r>
                              <w:r w:rsidR="00615A6F">
                                <w:rPr>
                                  <w:rFonts w:ascii="Carlito"/>
                                  <w:w w:val="105"/>
                                  <w:sz w:val="17"/>
                                </w:rPr>
                                <w:t xml:space="preserve"> PROC</w:t>
                              </w:r>
                            </w:p>
                            <w:p w14:paraId="7B790A03" w14:textId="77777777" w:rsidR="00FA3507" w:rsidRDefault="00615A6F">
                              <w:pPr>
                                <w:spacing w:before="40"/>
                                <w:ind w:left="230"/>
                                <w:rPr>
                                  <w:rFonts w:ascii="Carlito" w:hAnsi="Carlito"/>
                                  <w:sz w:val="17"/>
                                </w:rPr>
                              </w:pPr>
                              <w:r>
                                <w:rPr>
                                  <w:rFonts w:ascii="Carlito" w:hAnsi="Carlito"/>
                                  <w:w w:val="102"/>
                                  <w:sz w:val="17"/>
                                </w:rPr>
                                <w:t>…</w:t>
                              </w:r>
                            </w:p>
                            <w:p w14:paraId="6D821EA8" w14:textId="77777777" w:rsidR="00FA3507" w:rsidRDefault="00615A6F">
                              <w:pPr>
                                <w:spacing w:before="37"/>
                                <w:ind w:left="230"/>
                                <w:rPr>
                                  <w:rFonts w:ascii="Carlito" w:hAnsi="Carlito"/>
                                  <w:sz w:val="17"/>
                                </w:rPr>
                              </w:pPr>
                              <w:r>
                                <w:rPr>
                                  <w:rFonts w:ascii="Carlito" w:hAnsi="Carlito"/>
                                  <w:w w:val="102"/>
                                  <w:sz w:val="17"/>
                                </w:rPr>
                                <w:t>…</w:t>
                              </w:r>
                            </w:p>
                            <w:p w14:paraId="33DEFFC1" w14:textId="77777777" w:rsidR="00FA3507" w:rsidRDefault="00615A6F">
                              <w:pPr>
                                <w:spacing w:before="39" w:line="283" w:lineRule="auto"/>
                                <w:ind w:left="230" w:right="1793"/>
                                <w:rPr>
                                  <w:rFonts w:ascii="Carlito" w:hAnsi="Carlito"/>
                                  <w:sz w:val="17"/>
                                </w:rPr>
                              </w:pPr>
                              <w:r>
                                <w:rPr>
                                  <w:rFonts w:ascii="Carlito" w:hAnsi="Carlito"/>
                                  <w:w w:val="105"/>
                                  <w:sz w:val="17"/>
                                </w:rPr>
                                <w:t xml:space="preserve">… </w:t>
                              </w:r>
                              <w:r>
                                <w:rPr>
                                  <w:rFonts w:ascii="Carlito" w:hAnsi="Carlito"/>
                                  <w:sz w:val="17"/>
                                </w:rPr>
                                <w:t>RE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2EE450D" id="Group 87" o:spid="_x0000_s1032" style="position:absolute;left:0;text-align:left;margin-left:129pt;margin-top:31.3pt;width:115.1pt;height:170.75pt;z-index:15737344;mso-position-horizontal-relative:page" coordorigin="2580,626" coordsize="2302,3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">
                <v:shape id="AutoShape 89" o:spid="_x0000_s1033" style="position:absolute;left:2587;top:633;width:2288;height:3400;visibility:visible;mso-wrap-style:square;v-text-anchor:top" coordsize="2288,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" path="m283,l208,10,140,39,83,83,39,141,10,208,,283,,1416r10,76l39,1560r44,57l140,1662r68,28l283,1701r1721,l2079,1690r68,-28l2204,1617r45,-57l2277,1492r10,-76l2287,283r-10,-75l2249,141,2204,83,2147,39,2079,10,2004,,283,xm283,1701r-75,10l140,1739r-57,44l39,1841r-29,67l,1984,,3117r10,75l39,3259r44,58l140,3361r68,29l283,3400r1721,l2079,3390r68,-29l2204,3317r45,-58l2277,3192r10,-75l2287,1984r-10,-76l2249,1841r-45,-58l2147,1739r-68,-28l2004,1701r-1721,xe" filled="f" strokeweight=".25717mm">
                  <v:path arrowok="t" o:connecttype="custom" o:connectlocs="283,633;208,643;140,672;83,716;39,774;10,841;0,916;0,2049;10,2125;39,2193;83,2250;140,2295;208,2323;283,2334;2004,2334;2079,2323;2147,2295;2204,2250;2249,2193;2277,2125;2287,2049;2287,916;2277,841;2249,774;2204,716;2147,672;2079,643;2004,633;283,633;283,2334;208,2344;140,2372;83,2416;39,2474;10,2541;0,2617;0,3750;10,3825;39,3892;83,3950;140,3994;208,4023;283,4033;2004,4033;2079,4023;2147,3994;2204,3950;2249,3892;2277,3825;2287,3750;2287,2617;2277,2541;2249,2474;2204,2416;2147,2372;2079,2344;2004,2334;283,2334" o:connectangles="0,0,0,0,0,0,0,0,0,0,0,0,0,0,0,0,0,0,0,0,0,0,0,0,0,0,0,0,0,0,0,0,0,0,0,0,0,0,0,0,0,0,0,0,0,0,0,0,0,0,0,0,0,0,0,0,0,0"/>
                </v:shape>
                <v:shape id="Text Box 88" o:spid="_x0000_s1034" type="#_x0000_t202" style="position:absolute;left:2579;top:625;width:2302;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" filled="f" stroked="f">
                  <v:textbox inset="0,0,0,0">
                    <w:txbxContent>
                      <w:p w14:paraId="1B46D05E" w14:textId="77777777" w:rsidR="00FA3507" w:rsidRDefault="00FA3507">
                        <w:pPr>
                          <w:spacing w:before="6"/>
                          <w:rPr>
                            <w:sz w:val="13"/>
                          </w:rPr>
                        </w:pPr>
                      </w:p>
                      <w:p w14:paraId="06B4677D" w14:textId="77777777" w:rsidR="00FA3507" w:rsidRDefault="00615A6F">
                        <w:pPr>
                          <w:ind w:left="230"/>
                          <w:rPr>
                            <w:rFonts w:ascii="Carlito"/>
                            <w:sz w:val="17"/>
                          </w:rPr>
                        </w:pPr>
                        <w:r>
                          <w:rPr>
                            <w:rFonts w:ascii="Carlito"/>
                            <w:w w:val="105"/>
                            <w:sz w:val="17"/>
                          </w:rPr>
                          <w:t>Main Program</w:t>
                        </w:r>
                      </w:p>
                      <w:p w14:paraId="51F2E8DF" w14:textId="77777777" w:rsidR="00FA3507" w:rsidRDefault="00615A6F">
                        <w:pPr>
                          <w:spacing w:before="40"/>
                          <w:ind w:left="230"/>
                          <w:rPr>
                            <w:rFonts w:ascii="Carlito" w:hAnsi="Carlito"/>
                            <w:sz w:val="17"/>
                          </w:rPr>
                        </w:pPr>
                        <w:r>
                          <w:rPr>
                            <w:rFonts w:ascii="Carlito" w:hAnsi="Carlito"/>
                            <w:w w:val="102"/>
                            <w:sz w:val="17"/>
                          </w:rPr>
                          <w:t>…</w:t>
                        </w:r>
                      </w:p>
                      <w:p w14:paraId="6EDC9145" w14:textId="77777777" w:rsidR="00FA3507" w:rsidRDefault="00615A6F">
                        <w:pPr>
                          <w:spacing w:before="37"/>
                          <w:ind w:left="230"/>
                          <w:rPr>
                            <w:rFonts w:ascii="Carlito" w:hAnsi="Carlito"/>
                            <w:sz w:val="17"/>
                          </w:rPr>
                        </w:pPr>
                        <w:r>
                          <w:rPr>
                            <w:rFonts w:ascii="Carlito" w:hAnsi="Carlito"/>
                            <w:w w:val="102"/>
                            <w:sz w:val="17"/>
                          </w:rPr>
                          <w:t>…</w:t>
                        </w:r>
                      </w:p>
                      <w:p w14:paraId="1EBDF13D" w14:textId="054FAD75" w:rsidR="00FA3507" w:rsidRDefault="00615A6F">
                        <w:pPr>
                          <w:spacing w:before="39"/>
                          <w:ind w:left="230"/>
                          <w:rPr>
                            <w:rFonts w:ascii="Carlito"/>
                            <w:sz w:val="17"/>
                          </w:rPr>
                        </w:pPr>
                        <w:r>
                          <w:rPr>
                            <w:rFonts w:ascii="Carlito"/>
                            <w:w w:val="105"/>
                            <w:sz w:val="17"/>
                          </w:rPr>
                          <w:t xml:space="preserve">CALL </w:t>
                        </w:r>
                        <w:r w:rsidR="005A6D83">
                          <w:rPr>
                            <w:rFonts w:ascii="Carlito"/>
                            <w:w w:val="105"/>
                            <w:sz w:val="17"/>
                          </w:rPr>
                          <w:t>EEE</w:t>
                        </w:r>
                      </w:p>
                      <w:p w14:paraId="77DC7DA9" w14:textId="77777777" w:rsidR="00FA3507" w:rsidRDefault="00615A6F">
                        <w:pPr>
                          <w:spacing w:before="38"/>
                          <w:ind w:left="230"/>
                          <w:rPr>
                            <w:rFonts w:ascii="Carlito"/>
                            <w:sz w:val="17"/>
                          </w:rPr>
                        </w:pPr>
                        <w:r>
                          <w:rPr>
                            <w:rFonts w:ascii="Carlito"/>
                            <w:w w:val="105"/>
                            <w:sz w:val="17"/>
                          </w:rPr>
                          <w:t>next instruction</w:t>
                        </w:r>
                      </w:p>
                      <w:p w14:paraId="60CDA7B1" w14:textId="77777777" w:rsidR="00FA3507" w:rsidRDefault="00615A6F">
                        <w:pPr>
                          <w:spacing w:before="39"/>
                          <w:ind w:left="230"/>
                          <w:rPr>
                            <w:rFonts w:ascii="Carlito" w:hAnsi="Carlito"/>
                            <w:sz w:val="17"/>
                          </w:rPr>
                        </w:pPr>
                        <w:r>
                          <w:rPr>
                            <w:rFonts w:ascii="Carlito" w:hAnsi="Carlito"/>
                            <w:w w:val="102"/>
                            <w:sz w:val="17"/>
                          </w:rPr>
                          <w:t>…</w:t>
                        </w:r>
                      </w:p>
                      <w:p w14:paraId="4CA70F56" w14:textId="77777777" w:rsidR="00FA3507" w:rsidRDefault="00FA3507">
                        <w:pPr>
                          <w:spacing w:before="6"/>
                          <w:rPr>
                            <w:rFonts w:ascii="Carlito"/>
                            <w:sz w:val="21"/>
                          </w:rPr>
                        </w:pPr>
                      </w:p>
                      <w:p w14:paraId="40042E82" w14:textId="4139C67A" w:rsidR="00FA3507" w:rsidRDefault="005A6D83">
                        <w:pPr>
                          <w:ind w:left="230"/>
                          <w:rPr>
                            <w:rFonts w:ascii="Carlito"/>
                            <w:sz w:val="17"/>
                          </w:rPr>
                        </w:pPr>
                        <w:r>
                          <w:rPr>
                            <w:rFonts w:ascii="Carlito"/>
                            <w:w w:val="105"/>
                            <w:sz w:val="17"/>
                          </w:rPr>
                          <w:t>EEE</w:t>
                        </w:r>
                        <w:r w:rsidR="00615A6F">
                          <w:rPr>
                            <w:rFonts w:ascii="Carlito"/>
                            <w:w w:val="105"/>
                            <w:sz w:val="17"/>
                          </w:rPr>
                          <w:t xml:space="preserve"> PROC</w:t>
                        </w:r>
                      </w:p>
                      <w:p w14:paraId="7B790A03" w14:textId="77777777" w:rsidR="00FA3507" w:rsidRDefault="00615A6F">
                        <w:pPr>
                          <w:spacing w:before="40"/>
                          <w:ind w:left="230"/>
                          <w:rPr>
                            <w:rFonts w:ascii="Carlito" w:hAnsi="Carlito"/>
                            <w:sz w:val="17"/>
                          </w:rPr>
                        </w:pPr>
                        <w:r>
                          <w:rPr>
                            <w:rFonts w:ascii="Carlito" w:hAnsi="Carlito"/>
                            <w:w w:val="102"/>
                            <w:sz w:val="17"/>
                          </w:rPr>
                          <w:t>…</w:t>
                        </w:r>
                      </w:p>
                      <w:p w14:paraId="6D821EA8" w14:textId="77777777" w:rsidR="00FA3507" w:rsidRDefault="00615A6F">
                        <w:pPr>
                          <w:spacing w:before="37"/>
                          <w:ind w:left="230"/>
                          <w:rPr>
                            <w:rFonts w:ascii="Carlito" w:hAnsi="Carlito"/>
                            <w:sz w:val="17"/>
                          </w:rPr>
                        </w:pPr>
                        <w:r>
                          <w:rPr>
                            <w:rFonts w:ascii="Carlito" w:hAnsi="Carlito"/>
                            <w:w w:val="102"/>
                            <w:sz w:val="17"/>
                          </w:rPr>
                          <w:t>…</w:t>
                        </w:r>
                      </w:p>
                      <w:p w14:paraId="33DEFFC1" w14:textId="77777777" w:rsidR="00FA3507" w:rsidRDefault="00615A6F">
                        <w:pPr>
                          <w:spacing w:before="39" w:line="283" w:lineRule="auto"/>
                          <w:ind w:left="230" w:right="1793"/>
                          <w:rPr>
                            <w:rFonts w:ascii="Carlito" w:hAnsi="Carlito"/>
                            <w:sz w:val="17"/>
                          </w:rPr>
                        </w:pPr>
                        <w:r>
                          <w:rPr>
                            <w:rFonts w:ascii="Carlito" w:hAnsi="Carlito"/>
                            <w:w w:val="105"/>
                            <w:sz w:val="17"/>
                          </w:rPr>
                          <w:t xml:space="preserve">… </w:t>
                        </w:r>
                        <w:r>
                          <w:rPr>
                            <w:rFonts w:ascii="Carlito" w:hAnsi="Carlito"/>
                            <w:sz w:val="17"/>
                          </w:rPr>
                          <w:t>RET</w:t>
                        </w:r>
                      </w:p>
                    </w:txbxContent>
                  </v:textbox>
                </v:shape>
                <w10:wrap anchorx="page"/>
              </v:group>
            </w:pict>
          </mc:Fallback>
        </mc:AlternateContent>
      </w:r>
      <w:r>
        <w:rPr>
          <w:noProof/>
        </w:rPr>
        <mc:AlternateContent>
          <mc:Choice Requires="wpg">
            <w:drawing>
              <wp:anchor distT="0" distB="0" distL="114300" distR="114300" simplePos="0" relativeHeight="15738880" behindDoc="0" locked="0" layoutInCell="1" allowOverlap="1" wp14:anchorId="29DBC4B0" wp14:editId="35F06DE1">
                <wp:simplePos x="0" y="0"/>
                <wp:positionH relativeFrom="page">
                  <wp:posOffset>720090</wp:posOffset>
                </wp:positionH>
                <wp:positionV relativeFrom="paragraph">
                  <wp:posOffset>688340</wp:posOffset>
                </wp:positionV>
                <wp:extent cx="330835" cy="288290"/>
                <wp:effectExtent l="0" t="0" r="0" b="0"/>
                <wp:wrapNone/>
                <wp:docPr id="83"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835" cy="288290"/>
                          <a:chOff x="1134" y="1084"/>
                          <a:chExt cx="521" cy="454"/>
                        </a:xfrm>
                      </wpg:grpSpPr>
                      <pic:pic xmlns:pic="http://schemas.openxmlformats.org/drawingml/2006/picture">
                        <pic:nvPicPr>
                          <pic:cNvPr id="84" name="Picture 8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162" y="1132"/>
                            <a:ext cx="492"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5" name="Picture 8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1143" y="1094"/>
                            <a:ext cx="492"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6" name="Rectangle 84"/>
                        <wps:cNvSpPr>
                          <a:spLocks noChangeArrowheads="1"/>
                        </wps:cNvSpPr>
                        <wps:spPr bwMode="auto">
                          <a:xfrm>
                            <a:off x="1143" y="1094"/>
                            <a:ext cx="492" cy="406"/>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7" name="Text Box 83"/>
                        <wps:cNvSpPr txBox="1">
                          <a:spLocks noChangeArrowheads="1"/>
                        </wps:cNvSpPr>
                        <wps:spPr bwMode="auto">
                          <a:xfrm>
                            <a:off x="1133" y="1084"/>
                            <a:ext cx="521" cy="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714748" w14:textId="77777777" w:rsidR="00FA3507" w:rsidRDefault="00615A6F">
                              <w:pPr>
                                <w:spacing w:before="90"/>
                                <w:ind w:left="159"/>
                                <w:rPr>
                                  <w:rFonts w:ascii="Carlito"/>
                                  <w:sz w:val="19"/>
                                </w:rPr>
                              </w:pPr>
                              <w:r>
                                <w:rPr>
                                  <w:rFonts w:ascii="Carlito"/>
                                  <w:w w:val="105"/>
                                  <w:sz w:val="19"/>
                                </w:rPr>
                                <w:t>I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DBC4B0" id="Group 82" o:spid="_x0000_s1035" style="position:absolute;left:0;text-align:left;margin-left:56.7pt;margin-top:54.2pt;width:26.05pt;height:22.7pt;z-index:15738880;mso-position-horizontal-relative:page" coordorigin="1134,1084" coordsize="521,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6" o:spid="_x0000_s1036" type="#_x0000_t75" style="position:absolute;left:1162;top:1132;width:492;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">
                  <v:imagedata r:id="rId12" o:title=""/>
                </v:shape>
                <v:shape id="Picture 85" o:spid="_x0000_s1037" type="#_x0000_t75" style="position:absolute;left:1143;top:1094;width:492;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">
                  <v:imagedata r:id="rId13" o:title=""/>
                </v:shape>
                <v:rect id="Rectangle 84" o:spid="_x0000_s1038" style="position:absolute;left:1143;top:1094;width:492;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" filled="f" strokecolor="#95b3d7" strokeweight=".34325mm"/>
                <v:shape id="Text Box 83" o:spid="_x0000_s1039" type="#_x0000_t202" style="position:absolute;left:1133;top:1084;width:521;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" filled="f" stroked="f">
                  <v:textbox inset="0,0,0,0">
                    <w:txbxContent>
                      <w:p w14:paraId="47714748" w14:textId="77777777" w:rsidR="00FA3507" w:rsidRDefault="00615A6F">
                        <w:pPr>
                          <w:spacing w:before="90"/>
                          <w:ind w:left="159"/>
                          <w:rPr>
                            <w:rFonts w:ascii="Carlito"/>
                            <w:sz w:val="19"/>
                          </w:rPr>
                        </w:pPr>
                        <w:r>
                          <w:rPr>
                            <w:rFonts w:ascii="Carlito"/>
                            <w:w w:val="105"/>
                            <w:sz w:val="19"/>
                          </w:rPr>
                          <w:t>IP</w:t>
                        </w:r>
                      </w:p>
                    </w:txbxContent>
                  </v:textbox>
                </v:shape>
                <w10:wrap anchorx="page"/>
              </v:group>
            </w:pict>
          </mc:Fallback>
        </mc:AlternateContent>
      </w:r>
      <w:r w:rsidR="00615A6F">
        <w:rPr>
          <w:w w:val="105"/>
        </w:rPr>
        <w:t xml:space="preserve">When </w:t>
      </w:r>
      <w:r w:rsidR="005A6D83">
        <w:rPr>
          <w:w w:val="105"/>
        </w:rPr>
        <w:t>EEE</w:t>
      </w:r>
      <w:r w:rsidR="00615A6F">
        <w:rPr>
          <w:w w:val="105"/>
        </w:rPr>
        <w:t xml:space="preserve"> is called next instruction address 0102H is saved in stack. And IP is transferred to 0200H. Remember IP is the address of the code that is executing.</w:t>
      </w:r>
    </w:p>
    <w:p w14:paraId="1A6CC629" w14:textId="42ACD295" w:rsidR="00FA3507" w:rsidRDefault="002F63C0">
      <w:pPr>
        <w:pStyle w:val="BodyText"/>
        <w:spacing w:before="193"/>
        <w:ind w:left="1098"/>
      </w:pPr>
      <w:r>
        <w:rPr>
          <w:noProof/>
        </w:rPr>
        <mc:AlternateContent>
          <mc:Choice Requires="wpg">
            <w:drawing>
              <wp:anchor distT="0" distB="0" distL="114300" distR="114300" simplePos="0" relativeHeight="15739904" behindDoc="0" locked="0" layoutInCell="1" allowOverlap="1" wp14:anchorId="6F1559EB" wp14:editId="71897DD2">
                <wp:simplePos x="0" y="0"/>
                <wp:positionH relativeFrom="page">
                  <wp:posOffset>3424555</wp:posOffset>
                </wp:positionH>
                <wp:positionV relativeFrom="paragraph">
                  <wp:posOffset>144145</wp:posOffset>
                </wp:positionV>
                <wp:extent cx="2901315" cy="288925"/>
                <wp:effectExtent l="0" t="0" r="0" b="0"/>
                <wp:wrapNone/>
                <wp:docPr id="79" name="Group 7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315" cy="288925"/>
                          <a:chOff x="5393" y="227"/>
                          <a:chExt cx="4569" cy="455"/>
                        </a:xfrm>
                      </wpg:grpSpPr>
                      <pic:pic xmlns:pic="http://schemas.openxmlformats.org/drawingml/2006/picture">
                        <pic:nvPicPr>
                          <pic:cNvPr id="80" name="Picture 8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5421" y="276"/>
                            <a:ext cx="4540"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81" name="Picture 8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5402" y="236"/>
                            <a:ext cx="4540"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2" name="Text Box 79"/>
                        <wps:cNvSpPr txBox="1">
                          <a:spLocks noChangeArrowheads="1"/>
                        </wps:cNvSpPr>
                        <wps:spPr bwMode="auto">
                          <a:xfrm>
                            <a:off x="5402" y="236"/>
                            <a:ext cx="4540" cy="406"/>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27A1BAF3" w14:textId="77777777" w:rsidR="00FA3507" w:rsidRDefault="00615A6F">
                              <w:pPr>
                                <w:spacing w:before="71"/>
                                <w:ind w:left="139"/>
                                <w:rPr>
                                  <w:rFonts w:ascii="Carlito"/>
                                  <w:sz w:val="19"/>
                                </w:rPr>
                              </w:pPr>
                              <w:r>
                                <w:rPr>
                                  <w:rFonts w:ascii="Carlito"/>
                                  <w:w w:val="105"/>
                                  <w:sz w:val="19"/>
                                </w:rPr>
                                <w:t>Offset stack segment addres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F1559EB" id="Group 78" o:spid="_x0000_s1040" style="position:absolute;left:0;text-align:left;margin-left:269.65pt;margin-top:11.35pt;width:228.45pt;height:22.75pt;z-index:15739904;mso-position-horizontal-relative:page" coordorigin="5393,227" coordsize="4569,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">
                <v:shape id="Picture 81" o:spid="_x0000_s1041" type="#_x0000_t75" style="position:absolute;left:5421;top:276;width:4540;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">
                  <v:imagedata r:id="rId16" o:title=""/>
                </v:shape>
                <v:shape id="Picture 80" o:spid="_x0000_s1042" type="#_x0000_t75" style="position:absolute;left:5402;top:236;width:4540;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">
                  <v:imagedata r:id="rId17" o:title=""/>
                </v:shape>
                <v:shape id="Text Box 79" o:spid="_x0000_s1043" type="#_x0000_t202" style="position:absolute;left:5402;top:236;width:4540;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" filled="f" strokecolor="#95b3d7" strokeweight=".34325mm">
                  <v:textbox inset="0,0,0,0">
                    <w:txbxContent>
                      <w:p w14:paraId="27A1BAF3" w14:textId="77777777" w:rsidR="00FA3507" w:rsidRDefault="00615A6F">
                        <w:pPr>
                          <w:spacing w:before="71"/>
                          <w:ind w:left="139"/>
                          <w:rPr>
                            <w:rFonts w:ascii="Carlito"/>
                            <w:sz w:val="19"/>
                          </w:rPr>
                        </w:pPr>
                        <w:r>
                          <w:rPr>
                            <w:rFonts w:ascii="Carlito"/>
                            <w:w w:val="105"/>
                            <w:sz w:val="19"/>
                          </w:rPr>
                          <w:t>Offset stack segment address</w:t>
                        </w:r>
                      </w:p>
                    </w:txbxContent>
                  </v:textbox>
                </v:shape>
                <w10:wrap anchorx="page"/>
              </v:group>
            </w:pict>
          </mc:Fallback>
        </mc:AlternateContent>
      </w:r>
      <w:r w:rsidR="00615A6F">
        <w:rPr>
          <w:w w:val="105"/>
        </w:rPr>
        <w:t>0100</w:t>
      </w:r>
    </w:p>
    <w:p w14:paraId="59FAD6DA" w14:textId="1F81ED06" w:rsidR="00FA3507" w:rsidRDefault="002F63C0">
      <w:pPr>
        <w:pStyle w:val="BodyText"/>
        <w:spacing w:before="39"/>
        <w:ind w:left="1098"/>
      </w:pPr>
      <w:r>
        <w:rPr>
          <w:noProof/>
        </w:rPr>
        <mc:AlternateContent>
          <mc:Choice Requires="wps">
            <w:drawing>
              <wp:anchor distT="0" distB="0" distL="114300" distR="114300" simplePos="0" relativeHeight="15737856" behindDoc="0" locked="0" layoutInCell="1" allowOverlap="1" wp14:anchorId="21277F3D" wp14:editId="5FD23D2E">
                <wp:simplePos x="0" y="0"/>
                <wp:positionH relativeFrom="page">
                  <wp:posOffset>721360</wp:posOffset>
                </wp:positionH>
                <wp:positionV relativeFrom="paragraph">
                  <wp:posOffset>102870</wp:posOffset>
                </wp:positionV>
                <wp:extent cx="384810" cy="74930"/>
                <wp:effectExtent l="0" t="0" r="0" b="0"/>
                <wp:wrapNone/>
                <wp:docPr id="78" name="AutoShape 7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4810" cy="74930"/>
                        </a:xfrm>
                        <a:custGeom>
                          <a:avLst/>
                          <a:gdLst>
                            <a:gd name="T0" fmla="+- 0 1732 1136"/>
                            <a:gd name="T1" fmla="*/ T0 w 606"/>
                            <a:gd name="T2" fmla="+- 0 213 162"/>
                            <a:gd name="T3" fmla="*/ 213 h 118"/>
                            <a:gd name="T4" fmla="+- 0 1645 1136"/>
                            <a:gd name="T5" fmla="*/ T4 w 606"/>
                            <a:gd name="T6" fmla="+- 0 213 162"/>
                            <a:gd name="T7" fmla="*/ 213 h 118"/>
                            <a:gd name="T8" fmla="+- 0 1651 1136"/>
                            <a:gd name="T9" fmla="*/ T8 w 606"/>
                            <a:gd name="T10" fmla="+- 0 214 162"/>
                            <a:gd name="T11" fmla="*/ 214 h 118"/>
                            <a:gd name="T12" fmla="+- 0 1652 1136"/>
                            <a:gd name="T13" fmla="*/ T12 w 606"/>
                            <a:gd name="T14" fmla="+- 0 220 162"/>
                            <a:gd name="T15" fmla="*/ 220 h 118"/>
                            <a:gd name="T16" fmla="+- 0 1651 1136"/>
                            <a:gd name="T17" fmla="*/ T16 w 606"/>
                            <a:gd name="T18" fmla="+- 0 225 162"/>
                            <a:gd name="T19" fmla="*/ 225 h 118"/>
                            <a:gd name="T20" fmla="+- 0 1645 1136"/>
                            <a:gd name="T21" fmla="*/ T20 w 606"/>
                            <a:gd name="T22" fmla="+- 0 228 162"/>
                            <a:gd name="T23" fmla="*/ 228 h 118"/>
                            <a:gd name="T24" fmla="+- 0 1626 1136"/>
                            <a:gd name="T25" fmla="*/ T24 w 606"/>
                            <a:gd name="T26" fmla="+- 0 228 162"/>
                            <a:gd name="T27" fmla="*/ 228 h 118"/>
                            <a:gd name="T28" fmla="+- 0 1627 1136"/>
                            <a:gd name="T29" fmla="*/ T28 w 606"/>
                            <a:gd name="T30" fmla="+- 0 279 162"/>
                            <a:gd name="T31" fmla="*/ 279 h 118"/>
                            <a:gd name="T32" fmla="+- 0 1742 1136"/>
                            <a:gd name="T33" fmla="*/ T32 w 606"/>
                            <a:gd name="T34" fmla="+- 0 218 162"/>
                            <a:gd name="T35" fmla="*/ 218 h 118"/>
                            <a:gd name="T36" fmla="+- 0 1732 1136"/>
                            <a:gd name="T37" fmla="*/ T36 w 606"/>
                            <a:gd name="T38" fmla="+- 0 213 162"/>
                            <a:gd name="T39" fmla="*/ 213 h 118"/>
                            <a:gd name="T40" fmla="+- 0 1626 1136"/>
                            <a:gd name="T41" fmla="*/ T40 w 606"/>
                            <a:gd name="T42" fmla="+- 0 214 162"/>
                            <a:gd name="T43" fmla="*/ 214 h 118"/>
                            <a:gd name="T44" fmla="+- 0 1144 1136"/>
                            <a:gd name="T45" fmla="*/ T44 w 606"/>
                            <a:gd name="T46" fmla="+- 0 222 162"/>
                            <a:gd name="T47" fmla="*/ 222 h 118"/>
                            <a:gd name="T48" fmla="+- 0 1139 1136"/>
                            <a:gd name="T49" fmla="*/ T48 w 606"/>
                            <a:gd name="T50" fmla="+- 0 224 162"/>
                            <a:gd name="T51" fmla="*/ 224 h 118"/>
                            <a:gd name="T52" fmla="+- 0 1136 1136"/>
                            <a:gd name="T53" fmla="*/ T52 w 606"/>
                            <a:gd name="T54" fmla="+- 0 229 162"/>
                            <a:gd name="T55" fmla="*/ 229 h 118"/>
                            <a:gd name="T56" fmla="+- 0 1139 1136"/>
                            <a:gd name="T57" fmla="*/ T56 w 606"/>
                            <a:gd name="T58" fmla="+- 0 235 162"/>
                            <a:gd name="T59" fmla="*/ 235 h 118"/>
                            <a:gd name="T60" fmla="+- 0 1144 1136"/>
                            <a:gd name="T61" fmla="*/ T60 w 606"/>
                            <a:gd name="T62" fmla="+- 0 236 162"/>
                            <a:gd name="T63" fmla="*/ 236 h 118"/>
                            <a:gd name="T64" fmla="+- 0 1626 1136"/>
                            <a:gd name="T65" fmla="*/ T64 w 606"/>
                            <a:gd name="T66" fmla="+- 0 228 162"/>
                            <a:gd name="T67" fmla="*/ 228 h 118"/>
                            <a:gd name="T68" fmla="+- 0 1626 1136"/>
                            <a:gd name="T69" fmla="*/ T68 w 606"/>
                            <a:gd name="T70" fmla="+- 0 214 162"/>
                            <a:gd name="T71" fmla="*/ 214 h 118"/>
                            <a:gd name="T72" fmla="+- 0 1645 1136"/>
                            <a:gd name="T73" fmla="*/ T72 w 606"/>
                            <a:gd name="T74" fmla="+- 0 213 162"/>
                            <a:gd name="T75" fmla="*/ 213 h 118"/>
                            <a:gd name="T76" fmla="+- 0 1626 1136"/>
                            <a:gd name="T77" fmla="*/ T76 w 606"/>
                            <a:gd name="T78" fmla="+- 0 214 162"/>
                            <a:gd name="T79" fmla="*/ 214 h 118"/>
                            <a:gd name="T80" fmla="+- 0 1626 1136"/>
                            <a:gd name="T81" fmla="*/ T80 w 606"/>
                            <a:gd name="T82" fmla="+- 0 228 162"/>
                            <a:gd name="T83" fmla="*/ 228 h 118"/>
                            <a:gd name="T84" fmla="+- 0 1645 1136"/>
                            <a:gd name="T85" fmla="*/ T84 w 606"/>
                            <a:gd name="T86" fmla="+- 0 228 162"/>
                            <a:gd name="T87" fmla="*/ 228 h 118"/>
                            <a:gd name="T88" fmla="+- 0 1651 1136"/>
                            <a:gd name="T89" fmla="*/ T88 w 606"/>
                            <a:gd name="T90" fmla="+- 0 225 162"/>
                            <a:gd name="T91" fmla="*/ 225 h 118"/>
                            <a:gd name="T92" fmla="+- 0 1652 1136"/>
                            <a:gd name="T93" fmla="*/ T92 w 606"/>
                            <a:gd name="T94" fmla="+- 0 220 162"/>
                            <a:gd name="T95" fmla="*/ 220 h 118"/>
                            <a:gd name="T96" fmla="+- 0 1651 1136"/>
                            <a:gd name="T97" fmla="*/ T96 w 606"/>
                            <a:gd name="T98" fmla="+- 0 214 162"/>
                            <a:gd name="T99" fmla="*/ 214 h 118"/>
                            <a:gd name="T100" fmla="+- 0 1645 1136"/>
                            <a:gd name="T101" fmla="*/ T100 w 606"/>
                            <a:gd name="T102" fmla="+- 0 213 162"/>
                            <a:gd name="T103" fmla="*/ 213 h 118"/>
                            <a:gd name="T104" fmla="+- 0 1625 1136"/>
                            <a:gd name="T105" fmla="*/ T104 w 606"/>
                            <a:gd name="T106" fmla="+- 0 162 162"/>
                            <a:gd name="T107" fmla="*/ 162 h 118"/>
                            <a:gd name="T108" fmla="+- 0 1626 1136"/>
                            <a:gd name="T109" fmla="*/ T108 w 606"/>
                            <a:gd name="T110" fmla="+- 0 214 162"/>
                            <a:gd name="T111" fmla="*/ 214 h 118"/>
                            <a:gd name="T112" fmla="+- 0 1645 1136"/>
                            <a:gd name="T113" fmla="*/ T112 w 606"/>
                            <a:gd name="T114" fmla="+- 0 213 162"/>
                            <a:gd name="T115" fmla="*/ 213 h 118"/>
                            <a:gd name="T116" fmla="+- 0 1732 1136"/>
                            <a:gd name="T117" fmla="*/ T116 w 606"/>
                            <a:gd name="T118" fmla="+- 0 213 162"/>
                            <a:gd name="T119" fmla="*/ 213 h 118"/>
                            <a:gd name="T120" fmla="+- 0 1625 1136"/>
                            <a:gd name="T121" fmla="*/ T120 w 606"/>
                            <a:gd name="T122" fmla="+- 0 162 162"/>
                            <a:gd name="T123" fmla="*/ 162 h 1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606" h="118">
                              <a:moveTo>
                                <a:pt x="596" y="51"/>
                              </a:moveTo>
                              <a:lnTo>
                                <a:pt x="509" y="51"/>
                              </a:lnTo>
                              <a:lnTo>
                                <a:pt x="515" y="52"/>
                              </a:lnTo>
                              <a:lnTo>
                                <a:pt x="516" y="58"/>
                              </a:lnTo>
                              <a:lnTo>
                                <a:pt x="515" y="63"/>
                              </a:lnTo>
                              <a:lnTo>
                                <a:pt x="509" y="66"/>
                              </a:lnTo>
                              <a:lnTo>
                                <a:pt x="490" y="66"/>
                              </a:lnTo>
                              <a:lnTo>
                                <a:pt x="491" y="117"/>
                              </a:lnTo>
                              <a:lnTo>
                                <a:pt x="606" y="56"/>
                              </a:lnTo>
                              <a:lnTo>
                                <a:pt x="596" y="51"/>
                              </a:lnTo>
                              <a:close/>
                              <a:moveTo>
                                <a:pt x="490" y="52"/>
                              </a:moveTo>
                              <a:lnTo>
                                <a:pt x="8" y="60"/>
                              </a:lnTo>
                              <a:lnTo>
                                <a:pt x="3" y="62"/>
                              </a:lnTo>
                              <a:lnTo>
                                <a:pt x="0" y="67"/>
                              </a:lnTo>
                              <a:lnTo>
                                <a:pt x="3" y="73"/>
                              </a:lnTo>
                              <a:lnTo>
                                <a:pt x="8" y="74"/>
                              </a:lnTo>
                              <a:lnTo>
                                <a:pt x="490" y="66"/>
                              </a:lnTo>
                              <a:lnTo>
                                <a:pt x="490" y="52"/>
                              </a:lnTo>
                              <a:close/>
                              <a:moveTo>
                                <a:pt x="509" y="51"/>
                              </a:moveTo>
                              <a:lnTo>
                                <a:pt x="490" y="52"/>
                              </a:lnTo>
                              <a:lnTo>
                                <a:pt x="490" y="66"/>
                              </a:lnTo>
                              <a:lnTo>
                                <a:pt x="509" y="66"/>
                              </a:lnTo>
                              <a:lnTo>
                                <a:pt x="515" y="63"/>
                              </a:lnTo>
                              <a:lnTo>
                                <a:pt x="516" y="58"/>
                              </a:lnTo>
                              <a:lnTo>
                                <a:pt x="515" y="52"/>
                              </a:lnTo>
                              <a:lnTo>
                                <a:pt x="509" y="51"/>
                              </a:lnTo>
                              <a:close/>
                              <a:moveTo>
                                <a:pt x="489" y="0"/>
                              </a:moveTo>
                              <a:lnTo>
                                <a:pt x="490" y="52"/>
                              </a:lnTo>
                              <a:lnTo>
                                <a:pt x="509" y="51"/>
                              </a:lnTo>
                              <a:lnTo>
                                <a:pt x="596" y="51"/>
                              </a:lnTo>
                              <a:lnTo>
                                <a:pt x="4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16A302A" id="AutoShape 77" o:spid="_x0000_s1026" style="position:absolute;margin-left:56.8pt;margin-top:8.1pt;width:30.3pt;height:5.9pt;z-index:15737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06,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" path="m596,51r-87,l515,52r1,6l515,63r-6,3l490,66r1,51l606,56,596,51xm490,52l8,60,3,62,,67r3,6l8,74,490,66r,-14xm509,51r-19,1l490,66r19,l515,63r1,-5l515,52r-6,-1xm489,r1,52l509,51r87,l489,xe" fillcolor="black" stroked="f">
                <v:path arrowok="t" o:connecttype="custom" o:connectlocs="378460,135255;323215,135255;327025,135890;327660,139700;327025,142875;323215,144780;311150,144780;311785,177165;384810,138430;378460,135255;311150,135890;5080,140970;1905,142240;0,145415;1905,149225;5080,149860;311150,144780;311150,135890;323215,135255;311150,135890;311150,144780;323215,144780;327025,142875;327660,139700;327025,135890;323215,135255;310515,102870;311150,135890;323215,135255;378460,135255;310515,102870" o:connectangles="0,0,0,0,0,0,0,0,0,0,0,0,0,0,0,0,0,0,0,0,0,0,0,0,0,0,0,0,0,0,0"/>
                <w10:wrap anchorx="page"/>
              </v:shape>
            </w:pict>
          </mc:Fallback>
        </mc:AlternateContent>
      </w:r>
      <w:r>
        <w:rPr>
          <w:noProof/>
        </w:rPr>
        <mc:AlternateContent>
          <mc:Choice Requires="wps">
            <w:drawing>
              <wp:anchor distT="0" distB="0" distL="114300" distR="114300" simplePos="0" relativeHeight="15740416" behindDoc="0" locked="0" layoutInCell="1" allowOverlap="1" wp14:anchorId="03490C2C" wp14:editId="2B6A13B8">
                <wp:simplePos x="0" y="0"/>
                <wp:positionH relativeFrom="page">
                  <wp:posOffset>3824605</wp:posOffset>
                </wp:positionH>
                <wp:positionV relativeFrom="paragraph">
                  <wp:posOffset>207645</wp:posOffset>
                </wp:positionV>
                <wp:extent cx="950595" cy="1428115"/>
                <wp:effectExtent l="0" t="0" r="0" b="0"/>
                <wp:wrapNone/>
                <wp:docPr id="77"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595" cy="14281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5"/>
                            </w:tblGrid>
                            <w:tr w:rsidR="00FA3507" w14:paraId="6B55657A" w14:textId="77777777">
                              <w:trPr>
                                <w:trHeight w:val="601"/>
                              </w:trPr>
                              <w:tc>
                                <w:tcPr>
                                  <w:tcW w:w="1475" w:type="dxa"/>
                                </w:tcPr>
                                <w:p w14:paraId="11BBC3DB" w14:textId="77777777" w:rsidR="00FA3507" w:rsidRDefault="00FA3507">
                                  <w:pPr>
                                    <w:pStyle w:val="TableParagraph"/>
                                    <w:rPr>
                                      <w:rFonts w:ascii="Times New Roman"/>
                                      <w:sz w:val="18"/>
                                    </w:rPr>
                                  </w:pPr>
                                </w:p>
                              </w:tc>
                            </w:tr>
                            <w:tr w:rsidR="00FA3507" w14:paraId="442D65A1" w14:textId="77777777">
                              <w:trPr>
                                <w:trHeight w:val="542"/>
                              </w:trPr>
                              <w:tc>
                                <w:tcPr>
                                  <w:tcW w:w="1475" w:type="dxa"/>
                                </w:tcPr>
                                <w:p w14:paraId="4622DDA6" w14:textId="77777777" w:rsidR="00FA3507" w:rsidRDefault="00FA3507">
                                  <w:pPr>
                                    <w:pStyle w:val="TableParagraph"/>
                                    <w:spacing w:before="9"/>
                                    <w:rPr>
                                      <w:sz w:val="20"/>
                                    </w:rPr>
                                  </w:pPr>
                                </w:p>
                                <w:p w14:paraId="429E0B89" w14:textId="77777777" w:rsidR="00FA3507" w:rsidRDefault="00615A6F">
                                  <w:pPr>
                                    <w:pStyle w:val="TableParagraph"/>
                                    <w:ind w:left="146"/>
                                    <w:rPr>
                                      <w:rFonts w:ascii="Carlito"/>
                                      <w:sz w:val="21"/>
                                    </w:rPr>
                                  </w:pPr>
                                  <w:r>
                                    <w:rPr>
                                      <w:rFonts w:ascii="Carlito"/>
                                      <w:sz w:val="21"/>
                                    </w:rPr>
                                    <w:t>00FC</w:t>
                                  </w:r>
                                </w:p>
                              </w:tc>
                            </w:tr>
                            <w:tr w:rsidR="00FA3507" w14:paraId="6C16FC3B" w14:textId="77777777">
                              <w:trPr>
                                <w:trHeight w:val="553"/>
                              </w:trPr>
                              <w:tc>
                                <w:tcPr>
                                  <w:tcW w:w="1475" w:type="dxa"/>
                                </w:tcPr>
                                <w:p w14:paraId="1CA0A9AE" w14:textId="77777777" w:rsidR="00FA3507" w:rsidRDefault="00FA3507">
                                  <w:pPr>
                                    <w:pStyle w:val="TableParagraph"/>
                                    <w:spacing w:before="6"/>
                                    <w:rPr>
                                      <w:sz w:val="15"/>
                                    </w:rPr>
                                  </w:pPr>
                                </w:p>
                                <w:p w14:paraId="5A9A4A08" w14:textId="77777777" w:rsidR="00FA3507" w:rsidRDefault="00615A6F">
                                  <w:pPr>
                                    <w:pStyle w:val="TableParagraph"/>
                                    <w:ind w:left="146"/>
                                    <w:rPr>
                                      <w:rFonts w:ascii="Carlito"/>
                                      <w:sz w:val="21"/>
                                    </w:rPr>
                                  </w:pPr>
                                  <w:r>
                                    <w:rPr>
                                      <w:rFonts w:ascii="Carlito"/>
                                      <w:sz w:val="21"/>
                                    </w:rPr>
                                    <w:t>00FE</w:t>
                                  </w:r>
                                </w:p>
                              </w:tc>
                            </w:tr>
                            <w:tr w:rsidR="00FA3507" w14:paraId="071C7850" w14:textId="77777777">
                              <w:trPr>
                                <w:trHeight w:val="475"/>
                              </w:trPr>
                              <w:tc>
                                <w:tcPr>
                                  <w:tcW w:w="1475" w:type="dxa"/>
                                </w:tcPr>
                                <w:p w14:paraId="48D74FC8" w14:textId="77777777" w:rsidR="00FA3507" w:rsidRDefault="00615A6F">
                                  <w:pPr>
                                    <w:pStyle w:val="TableParagraph"/>
                                    <w:spacing w:before="114"/>
                                    <w:ind w:left="146"/>
                                    <w:rPr>
                                      <w:rFonts w:ascii="Carlito"/>
                                      <w:sz w:val="21"/>
                                    </w:rPr>
                                  </w:pPr>
                                  <w:r>
                                    <w:rPr>
                                      <w:rFonts w:ascii="Carlito"/>
                                      <w:sz w:val="21"/>
                                    </w:rPr>
                                    <w:t>0100</w:t>
                                  </w:r>
                                </w:p>
                              </w:tc>
                            </w:tr>
                          </w:tbl>
                          <w:p w14:paraId="6A404191" w14:textId="77777777" w:rsidR="00FA3507" w:rsidRDefault="00FA350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490C2C" id="Text Box 76" o:spid="_x0000_s1044" type="#_x0000_t202" style="position:absolute;left:0;text-align:left;margin-left:301.15pt;margin-top:16.35pt;width:74.85pt;height:112.45pt;z-index:1574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" filled="f" stroked="f">
                <v:textbox inset="0,0,0,0">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5"/>
                      </w:tblGrid>
                      <w:tr w:rsidR="00FA3507" w14:paraId="6B55657A" w14:textId="77777777">
                        <w:trPr>
                          <w:trHeight w:val="601"/>
                        </w:trPr>
                        <w:tc>
                          <w:tcPr>
                            <w:tcW w:w="1475" w:type="dxa"/>
                          </w:tcPr>
                          <w:p w14:paraId="11BBC3DB" w14:textId="77777777" w:rsidR="00FA3507" w:rsidRDefault="00FA3507">
                            <w:pPr>
                              <w:pStyle w:val="TableParagraph"/>
                              <w:rPr>
                                <w:rFonts w:ascii="Times New Roman"/>
                                <w:sz w:val="18"/>
                              </w:rPr>
                            </w:pPr>
                          </w:p>
                        </w:tc>
                      </w:tr>
                      <w:tr w:rsidR="00FA3507" w14:paraId="442D65A1" w14:textId="77777777">
                        <w:trPr>
                          <w:trHeight w:val="542"/>
                        </w:trPr>
                        <w:tc>
                          <w:tcPr>
                            <w:tcW w:w="1475" w:type="dxa"/>
                          </w:tcPr>
                          <w:p w14:paraId="4622DDA6" w14:textId="77777777" w:rsidR="00FA3507" w:rsidRDefault="00FA3507">
                            <w:pPr>
                              <w:pStyle w:val="TableParagraph"/>
                              <w:spacing w:before="9"/>
                              <w:rPr>
                                <w:sz w:val="20"/>
                              </w:rPr>
                            </w:pPr>
                          </w:p>
                          <w:p w14:paraId="429E0B89" w14:textId="77777777" w:rsidR="00FA3507" w:rsidRDefault="00615A6F">
                            <w:pPr>
                              <w:pStyle w:val="TableParagraph"/>
                              <w:ind w:left="146"/>
                              <w:rPr>
                                <w:rFonts w:ascii="Carlito"/>
                                <w:sz w:val="21"/>
                              </w:rPr>
                            </w:pPr>
                            <w:r>
                              <w:rPr>
                                <w:rFonts w:ascii="Carlito"/>
                                <w:sz w:val="21"/>
                              </w:rPr>
                              <w:t>00FC</w:t>
                            </w:r>
                          </w:p>
                        </w:tc>
                      </w:tr>
                      <w:tr w:rsidR="00FA3507" w14:paraId="6C16FC3B" w14:textId="77777777">
                        <w:trPr>
                          <w:trHeight w:val="553"/>
                        </w:trPr>
                        <w:tc>
                          <w:tcPr>
                            <w:tcW w:w="1475" w:type="dxa"/>
                          </w:tcPr>
                          <w:p w14:paraId="1CA0A9AE" w14:textId="77777777" w:rsidR="00FA3507" w:rsidRDefault="00FA3507">
                            <w:pPr>
                              <w:pStyle w:val="TableParagraph"/>
                              <w:spacing w:before="6"/>
                              <w:rPr>
                                <w:sz w:val="15"/>
                              </w:rPr>
                            </w:pPr>
                          </w:p>
                          <w:p w14:paraId="5A9A4A08" w14:textId="77777777" w:rsidR="00FA3507" w:rsidRDefault="00615A6F">
                            <w:pPr>
                              <w:pStyle w:val="TableParagraph"/>
                              <w:ind w:left="146"/>
                              <w:rPr>
                                <w:rFonts w:ascii="Carlito"/>
                                <w:sz w:val="21"/>
                              </w:rPr>
                            </w:pPr>
                            <w:r>
                              <w:rPr>
                                <w:rFonts w:ascii="Carlito"/>
                                <w:sz w:val="21"/>
                              </w:rPr>
                              <w:t>00FE</w:t>
                            </w:r>
                          </w:p>
                        </w:tc>
                      </w:tr>
                      <w:tr w:rsidR="00FA3507" w14:paraId="071C7850" w14:textId="77777777">
                        <w:trPr>
                          <w:trHeight w:val="475"/>
                        </w:trPr>
                        <w:tc>
                          <w:tcPr>
                            <w:tcW w:w="1475" w:type="dxa"/>
                          </w:tcPr>
                          <w:p w14:paraId="48D74FC8" w14:textId="77777777" w:rsidR="00FA3507" w:rsidRDefault="00615A6F">
                            <w:pPr>
                              <w:pStyle w:val="TableParagraph"/>
                              <w:spacing w:before="114"/>
                              <w:ind w:left="146"/>
                              <w:rPr>
                                <w:rFonts w:ascii="Carlito"/>
                                <w:sz w:val="21"/>
                              </w:rPr>
                            </w:pPr>
                            <w:r>
                              <w:rPr>
                                <w:rFonts w:ascii="Carlito"/>
                                <w:sz w:val="21"/>
                              </w:rPr>
                              <w:t>0100</w:t>
                            </w:r>
                          </w:p>
                        </w:tc>
                      </w:tr>
                    </w:tbl>
                    <w:p w14:paraId="6A404191" w14:textId="77777777" w:rsidR="00FA3507" w:rsidRDefault="00FA3507">
                      <w:pPr>
                        <w:pStyle w:val="BodyText"/>
                      </w:pPr>
                    </w:p>
                  </w:txbxContent>
                </v:textbox>
                <w10:wrap anchorx="page"/>
              </v:shape>
            </w:pict>
          </mc:Fallback>
        </mc:AlternateContent>
      </w:r>
      <w:r w:rsidR="00615A6F">
        <w:rPr>
          <w:w w:val="105"/>
        </w:rPr>
        <w:t>0102</w:t>
      </w:r>
    </w:p>
    <w:p w14:paraId="07115FBC" w14:textId="77777777" w:rsidR="00FA3507" w:rsidRDefault="00FA3507">
      <w:pPr>
        <w:pStyle w:val="BodyText"/>
        <w:rPr>
          <w:sz w:val="24"/>
        </w:rPr>
      </w:pPr>
    </w:p>
    <w:p w14:paraId="40927069" w14:textId="77777777" w:rsidR="00FA3507" w:rsidRDefault="00FA3507">
      <w:pPr>
        <w:pStyle w:val="BodyText"/>
        <w:rPr>
          <w:sz w:val="24"/>
        </w:rPr>
      </w:pPr>
    </w:p>
    <w:p w14:paraId="4CEF4010" w14:textId="77777777" w:rsidR="00FA3507" w:rsidRDefault="00615A6F">
      <w:pPr>
        <w:pStyle w:val="BodyText"/>
        <w:spacing w:before="197"/>
        <w:ind w:left="892"/>
      </w:pPr>
      <w:r>
        <w:rPr>
          <w:w w:val="105"/>
        </w:rPr>
        <w:t>0200</w:t>
      </w:r>
    </w:p>
    <w:p w14:paraId="11799070" w14:textId="77777777" w:rsidR="00FA3507" w:rsidRDefault="00FA3507">
      <w:pPr>
        <w:pStyle w:val="BodyText"/>
        <w:rPr>
          <w:sz w:val="20"/>
        </w:rPr>
      </w:pPr>
    </w:p>
    <w:p w14:paraId="7FA6DE5E" w14:textId="5BD0FBA2" w:rsidR="00FA3507" w:rsidRDefault="002F63C0">
      <w:pPr>
        <w:pStyle w:val="BodyText"/>
        <w:spacing w:before="7"/>
        <w:rPr>
          <w:sz w:val="17"/>
        </w:rPr>
      </w:pPr>
      <w:r>
        <w:rPr>
          <w:noProof/>
        </w:rPr>
        <mc:AlternateContent>
          <mc:Choice Requires="wpg">
            <w:drawing>
              <wp:anchor distT="0" distB="0" distL="0" distR="0" simplePos="0" relativeHeight="487595520" behindDoc="1" locked="0" layoutInCell="1" allowOverlap="1" wp14:anchorId="2464B2A0" wp14:editId="742F760E">
                <wp:simplePos x="0" y="0"/>
                <wp:positionH relativeFrom="page">
                  <wp:posOffset>4765675</wp:posOffset>
                </wp:positionH>
                <wp:positionV relativeFrom="paragraph">
                  <wp:posOffset>160655</wp:posOffset>
                </wp:positionV>
                <wp:extent cx="669925" cy="387985"/>
                <wp:effectExtent l="0" t="0" r="0" b="0"/>
                <wp:wrapTopAndBottom/>
                <wp:docPr id="71"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925" cy="387985"/>
                          <a:chOff x="7505" y="253"/>
                          <a:chExt cx="1055" cy="611"/>
                        </a:xfrm>
                      </wpg:grpSpPr>
                      <wps:wsp>
                        <wps:cNvPr id="72" name="AutoShape 75"/>
                        <wps:cNvSpPr>
                          <a:spLocks/>
                        </wps:cNvSpPr>
                        <wps:spPr bwMode="auto">
                          <a:xfrm>
                            <a:off x="7504" y="746"/>
                            <a:ext cx="1055" cy="118"/>
                          </a:xfrm>
                          <a:custGeom>
                            <a:avLst/>
                            <a:gdLst>
                              <a:gd name="T0" fmla="+- 0 7621 7505"/>
                              <a:gd name="T1" fmla="*/ T0 w 1055"/>
                              <a:gd name="T2" fmla="+- 0 746 746"/>
                              <a:gd name="T3" fmla="*/ 746 h 118"/>
                              <a:gd name="T4" fmla="+- 0 7505 7505"/>
                              <a:gd name="T5" fmla="*/ T4 w 1055"/>
                              <a:gd name="T6" fmla="+- 0 805 746"/>
                              <a:gd name="T7" fmla="*/ 805 h 118"/>
                              <a:gd name="T8" fmla="+- 0 7621 7505"/>
                              <a:gd name="T9" fmla="*/ T8 w 1055"/>
                              <a:gd name="T10" fmla="+- 0 864 746"/>
                              <a:gd name="T11" fmla="*/ 864 h 118"/>
                              <a:gd name="T12" fmla="+- 0 7621 7505"/>
                              <a:gd name="T13" fmla="*/ T12 w 1055"/>
                              <a:gd name="T14" fmla="+- 0 812 746"/>
                              <a:gd name="T15" fmla="*/ 812 h 118"/>
                              <a:gd name="T16" fmla="+- 0 7602 7505"/>
                              <a:gd name="T17" fmla="*/ T16 w 1055"/>
                              <a:gd name="T18" fmla="+- 0 812 746"/>
                              <a:gd name="T19" fmla="*/ 812 h 118"/>
                              <a:gd name="T20" fmla="+- 0 7597 7505"/>
                              <a:gd name="T21" fmla="*/ T20 w 1055"/>
                              <a:gd name="T22" fmla="+- 0 810 746"/>
                              <a:gd name="T23" fmla="*/ 810 h 118"/>
                              <a:gd name="T24" fmla="+- 0 7595 7505"/>
                              <a:gd name="T25" fmla="*/ T24 w 1055"/>
                              <a:gd name="T26" fmla="+- 0 805 746"/>
                              <a:gd name="T27" fmla="*/ 805 h 118"/>
                              <a:gd name="T28" fmla="+- 0 7597 7505"/>
                              <a:gd name="T29" fmla="*/ T28 w 1055"/>
                              <a:gd name="T30" fmla="+- 0 800 746"/>
                              <a:gd name="T31" fmla="*/ 800 h 118"/>
                              <a:gd name="T32" fmla="+- 0 7602 7505"/>
                              <a:gd name="T33" fmla="*/ T32 w 1055"/>
                              <a:gd name="T34" fmla="+- 0 798 746"/>
                              <a:gd name="T35" fmla="*/ 798 h 118"/>
                              <a:gd name="T36" fmla="+- 0 7621 7505"/>
                              <a:gd name="T37" fmla="*/ T36 w 1055"/>
                              <a:gd name="T38" fmla="+- 0 798 746"/>
                              <a:gd name="T39" fmla="*/ 798 h 118"/>
                              <a:gd name="T40" fmla="+- 0 7621 7505"/>
                              <a:gd name="T41" fmla="*/ T40 w 1055"/>
                              <a:gd name="T42" fmla="+- 0 746 746"/>
                              <a:gd name="T43" fmla="*/ 746 h 118"/>
                              <a:gd name="T44" fmla="+- 0 7621 7505"/>
                              <a:gd name="T45" fmla="*/ T44 w 1055"/>
                              <a:gd name="T46" fmla="+- 0 798 746"/>
                              <a:gd name="T47" fmla="*/ 798 h 118"/>
                              <a:gd name="T48" fmla="+- 0 7602 7505"/>
                              <a:gd name="T49" fmla="*/ T48 w 1055"/>
                              <a:gd name="T50" fmla="+- 0 798 746"/>
                              <a:gd name="T51" fmla="*/ 798 h 118"/>
                              <a:gd name="T52" fmla="+- 0 7597 7505"/>
                              <a:gd name="T53" fmla="*/ T52 w 1055"/>
                              <a:gd name="T54" fmla="+- 0 800 746"/>
                              <a:gd name="T55" fmla="*/ 800 h 118"/>
                              <a:gd name="T56" fmla="+- 0 7595 7505"/>
                              <a:gd name="T57" fmla="*/ T56 w 1055"/>
                              <a:gd name="T58" fmla="+- 0 805 746"/>
                              <a:gd name="T59" fmla="*/ 805 h 118"/>
                              <a:gd name="T60" fmla="+- 0 7597 7505"/>
                              <a:gd name="T61" fmla="*/ T60 w 1055"/>
                              <a:gd name="T62" fmla="+- 0 810 746"/>
                              <a:gd name="T63" fmla="*/ 810 h 118"/>
                              <a:gd name="T64" fmla="+- 0 7602 7505"/>
                              <a:gd name="T65" fmla="*/ T64 w 1055"/>
                              <a:gd name="T66" fmla="+- 0 812 746"/>
                              <a:gd name="T67" fmla="*/ 812 h 118"/>
                              <a:gd name="T68" fmla="+- 0 7621 7505"/>
                              <a:gd name="T69" fmla="*/ T68 w 1055"/>
                              <a:gd name="T70" fmla="+- 0 812 746"/>
                              <a:gd name="T71" fmla="*/ 812 h 118"/>
                              <a:gd name="T72" fmla="+- 0 7621 7505"/>
                              <a:gd name="T73" fmla="*/ T72 w 1055"/>
                              <a:gd name="T74" fmla="+- 0 798 746"/>
                              <a:gd name="T75" fmla="*/ 798 h 118"/>
                              <a:gd name="T76" fmla="+- 0 8552 7505"/>
                              <a:gd name="T77" fmla="*/ T76 w 1055"/>
                              <a:gd name="T78" fmla="+- 0 798 746"/>
                              <a:gd name="T79" fmla="*/ 798 h 118"/>
                              <a:gd name="T80" fmla="+- 0 7621 7505"/>
                              <a:gd name="T81" fmla="*/ T80 w 1055"/>
                              <a:gd name="T82" fmla="+- 0 798 746"/>
                              <a:gd name="T83" fmla="*/ 798 h 118"/>
                              <a:gd name="T84" fmla="+- 0 7621 7505"/>
                              <a:gd name="T85" fmla="*/ T84 w 1055"/>
                              <a:gd name="T86" fmla="+- 0 812 746"/>
                              <a:gd name="T87" fmla="*/ 812 h 118"/>
                              <a:gd name="T88" fmla="+- 0 8552 7505"/>
                              <a:gd name="T89" fmla="*/ T88 w 1055"/>
                              <a:gd name="T90" fmla="+- 0 812 746"/>
                              <a:gd name="T91" fmla="*/ 812 h 118"/>
                              <a:gd name="T92" fmla="+- 0 8557 7505"/>
                              <a:gd name="T93" fmla="*/ T92 w 1055"/>
                              <a:gd name="T94" fmla="+- 0 810 746"/>
                              <a:gd name="T95" fmla="*/ 810 h 118"/>
                              <a:gd name="T96" fmla="+- 0 8560 7505"/>
                              <a:gd name="T97" fmla="*/ T96 w 1055"/>
                              <a:gd name="T98" fmla="+- 0 805 746"/>
                              <a:gd name="T99" fmla="*/ 805 h 118"/>
                              <a:gd name="T100" fmla="+- 0 8557 7505"/>
                              <a:gd name="T101" fmla="*/ T100 w 1055"/>
                              <a:gd name="T102" fmla="+- 0 800 746"/>
                              <a:gd name="T103" fmla="*/ 800 h 118"/>
                              <a:gd name="T104" fmla="+- 0 8552 7505"/>
                              <a:gd name="T105" fmla="*/ T104 w 1055"/>
                              <a:gd name="T106" fmla="+- 0 798 746"/>
                              <a:gd name="T107" fmla="*/ 798 h 1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055" h="118">
                                <a:moveTo>
                                  <a:pt x="116" y="0"/>
                                </a:moveTo>
                                <a:lnTo>
                                  <a:pt x="0" y="59"/>
                                </a:lnTo>
                                <a:lnTo>
                                  <a:pt x="116" y="118"/>
                                </a:lnTo>
                                <a:lnTo>
                                  <a:pt x="116" y="66"/>
                                </a:lnTo>
                                <a:lnTo>
                                  <a:pt x="97" y="66"/>
                                </a:lnTo>
                                <a:lnTo>
                                  <a:pt x="92" y="64"/>
                                </a:lnTo>
                                <a:lnTo>
                                  <a:pt x="90" y="59"/>
                                </a:lnTo>
                                <a:lnTo>
                                  <a:pt x="92" y="54"/>
                                </a:lnTo>
                                <a:lnTo>
                                  <a:pt x="97" y="52"/>
                                </a:lnTo>
                                <a:lnTo>
                                  <a:pt x="116" y="52"/>
                                </a:lnTo>
                                <a:lnTo>
                                  <a:pt x="116" y="0"/>
                                </a:lnTo>
                                <a:close/>
                                <a:moveTo>
                                  <a:pt x="116" y="52"/>
                                </a:moveTo>
                                <a:lnTo>
                                  <a:pt x="97" y="52"/>
                                </a:lnTo>
                                <a:lnTo>
                                  <a:pt x="92" y="54"/>
                                </a:lnTo>
                                <a:lnTo>
                                  <a:pt x="90" y="59"/>
                                </a:lnTo>
                                <a:lnTo>
                                  <a:pt x="92" y="64"/>
                                </a:lnTo>
                                <a:lnTo>
                                  <a:pt x="97" y="66"/>
                                </a:lnTo>
                                <a:lnTo>
                                  <a:pt x="116" y="66"/>
                                </a:lnTo>
                                <a:lnTo>
                                  <a:pt x="116" y="52"/>
                                </a:lnTo>
                                <a:close/>
                                <a:moveTo>
                                  <a:pt x="1047" y="52"/>
                                </a:moveTo>
                                <a:lnTo>
                                  <a:pt x="116" y="52"/>
                                </a:lnTo>
                                <a:lnTo>
                                  <a:pt x="116" y="66"/>
                                </a:lnTo>
                                <a:lnTo>
                                  <a:pt x="1047" y="66"/>
                                </a:lnTo>
                                <a:lnTo>
                                  <a:pt x="1052" y="64"/>
                                </a:lnTo>
                                <a:lnTo>
                                  <a:pt x="1055" y="59"/>
                                </a:lnTo>
                                <a:lnTo>
                                  <a:pt x="1052" y="54"/>
                                </a:lnTo>
                                <a:lnTo>
                                  <a:pt x="1047"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73" name="Picture 7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842" y="302"/>
                            <a:ext cx="492"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74" name="Picture 7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7822" y="263"/>
                            <a:ext cx="492"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5" name="Rectangle 72"/>
                        <wps:cNvSpPr>
                          <a:spLocks noChangeArrowheads="1"/>
                        </wps:cNvSpPr>
                        <wps:spPr bwMode="auto">
                          <a:xfrm>
                            <a:off x="7822" y="262"/>
                            <a:ext cx="492" cy="406"/>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Text Box 71"/>
                        <wps:cNvSpPr txBox="1">
                          <a:spLocks noChangeArrowheads="1"/>
                        </wps:cNvSpPr>
                        <wps:spPr bwMode="auto">
                          <a:xfrm>
                            <a:off x="7504" y="252"/>
                            <a:ext cx="1055" cy="61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CEB64" w14:textId="77777777" w:rsidR="00FA3507" w:rsidRDefault="00615A6F">
                              <w:pPr>
                                <w:spacing w:before="91"/>
                                <w:ind w:left="381" w:right="312"/>
                                <w:jc w:val="center"/>
                                <w:rPr>
                                  <w:rFonts w:ascii="Carlito"/>
                                  <w:sz w:val="19"/>
                                </w:rPr>
                              </w:pPr>
                              <w:r>
                                <w:rPr>
                                  <w:rFonts w:ascii="Carlito"/>
                                  <w:w w:val="105"/>
                                  <w:sz w:val="19"/>
                                </w:rPr>
                                <w:t>S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64B2A0" id="Group 70" o:spid="_x0000_s1045" style="position:absolute;margin-left:375.25pt;margin-top:12.65pt;width:52.75pt;height:30.55pt;z-index:-15720960;mso-wrap-distance-left:0;mso-wrap-distance-right:0;mso-position-horizontal-relative:page" coordorigin="7505,253" coordsize="1055,6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">
                <v:shape id="AutoShape 75" o:spid="_x0000_s1046" style="position:absolute;left:7504;top:746;width:1055;height:118;visibility:visible;mso-wrap-style:square;v-text-anchor:top" coordsize="105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" path="m116,l,59r116,59l116,66r-19,l92,64,90,59r2,-5l97,52r19,l116,xm116,52r-19,l92,54r-2,5l92,64r5,2l116,66r,-14xm1047,52r-931,l116,66r931,l1052,64r3,-5l1052,54r-5,-2xe" fillcolor="black" stroked="f">
                  <v:path arrowok="t" o:connecttype="custom" o:connectlocs="116,746;0,805;116,864;116,812;97,812;92,810;90,805;92,800;97,798;116,798;116,746;116,798;97,798;92,800;90,805;92,810;97,812;116,812;116,798;1047,798;116,798;116,812;1047,812;1052,810;1055,805;1052,800;1047,798" o:connectangles="0,0,0,0,0,0,0,0,0,0,0,0,0,0,0,0,0,0,0,0,0,0,0,0,0,0,0"/>
                </v:shape>
                <v:shape id="Picture 74" o:spid="_x0000_s1047" type="#_x0000_t75" style="position:absolute;left:7842;top:302;width:492;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">
                  <v:imagedata r:id="rId12" o:title=""/>
                </v:shape>
                <v:shape id="Picture 73" o:spid="_x0000_s1048" type="#_x0000_t75" style="position:absolute;left:7822;top:263;width:492;height: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">
                  <v:imagedata r:id="rId19" o:title=""/>
                </v:shape>
                <v:rect id="Rectangle 72" o:spid="_x0000_s1049" style="position:absolute;left:7822;top:262;width:492;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" filled="f" strokecolor="#95b3d7" strokeweight=".34325mm"/>
                <v:shape id="Text Box 71" o:spid="_x0000_s1050" type="#_x0000_t202" style="position:absolute;left:7504;top:252;width:1055;height:6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793CEB64" w14:textId="77777777" w:rsidR="00FA3507" w:rsidRDefault="00615A6F">
                        <w:pPr>
                          <w:spacing w:before="91"/>
                          <w:ind w:left="381" w:right="312"/>
                          <w:jc w:val="center"/>
                          <w:rPr>
                            <w:rFonts w:ascii="Carlito"/>
                            <w:sz w:val="19"/>
                          </w:rPr>
                        </w:pPr>
                        <w:r>
                          <w:rPr>
                            <w:rFonts w:ascii="Carlito"/>
                            <w:w w:val="105"/>
                            <w:sz w:val="19"/>
                          </w:rPr>
                          <w:t>SP</w:t>
                        </w:r>
                      </w:p>
                    </w:txbxContent>
                  </v:textbox>
                </v:shape>
                <w10:wrap type="topAndBottom" anchorx="page"/>
              </v:group>
            </w:pict>
          </mc:Fallback>
        </mc:AlternateContent>
      </w:r>
    </w:p>
    <w:p w14:paraId="3FADB981" w14:textId="77777777" w:rsidR="00FA3507" w:rsidRDefault="00FA3507">
      <w:pPr>
        <w:pStyle w:val="BodyText"/>
        <w:rPr>
          <w:sz w:val="24"/>
        </w:rPr>
      </w:pPr>
    </w:p>
    <w:p w14:paraId="06B25F5C" w14:textId="77777777" w:rsidR="00FA3507" w:rsidRDefault="00FA3507">
      <w:pPr>
        <w:pStyle w:val="BodyText"/>
        <w:rPr>
          <w:sz w:val="24"/>
        </w:rPr>
      </w:pPr>
    </w:p>
    <w:p w14:paraId="0E245541" w14:textId="713629E4" w:rsidR="00FA3507" w:rsidRDefault="00FA3507">
      <w:pPr>
        <w:pStyle w:val="BodyText"/>
        <w:rPr>
          <w:sz w:val="24"/>
        </w:rPr>
      </w:pPr>
    </w:p>
    <w:p w14:paraId="45F2082A" w14:textId="7130024E" w:rsidR="00F84976" w:rsidRDefault="00F84976">
      <w:pPr>
        <w:pStyle w:val="BodyText"/>
        <w:rPr>
          <w:sz w:val="24"/>
        </w:rPr>
      </w:pPr>
    </w:p>
    <w:p w14:paraId="59D55C60" w14:textId="6945BA65" w:rsidR="00F84976" w:rsidRDefault="00F84976">
      <w:pPr>
        <w:pStyle w:val="BodyText"/>
        <w:rPr>
          <w:sz w:val="24"/>
        </w:rPr>
      </w:pPr>
    </w:p>
    <w:p w14:paraId="22E74A13" w14:textId="46F15129" w:rsidR="00FA3507" w:rsidRDefault="00F84976">
      <w:pPr>
        <w:pStyle w:val="BodyText"/>
        <w:spacing w:before="148"/>
        <w:ind w:left="480"/>
      </w:pPr>
      <w:r>
        <w:rPr>
          <w:w w:val="105"/>
        </w:rPr>
        <w:t>A</w:t>
      </w:r>
      <w:r w:rsidR="00615A6F">
        <w:rPr>
          <w:w w:val="105"/>
        </w:rPr>
        <w:t>t the instant of procedure calling,</w:t>
      </w:r>
    </w:p>
    <w:p w14:paraId="1E117BDE" w14:textId="77777777" w:rsidR="00FA3507" w:rsidRDefault="00FA3507">
      <w:pPr>
        <w:sectPr w:rsidR="00FA3507">
          <w:pgSz w:w="11900" w:h="16840"/>
          <w:pgMar w:top="2080" w:right="1280" w:bottom="1900" w:left="920" w:header="1418" w:footer="1701" w:gutter="0"/>
          <w:cols w:space="720"/>
        </w:sectPr>
      </w:pPr>
    </w:p>
    <w:p w14:paraId="1FC9B9A2" w14:textId="77777777" w:rsidR="00FA3507" w:rsidRDefault="00FA3507">
      <w:pPr>
        <w:pStyle w:val="BodyText"/>
        <w:rPr>
          <w:sz w:val="20"/>
        </w:rPr>
      </w:pPr>
    </w:p>
    <w:p w14:paraId="18E3485B" w14:textId="77777777" w:rsidR="00FA3507" w:rsidRDefault="00FA3507">
      <w:pPr>
        <w:pStyle w:val="BodyText"/>
        <w:spacing w:before="10"/>
        <w:rPr>
          <w:sz w:val="14"/>
        </w:rPr>
      </w:pPr>
    </w:p>
    <w:p w14:paraId="625B8FFE" w14:textId="60DFDA54" w:rsidR="00FA3507" w:rsidRDefault="002F63C0">
      <w:pPr>
        <w:pStyle w:val="BodyText"/>
        <w:spacing w:before="105" w:line="280" w:lineRule="auto"/>
        <w:ind w:left="4461" w:hanging="26"/>
      </w:pPr>
      <w:r>
        <w:rPr>
          <w:noProof/>
        </w:rPr>
        <mc:AlternateContent>
          <mc:Choice Requires="wpg">
            <w:drawing>
              <wp:anchor distT="0" distB="0" distL="114300" distR="114300" simplePos="0" relativeHeight="15742976" behindDoc="0" locked="0" layoutInCell="1" allowOverlap="1" wp14:anchorId="46257846" wp14:editId="696A7775">
                <wp:simplePos x="0" y="0"/>
                <wp:positionH relativeFrom="page">
                  <wp:posOffset>1638300</wp:posOffset>
                </wp:positionH>
                <wp:positionV relativeFrom="paragraph">
                  <wp:posOffset>160655</wp:posOffset>
                </wp:positionV>
                <wp:extent cx="1461770" cy="2176780"/>
                <wp:effectExtent l="0" t="0" r="0" b="0"/>
                <wp:wrapNone/>
                <wp:docPr id="68"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1770" cy="2176780"/>
                          <a:chOff x="2580" y="253"/>
                          <a:chExt cx="2302" cy="3428"/>
                        </a:xfrm>
                      </wpg:grpSpPr>
                      <wps:wsp>
                        <wps:cNvPr id="69" name="AutoShape 69"/>
                        <wps:cNvSpPr>
                          <a:spLocks/>
                        </wps:cNvSpPr>
                        <wps:spPr bwMode="auto">
                          <a:xfrm>
                            <a:off x="2587" y="260"/>
                            <a:ext cx="2288" cy="3413"/>
                          </a:xfrm>
                          <a:custGeom>
                            <a:avLst/>
                            <a:gdLst>
                              <a:gd name="T0" fmla="+- 0 2870 2587"/>
                              <a:gd name="T1" fmla="*/ T0 w 2288"/>
                              <a:gd name="T2" fmla="+- 0 260 260"/>
                              <a:gd name="T3" fmla="*/ 260 h 3413"/>
                              <a:gd name="T4" fmla="+- 0 2795 2587"/>
                              <a:gd name="T5" fmla="*/ T4 w 2288"/>
                              <a:gd name="T6" fmla="+- 0 270 260"/>
                              <a:gd name="T7" fmla="*/ 270 h 3413"/>
                              <a:gd name="T8" fmla="+- 0 2727 2587"/>
                              <a:gd name="T9" fmla="*/ T8 w 2288"/>
                              <a:gd name="T10" fmla="+- 0 299 260"/>
                              <a:gd name="T11" fmla="*/ 299 h 3413"/>
                              <a:gd name="T12" fmla="+- 0 2670 2587"/>
                              <a:gd name="T13" fmla="*/ T12 w 2288"/>
                              <a:gd name="T14" fmla="+- 0 343 260"/>
                              <a:gd name="T15" fmla="*/ 343 h 3413"/>
                              <a:gd name="T16" fmla="+- 0 2626 2587"/>
                              <a:gd name="T17" fmla="*/ T16 w 2288"/>
                              <a:gd name="T18" fmla="+- 0 400 260"/>
                              <a:gd name="T19" fmla="*/ 400 h 3413"/>
                              <a:gd name="T20" fmla="+- 0 2597 2587"/>
                              <a:gd name="T21" fmla="*/ T20 w 2288"/>
                              <a:gd name="T22" fmla="+- 0 468 260"/>
                              <a:gd name="T23" fmla="*/ 468 h 3413"/>
                              <a:gd name="T24" fmla="+- 0 2587 2587"/>
                              <a:gd name="T25" fmla="*/ T24 w 2288"/>
                              <a:gd name="T26" fmla="+- 0 543 260"/>
                              <a:gd name="T27" fmla="*/ 543 h 3413"/>
                              <a:gd name="T28" fmla="+- 0 2587 2587"/>
                              <a:gd name="T29" fmla="*/ T28 w 2288"/>
                              <a:gd name="T30" fmla="+- 0 1676 260"/>
                              <a:gd name="T31" fmla="*/ 1676 h 3413"/>
                              <a:gd name="T32" fmla="+- 0 2597 2587"/>
                              <a:gd name="T33" fmla="*/ T32 w 2288"/>
                              <a:gd name="T34" fmla="+- 0 1752 260"/>
                              <a:gd name="T35" fmla="*/ 1752 h 3413"/>
                              <a:gd name="T36" fmla="+- 0 2626 2587"/>
                              <a:gd name="T37" fmla="*/ T36 w 2288"/>
                              <a:gd name="T38" fmla="+- 0 1819 260"/>
                              <a:gd name="T39" fmla="*/ 1819 h 3413"/>
                              <a:gd name="T40" fmla="+- 0 2670 2587"/>
                              <a:gd name="T41" fmla="*/ T40 w 2288"/>
                              <a:gd name="T42" fmla="+- 0 1877 260"/>
                              <a:gd name="T43" fmla="*/ 1877 h 3413"/>
                              <a:gd name="T44" fmla="+- 0 2727 2587"/>
                              <a:gd name="T45" fmla="*/ T44 w 2288"/>
                              <a:gd name="T46" fmla="+- 0 1921 260"/>
                              <a:gd name="T47" fmla="*/ 1921 h 3413"/>
                              <a:gd name="T48" fmla="+- 0 2795 2587"/>
                              <a:gd name="T49" fmla="*/ T48 w 2288"/>
                              <a:gd name="T50" fmla="+- 0 1949 260"/>
                              <a:gd name="T51" fmla="*/ 1949 h 3413"/>
                              <a:gd name="T52" fmla="+- 0 2870 2587"/>
                              <a:gd name="T53" fmla="*/ T52 w 2288"/>
                              <a:gd name="T54" fmla="+- 0 1959 260"/>
                              <a:gd name="T55" fmla="*/ 1959 h 3413"/>
                              <a:gd name="T56" fmla="+- 0 4591 2587"/>
                              <a:gd name="T57" fmla="*/ T56 w 2288"/>
                              <a:gd name="T58" fmla="+- 0 1959 260"/>
                              <a:gd name="T59" fmla="*/ 1959 h 3413"/>
                              <a:gd name="T60" fmla="+- 0 4666 2587"/>
                              <a:gd name="T61" fmla="*/ T60 w 2288"/>
                              <a:gd name="T62" fmla="+- 0 1949 260"/>
                              <a:gd name="T63" fmla="*/ 1949 h 3413"/>
                              <a:gd name="T64" fmla="+- 0 4734 2587"/>
                              <a:gd name="T65" fmla="*/ T64 w 2288"/>
                              <a:gd name="T66" fmla="+- 0 1921 260"/>
                              <a:gd name="T67" fmla="*/ 1921 h 3413"/>
                              <a:gd name="T68" fmla="+- 0 4791 2587"/>
                              <a:gd name="T69" fmla="*/ T68 w 2288"/>
                              <a:gd name="T70" fmla="+- 0 1877 260"/>
                              <a:gd name="T71" fmla="*/ 1877 h 3413"/>
                              <a:gd name="T72" fmla="+- 0 4836 2587"/>
                              <a:gd name="T73" fmla="*/ T72 w 2288"/>
                              <a:gd name="T74" fmla="+- 0 1819 260"/>
                              <a:gd name="T75" fmla="*/ 1819 h 3413"/>
                              <a:gd name="T76" fmla="+- 0 4864 2587"/>
                              <a:gd name="T77" fmla="*/ T76 w 2288"/>
                              <a:gd name="T78" fmla="+- 0 1752 260"/>
                              <a:gd name="T79" fmla="*/ 1752 h 3413"/>
                              <a:gd name="T80" fmla="+- 0 4874 2587"/>
                              <a:gd name="T81" fmla="*/ T80 w 2288"/>
                              <a:gd name="T82" fmla="+- 0 1676 260"/>
                              <a:gd name="T83" fmla="*/ 1676 h 3413"/>
                              <a:gd name="T84" fmla="+- 0 4874 2587"/>
                              <a:gd name="T85" fmla="*/ T84 w 2288"/>
                              <a:gd name="T86" fmla="+- 0 543 260"/>
                              <a:gd name="T87" fmla="*/ 543 h 3413"/>
                              <a:gd name="T88" fmla="+- 0 4864 2587"/>
                              <a:gd name="T89" fmla="*/ T88 w 2288"/>
                              <a:gd name="T90" fmla="+- 0 468 260"/>
                              <a:gd name="T91" fmla="*/ 468 h 3413"/>
                              <a:gd name="T92" fmla="+- 0 4836 2587"/>
                              <a:gd name="T93" fmla="*/ T92 w 2288"/>
                              <a:gd name="T94" fmla="+- 0 400 260"/>
                              <a:gd name="T95" fmla="*/ 400 h 3413"/>
                              <a:gd name="T96" fmla="+- 0 4791 2587"/>
                              <a:gd name="T97" fmla="*/ T96 w 2288"/>
                              <a:gd name="T98" fmla="+- 0 343 260"/>
                              <a:gd name="T99" fmla="*/ 343 h 3413"/>
                              <a:gd name="T100" fmla="+- 0 4734 2587"/>
                              <a:gd name="T101" fmla="*/ T100 w 2288"/>
                              <a:gd name="T102" fmla="+- 0 299 260"/>
                              <a:gd name="T103" fmla="*/ 299 h 3413"/>
                              <a:gd name="T104" fmla="+- 0 4666 2587"/>
                              <a:gd name="T105" fmla="*/ T104 w 2288"/>
                              <a:gd name="T106" fmla="+- 0 270 260"/>
                              <a:gd name="T107" fmla="*/ 270 h 3413"/>
                              <a:gd name="T108" fmla="+- 0 4591 2587"/>
                              <a:gd name="T109" fmla="*/ T108 w 2288"/>
                              <a:gd name="T110" fmla="+- 0 260 260"/>
                              <a:gd name="T111" fmla="*/ 260 h 3413"/>
                              <a:gd name="T112" fmla="+- 0 2870 2587"/>
                              <a:gd name="T113" fmla="*/ T112 w 2288"/>
                              <a:gd name="T114" fmla="+- 0 260 260"/>
                              <a:gd name="T115" fmla="*/ 260 h 3413"/>
                              <a:gd name="T116" fmla="+- 0 2870 2587"/>
                              <a:gd name="T117" fmla="*/ T116 w 2288"/>
                              <a:gd name="T118" fmla="+- 0 1974 260"/>
                              <a:gd name="T119" fmla="*/ 1974 h 3413"/>
                              <a:gd name="T120" fmla="+- 0 2795 2587"/>
                              <a:gd name="T121" fmla="*/ T120 w 2288"/>
                              <a:gd name="T122" fmla="+- 0 1984 260"/>
                              <a:gd name="T123" fmla="*/ 1984 h 3413"/>
                              <a:gd name="T124" fmla="+- 0 2727 2587"/>
                              <a:gd name="T125" fmla="*/ T124 w 2288"/>
                              <a:gd name="T126" fmla="+- 0 2012 260"/>
                              <a:gd name="T127" fmla="*/ 2012 h 3413"/>
                              <a:gd name="T128" fmla="+- 0 2670 2587"/>
                              <a:gd name="T129" fmla="*/ T128 w 2288"/>
                              <a:gd name="T130" fmla="+- 0 2057 260"/>
                              <a:gd name="T131" fmla="*/ 2057 h 3413"/>
                              <a:gd name="T132" fmla="+- 0 2626 2587"/>
                              <a:gd name="T133" fmla="*/ T132 w 2288"/>
                              <a:gd name="T134" fmla="+- 0 2114 260"/>
                              <a:gd name="T135" fmla="*/ 2114 h 3413"/>
                              <a:gd name="T136" fmla="+- 0 2597 2587"/>
                              <a:gd name="T137" fmla="*/ T136 w 2288"/>
                              <a:gd name="T138" fmla="+- 0 2182 260"/>
                              <a:gd name="T139" fmla="*/ 2182 h 3413"/>
                              <a:gd name="T140" fmla="+- 0 2587 2587"/>
                              <a:gd name="T141" fmla="*/ T140 w 2288"/>
                              <a:gd name="T142" fmla="+- 0 2257 260"/>
                              <a:gd name="T143" fmla="*/ 2257 h 3413"/>
                              <a:gd name="T144" fmla="+- 0 2587 2587"/>
                              <a:gd name="T145" fmla="*/ T144 w 2288"/>
                              <a:gd name="T146" fmla="+- 0 3390 260"/>
                              <a:gd name="T147" fmla="*/ 3390 h 3413"/>
                              <a:gd name="T148" fmla="+- 0 2597 2587"/>
                              <a:gd name="T149" fmla="*/ T148 w 2288"/>
                              <a:gd name="T150" fmla="+- 0 3465 260"/>
                              <a:gd name="T151" fmla="*/ 3465 h 3413"/>
                              <a:gd name="T152" fmla="+- 0 2626 2587"/>
                              <a:gd name="T153" fmla="*/ T152 w 2288"/>
                              <a:gd name="T154" fmla="+- 0 3533 260"/>
                              <a:gd name="T155" fmla="*/ 3533 h 3413"/>
                              <a:gd name="T156" fmla="+- 0 2670 2587"/>
                              <a:gd name="T157" fmla="*/ T156 w 2288"/>
                              <a:gd name="T158" fmla="+- 0 3590 260"/>
                              <a:gd name="T159" fmla="*/ 3590 h 3413"/>
                              <a:gd name="T160" fmla="+- 0 2727 2587"/>
                              <a:gd name="T161" fmla="*/ T160 w 2288"/>
                              <a:gd name="T162" fmla="+- 0 3634 260"/>
                              <a:gd name="T163" fmla="*/ 3634 h 3413"/>
                              <a:gd name="T164" fmla="+- 0 2795 2587"/>
                              <a:gd name="T165" fmla="*/ T164 w 2288"/>
                              <a:gd name="T166" fmla="+- 0 3663 260"/>
                              <a:gd name="T167" fmla="*/ 3663 h 3413"/>
                              <a:gd name="T168" fmla="+- 0 2870 2587"/>
                              <a:gd name="T169" fmla="*/ T168 w 2288"/>
                              <a:gd name="T170" fmla="+- 0 3673 260"/>
                              <a:gd name="T171" fmla="*/ 3673 h 3413"/>
                              <a:gd name="T172" fmla="+- 0 4591 2587"/>
                              <a:gd name="T173" fmla="*/ T172 w 2288"/>
                              <a:gd name="T174" fmla="+- 0 3673 260"/>
                              <a:gd name="T175" fmla="*/ 3673 h 3413"/>
                              <a:gd name="T176" fmla="+- 0 4666 2587"/>
                              <a:gd name="T177" fmla="*/ T176 w 2288"/>
                              <a:gd name="T178" fmla="+- 0 3663 260"/>
                              <a:gd name="T179" fmla="*/ 3663 h 3413"/>
                              <a:gd name="T180" fmla="+- 0 4734 2587"/>
                              <a:gd name="T181" fmla="*/ T180 w 2288"/>
                              <a:gd name="T182" fmla="+- 0 3634 260"/>
                              <a:gd name="T183" fmla="*/ 3634 h 3413"/>
                              <a:gd name="T184" fmla="+- 0 4791 2587"/>
                              <a:gd name="T185" fmla="*/ T184 w 2288"/>
                              <a:gd name="T186" fmla="+- 0 3590 260"/>
                              <a:gd name="T187" fmla="*/ 3590 h 3413"/>
                              <a:gd name="T188" fmla="+- 0 4836 2587"/>
                              <a:gd name="T189" fmla="*/ T188 w 2288"/>
                              <a:gd name="T190" fmla="+- 0 3533 260"/>
                              <a:gd name="T191" fmla="*/ 3533 h 3413"/>
                              <a:gd name="T192" fmla="+- 0 4864 2587"/>
                              <a:gd name="T193" fmla="*/ T192 w 2288"/>
                              <a:gd name="T194" fmla="+- 0 3465 260"/>
                              <a:gd name="T195" fmla="*/ 3465 h 3413"/>
                              <a:gd name="T196" fmla="+- 0 4874 2587"/>
                              <a:gd name="T197" fmla="*/ T196 w 2288"/>
                              <a:gd name="T198" fmla="+- 0 3390 260"/>
                              <a:gd name="T199" fmla="*/ 3390 h 3413"/>
                              <a:gd name="T200" fmla="+- 0 4874 2587"/>
                              <a:gd name="T201" fmla="*/ T200 w 2288"/>
                              <a:gd name="T202" fmla="+- 0 2257 260"/>
                              <a:gd name="T203" fmla="*/ 2257 h 3413"/>
                              <a:gd name="T204" fmla="+- 0 4864 2587"/>
                              <a:gd name="T205" fmla="*/ T204 w 2288"/>
                              <a:gd name="T206" fmla="+- 0 2182 260"/>
                              <a:gd name="T207" fmla="*/ 2182 h 3413"/>
                              <a:gd name="T208" fmla="+- 0 4836 2587"/>
                              <a:gd name="T209" fmla="*/ T208 w 2288"/>
                              <a:gd name="T210" fmla="+- 0 2114 260"/>
                              <a:gd name="T211" fmla="*/ 2114 h 3413"/>
                              <a:gd name="T212" fmla="+- 0 4791 2587"/>
                              <a:gd name="T213" fmla="*/ T212 w 2288"/>
                              <a:gd name="T214" fmla="+- 0 2057 260"/>
                              <a:gd name="T215" fmla="*/ 2057 h 3413"/>
                              <a:gd name="T216" fmla="+- 0 4734 2587"/>
                              <a:gd name="T217" fmla="*/ T216 w 2288"/>
                              <a:gd name="T218" fmla="+- 0 2012 260"/>
                              <a:gd name="T219" fmla="*/ 2012 h 3413"/>
                              <a:gd name="T220" fmla="+- 0 4666 2587"/>
                              <a:gd name="T221" fmla="*/ T220 w 2288"/>
                              <a:gd name="T222" fmla="+- 0 1984 260"/>
                              <a:gd name="T223" fmla="*/ 1984 h 3413"/>
                              <a:gd name="T224" fmla="+- 0 4591 2587"/>
                              <a:gd name="T225" fmla="*/ T224 w 2288"/>
                              <a:gd name="T226" fmla="+- 0 1974 260"/>
                              <a:gd name="T227" fmla="*/ 1974 h 3413"/>
                              <a:gd name="T228" fmla="+- 0 2870 2587"/>
                              <a:gd name="T229" fmla="*/ T228 w 2288"/>
                              <a:gd name="T230" fmla="+- 0 1974 260"/>
                              <a:gd name="T231" fmla="*/ 1974 h 341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2288" h="3413">
                                <a:moveTo>
                                  <a:pt x="283" y="0"/>
                                </a:moveTo>
                                <a:lnTo>
                                  <a:pt x="208" y="10"/>
                                </a:lnTo>
                                <a:lnTo>
                                  <a:pt x="140" y="39"/>
                                </a:lnTo>
                                <a:lnTo>
                                  <a:pt x="83" y="83"/>
                                </a:lnTo>
                                <a:lnTo>
                                  <a:pt x="39" y="140"/>
                                </a:lnTo>
                                <a:lnTo>
                                  <a:pt x="10" y="208"/>
                                </a:lnTo>
                                <a:lnTo>
                                  <a:pt x="0" y="283"/>
                                </a:lnTo>
                                <a:lnTo>
                                  <a:pt x="0" y="1416"/>
                                </a:lnTo>
                                <a:lnTo>
                                  <a:pt x="10" y="1492"/>
                                </a:lnTo>
                                <a:lnTo>
                                  <a:pt x="39" y="1559"/>
                                </a:lnTo>
                                <a:lnTo>
                                  <a:pt x="83" y="1617"/>
                                </a:lnTo>
                                <a:lnTo>
                                  <a:pt x="140" y="1661"/>
                                </a:lnTo>
                                <a:lnTo>
                                  <a:pt x="208" y="1689"/>
                                </a:lnTo>
                                <a:lnTo>
                                  <a:pt x="283" y="1699"/>
                                </a:lnTo>
                                <a:lnTo>
                                  <a:pt x="2004" y="1699"/>
                                </a:lnTo>
                                <a:lnTo>
                                  <a:pt x="2079" y="1689"/>
                                </a:lnTo>
                                <a:lnTo>
                                  <a:pt x="2147" y="1661"/>
                                </a:lnTo>
                                <a:lnTo>
                                  <a:pt x="2204" y="1617"/>
                                </a:lnTo>
                                <a:lnTo>
                                  <a:pt x="2249" y="1559"/>
                                </a:lnTo>
                                <a:lnTo>
                                  <a:pt x="2277" y="1492"/>
                                </a:lnTo>
                                <a:lnTo>
                                  <a:pt x="2287" y="1416"/>
                                </a:lnTo>
                                <a:lnTo>
                                  <a:pt x="2287" y="283"/>
                                </a:lnTo>
                                <a:lnTo>
                                  <a:pt x="2277" y="208"/>
                                </a:lnTo>
                                <a:lnTo>
                                  <a:pt x="2249" y="140"/>
                                </a:lnTo>
                                <a:lnTo>
                                  <a:pt x="2204" y="83"/>
                                </a:lnTo>
                                <a:lnTo>
                                  <a:pt x="2147" y="39"/>
                                </a:lnTo>
                                <a:lnTo>
                                  <a:pt x="2079" y="10"/>
                                </a:lnTo>
                                <a:lnTo>
                                  <a:pt x="2004" y="0"/>
                                </a:lnTo>
                                <a:lnTo>
                                  <a:pt x="283" y="0"/>
                                </a:lnTo>
                                <a:close/>
                                <a:moveTo>
                                  <a:pt x="283" y="1714"/>
                                </a:moveTo>
                                <a:lnTo>
                                  <a:pt x="208" y="1724"/>
                                </a:lnTo>
                                <a:lnTo>
                                  <a:pt x="140" y="1752"/>
                                </a:lnTo>
                                <a:lnTo>
                                  <a:pt x="83" y="1797"/>
                                </a:lnTo>
                                <a:lnTo>
                                  <a:pt x="39" y="1854"/>
                                </a:lnTo>
                                <a:lnTo>
                                  <a:pt x="10" y="1922"/>
                                </a:lnTo>
                                <a:lnTo>
                                  <a:pt x="0" y="1997"/>
                                </a:lnTo>
                                <a:lnTo>
                                  <a:pt x="0" y="3130"/>
                                </a:lnTo>
                                <a:lnTo>
                                  <a:pt x="10" y="3205"/>
                                </a:lnTo>
                                <a:lnTo>
                                  <a:pt x="39" y="3273"/>
                                </a:lnTo>
                                <a:lnTo>
                                  <a:pt x="83" y="3330"/>
                                </a:lnTo>
                                <a:lnTo>
                                  <a:pt x="140" y="3374"/>
                                </a:lnTo>
                                <a:lnTo>
                                  <a:pt x="208" y="3403"/>
                                </a:lnTo>
                                <a:lnTo>
                                  <a:pt x="283" y="3413"/>
                                </a:lnTo>
                                <a:lnTo>
                                  <a:pt x="2004" y="3413"/>
                                </a:lnTo>
                                <a:lnTo>
                                  <a:pt x="2079" y="3403"/>
                                </a:lnTo>
                                <a:lnTo>
                                  <a:pt x="2147" y="3374"/>
                                </a:lnTo>
                                <a:lnTo>
                                  <a:pt x="2204" y="3330"/>
                                </a:lnTo>
                                <a:lnTo>
                                  <a:pt x="2249" y="3273"/>
                                </a:lnTo>
                                <a:lnTo>
                                  <a:pt x="2277" y="3205"/>
                                </a:lnTo>
                                <a:lnTo>
                                  <a:pt x="2287" y="3130"/>
                                </a:lnTo>
                                <a:lnTo>
                                  <a:pt x="2287" y="1997"/>
                                </a:lnTo>
                                <a:lnTo>
                                  <a:pt x="2277" y="1922"/>
                                </a:lnTo>
                                <a:lnTo>
                                  <a:pt x="2249" y="1854"/>
                                </a:lnTo>
                                <a:lnTo>
                                  <a:pt x="2204" y="1797"/>
                                </a:lnTo>
                                <a:lnTo>
                                  <a:pt x="2147" y="1752"/>
                                </a:lnTo>
                                <a:lnTo>
                                  <a:pt x="2079" y="1724"/>
                                </a:lnTo>
                                <a:lnTo>
                                  <a:pt x="2004" y="1714"/>
                                </a:lnTo>
                                <a:lnTo>
                                  <a:pt x="283" y="1714"/>
                                </a:lnTo>
                                <a:close/>
                              </a:path>
                            </a:pathLst>
                          </a:custGeom>
                          <a:noFill/>
                          <a:ln w="925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0" name="Text Box 68"/>
                        <wps:cNvSpPr txBox="1">
                          <a:spLocks noChangeArrowheads="1"/>
                        </wps:cNvSpPr>
                        <wps:spPr bwMode="auto">
                          <a:xfrm>
                            <a:off x="2579" y="252"/>
                            <a:ext cx="2302" cy="342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D0D01F" w14:textId="77777777" w:rsidR="00FA3507" w:rsidRDefault="00FA3507">
                              <w:pPr>
                                <w:spacing w:before="7"/>
                                <w:rPr>
                                  <w:sz w:val="13"/>
                                </w:rPr>
                              </w:pPr>
                            </w:p>
                            <w:p w14:paraId="7ACD0655" w14:textId="77777777" w:rsidR="00FA3507" w:rsidRDefault="00615A6F">
                              <w:pPr>
                                <w:spacing w:before="1"/>
                                <w:ind w:left="230"/>
                                <w:rPr>
                                  <w:rFonts w:ascii="Carlito"/>
                                  <w:sz w:val="17"/>
                                </w:rPr>
                              </w:pPr>
                              <w:r>
                                <w:rPr>
                                  <w:rFonts w:ascii="Carlito"/>
                                  <w:w w:val="105"/>
                                  <w:sz w:val="17"/>
                                </w:rPr>
                                <w:t>Main Program</w:t>
                              </w:r>
                            </w:p>
                            <w:p w14:paraId="2678D940" w14:textId="77777777" w:rsidR="00FA3507" w:rsidRDefault="00615A6F">
                              <w:pPr>
                                <w:spacing w:before="37"/>
                                <w:ind w:left="230"/>
                                <w:rPr>
                                  <w:rFonts w:ascii="Carlito" w:hAnsi="Carlito"/>
                                  <w:sz w:val="17"/>
                                </w:rPr>
                              </w:pPr>
                              <w:r>
                                <w:rPr>
                                  <w:rFonts w:ascii="Carlito" w:hAnsi="Carlito"/>
                                  <w:w w:val="102"/>
                                  <w:sz w:val="17"/>
                                </w:rPr>
                                <w:t>…</w:t>
                              </w:r>
                            </w:p>
                            <w:p w14:paraId="05333529" w14:textId="77777777" w:rsidR="00FA3507" w:rsidRDefault="00615A6F">
                              <w:pPr>
                                <w:spacing w:before="40"/>
                                <w:ind w:left="230"/>
                                <w:rPr>
                                  <w:rFonts w:ascii="Carlito" w:hAnsi="Carlito"/>
                                  <w:sz w:val="17"/>
                                </w:rPr>
                              </w:pPr>
                              <w:r>
                                <w:rPr>
                                  <w:rFonts w:ascii="Carlito" w:hAnsi="Carlito"/>
                                  <w:w w:val="102"/>
                                  <w:sz w:val="17"/>
                                </w:rPr>
                                <w:t>…</w:t>
                              </w:r>
                            </w:p>
                            <w:p w14:paraId="188B0F42" w14:textId="21FB5574" w:rsidR="00FA3507" w:rsidRDefault="00615A6F">
                              <w:pPr>
                                <w:spacing w:before="38"/>
                                <w:ind w:left="230"/>
                                <w:rPr>
                                  <w:rFonts w:ascii="Carlito"/>
                                  <w:sz w:val="17"/>
                                </w:rPr>
                              </w:pPr>
                              <w:r>
                                <w:rPr>
                                  <w:rFonts w:ascii="Carlito"/>
                                  <w:w w:val="105"/>
                                  <w:sz w:val="17"/>
                                </w:rPr>
                                <w:t>CALL</w:t>
                              </w:r>
                              <w:r w:rsidR="005A6D83">
                                <w:rPr>
                                  <w:rFonts w:ascii="Carlito"/>
                                  <w:w w:val="105"/>
                                  <w:sz w:val="17"/>
                                </w:rPr>
                                <w:t xml:space="preserve"> EEE</w:t>
                              </w:r>
                            </w:p>
                            <w:p w14:paraId="29D514A5" w14:textId="77777777" w:rsidR="00FA3507" w:rsidRDefault="00615A6F">
                              <w:pPr>
                                <w:spacing w:before="37"/>
                                <w:ind w:left="230"/>
                                <w:rPr>
                                  <w:rFonts w:ascii="Carlito"/>
                                  <w:sz w:val="17"/>
                                </w:rPr>
                              </w:pPr>
                              <w:r>
                                <w:rPr>
                                  <w:rFonts w:ascii="Carlito"/>
                                  <w:w w:val="105"/>
                                  <w:sz w:val="17"/>
                                </w:rPr>
                                <w:t>next instruction</w:t>
                              </w:r>
                            </w:p>
                            <w:p w14:paraId="6E85C439" w14:textId="77777777" w:rsidR="00FA3507" w:rsidRDefault="00615A6F">
                              <w:pPr>
                                <w:spacing w:before="39"/>
                                <w:ind w:left="230"/>
                                <w:rPr>
                                  <w:rFonts w:ascii="Carlito" w:hAnsi="Carlito"/>
                                  <w:sz w:val="17"/>
                                </w:rPr>
                              </w:pPr>
                              <w:r>
                                <w:rPr>
                                  <w:rFonts w:ascii="Carlito" w:hAnsi="Carlito"/>
                                  <w:w w:val="102"/>
                                  <w:sz w:val="17"/>
                                </w:rPr>
                                <w:t>…</w:t>
                              </w:r>
                            </w:p>
                            <w:p w14:paraId="1CC5A716" w14:textId="77777777" w:rsidR="00FA3507" w:rsidRDefault="00FA3507">
                              <w:pPr>
                                <w:spacing w:before="8"/>
                                <w:rPr>
                                  <w:rFonts w:ascii="Carlito"/>
                                </w:rPr>
                              </w:pPr>
                            </w:p>
                            <w:p w14:paraId="65A7AB84" w14:textId="25BC67A4" w:rsidR="00FA3507" w:rsidRDefault="005A6D83">
                              <w:pPr>
                                <w:ind w:left="230"/>
                                <w:rPr>
                                  <w:rFonts w:ascii="Carlito"/>
                                  <w:sz w:val="17"/>
                                </w:rPr>
                              </w:pPr>
                              <w:r>
                                <w:rPr>
                                  <w:rFonts w:ascii="Carlito"/>
                                  <w:w w:val="105"/>
                                  <w:sz w:val="17"/>
                                </w:rPr>
                                <w:t>EEE</w:t>
                              </w:r>
                              <w:r w:rsidR="00615A6F">
                                <w:rPr>
                                  <w:rFonts w:ascii="Carlito"/>
                                  <w:w w:val="105"/>
                                  <w:sz w:val="17"/>
                                </w:rPr>
                                <w:t xml:space="preserve"> PROC</w:t>
                              </w:r>
                            </w:p>
                            <w:p w14:paraId="6C6BCD74" w14:textId="77777777" w:rsidR="00FA3507" w:rsidRDefault="00615A6F">
                              <w:pPr>
                                <w:spacing w:before="39"/>
                                <w:ind w:left="230"/>
                                <w:rPr>
                                  <w:rFonts w:ascii="Carlito" w:hAnsi="Carlito"/>
                                  <w:sz w:val="17"/>
                                </w:rPr>
                              </w:pPr>
                              <w:r>
                                <w:rPr>
                                  <w:rFonts w:ascii="Carlito" w:hAnsi="Carlito"/>
                                  <w:w w:val="102"/>
                                  <w:sz w:val="17"/>
                                </w:rPr>
                                <w:t>…</w:t>
                              </w:r>
                            </w:p>
                            <w:p w14:paraId="7EB5C78F" w14:textId="77777777" w:rsidR="00FA3507" w:rsidRDefault="00615A6F">
                              <w:pPr>
                                <w:spacing w:before="37"/>
                                <w:ind w:left="230"/>
                                <w:rPr>
                                  <w:rFonts w:ascii="Carlito" w:hAnsi="Carlito"/>
                                  <w:sz w:val="17"/>
                                </w:rPr>
                              </w:pPr>
                              <w:r>
                                <w:rPr>
                                  <w:rFonts w:ascii="Carlito" w:hAnsi="Carlito"/>
                                  <w:w w:val="102"/>
                                  <w:sz w:val="17"/>
                                </w:rPr>
                                <w:t>…</w:t>
                              </w:r>
                            </w:p>
                            <w:p w14:paraId="1EB5B2DC" w14:textId="77777777" w:rsidR="00FA3507" w:rsidRDefault="00615A6F">
                              <w:pPr>
                                <w:spacing w:before="39" w:line="285" w:lineRule="auto"/>
                                <w:ind w:left="230" w:right="1793"/>
                                <w:rPr>
                                  <w:rFonts w:ascii="Carlito" w:hAnsi="Carlito"/>
                                  <w:sz w:val="17"/>
                                </w:rPr>
                              </w:pPr>
                              <w:r>
                                <w:rPr>
                                  <w:rFonts w:ascii="Carlito" w:hAnsi="Carlito"/>
                                  <w:w w:val="105"/>
                                  <w:sz w:val="17"/>
                                </w:rPr>
                                <w:t xml:space="preserve">… </w:t>
                              </w:r>
                              <w:r>
                                <w:rPr>
                                  <w:rFonts w:ascii="Carlito" w:hAnsi="Carlito"/>
                                  <w:sz w:val="17"/>
                                </w:rPr>
                                <w:t>RE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6257846" id="Group 67" o:spid="_x0000_s1051" style="position:absolute;left:0;text-align:left;margin-left:129pt;margin-top:12.65pt;width:115.1pt;height:171.4pt;z-index:15742976;mso-position-horizontal-relative:page" coordorigin="2580,253" coordsize="2302,342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">
                <v:shape id="AutoShape 69" o:spid="_x0000_s1052" style="position:absolute;left:2587;top:260;width:2288;height:3413;visibility:visible;mso-wrap-style:square;v-text-anchor:top" coordsize="2288,3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" path="m283,l208,10,140,39,83,83,39,140,10,208,,283,,1416r10,76l39,1559r44,58l140,1661r68,28l283,1699r1721,l2079,1689r68,-28l2204,1617r45,-58l2277,1492r10,-76l2287,283r-10,-75l2249,140,2204,83,2147,39,2079,10,2004,,283,xm283,1714r-75,10l140,1752r-57,45l39,1854r-29,68l,1997,,3130r10,75l39,3273r44,57l140,3374r68,29l283,3413r1721,l2079,3403r68,-29l2204,3330r45,-57l2277,3205r10,-75l2287,1997r-10,-75l2249,1854r-45,-57l2147,1752r-68,-28l2004,1714r-1721,xe" filled="f" strokeweight=".25717mm">
                  <v:path arrowok="t" o:connecttype="custom" o:connectlocs="283,260;208,270;140,299;83,343;39,400;10,468;0,543;0,1676;10,1752;39,1819;83,1877;140,1921;208,1949;283,1959;2004,1959;2079,1949;2147,1921;2204,1877;2249,1819;2277,1752;2287,1676;2287,543;2277,468;2249,400;2204,343;2147,299;2079,270;2004,260;283,260;283,1974;208,1984;140,2012;83,2057;39,2114;10,2182;0,2257;0,3390;10,3465;39,3533;83,3590;140,3634;208,3663;283,3673;2004,3673;2079,3663;2147,3634;2204,3590;2249,3533;2277,3465;2287,3390;2287,2257;2277,2182;2249,2114;2204,2057;2147,2012;2079,1984;2004,1974;283,1974" o:connectangles="0,0,0,0,0,0,0,0,0,0,0,0,0,0,0,0,0,0,0,0,0,0,0,0,0,0,0,0,0,0,0,0,0,0,0,0,0,0,0,0,0,0,0,0,0,0,0,0,0,0,0,0,0,0,0,0,0,0"/>
                </v:shape>
                <v:shape id="Text Box 68" o:spid="_x0000_s1053" type="#_x0000_t202" style="position:absolute;left:2579;top:252;width:2302;height:34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" filled="f" stroked="f">
                  <v:textbox inset="0,0,0,0">
                    <w:txbxContent>
                      <w:p w14:paraId="19D0D01F" w14:textId="77777777" w:rsidR="00FA3507" w:rsidRDefault="00FA3507">
                        <w:pPr>
                          <w:spacing w:before="7"/>
                          <w:rPr>
                            <w:sz w:val="13"/>
                          </w:rPr>
                        </w:pPr>
                      </w:p>
                      <w:p w14:paraId="7ACD0655" w14:textId="77777777" w:rsidR="00FA3507" w:rsidRDefault="00615A6F">
                        <w:pPr>
                          <w:spacing w:before="1"/>
                          <w:ind w:left="230"/>
                          <w:rPr>
                            <w:rFonts w:ascii="Carlito"/>
                            <w:sz w:val="17"/>
                          </w:rPr>
                        </w:pPr>
                        <w:r>
                          <w:rPr>
                            <w:rFonts w:ascii="Carlito"/>
                            <w:w w:val="105"/>
                            <w:sz w:val="17"/>
                          </w:rPr>
                          <w:t>Main Program</w:t>
                        </w:r>
                      </w:p>
                      <w:p w14:paraId="2678D940" w14:textId="77777777" w:rsidR="00FA3507" w:rsidRDefault="00615A6F">
                        <w:pPr>
                          <w:spacing w:before="37"/>
                          <w:ind w:left="230"/>
                          <w:rPr>
                            <w:rFonts w:ascii="Carlito" w:hAnsi="Carlito"/>
                            <w:sz w:val="17"/>
                          </w:rPr>
                        </w:pPr>
                        <w:r>
                          <w:rPr>
                            <w:rFonts w:ascii="Carlito" w:hAnsi="Carlito"/>
                            <w:w w:val="102"/>
                            <w:sz w:val="17"/>
                          </w:rPr>
                          <w:t>…</w:t>
                        </w:r>
                      </w:p>
                      <w:p w14:paraId="05333529" w14:textId="77777777" w:rsidR="00FA3507" w:rsidRDefault="00615A6F">
                        <w:pPr>
                          <w:spacing w:before="40"/>
                          <w:ind w:left="230"/>
                          <w:rPr>
                            <w:rFonts w:ascii="Carlito" w:hAnsi="Carlito"/>
                            <w:sz w:val="17"/>
                          </w:rPr>
                        </w:pPr>
                        <w:r>
                          <w:rPr>
                            <w:rFonts w:ascii="Carlito" w:hAnsi="Carlito"/>
                            <w:w w:val="102"/>
                            <w:sz w:val="17"/>
                          </w:rPr>
                          <w:t>…</w:t>
                        </w:r>
                      </w:p>
                      <w:p w14:paraId="188B0F42" w14:textId="21FB5574" w:rsidR="00FA3507" w:rsidRDefault="00615A6F">
                        <w:pPr>
                          <w:spacing w:before="38"/>
                          <w:ind w:left="230"/>
                          <w:rPr>
                            <w:rFonts w:ascii="Carlito"/>
                            <w:sz w:val="17"/>
                          </w:rPr>
                        </w:pPr>
                        <w:r>
                          <w:rPr>
                            <w:rFonts w:ascii="Carlito"/>
                            <w:w w:val="105"/>
                            <w:sz w:val="17"/>
                          </w:rPr>
                          <w:t>CALL</w:t>
                        </w:r>
                        <w:r w:rsidR="005A6D83">
                          <w:rPr>
                            <w:rFonts w:ascii="Carlito"/>
                            <w:w w:val="105"/>
                            <w:sz w:val="17"/>
                          </w:rPr>
                          <w:t xml:space="preserve"> EEE</w:t>
                        </w:r>
                      </w:p>
                      <w:p w14:paraId="29D514A5" w14:textId="77777777" w:rsidR="00FA3507" w:rsidRDefault="00615A6F">
                        <w:pPr>
                          <w:spacing w:before="37"/>
                          <w:ind w:left="230"/>
                          <w:rPr>
                            <w:rFonts w:ascii="Carlito"/>
                            <w:sz w:val="17"/>
                          </w:rPr>
                        </w:pPr>
                        <w:r>
                          <w:rPr>
                            <w:rFonts w:ascii="Carlito"/>
                            <w:w w:val="105"/>
                            <w:sz w:val="17"/>
                          </w:rPr>
                          <w:t>next instruction</w:t>
                        </w:r>
                      </w:p>
                      <w:p w14:paraId="6E85C439" w14:textId="77777777" w:rsidR="00FA3507" w:rsidRDefault="00615A6F">
                        <w:pPr>
                          <w:spacing w:before="39"/>
                          <w:ind w:left="230"/>
                          <w:rPr>
                            <w:rFonts w:ascii="Carlito" w:hAnsi="Carlito"/>
                            <w:sz w:val="17"/>
                          </w:rPr>
                        </w:pPr>
                        <w:r>
                          <w:rPr>
                            <w:rFonts w:ascii="Carlito" w:hAnsi="Carlito"/>
                            <w:w w:val="102"/>
                            <w:sz w:val="17"/>
                          </w:rPr>
                          <w:t>…</w:t>
                        </w:r>
                      </w:p>
                      <w:p w14:paraId="1CC5A716" w14:textId="77777777" w:rsidR="00FA3507" w:rsidRDefault="00FA3507">
                        <w:pPr>
                          <w:spacing w:before="8"/>
                          <w:rPr>
                            <w:rFonts w:ascii="Carlito"/>
                          </w:rPr>
                        </w:pPr>
                      </w:p>
                      <w:p w14:paraId="65A7AB84" w14:textId="25BC67A4" w:rsidR="00FA3507" w:rsidRDefault="005A6D83">
                        <w:pPr>
                          <w:ind w:left="230"/>
                          <w:rPr>
                            <w:rFonts w:ascii="Carlito"/>
                            <w:sz w:val="17"/>
                          </w:rPr>
                        </w:pPr>
                        <w:r>
                          <w:rPr>
                            <w:rFonts w:ascii="Carlito"/>
                            <w:w w:val="105"/>
                            <w:sz w:val="17"/>
                          </w:rPr>
                          <w:t>EEE</w:t>
                        </w:r>
                        <w:r w:rsidR="00615A6F">
                          <w:rPr>
                            <w:rFonts w:ascii="Carlito"/>
                            <w:w w:val="105"/>
                            <w:sz w:val="17"/>
                          </w:rPr>
                          <w:t xml:space="preserve"> PROC</w:t>
                        </w:r>
                      </w:p>
                      <w:p w14:paraId="6C6BCD74" w14:textId="77777777" w:rsidR="00FA3507" w:rsidRDefault="00615A6F">
                        <w:pPr>
                          <w:spacing w:before="39"/>
                          <w:ind w:left="230"/>
                          <w:rPr>
                            <w:rFonts w:ascii="Carlito" w:hAnsi="Carlito"/>
                            <w:sz w:val="17"/>
                          </w:rPr>
                        </w:pPr>
                        <w:r>
                          <w:rPr>
                            <w:rFonts w:ascii="Carlito" w:hAnsi="Carlito"/>
                            <w:w w:val="102"/>
                            <w:sz w:val="17"/>
                          </w:rPr>
                          <w:t>…</w:t>
                        </w:r>
                      </w:p>
                      <w:p w14:paraId="7EB5C78F" w14:textId="77777777" w:rsidR="00FA3507" w:rsidRDefault="00615A6F">
                        <w:pPr>
                          <w:spacing w:before="37"/>
                          <w:ind w:left="230"/>
                          <w:rPr>
                            <w:rFonts w:ascii="Carlito" w:hAnsi="Carlito"/>
                            <w:sz w:val="17"/>
                          </w:rPr>
                        </w:pPr>
                        <w:r>
                          <w:rPr>
                            <w:rFonts w:ascii="Carlito" w:hAnsi="Carlito"/>
                            <w:w w:val="102"/>
                            <w:sz w:val="17"/>
                          </w:rPr>
                          <w:t>…</w:t>
                        </w:r>
                      </w:p>
                      <w:p w14:paraId="1EB5B2DC" w14:textId="77777777" w:rsidR="00FA3507" w:rsidRDefault="00615A6F">
                        <w:pPr>
                          <w:spacing w:before="39" w:line="285" w:lineRule="auto"/>
                          <w:ind w:left="230" w:right="1793"/>
                          <w:rPr>
                            <w:rFonts w:ascii="Carlito" w:hAnsi="Carlito"/>
                            <w:sz w:val="17"/>
                          </w:rPr>
                        </w:pPr>
                        <w:r>
                          <w:rPr>
                            <w:rFonts w:ascii="Carlito" w:hAnsi="Carlito"/>
                            <w:w w:val="105"/>
                            <w:sz w:val="17"/>
                          </w:rPr>
                          <w:t xml:space="preserve">… </w:t>
                        </w:r>
                        <w:r>
                          <w:rPr>
                            <w:rFonts w:ascii="Carlito" w:hAnsi="Carlito"/>
                            <w:sz w:val="17"/>
                          </w:rPr>
                          <w:t>RET</w:t>
                        </w:r>
                      </w:p>
                    </w:txbxContent>
                  </v:textbox>
                </v:shape>
                <w10:wrap anchorx="page"/>
              </v:group>
            </w:pict>
          </mc:Fallback>
        </mc:AlternateContent>
      </w:r>
      <w:r w:rsidR="00615A6F">
        <w:rPr>
          <w:w w:val="105"/>
        </w:rPr>
        <w:t>When</w:t>
      </w:r>
      <w:r w:rsidR="005A6D83">
        <w:rPr>
          <w:w w:val="105"/>
        </w:rPr>
        <w:t xml:space="preserve"> </w:t>
      </w:r>
      <w:r w:rsidR="005A6D83">
        <w:rPr>
          <w:spacing w:val="-18"/>
          <w:w w:val="105"/>
        </w:rPr>
        <w:t>EEE</w:t>
      </w:r>
      <w:r w:rsidR="00615A6F">
        <w:rPr>
          <w:spacing w:val="-19"/>
          <w:w w:val="105"/>
        </w:rPr>
        <w:t xml:space="preserve"> </w:t>
      </w:r>
      <w:r w:rsidR="00615A6F">
        <w:rPr>
          <w:w w:val="105"/>
        </w:rPr>
        <w:t>is</w:t>
      </w:r>
      <w:r w:rsidR="00615A6F">
        <w:rPr>
          <w:spacing w:val="-19"/>
          <w:w w:val="105"/>
        </w:rPr>
        <w:t xml:space="preserve"> </w:t>
      </w:r>
      <w:r w:rsidR="00615A6F">
        <w:rPr>
          <w:w w:val="105"/>
        </w:rPr>
        <w:t>called</w:t>
      </w:r>
      <w:r w:rsidR="00615A6F">
        <w:rPr>
          <w:spacing w:val="-18"/>
          <w:w w:val="105"/>
        </w:rPr>
        <w:t xml:space="preserve"> </w:t>
      </w:r>
      <w:r w:rsidR="00615A6F">
        <w:rPr>
          <w:w w:val="105"/>
        </w:rPr>
        <w:t>next</w:t>
      </w:r>
      <w:r w:rsidR="00615A6F">
        <w:rPr>
          <w:spacing w:val="-17"/>
          <w:w w:val="105"/>
        </w:rPr>
        <w:t xml:space="preserve"> </w:t>
      </w:r>
      <w:r w:rsidR="00615A6F">
        <w:rPr>
          <w:w w:val="105"/>
        </w:rPr>
        <w:t>instruction</w:t>
      </w:r>
      <w:r w:rsidR="00615A6F">
        <w:rPr>
          <w:spacing w:val="-18"/>
          <w:w w:val="105"/>
        </w:rPr>
        <w:t xml:space="preserve"> </w:t>
      </w:r>
      <w:r w:rsidR="00615A6F">
        <w:rPr>
          <w:w w:val="105"/>
        </w:rPr>
        <w:t>address 0102H</w:t>
      </w:r>
      <w:r w:rsidR="00615A6F">
        <w:rPr>
          <w:spacing w:val="-17"/>
          <w:w w:val="105"/>
        </w:rPr>
        <w:t xml:space="preserve"> </w:t>
      </w:r>
      <w:r w:rsidR="00615A6F">
        <w:rPr>
          <w:w w:val="105"/>
        </w:rPr>
        <w:t>is</w:t>
      </w:r>
      <w:r w:rsidR="00615A6F">
        <w:rPr>
          <w:spacing w:val="-17"/>
          <w:w w:val="105"/>
        </w:rPr>
        <w:t xml:space="preserve"> </w:t>
      </w:r>
      <w:r w:rsidR="00615A6F">
        <w:rPr>
          <w:w w:val="105"/>
        </w:rPr>
        <w:t>saved</w:t>
      </w:r>
      <w:r w:rsidR="00615A6F">
        <w:rPr>
          <w:spacing w:val="-17"/>
          <w:w w:val="105"/>
        </w:rPr>
        <w:t xml:space="preserve"> </w:t>
      </w:r>
      <w:r w:rsidR="00615A6F">
        <w:rPr>
          <w:w w:val="105"/>
        </w:rPr>
        <w:t>in</w:t>
      </w:r>
      <w:r w:rsidR="00615A6F">
        <w:rPr>
          <w:spacing w:val="-18"/>
          <w:w w:val="105"/>
        </w:rPr>
        <w:t xml:space="preserve"> </w:t>
      </w:r>
      <w:r w:rsidR="00615A6F">
        <w:rPr>
          <w:w w:val="105"/>
        </w:rPr>
        <w:t>stack.</w:t>
      </w:r>
      <w:r w:rsidR="00615A6F">
        <w:rPr>
          <w:spacing w:val="-16"/>
          <w:w w:val="105"/>
        </w:rPr>
        <w:t xml:space="preserve"> </w:t>
      </w:r>
      <w:r w:rsidR="00615A6F">
        <w:rPr>
          <w:w w:val="105"/>
        </w:rPr>
        <w:t>IP</w:t>
      </w:r>
      <w:r w:rsidR="00615A6F">
        <w:rPr>
          <w:spacing w:val="-16"/>
          <w:w w:val="105"/>
        </w:rPr>
        <w:t xml:space="preserve"> </w:t>
      </w:r>
      <w:r w:rsidR="00615A6F">
        <w:rPr>
          <w:w w:val="105"/>
        </w:rPr>
        <w:t>is</w:t>
      </w:r>
      <w:r w:rsidR="00615A6F">
        <w:rPr>
          <w:spacing w:val="-18"/>
          <w:w w:val="105"/>
        </w:rPr>
        <w:t xml:space="preserve"> </w:t>
      </w:r>
      <w:r w:rsidR="00615A6F">
        <w:rPr>
          <w:w w:val="105"/>
        </w:rPr>
        <w:t>transferred</w:t>
      </w:r>
      <w:r w:rsidR="00615A6F">
        <w:rPr>
          <w:spacing w:val="-18"/>
          <w:w w:val="105"/>
        </w:rPr>
        <w:t xml:space="preserve"> </w:t>
      </w:r>
      <w:r w:rsidR="00615A6F">
        <w:rPr>
          <w:w w:val="105"/>
        </w:rPr>
        <w:t>to</w:t>
      </w:r>
      <w:r w:rsidR="00615A6F">
        <w:rPr>
          <w:spacing w:val="-17"/>
          <w:w w:val="105"/>
        </w:rPr>
        <w:t xml:space="preserve"> </w:t>
      </w:r>
      <w:r w:rsidR="00615A6F">
        <w:rPr>
          <w:w w:val="105"/>
        </w:rPr>
        <w:t>0202H.</w:t>
      </w:r>
    </w:p>
    <w:p w14:paraId="6DAFE14E" w14:textId="77777777" w:rsidR="00FA3507" w:rsidRDefault="00FA3507">
      <w:pPr>
        <w:pStyle w:val="BodyText"/>
        <w:spacing w:before="11"/>
        <w:rPr>
          <w:sz w:val="29"/>
        </w:rPr>
      </w:pPr>
    </w:p>
    <w:p w14:paraId="0F636BF8" w14:textId="6978A821" w:rsidR="00FA3507" w:rsidRDefault="002F63C0">
      <w:pPr>
        <w:pStyle w:val="BodyText"/>
        <w:spacing w:before="105"/>
        <w:ind w:left="1098"/>
      </w:pPr>
      <w:r>
        <w:rPr>
          <w:noProof/>
        </w:rPr>
        <mc:AlternateContent>
          <mc:Choice Requires="wpg">
            <w:drawing>
              <wp:anchor distT="0" distB="0" distL="114300" distR="114300" simplePos="0" relativeHeight="15745024" behindDoc="0" locked="0" layoutInCell="1" allowOverlap="1" wp14:anchorId="2683DF3C" wp14:editId="4C335CB7">
                <wp:simplePos x="0" y="0"/>
                <wp:positionH relativeFrom="page">
                  <wp:posOffset>3424555</wp:posOffset>
                </wp:positionH>
                <wp:positionV relativeFrom="paragraph">
                  <wp:posOffset>5715</wp:posOffset>
                </wp:positionV>
                <wp:extent cx="2901315" cy="288290"/>
                <wp:effectExtent l="0" t="0" r="0" b="0"/>
                <wp:wrapNone/>
                <wp:docPr id="64" name="Group 6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315" cy="288290"/>
                          <a:chOff x="5393" y="9"/>
                          <a:chExt cx="4569" cy="454"/>
                        </a:xfrm>
                      </wpg:grpSpPr>
                      <pic:pic xmlns:pic="http://schemas.openxmlformats.org/drawingml/2006/picture">
                        <pic:nvPicPr>
                          <pic:cNvPr id="65" name="Picture 6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5421" y="58"/>
                            <a:ext cx="4540"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6" name="Picture 6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5402" y="20"/>
                            <a:ext cx="4540"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7" name="Text Box 64"/>
                        <wps:cNvSpPr txBox="1">
                          <a:spLocks noChangeArrowheads="1"/>
                        </wps:cNvSpPr>
                        <wps:spPr bwMode="auto">
                          <a:xfrm>
                            <a:off x="5402" y="18"/>
                            <a:ext cx="4540" cy="406"/>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5435D88D" w14:textId="77777777" w:rsidR="00FA3507" w:rsidRDefault="00615A6F">
                              <w:pPr>
                                <w:spacing w:before="71"/>
                                <w:ind w:left="139"/>
                                <w:rPr>
                                  <w:rFonts w:ascii="Carlito"/>
                                  <w:sz w:val="19"/>
                                </w:rPr>
                              </w:pPr>
                              <w:r>
                                <w:rPr>
                                  <w:rFonts w:ascii="Carlito"/>
                                  <w:w w:val="105"/>
                                  <w:sz w:val="19"/>
                                </w:rPr>
                                <w:t>Offset stack segment addres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83DF3C" id="Group 63" o:spid="_x0000_s1054" style="position:absolute;left:0;text-align:left;margin-left:269.65pt;margin-top:.45pt;width:228.45pt;height:22.7pt;z-index:15745024;mso-position-horizontal-relative:page" coordorigin="5393,9" coordsize="4569,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">
                <v:shape id="Picture 66" o:spid="_x0000_s1055" type="#_x0000_t75" style="position:absolute;left:5421;top:58;width:4540;height: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">
                  <v:imagedata r:id="rId22" o:title=""/>
                </v:shape>
                <v:shape id="Picture 65" o:spid="_x0000_s1056" type="#_x0000_t75" style="position:absolute;left:5402;top:20;width:4540;height: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">
                  <v:imagedata r:id="rId23" o:title=""/>
                </v:shape>
                <v:shape id="Text Box 64" o:spid="_x0000_s1057" type="#_x0000_t202" style="position:absolute;left:5402;top:18;width:4540;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" filled="f" strokecolor="#95b3d7" strokeweight=".34325mm">
                  <v:textbox inset="0,0,0,0">
                    <w:txbxContent>
                      <w:p w14:paraId="5435D88D" w14:textId="77777777" w:rsidR="00FA3507" w:rsidRDefault="00615A6F">
                        <w:pPr>
                          <w:spacing w:before="71"/>
                          <w:ind w:left="139"/>
                          <w:rPr>
                            <w:rFonts w:ascii="Carlito"/>
                            <w:sz w:val="19"/>
                          </w:rPr>
                        </w:pPr>
                        <w:r>
                          <w:rPr>
                            <w:rFonts w:ascii="Carlito"/>
                            <w:w w:val="105"/>
                            <w:sz w:val="19"/>
                          </w:rPr>
                          <w:t>Offset stack segment address</w:t>
                        </w:r>
                      </w:p>
                    </w:txbxContent>
                  </v:textbox>
                </v:shape>
                <w10:wrap anchorx="page"/>
              </v:group>
            </w:pict>
          </mc:Fallback>
        </mc:AlternateContent>
      </w:r>
      <w:r w:rsidR="00615A6F">
        <w:rPr>
          <w:w w:val="105"/>
        </w:rPr>
        <w:t>0100</w:t>
      </w:r>
    </w:p>
    <w:p w14:paraId="7431BBAB" w14:textId="12C4C0B9" w:rsidR="00FA3507" w:rsidRDefault="002F63C0">
      <w:pPr>
        <w:pStyle w:val="BodyText"/>
        <w:spacing w:before="42"/>
        <w:ind w:left="1098"/>
      </w:pPr>
      <w:r>
        <w:rPr>
          <w:noProof/>
        </w:rPr>
        <mc:AlternateContent>
          <mc:Choice Requires="wpg">
            <w:drawing>
              <wp:anchor distT="0" distB="0" distL="114300" distR="114300" simplePos="0" relativeHeight="15744000" behindDoc="0" locked="0" layoutInCell="1" allowOverlap="1" wp14:anchorId="2C17D76A" wp14:editId="10E74167">
                <wp:simplePos x="0" y="0"/>
                <wp:positionH relativeFrom="page">
                  <wp:posOffset>652145</wp:posOffset>
                </wp:positionH>
                <wp:positionV relativeFrom="paragraph">
                  <wp:posOffset>260985</wp:posOffset>
                </wp:positionV>
                <wp:extent cx="454660" cy="376555"/>
                <wp:effectExtent l="0" t="0" r="0" b="0"/>
                <wp:wrapNone/>
                <wp:docPr id="58" name="Group 5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4660" cy="376555"/>
                          <a:chOff x="1027" y="411"/>
                          <a:chExt cx="716" cy="593"/>
                        </a:xfrm>
                      </wpg:grpSpPr>
                      <wps:wsp>
                        <wps:cNvPr id="59" name="AutoShape 62"/>
                        <wps:cNvSpPr>
                          <a:spLocks/>
                        </wps:cNvSpPr>
                        <wps:spPr bwMode="auto">
                          <a:xfrm>
                            <a:off x="1136" y="887"/>
                            <a:ext cx="606" cy="117"/>
                          </a:xfrm>
                          <a:custGeom>
                            <a:avLst/>
                            <a:gdLst>
                              <a:gd name="T0" fmla="+- 0 1730 1136"/>
                              <a:gd name="T1" fmla="*/ T0 w 606"/>
                              <a:gd name="T2" fmla="+- 0 937 887"/>
                              <a:gd name="T3" fmla="*/ 937 h 117"/>
                              <a:gd name="T4" fmla="+- 0 1645 1136"/>
                              <a:gd name="T5" fmla="*/ T4 w 606"/>
                              <a:gd name="T6" fmla="+- 0 937 887"/>
                              <a:gd name="T7" fmla="*/ 937 h 117"/>
                              <a:gd name="T8" fmla="+- 0 1651 1136"/>
                              <a:gd name="T9" fmla="*/ T8 w 606"/>
                              <a:gd name="T10" fmla="+- 0 940 887"/>
                              <a:gd name="T11" fmla="*/ 940 h 117"/>
                              <a:gd name="T12" fmla="+- 0 1652 1136"/>
                              <a:gd name="T13" fmla="*/ T12 w 606"/>
                              <a:gd name="T14" fmla="+- 0 945 887"/>
                              <a:gd name="T15" fmla="*/ 945 h 117"/>
                              <a:gd name="T16" fmla="+- 0 1651 1136"/>
                              <a:gd name="T17" fmla="*/ T16 w 606"/>
                              <a:gd name="T18" fmla="+- 0 949 887"/>
                              <a:gd name="T19" fmla="*/ 949 h 117"/>
                              <a:gd name="T20" fmla="+- 0 1645 1136"/>
                              <a:gd name="T21" fmla="*/ T20 w 606"/>
                              <a:gd name="T22" fmla="+- 0 952 887"/>
                              <a:gd name="T23" fmla="*/ 952 h 117"/>
                              <a:gd name="T24" fmla="+- 0 1626 1136"/>
                              <a:gd name="T25" fmla="*/ T24 w 606"/>
                              <a:gd name="T26" fmla="+- 0 952 887"/>
                              <a:gd name="T27" fmla="*/ 952 h 117"/>
                              <a:gd name="T28" fmla="+- 0 1627 1136"/>
                              <a:gd name="T29" fmla="*/ T28 w 606"/>
                              <a:gd name="T30" fmla="+- 0 1003 887"/>
                              <a:gd name="T31" fmla="*/ 1003 h 117"/>
                              <a:gd name="T32" fmla="+- 0 1742 1136"/>
                              <a:gd name="T33" fmla="*/ T32 w 606"/>
                              <a:gd name="T34" fmla="+- 0 943 887"/>
                              <a:gd name="T35" fmla="*/ 943 h 117"/>
                              <a:gd name="T36" fmla="+- 0 1730 1136"/>
                              <a:gd name="T37" fmla="*/ T36 w 606"/>
                              <a:gd name="T38" fmla="+- 0 937 887"/>
                              <a:gd name="T39" fmla="*/ 937 h 117"/>
                              <a:gd name="T40" fmla="+- 0 1626 1136"/>
                              <a:gd name="T41" fmla="*/ T40 w 606"/>
                              <a:gd name="T42" fmla="+- 0 938 887"/>
                              <a:gd name="T43" fmla="*/ 938 h 117"/>
                              <a:gd name="T44" fmla="+- 0 1144 1136"/>
                              <a:gd name="T45" fmla="*/ T44 w 606"/>
                              <a:gd name="T46" fmla="+- 0 946 887"/>
                              <a:gd name="T47" fmla="*/ 946 h 117"/>
                              <a:gd name="T48" fmla="+- 0 1139 1136"/>
                              <a:gd name="T49" fmla="*/ T48 w 606"/>
                              <a:gd name="T50" fmla="+- 0 948 887"/>
                              <a:gd name="T51" fmla="*/ 948 h 117"/>
                              <a:gd name="T52" fmla="+- 0 1136 1136"/>
                              <a:gd name="T53" fmla="*/ T52 w 606"/>
                              <a:gd name="T54" fmla="+- 0 954 887"/>
                              <a:gd name="T55" fmla="*/ 954 h 117"/>
                              <a:gd name="T56" fmla="+- 0 1139 1136"/>
                              <a:gd name="T57" fmla="*/ T56 w 606"/>
                              <a:gd name="T58" fmla="+- 0 959 887"/>
                              <a:gd name="T59" fmla="*/ 959 h 117"/>
                              <a:gd name="T60" fmla="+- 0 1144 1136"/>
                              <a:gd name="T61" fmla="*/ T60 w 606"/>
                              <a:gd name="T62" fmla="+- 0 961 887"/>
                              <a:gd name="T63" fmla="*/ 961 h 117"/>
                              <a:gd name="T64" fmla="+- 0 1626 1136"/>
                              <a:gd name="T65" fmla="*/ T64 w 606"/>
                              <a:gd name="T66" fmla="+- 0 952 887"/>
                              <a:gd name="T67" fmla="*/ 952 h 117"/>
                              <a:gd name="T68" fmla="+- 0 1626 1136"/>
                              <a:gd name="T69" fmla="*/ T68 w 606"/>
                              <a:gd name="T70" fmla="+- 0 938 887"/>
                              <a:gd name="T71" fmla="*/ 938 h 117"/>
                              <a:gd name="T72" fmla="+- 0 1645 1136"/>
                              <a:gd name="T73" fmla="*/ T72 w 606"/>
                              <a:gd name="T74" fmla="+- 0 937 887"/>
                              <a:gd name="T75" fmla="*/ 937 h 117"/>
                              <a:gd name="T76" fmla="+- 0 1626 1136"/>
                              <a:gd name="T77" fmla="*/ T76 w 606"/>
                              <a:gd name="T78" fmla="+- 0 938 887"/>
                              <a:gd name="T79" fmla="*/ 938 h 117"/>
                              <a:gd name="T80" fmla="+- 0 1626 1136"/>
                              <a:gd name="T81" fmla="*/ T80 w 606"/>
                              <a:gd name="T82" fmla="+- 0 952 887"/>
                              <a:gd name="T83" fmla="*/ 952 h 117"/>
                              <a:gd name="T84" fmla="+- 0 1645 1136"/>
                              <a:gd name="T85" fmla="*/ T84 w 606"/>
                              <a:gd name="T86" fmla="+- 0 952 887"/>
                              <a:gd name="T87" fmla="*/ 952 h 117"/>
                              <a:gd name="T88" fmla="+- 0 1651 1136"/>
                              <a:gd name="T89" fmla="*/ T88 w 606"/>
                              <a:gd name="T90" fmla="+- 0 949 887"/>
                              <a:gd name="T91" fmla="*/ 949 h 117"/>
                              <a:gd name="T92" fmla="+- 0 1652 1136"/>
                              <a:gd name="T93" fmla="*/ T92 w 606"/>
                              <a:gd name="T94" fmla="+- 0 945 887"/>
                              <a:gd name="T95" fmla="*/ 945 h 117"/>
                              <a:gd name="T96" fmla="+- 0 1651 1136"/>
                              <a:gd name="T97" fmla="*/ T96 w 606"/>
                              <a:gd name="T98" fmla="+- 0 940 887"/>
                              <a:gd name="T99" fmla="*/ 940 h 117"/>
                              <a:gd name="T100" fmla="+- 0 1645 1136"/>
                              <a:gd name="T101" fmla="*/ T100 w 606"/>
                              <a:gd name="T102" fmla="+- 0 937 887"/>
                              <a:gd name="T103" fmla="*/ 937 h 117"/>
                              <a:gd name="T104" fmla="+- 0 1625 1136"/>
                              <a:gd name="T105" fmla="*/ T104 w 606"/>
                              <a:gd name="T106" fmla="+- 0 887 887"/>
                              <a:gd name="T107" fmla="*/ 887 h 117"/>
                              <a:gd name="T108" fmla="+- 0 1626 1136"/>
                              <a:gd name="T109" fmla="*/ T108 w 606"/>
                              <a:gd name="T110" fmla="+- 0 938 887"/>
                              <a:gd name="T111" fmla="*/ 938 h 117"/>
                              <a:gd name="T112" fmla="+- 0 1645 1136"/>
                              <a:gd name="T113" fmla="*/ T112 w 606"/>
                              <a:gd name="T114" fmla="+- 0 937 887"/>
                              <a:gd name="T115" fmla="*/ 937 h 117"/>
                              <a:gd name="T116" fmla="+- 0 1730 1136"/>
                              <a:gd name="T117" fmla="*/ T116 w 606"/>
                              <a:gd name="T118" fmla="+- 0 937 887"/>
                              <a:gd name="T119" fmla="*/ 937 h 117"/>
                              <a:gd name="T120" fmla="+- 0 1625 1136"/>
                              <a:gd name="T121" fmla="*/ T120 w 606"/>
                              <a:gd name="T122" fmla="+- 0 887 887"/>
                              <a:gd name="T123" fmla="*/ 887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606" h="117">
                                <a:moveTo>
                                  <a:pt x="594" y="50"/>
                                </a:moveTo>
                                <a:lnTo>
                                  <a:pt x="509" y="50"/>
                                </a:lnTo>
                                <a:lnTo>
                                  <a:pt x="515" y="53"/>
                                </a:lnTo>
                                <a:lnTo>
                                  <a:pt x="516" y="58"/>
                                </a:lnTo>
                                <a:lnTo>
                                  <a:pt x="515" y="62"/>
                                </a:lnTo>
                                <a:lnTo>
                                  <a:pt x="509" y="65"/>
                                </a:lnTo>
                                <a:lnTo>
                                  <a:pt x="490" y="65"/>
                                </a:lnTo>
                                <a:lnTo>
                                  <a:pt x="491" y="116"/>
                                </a:lnTo>
                                <a:lnTo>
                                  <a:pt x="606" y="56"/>
                                </a:lnTo>
                                <a:lnTo>
                                  <a:pt x="594" y="50"/>
                                </a:lnTo>
                                <a:close/>
                                <a:moveTo>
                                  <a:pt x="490" y="51"/>
                                </a:moveTo>
                                <a:lnTo>
                                  <a:pt x="8" y="59"/>
                                </a:lnTo>
                                <a:lnTo>
                                  <a:pt x="3" y="61"/>
                                </a:lnTo>
                                <a:lnTo>
                                  <a:pt x="0" y="67"/>
                                </a:lnTo>
                                <a:lnTo>
                                  <a:pt x="3" y="72"/>
                                </a:lnTo>
                                <a:lnTo>
                                  <a:pt x="8" y="74"/>
                                </a:lnTo>
                                <a:lnTo>
                                  <a:pt x="490" y="65"/>
                                </a:lnTo>
                                <a:lnTo>
                                  <a:pt x="490" y="51"/>
                                </a:lnTo>
                                <a:close/>
                                <a:moveTo>
                                  <a:pt x="509" y="50"/>
                                </a:moveTo>
                                <a:lnTo>
                                  <a:pt x="490" y="51"/>
                                </a:lnTo>
                                <a:lnTo>
                                  <a:pt x="490" y="65"/>
                                </a:lnTo>
                                <a:lnTo>
                                  <a:pt x="509" y="65"/>
                                </a:lnTo>
                                <a:lnTo>
                                  <a:pt x="515" y="62"/>
                                </a:lnTo>
                                <a:lnTo>
                                  <a:pt x="516" y="58"/>
                                </a:lnTo>
                                <a:lnTo>
                                  <a:pt x="515" y="53"/>
                                </a:lnTo>
                                <a:lnTo>
                                  <a:pt x="509" y="50"/>
                                </a:lnTo>
                                <a:close/>
                                <a:moveTo>
                                  <a:pt x="489" y="0"/>
                                </a:moveTo>
                                <a:lnTo>
                                  <a:pt x="490" y="51"/>
                                </a:lnTo>
                                <a:lnTo>
                                  <a:pt x="509" y="50"/>
                                </a:lnTo>
                                <a:lnTo>
                                  <a:pt x="594" y="50"/>
                                </a:lnTo>
                                <a:lnTo>
                                  <a:pt x="4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60" name="Picture 6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056" y="459"/>
                            <a:ext cx="492"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61" name="Picture 6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1036" y="420"/>
                            <a:ext cx="492" cy="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62" name="Rectangle 59"/>
                        <wps:cNvSpPr>
                          <a:spLocks noChangeArrowheads="1"/>
                        </wps:cNvSpPr>
                        <wps:spPr bwMode="auto">
                          <a:xfrm>
                            <a:off x="1036" y="420"/>
                            <a:ext cx="492" cy="406"/>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Text Box 58"/>
                        <wps:cNvSpPr txBox="1">
                          <a:spLocks noChangeArrowheads="1"/>
                        </wps:cNvSpPr>
                        <wps:spPr bwMode="auto">
                          <a:xfrm>
                            <a:off x="1027" y="410"/>
                            <a:ext cx="716" cy="59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4CDC0" w14:textId="77777777" w:rsidR="00FA3507" w:rsidRDefault="00615A6F">
                              <w:pPr>
                                <w:spacing w:before="91"/>
                                <w:ind w:left="159"/>
                                <w:rPr>
                                  <w:rFonts w:ascii="Carlito"/>
                                  <w:sz w:val="19"/>
                                </w:rPr>
                              </w:pPr>
                              <w:r>
                                <w:rPr>
                                  <w:rFonts w:ascii="Carlito"/>
                                  <w:w w:val="105"/>
                                  <w:sz w:val="19"/>
                                </w:rPr>
                                <w:t>I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C17D76A" id="Group 57" o:spid="_x0000_s1058" style="position:absolute;left:0;text-align:left;margin-left:51.35pt;margin-top:20.55pt;width:35.8pt;height:29.65pt;z-index:15744000;mso-position-horizontal-relative:page" coordorigin="1027,411" coordsize="716,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">
                <v:shape id="AutoShape 62" o:spid="_x0000_s1059" style="position:absolute;left:1136;top:887;width:606;height:117;visibility:visible;mso-wrap-style:square;v-text-anchor:top" coordsize="606,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" path="m594,50r-85,l515,53r1,5l515,62r-6,3l490,65r1,51l606,56,594,50xm490,51l8,59,3,61,,67r3,5l8,74,490,65r,-14xm509,50r-19,1l490,65r19,l515,62r1,-4l515,53r-6,-3xm489,r1,51l509,50r85,l489,xe" fillcolor="black" stroked="f">
                  <v:path arrowok="t" o:connecttype="custom" o:connectlocs="594,937;509,937;515,940;516,945;515,949;509,952;490,952;491,1003;606,943;594,937;490,938;8,946;3,948;0,954;3,959;8,961;490,952;490,938;509,937;490,938;490,952;509,952;515,949;516,945;515,940;509,937;489,887;490,938;509,937;594,937;489,887" o:connectangles="0,0,0,0,0,0,0,0,0,0,0,0,0,0,0,0,0,0,0,0,0,0,0,0,0,0,0,0,0,0,0"/>
                </v:shape>
                <v:shape id="Picture 61" o:spid="_x0000_s1060" type="#_x0000_t75" style="position:absolute;left:1056;top:459;width:492;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">
                  <v:imagedata r:id="rId26" o:title=""/>
                </v:shape>
                <v:shape id="Picture 60" o:spid="_x0000_s1061" type="#_x0000_t75" style="position:absolute;left:1036;top:420;width:492;height: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">
                  <v:imagedata r:id="rId27" o:title=""/>
                </v:shape>
                <v:rect id="Rectangle 59" o:spid="_x0000_s1062" style="position:absolute;left:1036;top:420;width:492;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" filled="f" strokecolor="#95b3d7" strokeweight=".34325mm"/>
                <v:shape id="Text Box 58" o:spid="_x0000_s1063" type="#_x0000_t202" style="position:absolute;left:1027;top:410;width:716;height:5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0714CDC0" w14:textId="77777777" w:rsidR="00FA3507" w:rsidRDefault="00615A6F">
                        <w:pPr>
                          <w:spacing w:before="91"/>
                          <w:ind w:left="159"/>
                          <w:rPr>
                            <w:rFonts w:ascii="Carlito"/>
                            <w:sz w:val="19"/>
                          </w:rPr>
                        </w:pPr>
                        <w:r>
                          <w:rPr>
                            <w:rFonts w:ascii="Carlito"/>
                            <w:w w:val="105"/>
                            <w:sz w:val="19"/>
                          </w:rPr>
                          <w:t>IP</w:t>
                        </w:r>
                      </w:p>
                    </w:txbxContent>
                  </v:textbox>
                </v:shape>
                <w10:wrap anchorx="page"/>
              </v:group>
            </w:pict>
          </mc:Fallback>
        </mc:AlternateContent>
      </w:r>
      <w:r>
        <w:rPr>
          <w:noProof/>
        </w:rPr>
        <mc:AlternateContent>
          <mc:Choice Requires="wps">
            <w:drawing>
              <wp:anchor distT="0" distB="0" distL="114300" distR="114300" simplePos="0" relativeHeight="15750144" behindDoc="0" locked="0" layoutInCell="1" allowOverlap="1" wp14:anchorId="29AFD673" wp14:editId="68588EB3">
                <wp:simplePos x="0" y="0"/>
                <wp:positionH relativeFrom="page">
                  <wp:posOffset>3824605</wp:posOffset>
                </wp:positionH>
                <wp:positionV relativeFrom="paragraph">
                  <wp:posOffset>209550</wp:posOffset>
                </wp:positionV>
                <wp:extent cx="950595" cy="1427480"/>
                <wp:effectExtent l="0" t="0" r="0" b="0"/>
                <wp:wrapNone/>
                <wp:docPr id="57"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595" cy="142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5"/>
                            </w:tblGrid>
                            <w:tr w:rsidR="00FA3507" w14:paraId="1F6B6939" w14:textId="77777777">
                              <w:trPr>
                                <w:trHeight w:val="601"/>
                              </w:trPr>
                              <w:tc>
                                <w:tcPr>
                                  <w:tcW w:w="1475" w:type="dxa"/>
                                </w:tcPr>
                                <w:p w14:paraId="7CDC02FC" w14:textId="77777777" w:rsidR="00FA3507" w:rsidRDefault="00FA3507">
                                  <w:pPr>
                                    <w:pStyle w:val="TableParagraph"/>
                                    <w:rPr>
                                      <w:rFonts w:ascii="Times New Roman"/>
                                      <w:sz w:val="18"/>
                                    </w:rPr>
                                  </w:pPr>
                                </w:p>
                              </w:tc>
                            </w:tr>
                            <w:tr w:rsidR="00FA3507" w14:paraId="795D42AE" w14:textId="77777777">
                              <w:trPr>
                                <w:trHeight w:val="601"/>
                              </w:trPr>
                              <w:tc>
                                <w:tcPr>
                                  <w:tcW w:w="1475" w:type="dxa"/>
                                </w:tcPr>
                                <w:p w14:paraId="76B063EE" w14:textId="77777777" w:rsidR="00FA3507" w:rsidRDefault="00FA3507">
                                  <w:pPr>
                                    <w:pStyle w:val="TableParagraph"/>
                                    <w:spacing w:before="9"/>
                                    <w:rPr>
                                      <w:sz w:val="20"/>
                                    </w:rPr>
                                  </w:pPr>
                                </w:p>
                                <w:p w14:paraId="67F69273" w14:textId="77777777" w:rsidR="00FA3507" w:rsidRDefault="00615A6F">
                                  <w:pPr>
                                    <w:pStyle w:val="TableParagraph"/>
                                    <w:ind w:left="146"/>
                                    <w:rPr>
                                      <w:rFonts w:ascii="Carlito"/>
                                      <w:sz w:val="21"/>
                                    </w:rPr>
                                  </w:pPr>
                                  <w:r>
                                    <w:rPr>
                                      <w:rFonts w:ascii="Carlito"/>
                                      <w:sz w:val="21"/>
                                    </w:rPr>
                                    <w:t>00FC</w:t>
                                  </w:r>
                                </w:p>
                              </w:tc>
                            </w:tr>
                            <w:tr w:rsidR="00FA3507" w14:paraId="25E59AE9" w14:textId="77777777">
                              <w:trPr>
                                <w:trHeight w:val="527"/>
                              </w:trPr>
                              <w:tc>
                                <w:tcPr>
                                  <w:tcW w:w="1475" w:type="dxa"/>
                                </w:tcPr>
                                <w:p w14:paraId="09D4058D" w14:textId="77777777" w:rsidR="00FA3507" w:rsidRDefault="00615A6F">
                                  <w:pPr>
                                    <w:pStyle w:val="TableParagraph"/>
                                    <w:spacing w:before="129"/>
                                    <w:ind w:left="146"/>
                                    <w:rPr>
                                      <w:rFonts w:ascii="Carlito"/>
                                      <w:sz w:val="21"/>
                                    </w:rPr>
                                  </w:pPr>
                                  <w:r>
                                    <w:rPr>
                                      <w:rFonts w:ascii="Carlito"/>
                                      <w:sz w:val="21"/>
                                    </w:rPr>
                                    <w:t>00FE/ 0102H</w:t>
                                  </w:r>
                                </w:p>
                              </w:tc>
                            </w:tr>
                            <w:tr w:rsidR="00FA3507" w14:paraId="3A6A3D29" w14:textId="77777777">
                              <w:trPr>
                                <w:trHeight w:val="442"/>
                              </w:trPr>
                              <w:tc>
                                <w:tcPr>
                                  <w:tcW w:w="1475" w:type="dxa"/>
                                </w:tcPr>
                                <w:p w14:paraId="7474A852" w14:textId="77777777" w:rsidR="00FA3507" w:rsidRDefault="00615A6F">
                                  <w:pPr>
                                    <w:pStyle w:val="TableParagraph"/>
                                    <w:spacing w:before="81"/>
                                    <w:ind w:left="146"/>
                                    <w:rPr>
                                      <w:rFonts w:ascii="Carlito"/>
                                      <w:sz w:val="21"/>
                                    </w:rPr>
                                  </w:pPr>
                                  <w:r>
                                    <w:rPr>
                                      <w:rFonts w:ascii="Carlito"/>
                                      <w:sz w:val="21"/>
                                    </w:rPr>
                                    <w:t>0100</w:t>
                                  </w:r>
                                </w:p>
                              </w:tc>
                            </w:tr>
                          </w:tbl>
                          <w:p w14:paraId="18B932FA" w14:textId="77777777" w:rsidR="00FA3507" w:rsidRDefault="00FA350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AFD673" id="Text Box 56" o:spid="_x0000_s1064" type="#_x0000_t202" style="position:absolute;left:0;text-align:left;margin-left:301.15pt;margin-top:16.5pt;width:74.85pt;height:112.4pt;z-index:15750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" filled="f" stroked="f">
                <v:textbox inset="0,0,0,0">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5"/>
                      </w:tblGrid>
                      <w:tr w:rsidR="00FA3507" w14:paraId="1F6B6939" w14:textId="77777777">
                        <w:trPr>
                          <w:trHeight w:val="601"/>
                        </w:trPr>
                        <w:tc>
                          <w:tcPr>
                            <w:tcW w:w="1475" w:type="dxa"/>
                          </w:tcPr>
                          <w:p w14:paraId="7CDC02FC" w14:textId="77777777" w:rsidR="00FA3507" w:rsidRDefault="00FA3507">
                            <w:pPr>
                              <w:pStyle w:val="TableParagraph"/>
                              <w:rPr>
                                <w:rFonts w:ascii="Times New Roman"/>
                                <w:sz w:val="18"/>
                              </w:rPr>
                            </w:pPr>
                          </w:p>
                        </w:tc>
                      </w:tr>
                      <w:tr w:rsidR="00FA3507" w14:paraId="795D42AE" w14:textId="77777777">
                        <w:trPr>
                          <w:trHeight w:val="601"/>
                        </w:trPr>
                        <w:tc>
                          <w:tcPr>
                            <w:tcW w:w="1475" w:type="dxa"/>
                          </w:tcPr>
                          <w:p w14:paraId="76B063EE" w14:textId="77777777" w:rsidR="00FA3507" w:rsidRDefault="00FA3507">
                            <w:pPr>
                              <w:pStyle w:val="TableParagraph"/>
                              <w:spacing w:before="9"/>
                              <w:rPr>
                                <w:sz w:val="20"/>
                              </w:rPr>
                            </w:pPr>
                          </w:p>
                          <w:p w14:paraId="67F69273" w14:textId="77777777" w:rsidR="00FA3507" w:rsidRDefault="00615A6F">
                            <w:pPr>
                              <w:pStyle w:val="TableParagraph"/>
                              <w:ind w:left="146"/>
                              <w:rPr>
                                <w:rFonts w:ascii="Carlito"/>
                                <w:sz w:val="21"/>
                              </w:rPr>
                            </w:pPr>
                            <w:r>
                              <w:rPr>
                                <w:rFonts w:ascii="Carlito"/>
                                <w:sz w:val="21"/>
                              </w:rPr>
                              <w:t>00FC</w:t>
                            </w:r>
                          </w:p>
                        </w:tc>
                      </w:tr>
                      <w:tr w:rsidR="00FA3507" w14:paraId="25E59AE9" w14:textId="77777777">
                        <w:trPr>
                          <w:trHeight w:val="527"/>
                        </w:trPr>
                        <w:tc>
                          <w:tcPr>
                            <w:tcW w:w="1475" w:type="dxa"/>
                          </w:tcPr>
                          <w:p w14:paraId="09D4058D" w14:textId="77777777" w:rsidR="00FA3507" w:rsidRDefault="00615A6F">
                            <w:pPr>
                              <w:pStyle w:val="TableParagraph"/>
                              <w:spacing w:before="129"/>
                              <w:ind w:left="146"/>
                              <w:rPr>
                                <w:rFonts w:ascii="Carlito"/>
                                <w:sz w:val="21"/>
                              </w:rPr>
                            </w:pPr>
                            <w:r>
                              <w:rPr>
                                <w:rFonts w:ascii="Carlito"/>
                                <w:sz w:val="21"/>
                              </w:rPr>
                              <w:t>00FE/ 0102H</w:t>
                            </w:r>
                          </w:p>
                        </w:tc>
                      </w:tr>
                      <w:tr w:rsidR="00FA3507" w14:paraId="3A6A3D29" w14:textId="77777777">
                        <w:trPr>
                          <w:trHeight w:val="442"/>
                        </w:trPr>
                        <w:tc>
                          <w:tcPr>
                            <w:tcW w:w="1475" w:type="dxa"/>
                          </w:tcPr>
                          <w:p w14:paraId="7474A852" w14:textId="77777777" w:rsidR="00FA3507" w:rsidRDefault="00615A6F">
                            <w:pPr>
                              <w:pStyle w:val="TableParagraph"/>
                              <w:spacing w:before="81"/>
                              <w:ind w:left="146"/>
                              <w:rPr>
                                <w:rFonts w:ascii="Carlito"/>
                                <w:sz w:val="21"/>
                              </w:rPr>
                            </w:pPr>
                            <w:r>
                              <w:rPr>
                                <w:rFonts w:ascii="Carlito"/>
                                <w:sz w:val="21"/>
                              </w:rPr>
                              <w:t>0100</w:t>
                            </w:r>
                          </w:p>
                        </w:tc>
                      </w:tr>
                    </w:tbl>
                    <w:p w14:paraId="18B932FA" w14:textId="77777777" w:rsidR="00FA3507" w:rsidRDefault="00FA3507">
                      <w:pPr>
                        <w:pStyle w:val="BodyText"/>
                      </w:pPr>
                    </w:p>
                  </w:txbxContent>
                </v:textbox>
                <w10:wrap anchorx="page"/>
              </v:shape>
            </w:pict>
          </mc:Fallback>
        </mc:AlternateContent>
      </w:r>
      <w:r w:rsidR="00615A6F">
        <w:rPr>
          <w:w w:val="105"/>
        </w:rPr>
        <w:t>0102</w:t>
      </w:r>
    </w:p>
    <w:p w14:paraId="32F98044" w14:textId="77777777" w:rsidR="00FA3507" w:rsidRDefault="00FA3507">
      <w:pPr>
        <w:pStyle w:val="BodyText"/>
        <w:rPr>
          <w:sz w:val="24"/>
        </w:rPr>
      </w:pPr>
    </w:p>
    <w:p w14:paraId="28BA6EF8" w14:textId="77777777" w:rsidR="00FA3507" w:rsidRDefault="00615A6F">
      <w:pPr>
        <w:pStyle w:val="BodyText"/>
        <w:spacing w:before="215"/>
        <w:ind w:left="1098"/>
      </w:pPr>
      <w:r>
        <w:rPr>
          <w:w w:val="105"/>
        </w:rPr>
        <w:t>0200</w:t>
      </w:r>
    </w:p>
    <w:p w14:paraId="133FF7C3" w14:textId="649A26C0" w:rsidR="00FA3507" w:rsidRDefault="002F63C0">
      <w:pPr>
        <w:pStyle w:val="BodyText"/>
        <w:spacing w:before="41"/>
        <w:ind w:left="1098"/>
      </w:pPr>
      <w:r>
        <w:rPr>
          <w:noProof/>
        </w:rPr>
        <mc:AlternateContent>
          <mc:Choice Requires="wpg">
            <w:drawing>
              <wp:anchor distT="0" distB="0" distL="0" distR="0" simplePos="0" relativeHeight="487600640" behindDoc="1" locked="0" layoutInCell="1" allowOverlap="1" wp14:anchorId="59C2C48E" wp14:editId="54C354D4">
                <wp:simplePos x="0" y="0"/>
                <wp:positionH relativeFrom="page">
                  <wp:posOffset>4765675</wp:posOffset>
                </wp:positionH>
                <wp:positionV relativeFrom="paragraph">
                  <wp:posOffset>250190</wp:posOffset>
                </wp:positionV>
                <wp:extent cx="669925" cy="390525"/>
                <wp:effectExtent l="0" t="0" r="0" b="0"/>
                <wp:wrapTopAndBottom/>
                <wp:docPr id="51" name="Group 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925" cy="390525"/>
                          <a:chOff x="7505" y="394"/>
                          <a:chExt cx="1055" cy="615"/>
                        </a:xfrm>
                      </wpg:grpSpPr>
                      <wps:wsp>
                        <wps:cNvPr id="52" name="AutoShape 55"/>
                        <wps:cNvSpPr>
                          <a:spLocks/>
                        </wps:cNvSpPr>
                        <wps:spPr bwMode="auto">
                          <a:xfrm>
                            <a:off x="7504" y="892"/>
                            <a:ext cx="1055" cy="117"/>
                          </a:xfrm>
                          <a:custGeom>
                            <a:avLst/>
                            <a:gdLst>
                              <a:gd name="T0" fmla="+- 0 7621 7505"/>
                              <a:gd name="T1" fmla="*/ T0 w 1055"/>
                              <a:gd name="T2" fmla="+- 0 892 892"/>
                              <a:gd name="T3" fmla="*/ 892 h 117"/>
                              <a:gd name="T4" fmla="+- 0 7505 7505"/>
                              <a:gd name="T5" fmla="*/ T4 w 1055"/>
                              <a:gd name="T6" fmla="+- 0 950 892"/>
                              <a:gd name="T7" fmla="*/ 950 h 117"/>
                              <a:gd name="T8" fmla="+- 0 7621 7505"/>
                              <a:gd name="T9" fmla="*/ T8 w 1055"/>
                              <a:gd name="T10" fmla="+- 0 1008 892"/>
                              <a:gd name="T11" fmla="*/ 1008 h 117"/>
                              <a:gd name="T12" fmla="+- 0 7621 7505"/>
                              <a:gd name="T13" fmla="*/ T12 w 1055"/>
                              <a:gd name="T14" fmla="+- 0 957 892"/>
                              <a:gd name="T15" fmla="*/ 957 h 117"/>
                              <a:gd name="T16" fmla="+- 0 7602 7505"/>
                              <a:gd name="T17" fmla="*/ T16 w 1055"/>
                              <a:gd name="T18" fmla="+- 0 957 892"/>
                              <a:gd name="T19" fmla="*/ 957 h 117"/>
                              <a:gd name="T20" fmla="+- 0 7597 7505"/>
                              <a:gd name="T21" fmla="*/ T20 w 1055"/>
                              <a:gd name="T22" fmla="+- 0 956 892"/>
                              <a:gd name="T23" fmla="*/ 956 h 117"/>
                              <a:gd name="T24" fmla="+- 0 7595 7505"/>
                              <a:gd name="T25" fmla="*/ T24 w 1055"/>
                              <a:gd name="T26" fmla="+- 0 950 892"/>
                              <a:gd name="T27" fmla="*/ 950 h 117"/>
                              <a:gd name="T28" fmla="+- 0 7597 7505"/>
                              <a:gd name="T29" fmla="*/ T28 w 1055"/>
                              <a:gd name="T30" fmla="+- 0 945 892"/>
                              <a:gd name="T31" fmla="*/ 945 h 117"/>
                              <a:gd name="T32" fmla="+- 0 7602 7505"/>
                              <a:gd name="T33" fmla="*/ T32 w 1055"/>
                              <a:gd name="T34" fmla="+- 0 942 892"/>
                              <a:gd name="T35" fmla="*/ 942 h 117"/>
                              <a:gd name="T36" fmla="+- 0 7621 7505"/>
                              <a:gd name="T37" fmla="*/ T36 w 1055"/>
                              <a:gd name="T38" fmla="+- 0 942 892"/>
                              <a:gd name="T39" fmla="*/ 942 h 117"/>
                              <a:gd name="T40" fmla="+- 0 7621 7505"/>
                              <a:gd name="T41" fmla="*/ T40 w 1055"/>
                              <a:gd name="T42" fmla="+- 0 892 892"/>
                              <a:gd name="T43" fmla="*/ 892 h 117"/>
                              <a:gd name="T44" fmla="+- 0 7621 7505"/>
                              <a:gd name="T45" fmla="*/ T44 w 1055"/>
                              <a:gd name="T46" fmla="+- 0 942 892"/>
                              <a:gd name="T47" fmla="*/ 942 h 117"/>
                              <a:gd name="T48" fmla="+- 0 7602 7505"/>
                              <a:gd name="T49" fmla="*/ T48 w 1055"/>
                              <a:gd name="T50" fmla="+- 0 942 892"/>
                              <a:gd name="T51" fmla="*/ 942 h 117"/>
                              <a:gd name="T52" fmla="+- 0 7597 7505"/>
                              <a:gd name="T53" fmla="*/ T52 w 1055"/>
                              <a:gd name="T54" fmla="+- 0 945 892"/>
                              <a:gd name="T55" fmla="*/ 945 h 117"/>
                              <a:gd name="T56" fmla="+- 0 7595 7505"/>
                              <a:gd name="T57" fmla="*/ T56 w 1055"/>
                              <a:gd name="T58" fmla="+- 0 950 892"/>
                              <a:gd name="T59" fmla="*/ 950 h 117"/>
                              <a:gd name="T60" fmla="+- 0 7597 7505"/>
                              <a:gd name="T61" fmla="*/ T60 w 1055"/>
                              <a:gd name="T62" fmla="+- 0 956 892"/>
                              <a:gd name="T63" fmla="*/ 956 h 117"/>
                              <a:gd name="T64" fmla="+- 0 7602 7505"/>
                              <a:gd name="T65" fmla="*/ T64 w 1055"/>
                              <a:gd name="T66" fmla="+- 0 957 892"/>
                              <a:gd name="T67" fmla="*/ 957 h 117"/>
                              <a:gd name="T68" fmla="+- 0 7621 7505"/>
                              <a:gd name="T69" fmla="*/ T68 w 1055"/>
                              <a:gd name="T70" fmla="+- 0 957 892"/>
                              <a:gd name="T71" fmla="*/ 957 h 117"/>
                              <a:gd name="T72" fmla="+- 0 7621 7505"/>
                              <a:gd name="T73" fmla="*/ T72 w 1055"/>
                              <a:gd name="T74" fmla="+- 0 942 892"/>
                              <a:gd name="T75" fmla="*/ 942 h 117"/>
                              <a:gd name="T76" fmla="+- 0 8552 7505"/>
                              <a:gd name="T77" fmla="*/ T76 w 1055"/>
                              <a:gd name="T78" fmla="+- 0 942 892"/>
                              <a:gd name="T79" fmla="*/ 942 h 117"/>
                              <a:gd name="T80" fmla="+- 0 7621 7505"/>
                              <a:gd name="T81" fmla="*/ T80 w 1055"/>
                              <a:gd name="T82" fmla="+- 0 942 892"/>
                              <a:gd name="T83" fmla="*/ 942 h 117"/>
                              <a:gd name="T84" fmla="+- 0 7621 7505"/>
                              <a:gd name="T85" fmla="*/ T84 w 1055"/>
                              <a:gd name="T86" fmla="+- 0 957 892"/>
                              <a:gd name="T87" fmla="*/ 957 h 117"/>
                              <a:gd name="T88" fmla="+- 0 8552 7505"/>
                              <a:gd name="T89" fmla="*/ T88 w 1055"/>
                              <a:gd name="T90" fmla="+- 0 957 892"/>
                              <a:gd name="T91" fmla="*/ 957 h 117"/>
                              <a:gd name="T92" fmla="+- 0 8557 7505"/>
                              <a:gd name="T93" fmla="*/ T92 w 1055"/>
                              <a:gd name="T94" fmla="+- 0 956 892"/>
                              <a:gd name="T95" fmla="*/ 956 h 117"/>
                              <a:gd name="T96" fmla="+- 0 8560 7505"/>
                              <a:gd name="T97" fmla="*/ T96 w 1055"/>
                              <a:gd name="T98" fmla="+- 0 950 892"/>
                              <a:gd name="T99" fmla="*/ 950 h 117"/>
                              <a:gd name="T100" fmla="+- 0 8557 7505"/>
                              <a:gd name="T101" fmla="*/ T100 w 1055"/>
                              <a:gd name="T102" fmla="+- 0 945 892"/>
                              <a:gd name="T103" fmla="*/ 945 h 117"/>
                              <a:gd name="T104" fmla="+- 0 8552 7505"/>
                              <a:gd name="T105" fmla="*/ T104 w 1055"/>
                              <a:gd name="T106" fmla="+- 0 942 892"/>
                              <a:gd name="T107" fmla="*/ 942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055" h="117">
                                <a:moveTo>
                                  <a:pt x="116" y="0"/>
                                </a:moveTo>
                                <a:lnTo>
                                  <a:pt x="0" y="58"/>
                                </a:lnTo>
                                <a:lnTo>
                                  <a:pt x="116" y="116"/>
                                </a:lnTo>
                                <a:lnTo>
                                  <a:pt x="116" y="65"/>
                                </a:lnTo>
                                <a:lnTo>
                                  <a:pt x="97" y="65"/>
                                </a:lnTo>
                                <a:lnTo>
                                  <a:pt x="92" y="64"/>
                                </a:lnTo>
                                <a:lnTo>
                                  <a:pt x="90" y="58"/>
                                </a:lnTo>
                                <a:lnTo>
                                  <a:pt x="92" y="53"/>
                                </a:lnTo>
                                <a:lnTo>
                                  <a:pt x="97" y="50"/>
                                </a:lnTo>
                                <a:lnTo>
                                  <a:pt x="116" y="50"/>
                                </a:lnTo>
                                <a:lnTo>
                                  <a:pt x="116" y="0"/>
                                </a:lnTo>
                                <a:close/>
                                <a:moveTo>
                                  <a:pt x="116" y="50"/>
                                </a:moveTo>
                                <a:lnTo>
                                  <a:pt x="97" y="50"/>
                                </a:lnTo>
                                <a:lnTo>
                                  <a:pt x="92" y="53"/>
                                </a:lnTo>
                                <a:lnTo>
                                  <a:pt x="90" y="58"/>
                                </a:lnTo>
                                <a:lnTo>
                                  <a:pt x="92" y="64"/>
                                </a:lnTo>
                                <a:lnTo>
                                  <a:pt x="97" y="65"/>
                                </a:lnTo>
                                <a:lnTo>
                                  <a:pt x="116" y="65"/>
                                </a:lnTo>
                                <a:lnTo>
                                  <a:pt x="116" y="50"/>
                                </a:lnTo>
                                <a:close/>
                                <a:moveTo>
                                  <a:pt x="1047" y="50"/>
                                </a:moveTo>
                                <a:lnTo>
                                  <a:pt x="116" y="50"/>
                                </a:lnTo>
                                <a:lnTo>
                                  <a:pt x="116" y="65"/>
                                </a:lnTo>
                                <a:lnTo>
                                  <a:pt x="1047" y="65"/>
                                </a:lnTo>
                                <a:lnTo>
                                  <a:pt x="1052" y="64"/>
                                </a:lnTo>
                                <a:lnTo>
                                  <a:pt x="1055" y="58"/>
                                </a:lnTo>
                                <a:lnTo>
                                  <a:pt x="1052" y="53"/>
                                </a:lnTo>
                                <a:lnTo>
                                  <a:pt x="1047" y="5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3" name="Picture 5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7800" y="442"/>
                            <a:ext cx="492"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54" name="Picture 5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7780" y="403"/>
                            <a:ext cx="491"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55" name="Rectangle 52"/>
                        <wps:cNvSpPr>
                          <a:spLocks noChangeArrowheads="1"/>
                        </wps:cNvSpPr>
                        <wps:spPr bwMode="auto">
                          <a:xfrm>
                            <a:off x="7780" y="403"/>
                            <a:ext cx="492" cy="406"/>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6" name="Text Box 51"/>
                        <wps:cNvSpPr txBox="1">
                          <a:spLocks noChangeArrowheads="1"/>
                        </wps:cNvSpPr>
                        <wps:spPr bwMode="auto">
                          <a:xfrm>
                            <a:off x="7504" y="393"/>
                            <a:ext cx="1055" cy="6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109715" w14:textId="77777777" w:rsidR="00FA3507" w:rsidRDefault="00615A6F">
                              <w:pPr>
                                <w:spacing w:before="90"/>
                                <w:ind w:left="361" w:right="375"/>
                                <w:jc w:val="center"/>
                                <w:rPr>
                                  <w:rFonts w:ascii="Carlito"/>
                                  <w:sz w:val="19"/>
                                </w:rPr>
                              </w:pPr>
                              <w:r>
                                <w:rPr>
                                  <w:rFonts w:ascii="Carlito"/>
                                  <w:w w:val="105"/>
                                  <w:sz w:val="19"/>
                                </w:rPr>
                                <w:t>S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C2C48E" id="Group 50" o:spid="_x0000_s1065" style="position:absolute;left:0;text-align:left;margin-left:375.25pt;margin-top:19.7pt;width:52.75pt;height:30.75pt;z-index:-15715840;mso-wrap-distance-left:0;mso-wrap-distance-right:0;mso-position-horizontal-relative:page" coordorigin="7505,394" coordsize="1055,6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">
                <v:shape id="AutoShape 55" o:spid="_x0000_s1066" style="position:absolute;left:7504;top:892;width:1055;height:117;visibility:visible;mso-wrap-style:square;v-text-anchor:top" coordsize="1055,1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" path="m116,l,58r116,58l116,65r-19,l92,64,90,58r2,-5l97,50r19,l116,xm116,50r-19,l92,53r-2,5l92,64r5,1l116,65r,-15xm1047,50r-931,l116,65r931,l1052,64r3,-6l1052,53r-5,-3xe" fillcolor="black" stroked="f">
                  <v:path arrowok="t" o:connecttype="custom" o:connectlocs="116,892;0,950;116,1008;116,957;97,957;92,956;90,950;92,945;97,942;116,942;116,892;116,942;97,942;92,945;90,950;92,956;97,957;116,957;116,942;1047,942;116,942;116,957;1047,957;1052,956;1055,950;1052,945;1047,942" o:connectangles="0,0,0,0,0,0,0,0,0,0,0,0,0,0,0,0,0,0,0,0,0,0,0,0,0,0,0"/>
                </v:shape>
                <v:shape id="Picture 54" o:spid="_x0000_s1067" type="#_x0000_t75" style="position:absolute;left:7800;top:442;width:492;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">
                  <v:imagedata r:id="rId26" o:title=""/>
                </v:shape>
                <v:shape id="Picture 53" o:spid="_x0000_s1068" type="#_x0000_t75" style="position:absolute;left:7780;top:403;width:491;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">
                  <v:imagedata r:id="rId29" o:title=""/>
                </v:shape>
                <v:rect id="Rectangle 52" o:spid="_x0000_s1069" style="position:absolute;left:7780;top:403;width:492;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" filled="f" strokecolor="#95b3d7" strokeweight=".34325mm"/>
                <v:shape id="Text Box 51" o:spid="_x0000_s1070" type="#_x0000_t202" style="position:absolute;left:7504;top:393;width:1055;height:6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9iaYxAAAANsAAAAPAAAAZHJzL2Rvd25yZXYueG1sRI9Ba8JA&#10;FITvBf/D8oTe6sZCQx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GP2JpjEAAAA2wAAAA8A&#10;AAAAAAAAAAAAAAAABwIAAGRycy9kb3ducmV2LnhtbFBLBQYAAAAAAwADALcAAAD4AgAAAAA=&#10;" filled="f" stroked="f">
                  <v:textbox inset="0,0,0,0">
                    <w:txbxContent>
                      <w:p w14:paraId="60109715" w14:textId="77777777" w:rsidR="00FA3507" w:rsidRDefault="00615A6F">
                        <w:pPr>
                          <w:spacing w:before="90"/>
                          <w:ind w:left="361" w:right="375"/>
                          <w:jc w:val="center"/>
                          <w:rPr>
                            <w:rFonts w:ascii="Carlito"/>
                            <w:sz w:val="19"/>
                          </w:rPr>
                        </w:pPr>
                        <w:r>
                          <w:rPr>
                            <w:rFonts w:ascii="Carlito"/>
                            <w:w w:val="105"/>
                            <w:sz w:val="19"/>
                          </w:rPr>
                          <w:t>SP</w:t>
                        </w:r>
                      </w:p>
                    </w:txbxContent>
                  </v:textbox>
                </v:shape>
                <w10:wrap type="topAndBottom" anchorx="page"/>
              </v:group>
            </w:pict>
          </mc:Fallback>
        </mc:AlternateContent>
      </w:r>
      <w:r w:rsidR="00615A6F">
        <w:rPr>
          <w:w w:val="105"/>
        </w:rPr>
        <w:t>0202</w:t>
      </w:r>
    </w:p>
    <w:p w14:paraId="1810BB40" w14:textId="77777777" w:rsidR="00FA3507" w:rsidRDefault="00FA3507">
      <w:pPr>
        <w:pStyle w:val="BodyText"/>
        <w:rPr>
          <w:sz w:val="20"/>
        </w:rPr>
      </w:pPr>
    </w:p>
    <w:p w14:paraId="54EC3DB2" w14:textId="77777777" w:rsidR="00FA3507" w:rsidRDefault="00FA3507">
      <w:pPr>
        <w:pStyle w:val="BodyText"/>
        <w:rPr>
          <w:sz w:val="20"/>
        </w:rPr>
      </w:pPr>
    </w:p>
    <w:p w14:paraId="0607BF64" w14:textId="77777777" w:rsidR="00FA3507" w:rsidRDefault="00FA3507">
      <w:pPr>
        <w:pStyle w:val="BodyText"/>
        <w:spacing w:before="11"/>
        <w:rPr>
          <w:sz w:val="22"/>
        </w:rPr>
      </w:pPr>
    </w:p>
    <w:p w14:paraId="72461E1E" w14:textId="77777777" w:rsidR="00FA3507" w:rsidRDefault="00615A6F">
      <w:pPr>
        <w:pStyle w:val="BodyText"/>
        <w:spacing w:before="105"/>
        <w:ind w:left="480"/>
      </w:pPr>
      <w:r>
        <w:rPr>
          <w:w w:val="105"/>
        </w:rPr>
        <w:t>At the instant of procedure finishing,</w:t>
      </w:r>
    </w:p>
    <w:p w14:paraId="06FE46FC" w14:textId="77777777" w:rsidR="00FA3507" w:rsidRDefault="00FA3507">
      <w:pPr>
        <w:pStyle w:val="BodyText"/>
        <w:spacing w:before="3"/>
      </w:pPr>
    </w:p>
    <w:p w14:paraId="63F5DC2E" w14:textId="0B565A15" w:rsidR="00FA3507" w:rsidRDefault="002F63C0">
      <w:pPr>
        <w:pStyle w:val="BodyText"/>
        <w:spacing w:before="1"/>
        <w:ind w:left="4435"/>
      </w:pPr>
      <w:r>
        <w:rPr>
          <w:noProof/>
        </w:rPr>
        <mc:AlternateContent>
          <mc:Choice Requires="wpg">
            <w:drawing>
              <wp:anchor distT="0" distB="0" distL="114300" distR="114300" simplePos="0" relativeHeight="15746048" behindDoc="0" locked="0" layoutInCell="1" allowOverlap="1" wp14:anchorId="1FFB6011" wp14:editId="72B2CDBC">
                <wp:simplePos x="0" y="0"/>
                <wp:positionH relativeFrom="page">
                  <wp:posOffset>1638300</wp:posOffset>
                </wp:positionH>
                <wp:positionV relativeFrom="paragraph">
                  <wp:posOffset>95250</wp:posOffset>
                </wp:positionV>
                <wp:extent cx="1461770" cy="2168525"/>
                <wp:effectExtent l="0" t="0" r="0" b="0"/>
                <wp:wrapNone/>
                <wp:docPr id="48" name="Group 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1770" cy="2168525"/>
                          <a:chOff x="2580" y="150"/>
                          <a:chExt cx="2302" cy="3415"/>
                        </a:xfrm>
                      </wpg:grpSpPr>
                      <wps:wsp>
                        <wps:cNvPr id="49" name="AutoShape 49"/>
                        <wps:cNvSpPr>
                          <a:spLocks/>
                        </wps:cNvSpPr>
                        <wps:spPr bwMode="auto">
                          <a:xfrm>
                            <a:off x="2587" y="157"/>
                            <a:ext cx="2288" cy="3400"/>
                          </a:xfrm>
                          <a:custGeom>
                            <a:avLst/>
                            <a:gdLst>
                              <a:gd name="T0" fmla="+- 0 2870 2587"/>
                              <a:gd name="T1" fmla="*/ T0 w 2288"/>
                              <a:gd name="T2" fmla="+- 0 157 157"/>
                              <a:gd name="T3" fmla="*/ 157 h 3400"/>
                              <a:gd name="T4" fmla="+- 0 2795 2587"/>
                              <a:gd name="T5" fmla="*/ T4 w 2288"/>
                              <a:gd name="T6" fmla="+- 0 167 157"/>
                              <a:gd name="T7" fmla="*/ 167 h 3400"/>
                              <a:gd name="T8" fmla="+- 0 2727 2587"/>
                              <a:gd name="T9" fmla="*/ T8 w 2288"/>
                              <a:gd name="T10" fmla="+- 0 196 157"/>
                              <a:gd name="T11" fmla="*/ 196 h 3400"/>
                              <a:gd name="T12" fmla="+- 0 2670 2587"/>
                              <a:gd name="T13" fmla="*/ T12 w 2288"/>
                              <a:gd name="T14" fmla="+- 0 240 157"/>
                              <a:gd name="T15" fmla="*/ 240 h 3400"/>
                              <a:gd name="T16" fmla="+- 0 2626 2587"/>
                              <a:gd name="T17" fmla="*/ T16 w 2288"/>
                              <a:gd name="T18" fmla="+- 0 297 157"/>
                              <a:gd name="T19" fmla="*/ 297 h 3400"/>
                              <a:gd name="T20" fmla="+- 0 2597 2587"/>
                              <a:gd name="T21" fmla="*/ T20 w 2288"/>
                              <a:gd name="T22" fmla="+- 0 365 157"/>
                              <a:gd name="T23" fmla="*/ 365 h 3400"/>
                              <a:gd name="T24" fmla="+- 0 2587 2587"/>
                              <a:gd name="T25" fmla="*/ T24 w 2288"/>
                              <a:gd name="T26" fmla="+- 0 440 157"/>
                              <a:gd name="T27" fmla="*/ 440 h 3400"/>
                              <a:gd name="T28" fmla="+- 0 2587 2587"/>
                              <a:gd name="T29" fmla="*/ T28 w 2288"/>
                              <a:gd name="T30" fmla="+- 0 1573 157"/>
                              <a:gd name="T31" fmla="*/ 1573 h 3400"/>
                              <a:gd name="T32" fmla="+- 0 2597 2587"/>
                              <a:gd name="T33" fmla="*/ T32 w 2288"/>
                              <a:gd name="T34" fmla="+- 0 1649 157"/>
                              <a:gd name="T35" fmla="*/ 1649 h 3400"/>
                              <a:gd name="T36" fmla="+- 0 2626 2587"/>
                              <a:gd name="T37" fmla="*/ T36 w 2288"/>
                              <a:gd name="T38" fmla="+- 0 1717 157"/>
                              <a:gd name="T39" fmla="*/ 1717 h 3400"/>
                              <a:gd name="T40" fmla="+- 0 2670 2587"/>
                              <a:gd name="T41" fmla="*/ T40 w 2288"/>
                              <a:gd name="T42" fmla="+- 0 1774 157"/>
                              <a:gd name="T43" fmla="*/ 1774 h 3400"/>
                              <a:gd name="T44" fmla="+- 0 2727 2587"/>
                              <a:gd name="T45" fmla="*/ T44 w 2288"/>
                              <a:gd name="T46" fmla="+- 0 1818 157"/>
                              <a:gd name="T47" fmla="*/ 1818 h 3400"/>
                              <a:gd name="T48" fmla="+- 0 2795 2587"/>
                              <a:gd name="T49" fmla="*/ T48 w 2288"/>
                              <a:gd name="T50" fmla="+- 0 1846 157"/>
                              <a:gd name="T51" fmla="*/ 1846 h 3400"/>
                              <a:gd name="T52" fmla="+- 0 2870 2587"/>
                              <a:gd name="T53" fmla="*/ T52 w 2288"/>
                              <a:gd name="T54" fmla="+- 0 1856 157"/>
                              <a:gd name="T55" fmla="*/ 1856 h 3400"/>
                              <a:gd name="T56" fmla="+- 0 4591 2587"/>
                              <a:gd name="T57" fmla="*/ T56 w 2288"/>
                              <a:gd name="T58" fmla="+- 0 1856 157"/>
                              <a:gd name="T59" fmla="*/ 1856 h 3400"/>
                              <a:gd name="T60" fmla="+- 0 4666 2587"/>
                              <a:gd name="T61" fmla="*/ T60 w 2288"/>
                              <a:gd name="T62" fmla="+- 0 1846 157"/>
                              <a:gd name="T63" fmla="*/ 1846 h 3400"/>
                              <a:gd name="T64" fmla="+- 0 4734 2587"/>
                              <a:gd name="T65" fmla="*/ T64 w 2288"/>
                              <a:gd name="T66" fmla="+- 0 1818 157"/>
                              <a:gd name="T67" fmla="*/ 1818 h 3400"/>
                              <a:gd name="T68" fmla="+- 0 4791 2587"/>
                              <a:gd name="T69" fmla="*/ T68 w 2288"/>
                              <a:gd name="T70" fmla="+- 0 1774 157"/>
                              <a:gd name="T71" fmla="*/ 1774 h 3400"/>
                              <a:gd name="T72" fmla="+- 0 4836 2587"/>
                              <a:gd name="T73" fmla="*/ T72 w 2288"/>
                              <a:gd name="T74" fmla="+- 0 1717 157"/>
                              <a:gd name="T75" fmla="*/ 1717 h 3400"/>
                              <a:gd name="T76" fmla="+- 0 4864 2587"/>
                              <a:gd name="T77" fmla="*/ T76 w 2288"/>
                              <a:gd name="T78" fmla="+- 0 1649 157"/>
                              <a:gd name="T79" fmla="*/ 1649 h 3400"/>
                              <a:gd name="T80" fmla="+- 0 4874 2587"/>
                              <a:gd name="T81" fmla="*/ T80 w 2288"/>
                              <a:gd name="T82" fmla="+- 0 1573 157"/>
                              <a:gd name="T83" fmla="*/ 1573 h 3400"/>
                              <a:gd name="T84" fmla="+- 0 4874 2587"/>
                              <a:gd name="T85" fmla="*/ T84 w 2288"/>
                              <a:gd name="T86" fmla="+- 0 440 157"/>
                              <a:gd name="T87" fmla="*/ 440 h 3400"/>
                              <a:gd name="T88" fmla="+- 0 4864 2587"/>
                              <a:gd name="T89" fmla="*/ T88 w 2288"/>
                              <a:gd name="T90" fmla="+- 0 365 157"/>
                              <a:gd name="T91" fmla="*/ 365 h 3400"/>
                              <a:gd name="T92" fmla="+- 0 4836 2587"/>
                              <a:gd name="T93" fmla="*/ T92 w 2288"/>
                              <a:gd name="T94" fmla="+- 0 297 157"/>
                              <a:gd name="T95" fmla="*/ 297 h 3400"/>
                              <a:gd name="T96" fmla="+- 0 4791 2587"/>
                              <a:gd name="T97" fmla="*/ T96 w 2288"/>
                              <a:gd name="T98" fmla="+- 0 240 157"/>
                              <a:gd name="T99" fmla="*/ 240 h 3400"/>
                              <a:gd name="T100" fmla="+- 0 4734 2587"/>
                              <a:gd name="T101" fmla="*/ T100 w 2288"/>
                              <a:gd name="T102" fmla="+- 0 196 157"/>
                              <a:gd name="T103" fmla="*/ 196 h 3400"/>
                              <a:gd name="T104" fmla="+- 0 4666 2587"/>
                              <a:gd name="T105" fmla="*/ T104 w 2288"/>
                              <a:gd name="T106" fmla="+- 0 167 157"/>
                              <a:gd name="T107" fmla="*/ 167 h 3400"/>
                              <a:gd name="T108" fmla="+- 0 4591 2587"/>
                              <a:gd name="T109" fmla="*/ T108 w 2288"/>
                              <a:gd name="T110" fmla="+- 0 157 157"/>
                              <a:gd name="T111" fmla="*/ 157 h 3400"/>
                              <a:gd name="T112" fmla="+- 0 2870 2587"/>
                              <a:gd name="T113" fmla="*/ T112 w 2288"/>
                              <a:gd name="T114" fmla="+- 0 157 157"/>
                              <a:gd name="T115" fmla="*/ 157 h 3400"/>
                              <a:gd name="T116" fmla="+- 0 2870 2587"/>
                              <a:gd name="T117" fmla="*/ T116 w 2288"/>
                              <a:gd name="T118" fmla="+- 0 1856 157"/>
                              <a:gd name="T119" fmla="*/ 1856 h 3400"/>
                              <a:gd name="T120" fmla="+- 0 2795 2587"/>
                              <a:gd name="T121" fmla="*/ T120 w 2288"/>
                              <a:gd name="T122" fmla="+- 0 1867 157"/>
                              <a:gd name="T123" fmla="*/ 1867 h 3400"/>
                              <a:gd name="T124" fmla="+- 0 2727 2587"/>
                              <a:gd name="T125" fmla="*/ T124 w 2288"/>
                              <a:gd name="T126" fmla="+- 0 1895 157"/>
                              <a:gd name="T127" fmla="*/ 1895 h 3400"/>
                              <a:gd name="T128" fmla="+- 0 2670 2587"/>
                              <a:gd name="T129" fmla="*/ T128 w 2288"/>
                              <a:gd name="T130" fmla="+- 0 1940 157"/>
                              <a:gd name="T131" fmla="*/ 1940 h 3400"/>
                              <a:gd name="T132" fmla="+- 0 2626 2587"/>
                              <a:gd name="T133" fmla="*/ T132 w 2288"/>
                              <a:gd name="T134" fmla="+- 0 1997 157"/>
                              <a:gd name="T135" fmla="*/ 1997 h 3400"/>
                              <a:gd name="T136" fmla="+- 0 2597 2587"/>
                              <a:gd name="T137" fmla="*/ T136 w 2288"/>
                              <a:gd name="T138" fmla="+- 0 2064 157"/>
                              <a:gd name="T139" fmla="*/ 2064 h 3400"/>
                              <a:gd name="T140" fmla="+- 0 2587 2587"/>
                              <a:gd name="T141" fmla="*/ T140 w 2288"/>
                              <a:gd name="T142" fmla="+- 0 2140 157"/>
                              <a:gd name="T143" fmla="*/ 2140 h 3400"/>
                              <a:gd name="T144" fmla="+- 0 2587 2587"/>
                              <a:gd name="T145" fmla="*/ T144 w 2288"/>
                              <a:gd name="T146" fmla="+- 0 3274 157"/>
                              <a:gd name="T147" fmla="*/ 3274 h 3400"/>
                              <a:gd name="T148" fmla="+- 0 2597 2587"/>
                              <a:gd name="T149" fmla="*/ T148 w 2288"/>
                              <a:gd name="T150" fmla="+- 0 3349 157"/>
                              <a:gd name="T151" fmla="*/ 3349 h 3400"/>
                              <a:gd name="T152" fmla="+- 0 2626 2587"/>
                              <a:gd name="T153" fmla="*/ T152 w 2288"/>
                              <a:gd name="T154" fmla="+- 0 3416 157"/>
                              <a:gd name="T155" fmla="*/ 3416 h 3400"/>
                              <a:gd name="T156" fmla="+- 0 2670 2587"/>
                              <a:gd name="T157" fmla="*/ T156 w 2288"/>
                              <a:gd name="T158" fmla="+- 0 3474 157"/>
                              <a:gd name="T159" fmla="*/ 3474 h 3400"/>
                              <a:gd name="T160" fmla="+- 0 2727 2587"/>
                              <a:gd name="T161" fmla="*/ T160 w 2288"/>
                              <a:gd name="T162" fmla="+- 0 3518 157"/>
                              <a:gd name="T163" fmla="*/ 3518 h 3400"/>
                              <a:gd name="T164" fmla="+- 0 2795 2587"/>
                              <a:gd name="T165" fmla="*/ T164 w 2288"/>
                              <a:gd name="T166" fmla="+- 0 3547 157"/>
                              <a:gd name="T167" fmla="*/ 3547 h 3400"/>
                              <a:gd name="T168" fmla="+- 0 2870 2587"/>
                              <a:gd name="T169" fmla="*/ T168 w 2288"/>
                              <a:gd name="T170" fmla="+- 0 3557 157"/>
                              <a:gd name="T171" fmla="*/ 3557 h 3400"/>
                              <a:gd name="T172" fmla="+- 0 4591 2587"/>
                              <a:gd name="T173" fmla="*/ T172 w 2288"/>
                              <a:gd name="T174" fmla="+- 0 3557 157"/>
                              <a:gd name="T175" fmla="*/ 3557 h 3400"/>
                              <a:gd name="T176" fmla="+- 0 4666 2587"/>
                              <a:gd name="T177" fmla="*/ T176 w 2288"/>
                              <a:gd name="T178" fmla="+- 0 3547 157"/>
                              <a:gd name="T179" fmla="*/ 3547 h 3400"/>
                              <a:gd name="T180" fmla="+- 0 4734 2587"/>
                              <a:gd name="T181" fmla="*/ T180 w 2288"/>
                              <a:gd name="T182" fmla="+- 0 3518 157"/>
                              <a:gd name="T183" fmla="*/ 3518 h 3400"/>
                              <a:gd name="T184" fmla="+- 0 4791 2587"/>
                              <a:gd name="T185" fmla="*/ T184 w 2288"/>
                              <a:gd name="T186" fmla="+- 0 3474 157"/>
                              <a:gd name="T187" fmla="*/ 3474 h 3400"/>
                              <a:gd name="T188" fmla="+- 0 4836 2587"/>
                              <a:gd name="T189" fmla="*/ T188 w 2288"/>
                              <a:gd name="T190" fmla="+- 0 3416 157"/>
                              <a:gd name="T191" fmla="*/ 3416 h 3400"/>
                              <a:gd name="T192" fmla="+- 0 4864 2587"/>
                              <a:gd name="T193" fmla="*/ T192 w 2288"/>
                              <a:gd name="T194" fmla="+- 0 3349 157"/>
                              <a:gd name="T195" fmla="*/ 3349 h 3400"/>
                              <a:gd name="T196" fmla="+- 0 4874 2587"/>
                              <a:gd name="T197" fmla="*/ T196 w 2288"/>
                              <a:gd name="T198" fmla="+- 0 3274 157"/>
                              <a:gd name="T199" fmla="*/ 3274 h 3400"/>
                              <a:gd name="T200" fmla="+- 0 4874 2587"/>
                              <a:gd name="T201" fmla="*/ T200 w 2288"/>
                              <a:gd name="T202" fmla="+- 0 2140 157"/>
                              <a:gd name="T203" fmla="*/ 2140 h 3400"/>
                              <a:gd name="T204" fmla="+- 0 4864 2587"/>
                              <a:gd name="T205" fmla="*/ T204 w 2288"/>
                              <a:gd name="T206" fmla="+- 0 2064 157"/>
                              <a:gd name="T207" fmla="*/ 2064 h 3400"/>
                              <a:gd name="T208" fmla="+- 0 4836 2587"/>
                              <a:gd name="T209" fmla="*/ T208 w 2288"/>
                              <a:gd name="T210" fmla="+- 0 1997 157"/>
                              <a:gd name="T211" fmla="*/ 1997 h 3400"/>
                              <a:gd name="T212" fmla="+- 0 4791 2587"/>
                              <a:gd name="T213" fmla="*/ T212 w 2288"/>
                              <a:gd name="T214" fmla="+- 0 1940 157"/>
                              <a:gd name="T215" fmla="*/ 1940 h 3400"/>
                              <a:gd name="T216" fmla="+- 0 4734 2587"/>
                              <a:gd name="T217" fmla="*/ T216 w 2288"/>
                              <a:gd name="T218" fmla="+- 0 1895 157"/>
                              <a:gd name="T219" fmla="*/ 1895 h 3400"/>
                              <a:gd name="T220" fmla="+- 0 4666 2587"/>
                              <a:gd name="T221" fmla="*/ T220 w 2288"/>
                              <a:gd name="T222" fmla="+- 0 1867 157"/>
                              <a:gd name="T223" fmla="*/ 1867 h 3400"/>
                              <a:gd name="T224" fmla="+- 0 4591 2587"/>
                              <a:gd name="T225" fmla="*/ T224 w 2288"/>
                              <a:gd name="T226" fmla="+- 0 1856 157"/>
                              <a:gd name="T227" fmla="*/ 1856 h 3400"/>
                              <a:gd name="T228" fmla="+- 0 2870 2587"/>
                              <a:gd name="T229" fmla="*/ T228 w 2288"/>
                              <a:gd name="T230" fmla="+- 0 1856 157"/>
                              <a:gd name="T231" fmla="*/ 1856 h 340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2288" h="3400">
                                <a:moveTo>
                                  <a:pt x="283" y="0"/>
                                </a:moveTo>
                                <a:lnTo>
                                  <a:pt x="208" y="10"/>
                                </a:lnTo>
                                <a:lnTo>
                                  <a:pt x="140" y="39"/>
                                </a:lnTo>
                                <a:lnTo>
                                  <a:pt x="83" y="83"/>
                                </a:lnTo>
                                <a:lnTo>
                                  <a:pt x="39" y="140"/>
                                </a:lnTo>
                                <a:lnTo>
                                  <a:pt x="10" y="208"/>
                                </a:lnTo>
                                <a:lnTo>
                                  <a:pt x="0" y="283"/>
                                </a:lnTo>
                                <a:lnTo>
                                  <a:pt x="0" y="1416"/>
                                </a:lnTo>
                                <a:lnTo>
                                  <a:pt x="10" y="1492"/>
                                </a:lnTo>
                                <a:lnTo>
                                  <a:pt x="39" y="1560"/>
                                </a:lnTo>
                                <a:lnTo>
                                  <a:pt x="83" y="1617"/>
                                </a:lnTo>
                                <a:lnTo>
                                  <a:pt x="140" y="1661"/>
                                </a:lnTo>
                                <a:lnTo>
                                  <a:pt x="208" y="1689"/>
                                </a:lnTo>
                                <a:lnTo>
                                  <a:pt x="283" y="1699"/>
                                </a:lnTo>
                                <a:lnTo>
                                  <a:pt x="2004" y="1699"/>
                                </a:lnTo>
                                <a:lnTo>
                                  <a:pt x="2079" y="1689"/>
                                </a:lnTo>
                                <a:lnTo>
                                  <a:pt x="2147" y="1661"/>
                                </a:lnTo>
                                <a:lnTo>
                                  <a:pt x="2204" y="1617"/>
                                </a:lnTo>
                                <a:lnTo>
                                  <a:pt x="2249" y="1560"/>
                                </a:lnTo>
                                <a:lnTo>
                                  <a:pt x="2277" y="1492"/>
                                </a:lnTo>
                                <a:lnTo>
                                  <a:pt x="2287" y="1416"/>
                                </a:lnTo>
                                <a:lnTo>
                                  <a:pt x="2287" y="283"/>
                                </a:lnTo>
                                <a:lnTo>
                                  <a:pt x="2277" y="208"/>
                                </a:lnTo>
                                <a:lnTo>
                                  <a:pt x="2249" y="140"/>
                                </a:lnTo>
                                <a:lnTo>
                                  <a:pt x="2204" y="83"/>
                                </a:lnTo>
                                <a:lnTo>
                                  <a:pt x="2147" y="39"/>
                                </a:lnTo>
                                <a:lnTo>
                                  <a:pt x="2079" y="10"/>
                                </a:lnTo>
                                <a:lnTo>
                                  <a:pt x="2004" y="0"/>
                                </a:lnTo>
                                <a:lnTo>
                                  <a:pt x="283" y="0"/>
                                </a:lnTo>
                                <a:close/>
                                <a:moveTo>
                                  <a:pt x="283" y="1699"/>
                                </a:moveTo>
                                <a:lnTo>
                                  <a:pt x="208" y="1710"/>
                                </a:lnTo>
                                <a:lnTo>
                                  <a:pt x="140" y="1738"/>
                                </a:lnTo>
                                <a:lnTo>
                                  <a:pt x="83" y="1783"/>
                                </a:lnTo>
                                <a:lnTo>
                                  <a:pt x="39" y="1840"/>
                                </a:lnTo>
                                <a:lnTo>
                                  <a:pt x="10" y="1907"/>
                                </a:lnTo>
                                <a:lnTo>
                                  <a:pt x="0" y="1983"/>
                                </a:lnTo>
                                <a:lnTo>
                                  <a:pt x="0" y="3117"/>
                                </a:lnTo>
                                <a:lnTo>
                                  <a:pt x="10" y="3192"/>
                                </a:lnTo>
                                <a:lnTo>
                                  <a:pt x="39" y="3259"/>
                                </a:lnTo>
                                <a:lnTo>
                                  <a:pt x="83" y="3317"/>
                                </a:lnTo>
                                <a:lnTo>
                                  <a:pt x="140" y="3361"/>
                                </a:lnTo>
                                <a:lnTo>
                                  <a:pt x="208" y="3390"/>
                                </a:lnTo>
                                <a:lnTo>
                                  <a:pt x="283" y="3400"/>
                                </a:lnTo>
                                <a:lnTo>
                                  <a:pt x="2004" y="3400"/>
                                </a:lnTo>
                                <a:lnTo>
                                  <a:pt x="2079" y="3390"/>
                                </a:lnTo>
                                <a:lnTo>
                                  <a:pt x="2147" y="3361"/>
                                </a:lnTo>
                                <a:lnTo>
                                  <a:pt x="2204" y="3317"/>
                                </a:lnTo>
                                <a:lnTo>
                                  <a:pt x="2249" y="3259"/>
                                </a:lnTo>
                                <a:lnTo>
                                  <a:pt x="2277" y="3192"/>
                                </a:lnTo>
                                <a:lnTo>
                                  <a:pt x="2287" y="3117"/>
                                </a:lnTo>
                                <a:lnTo>
                                  <a:pt x="2287" y="1983"/>
                                </a:lnTo>
                                <a:lnTo>
                                  <a:pt x="2277" y="1907"/>
                                </a:lnTo>
                                <a:lnTo>
                                  <a:pt x="2249" y="1840"/>
                                </a:lnTo>
                                <a:lnTo>
                                  <a:pt x="2204" y="1783"/>
                                </a:lnTo>
                                <a:lnTo>
                                  <a:pt x="2147" y="1738"/>
                                </a:lnTo>
                                <a:lnTo>
                                  <a:pt x="2079" y="1710"/>
                                </a:lnTo>
                                <a:lnTo>
                                  <a:pt x="2004" y="1699"/>
                                </a:lnTo>
                                <a:lnTo>
                                  <a:pt x="283" y="1699"/>
                                </a:lnTo>
                                <a:close/>
                              </a:path>
                            </a:pathLst>
                          </a:custGeom>
                          <a:noFill/>
                          <a:ln w="925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0" name="Text Box 48"/>
                        <wps:cNvSpPr txBox="1">
                          <a:spLocks noChangeArrowheads="1"/>
                        </wps:cNvSpPr>
                        <wps:spPr bwMode="auto">
                          <a:xfrm>
                            <a:off x="2579" y="149"/>
                            <a:ext cx="2302" cy="34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389489" w14:textId="77777777" w:rsidR="00FA3507" w:rsidRDefault="00FA3507">
                              <w:pPr>
                                <w:spacing w:before="6"/>
                                <w:rPr>
                                  <w:sz w:val="13"/>
                                </w:rPr>
                              </w:pPr>
                            </w:p>
                            <w:p w14:paraId="63A70217" w14:textId="77777777" w:rsidR="00FA3507" w:rsidRDefault="00615A6F">
                              <w:pPr>
                                <w:ind w:left="230"/>
                                <w:rPr>
                                  <w:rFonts w:ascii="Carlito"/>
                                  <w:sz w:val="17"/>
                                </w:rPr>
                              </w:pPr>
                              <w:r>
                                <w:rPr>
                                  <w:rFonts w:ascii="Carlito"/>
                                  <w:w w:val="105"/>
                                  <w:sz w:val="17"/>
                                </w:rPr>
                                <w:t>Main Program</w:t>
                              </w:r>
                            </w:p>
                            <w:p w14:paraId="190820A6" w14:textId="77777777" w:rsidR="00FA3507" w:rsidRDefault="00615A6F">
                              <w:pPr>
                                <w:spacing w:before="39"/>
                                <w:ind w:left="230"/>
                                <w:rPr>
                                  <w:rFonts w:ascii="Carlito" w:hAnsi="Carlito"/>
                                  <w:sz w:val="17"/>
                                </w:rPr>
                              </w:pPr>
                              <w:r>
                                <w:rPr>
                                  <w:rFonts w:ascii="Carlito" w:hAnsi="Carlito"/>
                                  <w:w w:val="102"/>
                                  <w:sz w:val="17"/>
                                </w:rPr>
                                <w:t>…</w:t>
                              </w:r>
                            </w:p>
                            <w:p w14:paraId="67D9302F" w14:textId="77777777" w:rsidR="00FA3507" w:rsidRDefault="00615A6F">
                              <w:pPr>
                                <w:spacing w:before="39"/>
                                <w:ind w:left="230"/>
                                <w:rPr>
                                  <w:rFonts w:ascii="Carlito" w:hAnsi="Carlito"/>
                                  <w:sz w:val="17"/>
                                </w:rPr>
                              </w:pPr>
                              <w:r>
                                <w:rPr>
                                  <w:rFonts w:ascii="Carlito" w:hAnsi="Carlito"/>
                                  <w:w w:val="102"/>
                                  <w:sz w:val="17"/>
                                </w:rPr>
                                <w:t>…</w:t>
                              </w:r>
                            </w:p>
                            <w:p w14:paraId="121A578A" w14:textId="5622E533" w:rsidR="00FA3507" w:rsidRDefault="00615A6F">
                              <w:pPr>
                                <w:spacing w:before="38"/>
                                <w:ind w:left="230"/>
                                <w:rPr>
                                  <w:rFonts w:ascii="Carlito"/>
                                  <w:sz w:val="17"/>
                                </w:rPr>
                              </w:pPr>
                              <w:r>
                                <w:rPr>
                                  <w:rFonts w:ascii="Carlito"/>
                                  <w:w w:val="105"/>
                                  <w:sz w:val="17"/>
                                </w:rPr>
                                <w:t xml:space="preserve">CALL </w:t>
                              </w:r>
                              <w:r w:rsidR="005A6D83">
                                <w:rPr>
                                  <w:rFonts w:ascii="Carlito"/>
                                  <w:w w:val="105"/>
                                  <w:sz w:val="17"/>
                                </w:rPr>
                                <w:t>EEE</w:t>
                              </w:r>
                            </w:p>
                            <w:p w14:paraId="179D0228" w14:textId="77777777" w:rsidR="00FA3507" w:rsidRDefault="00615A6F">
                              <w:pPr>
                                <w:spacing w:before="38"/>
                                <w:ind w:left="230"/>
                                <w:rPr>
                                  <w:rFonts w:ascii="Carlito"/>
                                  <w:sz w:val="17"/>
                                </w:rPr>
                              </w:pPr>
                              <w:r>
                                <w:rPr>
                                  <w:rFonts w:ascii="Carlito"/>
                                  <w:w w:val="105"/>
                                  <w:sz w:val="17"/>
                                </w:rPr>
                                <w:t>next instruction</w:t>
                              </w:r>
                            </w:p>
                            <w:p w14:paraId="7D6874C5" w14:textId="77777777" w:rsidR="00FA3507" w:rsidRDefault="00615A6F">
                              <w:pPr>
                                <w:spacing w:before="38"/>
                                <w:ind w:left="230"/>
                                <w:rPr>
                                  <w:rFonts w:ascii="Carlito" w:hAnsi="Carlito"/>
                                  <w:sz w:val="17"/>
                                </w:rPr>
                              </w:pPr>
                              <w:r>
                                <w:rPr>
                                  <w:rFonts w:ascii="Carlito" w:hAnsi="Carlito"/>
                                  <w:w w:val="102"/>
                                  <w:sz w:val="17"/>
                                </w:rPr>
                                <w:t>…</w:t>
                              </w:r>
                            </w:p>
                            <w:p w14:paraId="2B54AB45" w14:textId="77777777" w:rsidR="00FA3507" w:rsidRDefault="00FA3507">
                              <w:pPr>
                                <w:spacing w:before="7"/>
                                <w:rPr>
                                  <w:rFonts w:ascii="Carlito"/>
                                  <w:sz w:val="21"/>
                                </w:rPr>
                              </w:pPr>
                            </w:p>
                            <w:p w14:paraId="6A3B39B9" w14:textId="0FC385A3" w:rsidR="00FA3507" w:rsidRDefault="005A6D83">
                              <w:pPr>
                                <w:ind w:left="230"/>
                                <w:rPr>
                                  <w:rFonts w:ascii="Carlito"/>
                                  <w:sz w:val="17"/>
                                </w:rPr>
                              </w:pPr>
                              <w:r>
                                <w:rPr>
                                  <w:rFonts w:ascii="Carlito"/>
                                  <w:w w:val="105"/>
                                  <w:sz w:val="17"/>
                                </w:rPr>
                                <w:t>EEE</w:t>
                              </w:r>
                              <w:r w:rsidR="00615A6F">
                                <w:rPr>
                                  <w:rFonts w:ascii="Carlito"/>
                                  <w:w w:val="105"/>
                                  <w:sz w:val="17"/>
                                </w:rPr>
                                <w:t xml:space="preserve"> PROC</w:t>
                              </w:r>
                            </w:p>
                            <w:p w14:paraId="7D226F3B" w14:textId="77777777" w:rsidR="00FA3507" w:rsidRDefault="00615A6F">
                              <w:pPr>
                                <w:spacing w:before="39"/>
                                <w:ind w:left="230"/>
                                <w:rPr>
                                  <w:rFonts w:ascii="Carlito" w:hAnsi="Carlito"/>
                                  <w:sz w:val="17"/>
                                </w:rPr>
                              </w:pPr>
                              <w:r>
                                <w:rPr>
                                  <w:rFonts w:ascii="Carlito" w:hAnsi="Carlito"/>
                                  <w:w w:val="102"/>
                                  <w:sz w:val="17"/>
                                </w:rPr>
                                <w:t>…</w:t>
                              </w:r>
                            </w:p>
                            <w:p w14:paraId="2D122265" w14:textId="77777777" w:rsidR="00FA3507" w:rsidRDefault="00615A6F">
                              <w:pPr>
                                <w:spacing w:before="38"/>
                                <w:ind w:left="230"/>
                                <w:rPr>
                                  <w:rFonts w:ascii="Carlito" w:hAnsi="Carlito"/>
                                  <w:sz w:val="17"/>
                                </w:rPr>
                              </w:pPr>
                              <w:r>
                                <w:rPr>
                                  <w:rFonts w:ascii="Carlito" w:hAnsi="Carlito"/>
                                  <w:w w:val="102"/>
                                  <w:sz w:val="17"/>
                                </w:rPr>
                                <w:t>…</w:t>
                              </w:r>
                            </w:p>
                            <w:p w14:paraId="2BBE4F30" w14:textId="77777777" w:rsidR="00FA3507" w:rsidRDefault="00615A6F">
                              <w:pPr>
                                <w:spacing w:before="39" w:line="283" w:lineRule="auto"/>
                                <w:ind w:left="230" w:right="1793"/>
                                <w:rPr>
                                  <w:rFonts w:ascii="Carlito" w:hAnsi="Carlito"/>
                                  <w:sz w:val="17"/>
                                </w:rPr>
                              </w:pPr>
                              <w:r>
                                <w:rPr>
                                  <w:rFonts w:ascii="Carlito" w:hAnsi="Carlito"/>
                                  <w:w w:val="105"/>
                                  <w:sz w:val="17"/>
                                </w:rPr>
                                <w:t xml:space="preserve">… </w:t>
                              </w:r>
                              <w:r>
                                <w:rPr>
                                  <w:rFonts w:ascii="Carlito" w:hAnsi="Carlito"/>
                                  <w:sz w:val="17"/>
                                </w:rPr>
                                <w:t>RE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FFB6011" id="Group 47" o:spid="_x0000_s1071" style="position:absolute;left:0;text-align:left;margin-left:129pt;margin-top:7.5pt;width:115.1pt;height:170.75pt;z-index:15746048;mso-position-horizontal-relative:page" coordorigin="2580,150" coordsize="2302,34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">
                <v:shape id="AutoShape 49" o:spid="_x0000_s1072" style="position:absolute;left:2587;top:157;width:2288;height:3400;visibility:visible;mso-wrap-style:square;v-text-anchor:top" coordsize="2288,34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" path="m283,l208,10,140,39,83,83,39,140,10,208,,283,,1416r10,76l39,1560r44,57l140,1661r68,28l283,1699r1721,l2079,1689r68,-28l2204,1617r45,-57l2277,1492r10,-76l2287,283r-10,-75l2249,140,2204,83,2147,39,2079,10,2004,,283,xm283,1699r-75,11l140,1738r-57,45l39,1840r-29,67l,1983,,3117r10,75l39,3259r44,58l140,3361r68,29l283,3400r1721,l2079,3390r68,-29l2204,3317r45,-58l2277,3192r10,-75l2287,1983r-10,-76l2249,1840r-45,-57l2147,1738r-68,-28l2004,1699r-1721,xe" filled="f" strokeweight=".25717mm">
                  <v:path arrowok="t" o:connecttype="custom" o:connectlocs="283,157;208,167;140,196;83,240;39,297;10,365;0,440;0,1573;10,1649;39,1717;83,1774;140,1818;208,1846;283,1856;2004,1856;2079,1846;2147,1818;2204,1774;2249,1717;2277,1649;2287,1573;2287,440;2277,365;2249,297;2204,240;2147,196;2079,167;2004,157;283,157;283,1856;208,1867;140,1895;83,1940;39,1997;10,2064;0,2140;0,3274;10,3349;39,3416;83,3474;140,3518;208,3547;283,3557;2004,3557;2079,3547;2147,3518;2204,3474;2249,3416;2277,3349;2287,3274;2287,2140;2277,2064;2249,1997;2204,1940;2147,1895;2079,1867;2004,1856;283,1856" o:connectangles="0,0,0,0,0,0,0,0,0,0,0,0,0,0,0,0,0,0,0,0,0,0,0,0,0,0,0,0,0,0,0,0,0,0,0,0,0,0,0,0,0,0,0,0,0,0,0,0,0,0,0,0,0,0,0,0,0,0"/>
                </v:shape>
                <v:shape id="Text Box 48" o:spid="_x0000_s1073" type="#_x0000_t202" style="position:absolute;left:2579;top:149;width:2302;height:34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" filled="f" stroked="f">
                  <v:textbox inset="0,0,0,0">
                    <w:txbxContent>
                      <w:p w14:paraId="26389489" w14:textId="77777777" w:rsidR="00FA3507" w:rsidRDefault="00FA3507">
                        <w:pPr>
                          <w:spacing w:before="6"/>
                          <w:rPr>
                            <w:sz w:val="13"/>
                          </w:rPr>
                        </w:pPr>
                      </w:p>
                      <w:p w14:paraId="63A70217" w14:textId="77777777" w:rsidR="00FA3507" w:rsidRDefault="00615A6F">
                        <w:pPr>
                          <w:ind w:left="230"/>
                          <w:rPr>
                            <w:rFonts w:ascii="Carlito"/>
                            <w:sz w:val="17"/>
                          </w:rPr>
                        </w:pPr>
                        <w:r>
                          <w:rPr>
                            <w:rFonts w:ascii="Carlito"/>
                            <w:w w:val="105"/>
                            <w:sz w:val="17"/>
                          </w:rPr>
                          <w:t>Main Program</w:t>
                        </w:r>
                      </w:p>
                      <w:p w14:paraId="190820A6" w14:textId="77777777" w:rsidR="00FA3507" w:rsidRDefault="00615A6F">
                        <w:pPr>
                          <w:spacing w:before="39"/>
                          <w:ind w:left="230"/>
                          <w:rPr>
                            <w:rFonts w:ascii="Carlito" w:hAnsi="Carlito"/>
                            <w:sz w:val="17"/>
                          </w:rPr>
                        </w:pPr>
                        <w:r>
                          <w:rPr>
                            <w:rFonts w:ascii="Carlito" w:hAnsi="Carlito"/>
                            <w:w w:val="102"/>
                            <w:sz w:val="17"/>
                          </w:rPr>
                          <w:t>…</w:t>
                        </w:r>
                      </w:p>
                      <w:p w14:paraId="67D9302F" w14:textId="77777777" w:rsidR="00FA3507" w:rsidRDefault="00615A6F">
                        <w:pPr>
                          <w:spacing w:before="39"/>
                          <w:ind w:left="230"/>
                          <w:rPr>
                            <w:rFonts w:ascii="Carlito" w:hAnsi="Carlito"/>
                            <w:sz w:val="17"/>
                          </w:rPr>
                        </w:pPr>
                        <w:r>
                          <w:rPr>
                            <w:rFonts w:ascii="Carlito" w:hAnsi="Carlito"/>
                            <w:w w:val="102"/>
                            <w:sz w:val="17"/>
                          </w:rPr>
                          <w:t>…</w:t>
                        </w:r>
                      </w:p>
                      <w:p w14:paraId="121A578A" w14:textId="5622E533" w:rsidR="00FA3507" w:rsidRDefault="00615A6F">
                        <w:pPr>
                          <w:spacing w:before="38"/>
                          <w:ind w:left="230"/>
                          <w:rPr>
                            <w:rFonts w:ascii="Carlito"/>
                            <w:sz w:val="17"/>
                          </w:rPr>
                        </w:pPr>
                        <w:r>
                          <w:rPr>
                            <w:rFonts w:ascii="Carlito"/>
                            <w:w w:val="105"/>
                            <w:sz w:val="17"/>
                          </w:rPr>
                          <w:t xml:space="preserve">CALL </w:t>
                        </w:r>
                        <w:r w:rsidR="005A6D83">
                          <w:rPr>
                            <w:rFonts w:ascii="Carlito"/>
                            <w:w w:val="105"/>
                            <w:sz w:val="17"/>
                          </w:rPr>
                          <w:t>EEE</w:t>
                        </w:r>
                      </w:p>
                      <w:p w14:paraId="179D0228" w14:textId="77777777" w:rsidR="00FA3507" w:rsidRDefault="00615A6F">
                        <w:pPr>
                          <w:spacing w:before="38"/>
                          <w:ind w:left="230"/>
                          <w:rPr>
                            <w:rFonts w:ascii="Carlito"/>
                            <w:sz w:val="17"/>
                          </w:rPr>
                        </w:pPr>
                        <w:r>
                          <w:rPr>
                            <w:rFonts w:ascii="Carlito"/>
                            <w:w w:val="105"/>
                            <w:sz w:val="17"/>
                          </w:rPr>
                          <w:t>next instruction</w:t>
                        </w:r>
                      </w:p>
                      <w:p w14:paraId="7D6874C5" w14:textId="77777777" w:rsidR="00FA3507" w:rsidRDefault="00615A6F">
                        <w:pPr>
                          <w:spacing w:before="38"/>
                          <w:ind w:left="230"/>
                          <w:rPr>
                            <w:rFonts w:ascii="Carlito" w:hAnsi="Carlito"/>
                            <w:sz w:val="17"/>
                          </w:rPr>
                        </w:pPr>
                        <w:r>
                          <w:rPr>
                            <w:rFonts w:ascii="Carlito" w:hAnsi="Carlito"/>
                            <w:w w:val="102"/>
                            <w:sz w:val="17"/>
                          </w:rPr>
                          <w:t>…</w:t>
                        </w:r>
                      </w:p>
                      <w:p w14:paraId="2B54AB45" w14:textId="77777777" w:rsidR="00FA3507" w:rsidRDefault="00FA3507">
                        <w:pPr>
                          <w:spacing w:before="7"/>
                          <w:rPr>
                            <w:rFonts w:ascii="Carlito"/>
                            <w:sz w:val="21"/>
                          </w:rPr>
                        </w:pPr>
                      </w:p>
                      <w:p w14:paraId="6A3B39B9" w14:textId="0FC385A3" w:rsidR="00FA3507" w:rsidRDefault="005A6D83">
                        <w:pPr>
                          <w:ind w:left="230"/>
                          <w:rPr>
                            <w:rFonts w:ascii="Carlito"/>
                            <w:sz w:val="17"/>
                          </w:rPr>
                        </w:pPr>
                        <w:r>
                          <w:rPr>
                            <w:rFonts w:ascii="Carlito"/>
                            <w:w w:val="105"/>
                            <w:sz w:val="17"/>
                          </w:rPr>
                          <w:t>EEE</w:t>
                        </w:r>
                        <w:r w:rsidR="00615A6F">
                          <w:rPr>
                            <w:rFonts w:ascii="Carlito"/>
                            <w:w w:val="105"/>
                            <w:sz w:val="17"/>
                          </w:rPr>
                          <w:t xml:space="preserve"> PROC</w:t>
                        </w:r>
                      </w:p>
                      <w:p w14:paraId="7D226F3B" w14:textId="77777777" w:rsidR="00FA3507" w:rsidRDefault="00615A6F">
                        <w:pPr>
                          <w:spacing w:before="39"/>
                          <w:ind w:left="230"/>
                          <w:rPr>
                            <w:rFonts w:ascii="Carlito" w:hAnsi="Carlito"/>
                            <w:sz w:val="17"/>
                          </w:rPr>
                        </w:pPr>
                        <w:r>
                          <w:rPr>
                            <w:rFonts w:ascii="Carlito" w:hAnsi="Carlito"/>
                            <w:w w:val="102"/>
                            <w:sz w:val="17"/>
                          </w:rPr>
                          <w:t>…</w:t>
                        </w:r>
                      </w:p>
                      <w:p w14:paraId="2D122265" w14:textId="77777777" w:rsidR="00FA3507" w:rsidRDefault="00615A6F">
                        <w:pPr>
                          <w:spacing w:before="38"/>
                          <w:ind w:left="230"/>
                          <w:rPr>
                            <w:rFonts w:ascii="Carlito" w:hAnsi="Carlito"/>
                            <w:sz w:val="17"/>
                          </w:rPr>
                        </w:pPr>
                        <w:r>
                          <w:rPr>
                            <w:rFonts w:ascii="Carlito" w:hAnsi="Carlito"/>
                            <w:w w:val="102"/>
                            <w:sz w:val="17"/>
                          </w:rPr>
                          <w:t>…</w:t>
                        </w:r>
                      </w:p>
                      <w:p w14:paraId="2BBE4F30" w14:textId="77777777" w:rsidR="00FA3507" w:rsidRDefault="00615A6F">
                        <w:pPr>
                          <w:spacing w:before="39" w:line="283" w:lineRule="auto"/>
                          <w:ind w:left="230" w:right="1793"/>
                          <w:rPr>
                            <w:rFonts w:ascii="Carlito" w:hAnsi="Carlito"/>
                            <w:sz w:val="17"/>
                          </w:rPr>
                        </w:pPr>
                        <w:r>
                          <w:rPr>
                            <w:rFonts w:ascii="Carlito" w:hAnsi="Carlito"/>
                            <w:w w:val="105"/>
                            <w:sz w:val="17"/>
                          </w:rPr>
                          <w:t xml:space="preserve">… </w:t>
                        </w:r>
                        <w:r>
                          <w:rPr>
                            <w:rFonts w:ascii="Carlito" w:hAnsi="Carlito"/>
                            <w:sz w:val="17"/>
                          </w:rPr>
                          <w:t>RET</w:t>
                        </w:r>
                      </w:p>
                    </w:txbxContent>
                  </v:textbox>
                </v:shape>
                <w10:wrap anchorx="page"/>
              </v:group>
            </w:pict>
          </mc:Fallback>
        </mc:AlternateContent>
      </w:r>
      <w:r w:rsidR="00615A6F">
        <w:rPr>
          <w:w w:val="105"/>
        </w:rPr>
        <w:t xml:space="preserve">When </w:t>
      </w:r>
      <w:r w:rsidR="005A6D83">
        <w:rPr>
          <w:w w:val="105"/>
        </w:rPr>
        <w:t>EEE</w:t>
      </w:r>
      <w:r w:rsidR="00615A6F">
        <w:rPr>
          <w:w w:val="105"/>
        </w:rPr>
        <w:t xml:space="preserve"> is finishing IP is set to 0260H</w:t>
      </w:r>
    </w:p>
    <w:p w14:paraId="6A0CB81C" w14:textId="77777777" w:rsidR="00FA3507" w:rsidRDefault="00FA3507">
      <w:pPr>
        <w:pStyle w:val="BodyText"/>
        <w:rPr>
          <w:sz w:val="20"/>
        </w:rPr>
      </w:pPr>
    </w:p>
    <w:p w14:paraId="04FFFD7E" w14:textId="77777777" w:rsidR="00FA3507" w:rsidRDefault="00FA3507">
      <w:pPr>
        <w:pStyle w:val="BodyText"/>
        <w:rPr>
          <w:sz w:val="20"/>
        </w:rPr>
      </w:pPr>
    </w:p>
    <w:p w14:paraId="6BAC6CCA" w14:textId="77777777" w:rsidR="00FA3507" w:rsidRDefault="00FA3507">
      <w:pPr>
        <w:pStyle w:val="BodyText"/>
        <w:spacing w:before="5"/>
        <w:rPr>
          <w:sz w:val="15"/>
        </w:rPr>
      </w:pPr>
    </w:p>
    <w:p w14:paraId="50D66D0E" w14:textId="57493E56" w:rsidR="00FA3507" w:rsidRDefault="002F63C0">
      <w:pPr>
        <w:pStyle w:val="BodyText"/>
        <w:spacing w:before="106"/>
        <w:ind w:left="1098"/>
      </w:pPr>
      <w:r>
        <w:rPr>
          <w:noProof/>
        </w:rPr>
        <mc:AlternateContent>
          <mc:Choice Requires="wpg">
            <w:drawing>
              <wp:anchor distT="0" distB="0" distL="114300" distR="114300" simplePos="0" relativeHeight="15748608" behindDoc="0" locked="0" layoutInCell="1" allowOverlap="1" wp14:anchorId="09A135E9" wp14:editId="2FC5EE07">
                <wp:simplePos x="0" y="0"/>
                <wp:positionH relativeFrom="page">
                  <wp:posOffset>3424555</wp:posOffset>
                </wp:positionH>
                <wp:positionV relativeFrom="paragraph">
                  <wp:posOffset>6350</wp:posOffset>
                </wp:positionV>
                <wp:extent cx="2901315" cy="288290"/>
                <wp:effectExtent l="0" t="0" r="0" b="0"/>
                <wp:wrapNone/>
                <wp:docPr id="44"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315" cy="288290"/>
                          <a:chOff x="5393" y="10"/>
                          <a:chExt cx="4569" cy="454"/>
                        </a:xfrm>
                      </wpg:grpSpPr>
                      <pic:pic xmlns:pic="http://schemas.openxmlformats.org/drawingml/2006/picture">
                        <pic:nvPicPr>
                          <pic:cNvPr id="45" name="Picture 4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5421" y="58"/>
                            <a:ext cx="4540"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6" name="Picture 4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5402" y="19"/>
                            <a:ext cx="4540"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7" name="Text Box 44"/>
                        <wps:cNvSpPr txBox="1">
                          <a:spLocks noChangeArrowheads="1"/>
                        </wps:cNvSpPr>
                        <wps:spPr bwMode="auto">
                          <a:xfrm>
                            <a:off x="5402" y="19"/>
                            <a:ext cx="4540" cy="406"/>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4AC5C5F" w14:textId="77777777" w:rsidR="00FA3507" w:rsidRDefault="00615A6F">
                              <w:pPr>
                                <w:spacing w:before="71"/>
                                <w:ind w:left="139"/>
                                <w:rPr>
                                  <w:rFonts w:ascii="Carlito"/>
                                  <w:sz w:val="19"/>
                                </w:rPr>
                              </w:pPr>
                              <w:r>
                                <w:rPr>
                                  <w:rFonts w:ascii="Carlito"/>
                                  <w:w w:val="105"/>
                                  <w:sz w:val="19"/>
                                </w:rPr>
                                <w:t>Offset stack segment addres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9A135E9" id="Group 43" o:spid="_x0000_s1074" style="position:absolute;left:0;text-align:left;margin-left:269.65pt;margin-top:.5pt;width:228.45pt;height:22.7pt;z-index:15748608;mso-position-horizontal-relative:page" coordorigin="5393,10" coordsize="4569,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">
                <v:shape id="Picture 46" o:spid="_x0000_s1075" type="#_x0000_t75" style="position:absolute;left:5421;top:58;width:4540;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">
                  <v:imagedata r:id="rId16" o:title=""/>
                </v:shape>
                <v:shape id="Picture 45" o:spid="_x0000_s1076" type="#_x0000_t75" style="position:absolute;left:5402;top:19;width:4540;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">
                  <v:imagedata r:id="rId31" o:title=""/>
                </v:shape>
                <v:shape id="Text Box 44" o:spid="_x0000_s1077" type="#_x0000_t202" style="position:absolute;left:5402;top:19;width:4540;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" filled="f" strokecolor="#95b3d7" strokeweight=".34325mm">
                  <v:textbox inset="0,0,0,0">
                    <w:txbxContent>
                      <w:p w14:paraId="34AC5C5F" w14:textId="77777777" w:rsidR="00FA3507" w:rsidRDefault="00615A6F">
                        <w:pPr>
                          <w:spacing w:before="71"/>
                          <w:ind w:left="139"/>
                          <w:rPr>
                            <w:rFonts w:ascii="Carlito"/>
                            <w:sz w:val="19"/>
                          </w:rPr>
                        </w:pPr>
                        <w:r>
                          <w:rPr>
                            <w:rFonts w:ascii="Carlito"/>
                            <w:w w:val="105"/>
                            <w:sz w:val="19"/>
                          </w:rPr>
                          <w:t>Offset stack segment address</w:t>
                        </w:r>
                      </w:p>
                    </w:txbxContent>
                  </v:textbox>
                </v:shape>
                <w10:wrap anchorx="page"/>
              </v:group>
            </w:pict>
          </mc:Fallback>
        </mc:AlternateContent>
      </w:r>
      <w:r w:rsidR="00615A6F">
        <w:rPr>
          <w:w w:val="105"/>
        </w:rPr>
        <w:t>0100</w:t>
      </w:r>
    </w:p>
    <w:p w14:paraId="4D228CAC" w14:textId="0B381C71" w:rsidR="00FA3507" w:rsidRDefault="002F63C0">
      <w:pPr>
        <w:pStyle w:val="BodyText"/>
        <w:spacing w:before="41"/>
        <w:ind w:left="1098"/>
      </w:pPr>
      <w:r>
        <w:rPr>
          <w:noProof/>
        </w:rPr>
        <mc:AlternateContent>
          <mc:Choice Requires="wps">
            <w:drawing>
              <wp:anchor distT="0" distB="0" distL="114300" distR="114300" simplePos="0" relativeHeight="15750656" behindDoc="0" locked="0" layoutInCell="1" allowOverlap="1" wp14:anchorId="089DD4EF" wp14:editId="62059528">
                <wp:simplePos x="0" y="0"/>
                <wp:positionH relativeFrom="page">
                  <wp:posOffset>3824605</wp:posOffset>
                </wp:positionH>
                <wp:positionV relativeFrom="paragraph">
                  <wp:posOffset>208915</wp:posOffset>
                </wp:positionV>
                <wp:extent cx="950595" cy="1427480"/>
                <wp:effectExtent l="0" t="0" r="0" b="0"/>
                <wp:wrapNone/>
                <wp:docPr id="43" name="Text Box 4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595" cy="142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5"/>
                            </w:tblGrid>
                            <w:tr w:rsidR="00FA3507" w14:paraId="45685414" w14:textId="77777777">
                              <w:trPr>
                                <w:trHeight w:val="600"/>
                              </w:trPr>
                              <w:tc>
                                <w:tcPr>
                                  <w:tcW w:w="1475" w:type="dxa"/>
                                </w:tcPr>
                                <w:p w14:paraId="36F73992" w14:textId="77777777" w:rsidR="00FA3507" w:rsidRDefault="00FA3507">
                                  <w:pPr>
                                    <w:pStyle w:val="TableParagraph"/>
                                    <w:rPr>
                                      <w:rFonts w:ascii="Times New Roman"/>
                                      <w:sz w:val="18"/>
                                    </w:rPr>
                                  </w:pPr>
                                </w:p>
                              </w:tc>
                            </w:tr>
                            <w:tr w:rsidR="00FA3507" w14:paraId="4379F7C5" w14:textId="77777777">
                              <w:trPr>
                                <w:trHeight w:val="755"/>
                              </w:trPr>
                              <w:tc>
                                <w:tcPr>
                                  <w:tcW w:w="1475" w:type="dxa"/>
                                </w:tcPr>
                                <w:p w14:paraId="4E6E6C64" w14:textId="77777777" w:rsidR="00FA3507" w:rsidRDefault="00FA3507">
                                  <w:pPr>
                                    <w:pStyle w:val="TableParagraph"/>
                                    <w:spacing w:before="9"/>
                                    <w:rPr>
                                      <w:sz w:val="20"/>
                                    </w:rPr>
                                  </w:pPr>
                                </w:p>
                                <w:p w14:paraId="7D410C18" w14:textId="77777777" w:rsidR="00FA3507" w:rsidRDefault="00615A6F">
                                  <w:pPr>
                                    <w:pStyle w:val="TableParagraph"/>
                                    <w:ind w:left="146"/>
                                    <w:rPr>
                                      <w:rFonts w:ascii="Carlito"/>
                                      <w:sz w:val="21"/>
                                    </w:rPr>
                                  </w:pPr>
                                  <w:r>
                                    <w:rPr>
                                      <w:rFonts w:ascii="Carlito"/>
                                      <w:sz w:val="21"/>
                                    </w:rPr>
                                    <w:t>00FC</w:t>
                                  </w:r>
                                </w:p>
                              </w:tc>
                            </w:tr>
                            <w:tr w:rsidR="00FA3507" w14:paraId="10F2ADE4" w14:textId="77777777">
                              <w:trPr>
                                <w:trHeight w:val="448"/>
                              </w:trPr>
                              <w:tc>
                                <w:tcPr>
                                  <w:tcW w:w="1475" w:type="dxa"/>
                                </w:tcPr>
                                <w:p w14:paraId="39230E91" w14:textId="77777777" w:rsidR="00FA3507" w:rsidRDefault="00615A6F">
                                  <w:pPr>
                                    <w:pStyle w:val="TableParagraph"/>
                                    <w:spacing w:line="233" w:lineRule="exact"/>
                                    <w:ind w:left="146"/>
                                    <w:rPr>
                                      <w:rFonts w:ascii="Carlito"/>
                                      <w:sz w:val="21"/>
                                    </w:rPr>
                                  </w:pPr>
                                  <w:r>
                                    <w:rPr>
                                      <w:rFonts w:ascii="Carlito"/>
                                      <w:sz w:val="21"/>
                                    </w:rPr>
                                    <w:t>00FE/ 0102H</w:t>
                                  </w:r>
                                </w:p>
                              </w:tc>
                            </w:tr>
                            <w:tr w:rsidR="00FA3507" w14:paraId="7B1C7F97" w14:textId="77777777">
                              <w:trPr>
                                <w:trHeight w:val="368"/>
                              </w:trPr>
                              <w:tc>
                                <w:tcPr>
                                  <w:tcW w:w="1475" w:type="dxa"/>
                                </w:tcPr>
                                <w:p w14:paraId="4905B5CE" w14:textId="77777777" w:rsidR="00FA3507" w:rsidRDefault="00615A6F">
                                  <w:pPr>
                                    <w:pStyle w:val="TableParagraph"/>
                                    <w:spacing w:before="8"/>
                                    <w:ind w:left="146"/>
                                    <w:rPr>
                                      <w:rFonts w:ascii="Carlito"/>
                                      <w:sz w:val="21"/>
                                    </w:rPr>
                                  </w:pPr>
                                  <w:r>
                                    <w:rPr>
                                      <w:rFonts w:ascii="Carlito"/>
                                      <w:sz w:val="21"/>
                                    </w:rPr>
                                    <w:t>0100</w:t>
                                  </w:r>
                                </w:p>
                              </w:tc>
                            </w:tr>
                          </w:tbl>
                          <w:p w14:paraId="0F57C94E" w14:textId="77777777" w:rsidR="00FA3507" w:rsidRDefault="00FA350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89DD4EF" id="Text Box 42" o:spid="_x0000_s1078" type="#_x0000_t202" style="position:absolute;left:0;text-align:left;margin-left:301.15pt;margin-top:16.45pt;width:74.85pt;height:112.4pt;z-index:1575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" filled="f" stroked="f">
                <v:textbox inset="0,0,0,0">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5"/>
                      </w:tblGrid>
                      <w:tr w:rsidR="00FA3507" w14:paraId="45685414" w14:textId="77777777">
                        <w:trPr>
                          <w:trHeight w:val="600"/>
                        </w:trPr>
                        <w:tc>
                          <w:tcPr>
                            <w:tcW w:w="1475" w:type="dxa"/>
                          </w:tcPr>
                          <w:p w14:paraId="36F73992" w14:textId="77777777" w:rsidR="00FA3507" w:rsidRDefault="00FA3507">
                            <w:pPr>
                              <w:pStyle w:val="TableParagraph"/>
                              <w:rPr>
                                <w:rFonts w:ascii="Times New Roman"/>
                                <w:sz w:val="18"/>
                              </w:rPr>
                            </w:pPr>
                          </w:p>
                        </w:tc>
                      </w:tr>
                      <w:tr w:rsidR="00FA3507" w14:paraId="4379F7C5" w14:textId="77777777">
                        <w:trPr>
                          <w:trHeight w:val="755"/>
                        </w:trPr>
                        <w:tc>
                          <w:tcPr>
                            <w:tcW w:w="1475" w:type="dxa"/>
                          </w:tcPr>
                          <w:p w14:paraId="4E6E6C64" w14:textId="77777777" w:rsidR="00FA3507" w:rsidRDefault="00FA3507">
                            <w:pPr>
                              <w:pStyle w:val="TableParagraph"/>
                              <w:spacing w:before="9"/>
                              <w:rPr>
                                <w:sz w:val="20"/>
                              </w:rPr>
                            </w:pPr>
                          </w:p>
                          <w:p w14:paraId="7D410C18" w14:textId="77777777" w:rsidR="00FA3507" w:rsidRDefault="00615A6F">
                            <w:pPr>
                              <w:pStyle w:val="TableParagraph"/>
                              <w:ind w:left="146"/>
                              <w:rPr>
                                <w:rFonts w:ascii="Carlito"/>
                                <w:sz w:val="21"/>
                              </w:rPr>
                            </w:pPr>
                            <w:r>
                              <w:rPr>
                                <w:rFonts w:ascii="Carlito"/>
                                <w:sz w:val="21"/>
                              </w:rPr>
                              <w:t>00FC</w:t>
                            </w:r>
                          </w:p>
                        </w:tc>
                      </w:tr>
                      <w:tr w:rsidR="00FA3507" w14:paraId="10F2ADE4" w14:textId="77777777">
                        <w:trPr>
                          <w:trHeight w:val="448"/>
                        </w:trPr>
                        <w:tc>
                          <w:tcPr>
                            <w:tcW w:w="1475" w:type="dxa"/>
                          </w:tcPr>
                          <w:p w14:paraId="39230E91" w14:textId="77777777" w:rsidR="00FA3507" w:rsidRDefault="00615A6F">
                            <w:pPr>
                              <w:pStyle w:val="TableParagraph"/>
                              <w:spacing w:line="233" w:lineRule="exact"/>
                              <w:ind w:left="146"/>
                              <w:rPr>
                                <w:rFonts w:ascii="Carlito"/>
                                <w:sz w:val="21"/>
                              </w:rPr>
                            </w:pPr>
                            <w:r>
                              <w:rPr>
                                <w:rFonts w:ascii="Carlito"/>
                                <w:sz w:val="21"/>
                              </w:rPr>
                              <w:t>00FE/ 0102H</w:t>
                            </w:r>
                          </w:p>
                        </w:tc>
                      </w:tr>
                      <w:tr w:rsidR="00FA3507" w14:paraId="7B1C7F97" w14:textId="77777777">
                        <w:trPr>
                          <w:trHeight w:val="368"/>
                        </w:trPr>
                        <w:tc>
                          <w:tcPr>
                            <w:tcW w:w="1475" w:type="dxa"/>
                          </w:tcPr>
                          <w:p w14:paraId="4905B5CE" w14:textId="77777777" w:rsidR="00FA3507" w:rsidRDefault="00615A6F">
                            <w:pPr>
                              <w:pStyle w:val="TableParagraph"/>
                              <w:spacing w:before="8"/>
                              <w:ind w:left="146"/>
                              <w:rPr>
                                <w:rFonts w:ascii="Carlito"/>
                                <w:sz w:val="21"/>
                              </w:rPr>
                            </w:pPr>
                            <w:r>
                              <w:rPr>
                                <w:rFonts w:ascii="Carlito"/>
                                <w:sz w:val="21"/>
                              </w:rPr>
                              <w:t>0100</w:t>
                            </w:r>
                          </w:p>
                        </w:tc>
                      </w:tr>
                    </w:tbl>
                    <w:p w14:paraId="0F57C94E" w14:textId="77777777" w:rsidR="00FA3507" w:rsidRDefault="00FA3507">
                      <w:pPr>
                        <w:pStyle w:val="BodyText"/>
                      </w:pPr>
                    </w:p>
                  </w:txbxContent>
                </v:textbox>
                <w10:wrap anchorx="page"/>
              </v:shape>
            </w:pict>
          </mc:Fallback>
        </mc:AlternateContent>
      </w:r>
      <w:r w:rsidR="00615A6F">
        <w:rPr>
          <w:w w:val="105"/>
        </w:rPr>
        <w:t>0102</w:t>
      </w:r>
    </w:p>
    <w:p w14:paraId="417B937A" w14:textId="77777777" w:rsidR="00FA3507" w:rsidRDefault="00FA3507">
      <w:pPr>
        <w:pStyle w:val="BodyText"/>
        <w:rPr>
          <w:sz w:val="24"/>
        </w:rPr>
      </w:pPr>
    </w:p>
    <w:p w14:paraId="3CD585DD" w14:textId="7AD5BE0C" w:rsidR="00FA3507" w:rsidRDefault="002F63C0">
      <w:pPr>
        <w:pStyle w:val="BodyText"/>
        <w:spacing w:before="214"/>
        <w:ind w:left="961"/>
      </w:pPr>
      <w:r>
        <w:rPr>
          <w:noProof/>
        </w:rPr>
        <mc:AlternateContent>
          <mc:Choice Requires="wpg">
            <w:drawing>
              <wp:anchor distT="0" distB="0" distL="114300" distR="114300" simplePos="0" relativeHeight="15747584" behindDoc="0" locked="0" layoutInCell="1" allowOverlap="1" wp14:anchorId="29FE8B86" wp14:editId="2837AC32">
                <wp:simplePos x="0" y="0"/>
                <wp:positionH relativeFrom="page">
                  <wp:posOffset>652145</wp:posOffset>
                </wp:positionH>
                <wp:positionV relativeFrom="paragraph">
                  <wp:posOffset>240030</wp:posOffset>
                </wp:positionV>
                <wp:extent cx="330835" cy="288925"/>
                <wp:effectExtent l="0" t="0" r="0" b="0"/>
                <wp:wrapNone/>
                <wp:docPr id="38" name="Group 3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835" cy="288925"/>
                          <a:chOff x="1027" y="378"/>
                          <a:chExt cx="521" cy="455"/>
                        </a:xfrm>
                      </wpg:grpSpPr>
                      <pic:pic xmlns:pic="http://schemas.openxmlformats.org/drawingml/2006/picture">
                        <pic:nvPicPr>
                          <pic:cNvPr id="39" name="Picture 4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1056" y="427"/>
                            <a:ext cx="492"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40" name="Picture 4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1036" y="389"/>
                            <a:ext cx="492"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1" name="Rectangle 39"/>
                        <wps:cNvSpPr>
                          <a:spLocks noChangeArrowheads="1"/>
                        </wps:cNvSpPr>
                        <wps:spPr bwMode="auto">
                          <a:xfrm>
                            <a:off x="1036" y="388"/>
                            <a:ext cx="492" cy="406"/>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2" name="Text Box 38"/>
                        <wps:cNvSpPr txBox="1">
                          <a:spLocks noChangeArrowheads="1"/>
                        </wps:cNvSpPr>
                        <wps:spPr bwMode="auto">
                          <a:xfrm>
                            <a:off x="1027" y="378"/>
                            <a:ext cx="521" cy="4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F163DE" w14:textId="77777777" w:rsidR="00FA3507" w:rsidRDefault="00615A6F">
                              <w:pPr>
                                <w:spacing w:before="91"/>
                                <w:ind w:left="159"/>
                                <w:rPr>
                                  <w:rFonts w:ascii="Carlito"/>
                                  <w:sz w:val="19"/>
                                </w:rPr>
                              </w:pPr>
                              <w:r>
                                <w:rPr>
                                  <w:rFonts w:ascii="Carlito"/>
                                  <w:w w:val="105"/>
                                  <w:sz w:val="19"/>
                                </w:rPr>
                                <w:t>I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FE8B86" id="Group 37" o:spid="_x0000_s1079" style="position:absolute;left:0;text-align:left;margin-left:51.35pt;margin-top:18.9pt;width:26.05pt;height:22.75pt;z-index:15747584;mso-position-horizontal-relative:page" coordorigin="1027,378" coordsize="521,45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">
                <v:shape id="Picture 41" o:spid="_x0000_s1080" type="#_x0000_t75" style="position:absolute;left:1056;top:427;width:492;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">
                  <v:imagedata r:id="rId12" o:title=""/>
                </v:shape>
                <v:shape id="Picture 40" o:spid="_x0000_s1081" type="#_x0000_t75" style="position:absolute;left:1036;top:389;width:492;height: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">
                  <v:imagedata r:id="rId33" o:title=""/>
                </v:shape>
                <v:rect id="Rectangle 39" o:spid="_x0000_s1082" style="position:absolute;left:1036;top:388;width:492;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" filled="f" strokecolor="#95b3d7" strokeweight=".34325mm"/>
                <v:shape id="Text Box 38" o:spid="_x0000_s1083" type="#_x0000_t202" style="position:absolute;left:1027;top:378;width:521;height:4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LZGwwAAANsAAAAPAAAAZHJzL2Rvd25yZXYueG1sRI9Ba8JA&#10;FITvQv/D8gredKOI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mRS2RsMAAADbAAAADwAA&#10;AAAAAAAAAAAAAAAHAgAAZHJzL2Rvd25yZXYueG1sUEsFBgAAAAADAAMAtwAAAPcCAAAAAA==&#10;" filled="f" stroked="f">
                  <v:textbox inset="0,0,0,0">
                    <w:txbxContent>
                      <w:p w14:paraId="66F163DE" w14:textId="77777777" w:rsidR="00FA3507" w:rsidRDefault="00615A6F">
                        <w:pPr>
                          <w:spacing w:before="91"/>
                          <w:ind w:left="159"/>
                          <w:rPr>
                            <w:rFonts w:ascii="Carlito"/>
                            <w:sz w:val="19"/>
                          </w:rPr>
                        </w:pPr>
                        <w:r>
                          <w:rPr>
                            <w:rFonts w:ascii="Carlito"/>
                            <w:w w:val="105"/>
                            <w:sz w:val="19"/>
                          </w:rPr>
                          <w:t>IP</w:t>
                        </w:r>
                      </w:p>
                    </w:txbxContent>
                  </v:textbox>
                </v:shape>
                <w10:wrap anchorx="page"/>
              </v:group>
            </w:pict>
          </mc:Fallback>
        </mc:AlternateContent>
      </w:r>
      <w:r w:rsidR="00615A6F">
        <w:rPr>
          <w:w w:val="105"/>
        </w:rPr>
        <w:t>0200</w:t>
      </w:r>
    </w:p>
    <w:p w14:paraId="667D4141" w14:textId="77777777" w:rsidR="00FA3507" w:rsidRDefault="00FA3507">
      <w:pPr>
        <w:pStyle w:val="BodyText"/>
        <w:rPr>
          <w:sz w:val="24"/>
        </w:rPr>
      </w:pPr>
    </w:p>
    <w:p w14:paraId="6E3D4FE0" w14:textId="77777777" w:rsidR="00FA3507" w:rsidRDefault="00FA3507">
      <w:pPr>
        <w:pStyle w:val="BodyText"/>
        <w:spacing w:before="10"/>
        <w:rPr>
          <w:sz w:val="33"/>
        </w:rPr>
      </w:pPr>
    </w:p>
    <w:p w14:paraId="412E287B" w14:textId="4460612E" w:rsidR="00FA3507" w:rsidRDefault="002F63C0">
      <w:pPr>
        <w:pStyle w:val="BodyText"/>
        <w:spacing w:after="16"/>
        <w:ind w:left="1029"/>
      </w:pPr>
      <w:r>
        <w:rPr>
          <w:noProof/>
        </w:rPr>
        <mc:AlternateContent>
          <mc:Choice Requires="wps">
            <w:drawing>
              <wp:anchor distT="0" distB="0" distL="114300" distR="114300" simplePos="0" relativeHeight="15746560" behindDoc="0" locked="0" layoutInCell="1" allowOverlap="1" wp14:anchorId="253B5E16" wp14:editId="04F19EA9">
                <wp:simplePos x="0" y="0"/>
                <wp:positionH relativeFrom="page">
                  <wp:posOffset>654050</wp:posOffset>
                </wp:positionH>
                <wp:positionV relativeFrom="paragraph">
                  <wp:posOffset>26670</wp:posOffset>
                </wp:positionV>
                <wp:extent cx="384810" cy="74295"/>
                <wp:effectExtent l="0" t="0" r="0" b="0"/>
                <wp:wrapNone/>
                <wp:docPr id="37" name="AutoShap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4810" cy="74295"/>
                        </a:xfrm>
                        <a:custGeom>
                          <a:avLst/>
                          <a:gdLst>
                            <a:gd name="T0" fmla="+- 0 1625 1030"/>
                            <a:gd name="T1" fmla="*/ T0 w 606"/>
                            <a:gd name="T2" fmla="+- 0 93 42"/>
                            <a:gd name="T3" fmla="*/ 93 h 117"/>
                            <a:gd name="T4" fmla="+- 0 1538 1030"/>
                            <a:gd name="T5" fmla="*/ T4 w 606"/>
                            <a:gd name="T6" fmla="+- 0 93 42"/>
                            <a:gd name="T7" fmla="*/ 93 h 117"/>
                            <a:gd name="T8" fmla="+- 0 1543 1030"/>
                            <a:gd name="T9" fmla="*/ T8 w 606"/>
                            <a:gd name="T10" fmla="+- 0 94 42"/>
                            <a:gd name="T11" fmla="*/ 94 h 117"/>
                            <a:gd name="T12" fmla="+- 0 1546 1030"/>
                            <a:gd name="T13" fmla="*/ T12 w 606"/>
                            <a:gd name="T14" fmla="+- 0 100 42"/>
                            <a:gd name="T15" fmla="*/ 100 h 117"/>
                            <a:gd name="T16" fmla="+- 0 1544 1030"/>
                            <a:gd name="T17" fmla="*/ T16 w 606"/>
                            <a:gd name="T18" fmla="+- 0 105 42"/>
                            <a:gd name="T19" fmla="*/ 105 h 117"/>
                            <a:gd name="T20" fmla="+- 0 1538 1030"/>
                            <a:gd name="T21" fmla="*/ T20 w 606"/>
                            <a:gd name="T22" fmla="+- 0 107 42"/>
                            <a:gd name="T23" fmla="*/ 107 h 117"/>
                            <a:gd name="T24" fmla="+- 0 1519 1030"/>
                            <a:gd name="T25" fmla="*/ T24 w 606"/>
                            <a:gd name="T26" fmla="+- 0 107 42"/>
                            <a:gd name="T27" fmla="*/ 107 h 117"/>
                            <a:gd name="T28" fmla="+- 0 1520 1030"/>
                            <a:gd name="T29" fmla="*/ T28 w 606"/>
                            <a:gd name="T30" fmla="+- 0 159 42"/>
                            <a:gd name="T31" fmla="*/ 159 h 117"/>
                            <a:gd name="T32" fmla="+- 0 1636 1030"/>
                            <a:gd name="T33" fmla="*/ T32 w 606"/>
                            <a:gd name="T34" fmla="+- 0 97 42"/>
                            <a:gd name="T35" fmla="*/ 97 h 117"/>
                            <a:gd name="T36" fmla="+- 0 1625 1030"/>
                            <a:gd name="T37" fmla="*/ T36 w 606"/>
                            <a:gd name="T38" fmla="+- 0 93 42"/>
                            <a:gd name="T39" fmla="*/ 93 h 117"/>
                            <a:gd name="T40" fmla="+- 0 1519 1030"/>
                            <a:gd name="T41" fmla="*/ T40 w 606"/>
                            <a:gd name="T42" fmla="+- 0 93 42"/>
                            <a:gd name="T43" fmla="*/ 93 h 117"/>
                            <a:gd name="T44" fmla="+- 0 1037 1030"/>
                            <a:gd name="T45" fmla="*/ T44 w 606"/>
                            <a:gd name="T46" fmla="+- 0 101 42"/>
                            <a:gd name="T47" fmla="*/ 101 h 117"/>
                            <a:gd name="T48" fmla="+- 0 1032 1030"/>
                            <a:gd name="T49" fmla="*/ T48 w 606"/>
                            <a:gd name="T50" fmla="+- 0 103 42"/>
                            <a:gd name="T51" fmla="*/ 103 h 117"/>
                            <a:gd name="T52" fmla="+- 0 1030 1030"/>
                            <a:gd name="T53" fmla="*/ T52 w 606"/>
                            <a:gd name="T54" fmla="+- 0 108 42"/>
                            <a:gd name="T55" fmla="*/ 108 h 117"/>
                            <a:gd name="T56" fmla="+- 0 1032 1030"/>
                            <a:gd name="T57" fmla="*/ T56 w 606"/>
                            <a:gd name="T58" fmla="+- 0 114 42"/>
                            <a:gd name="T59" fmla="*/ 114 h 117"/>
                            <a:gd name="T60" fmla="+- 0 1037 1030"/>
                            <a:gd name="T61" fmla="*/ T60 w 606"/>
                            <a:gd name="T62" fmla="+- 0 115 42"/>
                            <a:gd name="T63" fmla="*/ 115 h 117"/>
                            <a:gd name="T64" fmla="+- 0 1519 1030"/>
                            <a:gd name="T65" fmla="*/ T64 w 606"/>
                            <a:gd name="T66" fmla="+- 0 107 42"/>
                            <a:gd name="T67" fmla="*/ 107 h 117"/>
                            <a:gd name="T68" fmla="+- 0 1519 1030"/>
                            <a:gd name="T69" fmla="*/ T68 w 606"/>
                            <a:gd name="T70" fmla="+- 0 93 42"/>
                            <a:gd name="T71" fmla="*/ 93 h 117"/>
                            <a:gd name="T72" fmla="+- 0 1538 1030"/>
                            <a:gd name="T73" fmla="*/ T72 w 606"/>
                            <a:gd name="T74" fmla="+- 0 93 42"/>
                            <a:gd name="T75" fmla="*/ 93 h 117"/>
                            <a:gd name="T76" fmla="+- 0 1519 1030"/>
                            <a:gd name="T77" fmla="*/ T76 w 606"/>
                            <a:gd name="T78" fmla="+- 0 93 42"/>
                            <a:gd name="T79" fmla="*/ 93 h 117"/>
                            <a:gd name="T80" fmla="+- 0 1519 1030"/>
                            <a:gd name="T81" fmla="*/ T80 w 606"/>
                            <a:gd name="T82" fmla="+- 0 107 42"/>
                            <a:gd name="T83" fmla="*/ 107 h 117"/>
                            <a:gd name="T84" fmla="+- 0 1538 1030"/>
                            <a:gd name="T85" fmla="*/ T84 w 606"/>
                            <a:gd name="T86" fmla="+- 0 107 42"/>
                            <a:gd name="T87" fmla="*/ 107 h 117"/>
                            <a:gd name="T88" fmla="+- 0 1544 1030"/>
                            <a:gd name="T89" fmla="*/ T88 w 606"/>
                            <a:gd name="T90" fmla="+- 0 105 42"/>
                            <a:gd name="T91" fmla="*/ 105 h 117"/>
                            <a:gd name="T92" fmla="+- 0 1546 1030"/>
                            <a:gd name="T93" fmla="*/ T92 w 606"/>
                            <a:gd name="T94" fmla="+- 0 100 42"/>
                            <a:gd name="T95" fmla="*/ 100 h 117"/>
                            <a:gd name="T96" fmla="+- 0 1543 1030"/>
                            <a:gd name="T97" fmla="*/ T96 w 606"/>
                            <a:gd name="T98" fmla="+- 0 94 42"/>
                            <a:gd name="T99" fmla="*/ 94 h 117"/>
                            <a:gd name="T100" fmla="+- 0 1538 1030"/>
                            <a:gd name="T101" fmla="*/ T100 w 606"/>
                            <a:gd name="T102" fmla="+- 0 93 42"/>
                            <a:gd name="T103" fmla="*/ 93 h 117"/>
                            <a:gd name="T104" fmla="+- 0 1518 1030"/>
                            <a:gd name="T105" fmla="*/ T104 w 606"/>
                            <a:gd name="T106" fmla="+- 0 42 42"/>
                            <a:gd name="T107" fmla="*/ 42 h 117"/>
                            <a:gd name="T108" fmla="+- 0 1519 1030"/>
                            <a:gd name="T109" fmla="*/ T108 w 606"/>
                            <a:gd name="T110" fmla="+- 0 93 42"/>
                            <a:gd name="T111" fmla="*/ 93 h 117"/>
                            <a:gd name="T112" fmla="+- 0 1538 1030"/>
                            <a:gd name="T113" fmla="*/ T112 w 606"/>
                            <a:gd name="T114" fmla="+- 0 93 42"/>
                            <a:gd name="T115" fmla="*/ 93 h 117"/>
                            <a:gd name="T116" fmla="+- 0 1625 1030"/>
                            <a:gd name="T117" fmla="*/ T116 w 606"/>
                            <a:gd name="T118" fmla="+- 0 93 42"/>
                            <a:gd name="T119" fmla="*/ 93 h 117"/>
                            <a:gd name="T120" fmla="+- 0 1518 1030"/>
                            <a:gd name="T121" fmla="*/ T120 w 606"/>
                            <a:gd name="T122" fmla="+- 0 42 42"/>
                            <a:gd name="T123" fmla="*/ 42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606" h="117">
                              <a:moveTo>
                                <a:pt x="595" y="51"/>
                              </a:moveTo>
                              <a:lnTo>
                                <a:pt x="508" y="51"/>
                              </a:lnTo>
                              <a:lnTo>
                                <a:pt x="513" y="52"/>
                              </a:lnTo>
                              <a:lnTo>
                                <a:pt x="516" y="58"/>
                              </a:lnTo>
                              <a:lnTo>
                                <a:pt x="514" y="63"/>
                              </a:lnTo>
                              <a:lnTo>
                                <a:pt x="508" y="65"/>
                              </a:lnTo>
                              <a:lnTo>
                                <a:pt x="489" y="65"/>
                              </a:lnTo>
                              <a:lnTo>
                                <a:pt x="490" y="117"/>
                              </a:lnTo>
                              <a:lnTo>
                                <a:pt x="606" y="55"/>
                              </a:lnTo>
                              <a:lnTo>
                                <a:pt x="595" y="51"/>
                              </a:lnTo>
                              <a:close/>
                              <a:moveTo>
                                <a:pt x="489" y="51"/>
                              </a:moveTo>
                              <a:lnTo>
                                <a:pt x="7" y="59"/>
                              </a:lnTo>
                              <a:lnTo>
                                <a:pt x="2" y="61"/>
                              </a:lnTo>
                              <a:lnTo>
                                <a:pt x="0" y="66"/>
                              </a:lnTo>
                              <a:lnTo>
                                <a:pt x="2" y="72"/>
                              </a:lnTo>
                              <a:lnTo>
                                <a:pt x="7" y="73"/>
                              </a:lnTo>
                              <a:lnTo>
                                <a:pt x="489" y="65"/>
                              </a:lnTo>
                              <a:lnTo>
                                <a:pt x="489" y="51"/>
                              </a:lnTo>
                              <a:close/>
                              <a:moveTo>
                                <a:pt x="508" y="51"/>
                              </a:moveTo>
                              <a:lnTo>
                                <a:pt x="489" y="51"/>
                              </a:lnTo>
                              <a:lnTo>
                                <a:pt x="489" y="65"/>
                              </a:lnTo>
                              <a:lnTo>
                                <a:pt x="508" y="65"/>
                              </a:lnTo>
                              <a:lnTo>
                                <a:pt x="514" y="63"/>
                              </a:lnTo>
                              <a:lnTo>
                                <a:pt x="516" y="58"/>
                              </a:lnTo>
                              <a:lnTo>
                                <a:pt x="513" y="52"/>
                              </a:lnTo>
                              <a:lnTo>
                                <a:pt x="508" y="51"/>
                              </a:lnTo>
                              <a:close/>
                              <a:moveTo>
                                <a:pt x="488" y="0"/>
                              </a:moveTo>
                              <a:lnTo>
                                <a:pt x="489" y="51"/>
                              </a:lnTo>
                              <a:lnTo>
                                <a:pt x="508" y="51"/>
                              </a:lnTo>
                              <a:lnTo>
                                <a:pt x="595" y="51"/>
                              </a:lnTo>
                              <a:lnTo>
                                <a:pt x="4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110DC38" id="AutoShape 36" o:spid="_x0000_s1026" style="position:absolute;margin-left:51.5pt;margin-top:2.1pt;width:30.3pt;height:5.85pt;z-index:157465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06,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" path="m595,51r-87,l513,52r3,6l514,63r-6,2l489,65r1,52l606,55,595,51xm489,51l7,59,2,61,,66r2,6l7,73,489,65r,-14xm508,51r-19,l489,65r19,l514,63r2,-5l513,52r-5,-1xm488,r1,51l508,51r87,l488,xe" fillcolor="black" stroked="f">
                <v:path arrowok="t" o:connecttype="custom" o:connectlocs="377825,59055;322580,59055;325755,59690;327660,63500;326390,66675;322580,67945;310515,67945;311150,100965;384810,61595;377825,59055;310515,59055;4445,64135;1270,65405;0,68580;1270,72390;4445,73025;310515,67945;310515,59055;322580,59055;310515,59055;310515,67945;322580,67945;326390,66675;327660,63500;325755,59690;322580,59055;309880,26670;310515,59055;322580,59055;377825,59055;309880,26670" o:connectangles="0,0,0,0,0,0,0,0,0,0,0,0,0,0,0,0,0,0,0,0,0,0,0,0,0,0,0,0,0,0,0"/>
                <w10:wrap anchorx="page"/>
              </v:shape>
            </w:pict>
          </mc:Fallback>
        </mc:AlternateContent>
      </w:r>
      <w:r>
        <w:rPr>
          <w:noProof/>
        </w:rPr>
        <mc:AlternateContent>
          <mc:Choice Requires="wpg">
            <w:drawing>
              <wp:anchor distT="0" distB="0" distL="114300" distR="114300" simplePos="0" relativeHeight="15749632" behindDoc="0" locked="0" layoutInCell="1" allowOverlap="1" wp14:anchorId="719533A0" wp14:editId="39DC1673">
                <wp:simplePos x="0" y="0"/>
                <wp:positionH relativeFrom="page">
                  <wp:posOffset>5056505</wp:posOffset>
                </wp:positionH>
                <wp:positionV relativeFrom="paragraph">
                  <wp:posOffset>-183515</wp:posOffset>
                </wp:positionV>
                <wp:extent cx="330835" cy="288290"/>
                <wp:effectExtent l="0" t="0" r="0" b="0"/>
                <wp:wrapNone/>
                <wp:docPr id="32"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835" cy="288290"/>
                          <a:chOff x="7963" y="-289"/>
                          <a:chExt cx="521" cy="454"/>
                        </a:xfrm>
                      </wpg:grpSpPr>
                      <pic:pic xmlns:pic="http://schemas.openxmlformats.org/drawingml/2006/picture">
                        <pic:nvPicPr>
                          <pic:cNvPr id="33" name="Picture 35"/>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7992" y="-241"/>
                            <a:ext cx="492"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34"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7972" y="-280"/>
                            <a:ext cx="492"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35" name="Rectangle 33"/>
                        <wps:cNvSpPr>
                          <a:spLocks noChangeArrowheads="1"/>
                        </wps:cNvSpPr>
                        <wps:spPr bwMode="auto">
                          <a:xfrm>
                            <a:off x="7972" y="-280"/>
                            <a:ext cx="492" cy="406"/>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Text Box 32"/>
                        <wps:cNvSpPr txBox="1">
                          <a:spLocks noChangeArrowheads="1"/>
                        </wps:cNvSpPr>
                        <wps:spPr bwMode="auto">
                          <a:xfrm>
                            <a:off x="7963" y="-290"/>
                            <a:ext cx="521" cy="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849BFA" w14:textId="77777777" w:rsidR="00FA3507" w:rsidRDefault="00615A6F">
                              <w:pPr>
                                <w:spacing w:before="90"/>
                                <w:ind w:left="159"/>
                                <w:rPr>
                                  <w:rFonts w:ascii="Carlito"/>
                                  <w:sz w:val="19"/>
                                </w:rPr>
                              </w:pPr>
                              <w:r>
                                <w:rPr>
                                  <w:rFonts w:ascii="Carlito"/>
                                  <w:w w:val="105"/>
                                  <w:sz w:val="19"/>
                                </w:rPr>
                                <w:t>S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19533A0" id="Group 31" o:spid="_x0000_s1084" style="position:absolute;left:0;text-align:left;margin-left:398.15pt;margin-top:-14.45pt;width:26.05pt;height:22.7pt;z-index:15749632;mso-position-horizontal-relative:page" coordorigin="7963,-289" coordsize="521,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">
                <v:shape id="Picture 35" o:spid="_x0000_s1085" type="#_x0000_t75" style="position:absolute;left:7992;top:-241;width:492;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">
                  <v:imagedata r:id="rId12" o:title=""/>
                </v:shape>
                <v:shape id="Picture 34" o:spid="_x0000_s1086" type="#_x0000_t75" style="position:absolute;left:7972;top:-280;width:492;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">
                  <v:imagedata r:id="rId35" o:title=""/>
                </v:shape>
                <v:rect id="Rectangle 33" o:spid="_x0000_s1087" style="position:absolute;left:7972;top:-280;width:492;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" filled="f" strokecolor="#95b3d7" strokeweight=".34325mm"/>
                <v:shape id="Text Box 32" o:spid="_x0000_s1088" type="#_x0000_t202" style="position:absolute;left:7963;top:-290;width:521;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" filled="f" stroked="f">
                  <v:textbox inset="0,0,0,0">
                    <w:txbxContent>
                      <w:p w14:paraId="3B849BFA" w14:textId="77777777" w:rsidR="00FA3507" w:rsidRDefault="00615A6F">
                        <w:pPr>
                          <w:spacing w:before="90"/>
                          <w:ind w:left="159"/>
                          <w:rPr>
                            <w:rFonts w:ascii="Carlito"/>
                            <w:sz w:val="19"/>
                          </w:rPr>
                        </w:pPr>
                        <w:r>
                          <w:rPr>
                            <w:rFonts w:ascii="Carlito"/>
                            <w:w w:val="105"/>
                            <w:sz w:val="19"/>
                          </w:rPr>
                          <w:t>SP</w:t>
                        </w:r>
                      </w:p>
                    </w:txbxContent>
                  </v:textbox>
                </v:shape>
                <w10:wrap anchorx="page"/>
              </v:group>
            </w:pict>
          </mc:Fallback>
        </mc:AlternateContent>
      </w:r>
      <w:r w:rsidR="00615A6F">
        <w:rPr>
          <w:w w:val="105"/>
        </w:rPr>
        <w:t>0260</w:t>
      </w:r>
    </w:p>
    <w:p w14:paraId="22D3C3F0" w14:textId="15D21694" w:rsidR="00FA3507" w:rsidRDefault="002F63C0">
      <w:pPr>
        <w:pStyle w:val="BodyText"/>
        <w:spacing w:line="117" w:lineRule="exact"/>
        <w:ind w:left="6606"/>
        <w:rPr>
          <w:sz w:val="11"/>
        </w:rPr>
      </w:pPr>
      <w:r>
        <w:rPr>
          <w:noProof/>
          <w:position w:val="-1"/>
          <w:sz w:val="11"/>
        </w:rPr>
        <mc:AlternateContent>
          <mc:Choice Requires="wpg">
            <w:drawing>
              <wp:inline distT="0" distB="0" distL="0" distR="0" wp14:anchorId="03EA85D4" wp14:editId="29F77862">
                <wp:extent cx="669925" cy="74930"/>
                <wp:effectExtent l="1905" t="7620" r="4445" b="3175"/>
                <wp:docPr id="30"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925" cy="74930"/>
                          <a:chOff x="0" y="0"/>
                          <a:chExt cx="1055" cy="118"/>
                        </a:xfrm>
                      </wpg:grpSpPr>
                      <wps:wsp>
                        <wps:cNvPr id="31" name="AutoShape 30"/>
                        <wps:cNvSpPr>
                          <a:spLocks/>
                        </wps:cNvSpPr>
                        <wps:spPr bwMode="auto">
                          <a:xfrm>
                            <a:off x="0" y="0"/>
                            <a:ext cx="1055" cy="118"/>
                          </a:xfrm>
                          <a:custGeom>
                            <a:avLst/>
                            <a:gdLst>
                              <a:gd name="T0" fmla="*/ 116 w 1055"/>
                              <a:gd name="T1" fmla="*/ 0 h 118"/>
                              <a:gd name="T2" fmla="*/ 0 w 1055"/>
                              <a:gd name="T3" fmla="*/ 59 h 118"/>
                              <a:gd name="T4" fmla="*/ 116 w 1055"/>
                              <a:gd name="T5" fmla="*/ 118 h 118"/>
                              <a:gd name="T6" fmla="*/ 116 w 1055"/>
                              <a:gd name="T7" fmla="*/ 66 h 118"/>
                              <a:gd name="T8" fmla="*/ 97 w 1055"/>
                              <a:gd name="T9" fmla="*/ 66 h 118"/>
                              <a:gd name="T10" fmla="*/ 92 w 1055"/>
                              <a:gd name="T11" fmla="*/ 64 h 118"/>
                              <a:gd name="T12" fmla="*/ 90 w 1055"/>
                              <a:gd name="T13" fmla="*/ 59 h 118"/>
                              <a:gd name="T14" fmla="*/ 92 w 1055"/>
                              <a:gd name="T15" fmla="*/ 54 h 118"/>
                              <a:gd name="T16" fmla="*/ 97 w 1055"/>
                              <a:gd name="T17" fmla="*/ 52 h 118"/>
                              <a:gd name="T18" fmla="*/ 116 w 1055"/>
                              <a:gd name="T19" fmla="*/ 52 h 118"/>
                              <a:gd name="T20" fmla="*/ 116 w 1055"/>
                              <a:gd name="T21" fmla="*/ 0 h 118"/>
                              <a:gd name="T22" fmla="*/ 116 w 1055"/>
                              <a:gd name="T23" fmla="*/ 52 h 118"/>
                              <a:gd name="T24" fmla="*/ 97 w 1055"/>
                              <a:gd name="T25" fmla="*/ 52 h 118"/>
                              <a:gd name="T26" fmla="*/ 92 w 1055"/>
                              <a:gd name="T27" fmla="*/ 54 h 118"/>
                              <a:gd name="T28" fmla="*/ 90 w 1055"/>
                              <a:gd name="T29" fmla="*/ 59 h 118"/>
                              <a:gd name="T30" fmla="*/ 92 w 1055"/>
                              <a:gd name="T31" fmla="*/ 64 h 118"/>
                              <a:gd name="T32" fmla="*/ 97 w 1055"/>
                              <a:gd name="T33" fmla="*/ 66 h 118"/>
                              <a:gd name="T34" fmla="*/ 116 w 1055"/>
                              <a:gd name="T35" fmla="*/ 66 h 118"/>
                              <a:gd name="T36" fmla="*/ 116 w 1055"/>
                              <a:gd name="T37" fmla="*/ 52 h 118"/>
                              <a:gd name="T38" fmla="*/ 1048 w 1055"/>
                              <a:gd name="T39" fmla="*/ 52 h 118"/>
                              <a:gd name="T40" fmla="*/ 116 w 1055"/>
                              <a:gd name="T41" fmla="*/ 52 h 118"/>
                              <a:gd name="T42" fmla="*/ 116 w 1055"/>
                              <a:gd name="T43" fmla="*/ 66 h 118"/>
                              <a:gd name="T44" fmla="*/ 1048 w 1055"/>
                              <a:gd name="T45" fmla="*/ 66 h 118"/>
                              <a:gd name="T46" fmla="*/ 1052 w 1055"/>
                              <a:gd name="T47" fmla="*/ 64 h 118"/>
                              <a:gd name="T48" fmla="*/ 1055 w 1055"/>
                              <a:gd name="T49" fmla="*/ 59 h 118"/>
                              <a:gd name="T50" fmla="*/ 1052 w 1055"/>
                              <a:gd name="T51" fmla="*/ 54 h 118"/>
                              <a:gd name="T52" fmla="*/ 1048 w 1055"/>
                              <a:gd name="T53" fmla="*/ 52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Lst>
                            <a:rect l="0" t="0" r="r" b="b"/>
                            <a:pathLst>
                              <a:path w="1055" h="118">
                                <a:moveTo>
                                  <a:pt x="116" y="0"/>
                                </a:moveTo>
                                <a:lnTo>
                                  <a:pt x="0" y="59"/>
                                </a:lnTo>
                                <a:lnTo>
                                  <a:pt x="116" y="118"/>
                                </a:lnTo>
                                <a:lnTo>
                                  <a:pt x="116" y="66"/>
                                </a:lnTo>
                                <a:lnTo>
                                  <a:pt x="97" y="66"/>
                                </a:lnTo>
                                <a:lnTo>
                                  <a:pt x="92" y="64"/>
                                </a:lnTo>
                                <a:lnTo>
                                  <a:pt x="90" y="59"/>
                                </a:lnTo>
                                <a:lnTo>
                                  <a:pt x="92" y="54"/>
                                </a:lnTo>
                                <a:lnTo>
                                  <a:pt x="97" y="52"/>
                                </a:lnTo>
                                <a:lnTo>
                                  <a:pt x="116" y="52"/>
                                </a:lnTo>
                                <a:lnTo>
                                  <a:pt x="116" y="0"/>
                                </a:lnTo>
                                <a:close/>
                                <a:moveTo>
                                  <a:pt x="116" y="52"/>
                                </a:moveTo>
                                <a:lnTo>
                                  <a:pt x="97" y="52"/>
                                </a:lnTo>
                                <a:lnTo>
                                  <a:pt x="92" y="54"/>
                                </a:lnTo>
                                <a:lnTo>
                                  <a:pt x="90" y="59"/>
                                </a:lnTo>
                                <a:lnTo>
                                  <a:pt x="92" y="64"/>
                                </a:lnTo>
                                <a:lnTo>
                                  <a:pt x="97" y="66"/>
                                </a:lnTo>
                                <a:lnTo>
                                  <a:pt x="116" y="66"/>
                                </a:lnTo>
                                <a:lnTo>
                                  <a:pt x="116" y="52"/>
                                </a:lnTo>
                                <a:close/>
                                <a:moveTo>
                                  <a:pt x="1048" y="52"/>
                                </a:moveTo>
                                <a:lnTo>
                                  <a:pt x="116" y="52"/>
                                </a:lnTo>
                                <a:lnTo>
                                  <a:pt x="116" y="66"/>
                                </a:lnTo>
                                <a:lnTo>
                                  <a:pt x="1048" y="66"/>
                                </a:lnTo>
                                <a:lnTo>
                                  <a:pt x="1052" y="64"/>
                                </a:lnTo>
                                <a:lnTo>
                                  <a:pt x="1055" y="59"/>
                                </a:lnTo>
                                <a:lnTo>
                                  <a:pt x="1052" y="54"/>
                                </a:lnTo>
                                <a:lnTo>
                                  <a:pt x="1048" y="52"/>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06E11DAA" id="Group 29" o:spid="_x0000_s1026" style="width:52.75pt;height:5.9pt;mso-position-horizontal-relative:char;mso-position-vertical-relative:line" coordsize="1055,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">
                <v:shape id="AutoShape 30" o:spid="_x0000_s1027" style="position:absolute;width:1055;height:118;visibility:visible;mso-wrap-style:square;v-text-anchor:top" coordsize="105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" path="m116,l,59r116,59l116,66r-19,l92,64,90,59r2,-5l97,52r19,l116,xm116,52r-19,l92,54r-2,5l92,64r5,2l116,66r,-14xm1048,52r-932,l116,66r932,l1052,64r3,-5l1052,54r-4,-2xe" fillcolor="black" stroked="f">
                  <v:path arrowok="t" o:connecttype="custom" o:connectlocs="116,0;0,59;116,118;116,66;97,66;92,64;90,59;92,54;97,52;116,52;116,0;116,52;97,52;92,54;90,59;92,64;97,66;116,66;116,52;1048,52;116,52;116,66;1048,66;1052,64;1055,59;1052,54;1048,52" o:connectangles="0,0,0,0,0,0,0,0,0,0,0,0,0,0,0,0,0,0,0,0,0,0,0,0,0,0,0"/>
                </v:shape>
                <w10:anchorlock/>
              </v:group>
            </w:pict>
          </mc:Fallback>
        </mc:AlternateContent>
      </w:r>
    </w:p>
    <w:p w14:paraId="31108C14" w14:textId="77777777" w:rsidR="00FA3507" w:rsidRDefault="00FA3507">
      <w:pPr>
        <w:spacing w:line="117" w:lineRule="exact"/>
        <w:rPr>
          <w:sz w:val="11"/>
        </w:rPr>
        <w:sectPr w:rsidR="00FA3507">
          <w:pgSz w:w="11900" w:h="16840"/>
          <w:pgMar w:top="2080" w:right="1280" w:bottom="1900" w:left="920" w:header="1418" w:footer="1701" w:gutter="0"/>
          <w:cols w:space="720"/>
        </w:sectPr>
      </w:pPr>
    </w:p>
    <w:p w14:paraId="62DAB674" w14:textId="77777777" w:rsidR="00FA3507" w:rsidRDefault="00FA3507">
      <w:pPr>
        <w:pStyle w:val="BodyText"/>
        <w:rPr>
          <w:sz w:val="20"/>
        </w:rPr>
      </w:pPr>
    </w:p>
    <w:p w14:paraId="7B965C26" w14:textId="77777777" w:rsidR="00FA3507" w:rsidRDefault="00FA3507">
      <w:pPr>
        <w:pStyle w:val="BodyText"/>
        <w:spacing w:before="10"/>
        <w:rPr>
          <w:sz w:val="14"/>
        </w:rPr>
      </w:pPr>
    </w:p>
    <w:p w14:paraId="525A201B" w14:textId="77777777" w:rsidR="00FA3507" w:rsidRDefault="00FA3507">
      <w:pPr>
        <w:rPr>
          <w:sz w:val="14"/>
        </w:rPr>
        <w:sectPr w:rsidR="00FA3507">
          <w:pgSz w:w="11900" w:h="16840"/>
          <w:pgMar w:top="2080" w:right="1280" w:bottom="1900" w:left="920" w:header="1418" w:footer="1701" w:gutter="0"/>
          <w:cols w:space="720"/>
        </w:sectPr>
      </w:pPr>
    </w:p>
    <w:p w14:paraId="668E80DA" w14:textId="77777777" w:rsidR="00FA3507" w:rsidRDefault="00615A6F">
      <w:pPr>
        <w:pStyle w:val="BodyText"/>
        <w:spacing w:before="105"/>
        <w:ind w:left="480"/>
      </w:pPr>
      <w:r>
        <w:rPr>
          <w:w w:val="105"/>
        </w:rPr>
        <w:t>At</w:t>
      </w:r>
      <w:r>
        <w:rPr>
          <w:spacing w:val="-16"/>
          <w:w w:val="105"/>
        </w:rPr>
        <w:t xml:space="preserve"> </w:t>
      </w:r>
      <w:r>
        <w:rPr>
          <w:w w:val="105"/>
        </w:rPr>
        <w:t>the</w:t>
      </w:r>
      <w:r>
        <w:rPr>
          <w:spacing w:val="-16"/>
          <w:w w:val="105"/>
        </w:rPr>
        <w:t xml:space="preserve"> </w:t>
      </w:r>
      <w:r>
        <w:rPr>
          <w:w w:val="105"/>
        </w:rPr>
        <w:t>time</w:t>
      </w:r>
      <w:r>
        <w:rPr>
          <w:spacing w:val="-14"/>
          <w:w w:val="105"/>
        </w:rPr>
        <w:t xml:space="preserve"> </w:t>
      </w:r>
      <w:r>
        <w:rPr>
          <w:w w:val="105"/>
        </w:rPr>
        <w:t>back</w:t>
      </w:r>
      <w:r>
        <w:rPr>
          <w:spacing w:val="-15"/>
          <w:w w:val="105"/>
        </w:rPr>
        <w:t xml:space="preserve"> </w:t>
      </w:r>
      <w:r>
        <w:rPr>
          <w:w w:val="105"/>
        </w:rPr>
        <w:t>in</w:t>
      </w:r>
      <w:r>
        <w:rPr>
          <w:spacing w:val="-15"/>
          <w:w w:val="105"/>
        </w:rPr>
        <w:t xml:space="preserve"> </w:t>
      </w:r>
      <w:r>
        <w:rPr>
          <w:w w:val="105"/>
        </w:rPr>
        <w:t>the</w:t>
      </w:r>
      <w:r>
        <w:rPr>
          <w:spacing w:val="-15"/>
          <w:w w:val="105"/>
        </w:rPr>
        <w:t xml:space="preserve"> </w:t>
      </w:r>
      <w:r>
        <w:rPr>
          <w:w w:val="105"/>
        </w:rPr>
        <w:t>main</w:t>
      </w:r>
      <w:r>
        <w:rPr>
          <w:spacing w:val="-15"/>
          <w:w w:val="105"/>
        </w:rPr>
        <w:t xml:space="preserve"> </w:t>
      </w:r>
      <w:r>
        <w:rPr>
          <w:w w:val="105"/>
        </w:rPr>
        <w:t>program,</w:t>
      </w:r>
    </w:p>
    <w:p w14:paraId="03F20B42" w14:textId="77777777" w:rsidR="00FA3507" w:rsidRDefault="00615A6F">
      <w:pPr>
        <w:pStyle w:val="BodyText"/>
        <w:rPr>
          <w:sz w:val="24"/>
        </w:rPr>
      </w:pPr>
      <w:r>
        <w:br w:type="column"/>
      </w:r>
    </w:p>
    <w:p w14:paraId="77A69134" w14:textId="77777777" w:rsidR="00FA3507" w:rsidRDefault="00FA3507">
      <w:pPr>
        <w:pStyle w:val="BodyText"/>
        <w:spacing w:before="11"/>
        <w:rPr>
          <w:sz w:val="22"/>
        </w:rPr>
      </w:pPr>
    </w:p>
    <w:p w14:paraId="4C1D7ADD" w14:textId="37399B03" w:rsidR="00FA3507" w:rsidRDefault="00615A6F">
      <w:pPr>
        <w:pStyle w:val="BodyText"/>
        <w:spacing w:before="1" w:line="280" w:lineRule="auto"/>
        <w:ind w:left="167" w:hanging="26"/>
      </w:pPr>
      <w:r>
        <w:rPr>
          <w:w w:val="105"/>
        </w:rPr>
        <w:t>When</w:t>
      </w:r>
      <w:r>
        <w:rPr>
          <w:spacing w:val="-17"/>
          <w:w w:val="105"/>
        </w:rPr>
        <w:t xml:space="preserve"> </w:t>
      </w:r>
      <w:r w:rsidR="005A6D83">
        <w:rPr>
          <w:w w:val="105"/>
        </w:rPr>
        <w:t>EEE</w:t>
      </w:r>
      <w:r>
        <w:rPr>
          <w:spacing w:val="-17"/>
          <w:w w:val="105"/>
        </w:rPr>
        <w:t xml:space="preserve"> </w:t>
      </w:r>
      <w:r>
        <w:rPr>
          <w:w w:val="105"/>
        </w:rPr>
        <w:t>is</w:t>
      </w:r>
      <w:r>
        <w:rPr>
          <w:spacing w:val="-17"/>
          <w:w w:val="105"/>
        </w:rPr>
        <w:t xml:space="preserve"> </w:t>
      </w:r>
      <w:proofErr w:type="gramStart"/>
      <w:r>
        <w:rPr>
          <w:w w:val="105"/>
        </w:rPr>
        <w:t>finished</w:t>
      </w:r>
      <w:proofErr w:type="gramEnd"/>
      <w:r>
        <w:rPr>
          <w:spacing w:val="-18"/>
          <w:w w:val="105"/>
        </w:rPr>
        <w:t xml:space="preserve"> </w:t>
      </w:r>
      <w:r>
        <w:rPr>
          <w:w w:val="105"/>
        </w:rPr>
        <w:t>IP</w:t>
      </w:r>
      <w:r>
        <w:rPr>
          <w:spacing w:val="-16"/>
          <w:w w:val="105"/>
        </w:rPr>
        <w:t xml:space="preserve"> </w:t>
      </w:r>
      <w:r>
        <w:rPr>
          <w:w w:val="105"/>
        </w:rPr>
        <w:t>is</w:t>
      </w:r>
      <w:r>
        <w:rPr>
          <w:spacing w:val="-17"/>
          <w:w w:val="105"/>
        </w:rPr>
        <w:t xml:space="preserve"> </w:t>
      </w:r>
      <w:r>
        <w:rPr>
          <w:w w:val="105"/>
        </w:rPr>
        <w:t>set</w:t>
      </w:r>
      <w:r>
        <w:rPr>
          <w:spacing w:val="-17"/>
          <w:w w:val="105"/>
        </w:rPr>
        <w:t xml:space="preserve"> </w:t>
      </w:r>
      <w:r>
        <w:rPr>
          <w:w w:val="105"/>
        </w:rPr>
        <w:t>to</w:t>
      </w:r>
      <w:r>
        <w:rPr>
          <w:spacing w:val="-16"/>
          <w:w w:val="105"/>
        </w:rPr>
        <w:t xml:space="preserve"> </w:t>
      </w:r>
      <w:r>
        <w:rPr>
          <w:w w:val="105"/>
        </w:rPr>
        <w:t>0102H</w:t>
      </w:r>
      <w:r>
        <w:rPr>
          <w:spacing w:val="-17"/>
          <w:w w:val="105"/>
        </w:rPr>
        <w:t xml:space="preserve"> </w:t>
      </w:r>
      <w:r>
        <w:rPr>
          <w:w w:val="105"/>
        </w:rPr>
        <w:t>from stack.</w:t>
      </w:r>
    </w:p>
    <w:p w14:paraId="21FF5D9C" w14:textId="77777777" w:rsidR="00FA3507" w:rsidRDefault="00FA3507">
      <w:pPr>
        <w:spacing w:line="280" w:lineRule="auto"/>
        <w:sectPr w:rsidR="00FA3507">
          <w:type w:val="continuous"/>
          <w:pgSz w:w="11900" w:h="16840"/>
          <w:pgMar w:top="460" w:right="1280" w:bottom="280" w:left="920" w:header="720" w:footer="720" w:gutter="0"/>
          <w:cols w:num="2" w:space="720" w:equalWidth="0">
            <w:col w:w="4254" w:space="40"/>
            <w:col w:w="5406"/>
          </w:cols>
        </w:sectPr>
      </w:pPr>
    </w:p>
    <w:p w14:paraId="5CB6DDAC" w14:textId="77777777" w:rsidR="00FA3507" w:rsidRDefault="00FA3507">
      <w:pPr>
        <w:pStyle w:val="BodyText"/>
        <w:rPr>
          <w:sz w:val="20"/>
        </w:rPr>
      </w:pPr>
    </w:p>
    <w:p w14:paraId="6E62EB92" w14:textId="77777777" w:rsidR="00FA3507" w:rsidRDefault="00FA3507">
      <w:pPr>
        <w:pStyle w:val="BodyText"/>
        <w:rPr>
          <w:sz w:val="20"/>
        </w:rPr>
      </w:pPr>
    </w:p>
    <w:p w14:paraId="63F422F1" w14:textId="77777777" w:rsidR="00FA3507" w:rsidRDefault="00FA3507">
      <w:pPr>
        <w:pStyle w:val="BodyText"/>
        <w:rPr>
          <w:sz w:val="21"/>
        </w:rPr>
      </w:pPr>
    </w:p>
    <w:p w14:paraId="27ED6EC3" w14:textId="188C9BD7" w:rsidR="00FA3507" w:rsidRDefault="002F63C0">
      <w:pPr>
        <w:pStyle w:val="BodyText"/>
        <w:spacing w:before="1"/>
        <w:ind w:left="1098"/>
      </w:pPr>
      <w:r>
        <w:rPr>
          <w:noProof/>
        </w:rPr>
        <mc:AlternateContent>
          <mc:Choice Requires="wpg">
            <w:drawing>
              <wp:anchor distT="0" distB="0" distL="114300" distR="114300" simplePos="0" relativeHeight="15753216" behindDoc="0" locked="0" layoutInCell="1" allowOverlap="1" wp14:anchorId="049ECD24" wp14:editId="5153D7DA">
                <wp:simplePos x="0" y="0"/>
                <wp:positionH relativeFrom="page">
                  <wp:posOffset>1638300</wp:posOffset>
                </wp:positionH>
                <wp:positionV relativeFrom="paragraph">
                  <wp:posOffset>-545465</wp:posOffset>
                </wp:positionV>
                <wp:extent cx="1461770" cy="2177415"/>
                <wp:effectExtent l="0" t="0" r="0" b="0"/>
                <wp:wrapNone/>
                <wp:docPr id="27"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461770" cy="2177415"/>
                          <a:chOff x="2580" y="-859"/>
                          <a:chExt cx="2302" cy="3429"/>
                        </a:xfrm>
                      </wpg:grpSpPr>
                      <wps:wsp>
                        <wps:cNvPr id="28" name="AutoShape 28"/>
                        <wps:cNvSpPr>
                          <a:spLocks/>
                        </wps:cNvSpPr>
                        <wps:spPr bwMode="auto">
                          <a:xfrm>
                            <a:off x="2587" y="-852"/>
                            <a:ext cx="2288" cy="3414"/>
                          </a:xfrm>
                          <a:custGeom>
                            <a:avLst/>
                            <a:gdLst>
                              <a:gd name="T0" fmla="+- 0 2870 2587"/>
                              <a:gd name="T1" fmla="*/ T0 w 2288"/>
                              <a:gd name="T2" fmla="+- 0 -852 -852"/>
                              <a:gd name="T3" fmla="*/ -852 h 3414"/>
                              <a:gd name="T4" fmla="+- 0 2795 2587"/>
                              <a:gd name="T5" fmla="*/ T4 w 2288"/>
                              <a:gd name="T6" fmla="+- 0 -842 -852"/>
                              <a:gd name="T7" fmla="*/ -842 h 3414"/>
                              <a:gd name="T8" fmla="+- 0 2727 2587"/>
                              <a:gd name="T9" fmla="*/ T8 w 2288"/>
                              <a:gd name="T10" fmla="+- 0 -813 -852"/>
                              <a:gd name="T11" fmla="*/ -813 h 3414"/>
                              <a:gd name="T12" fmla="+- 0 2670 2587"/>
                              <a:gd name="T13" fmla="*/ T12 w 2288"/>
                              <a:gd name="T14" fmla="+- 0 -769 -852"/>
                              <a:gd name="T15" fmla="*/ -769 h 3414"/>
                              <a:gd name="T16" fmla="+- 0 2626 2587"/>
                              <a:gd name="T17" fmla="*/ T16 w 2288"/>
                              <a:gd name="T18" fmla="+- 0 -712 -852"/>
                              <a:gd name="T19" fmla="*/ -712 h 3414"/>
                              <a:gd name="T20" fmla="+- 0 2597 2587"/>
                              <a:gd name="T21" fmla="*/ T20 w 2288"/>
                              <a:gd name="T22" fmla="+- 0 -644 -852"/>
                              <a:gd name="T23" fmla="*/ -644 h 3414"/>
                              <a:gd name="T24" fmla="+- 0 2587 2587"/>
                              <a:gd name="T25" fmla="*/ T24 w 2288"/>
                              <a:gd name="T26" fmla="+- 0 -569 -852"/>
                              <a:gd name="T27" fmla="*/ -569 h 3414"/>
                              <a:gd name="T28" fmla="+- 0 2587 2587"/>
                              <a:gd name="T29" fmla="*/ T28 w 2288"/>
                              <a:gd name="T30" fmla="+- 0 564 -852"/>
                              <a:gd name="T31" fmla="*/ 564 h 3414"/>
                              <a:gd name="T32" fmla="+- 0 2597 2587"/>
                              <a:gd name="T33" fmla="*/ T32 w 2288"/>
                              <a:gd name="T34" fmla="+- 0 640 -852"/>
                              <a:gd name="T35" fmla="*/ 640 h 3414"/>
                              <a:gd name="T36" fmla="+- 0 2626 2587"/>
                              <a:gd name="T37" fmla="*/ T36 w 2288"/>
                              <a:gd name="T38" fmla="+- 0 707 -852"/>
                              <a:gd name="T39" fmla="*/ 707 h 3414"/>
                              <a:gd name="T40" fmla="+- 0 2670 2587"/>
                              <a:gd name="T41" fmla="*/ T40 w 2288"/>
                              <a:gd name="T42" fmla="+- 0 765 -852"/>
                              <a:gd name="T43" fmla="*/ 765 h 3414"/>
                              <a:gd name="T44" fmla="+- 0 2727 2587"/>
                              <a:gd name="T45" fmla="*/ T44 w 2288"/>
                              <a:gd name="T46" fmla="+- 0 809 -852"/>
                              <a:gd name="T47" fmla="*/ 809 h 3414"/>
                              <a:gd name="T48" fmla="+- 0 2795 2587"/>
                              <a:gd name="T49" fmla="*/ T48 w 2288"/>
                              <a:gd name="T50" fmla="+- 0 837 -852"/>
                              <a:gd name="T51" fmla="*/ 837 h 3414"/>
                              <a:gd name="T52" fmla="+- 0 2870 2587"/>
                              <a:gd name="T53" fmla="*/ T52 w 2288"/>
                              <a:gd name="T54" fmla="+- 0 847 -852"/>
                              <a:gd name="T55" fmla="*/ 847 h 3414"/>
                              <a:gd name="T56" fmla="+- 0 4591 2587"/>
                              <a:gd name="T57" fmla="*/ T56 w 2288"/>
                              <a:gd name="T58" fmla="+- 0 847 -852"/>
                              <a:gd name="T59" fmla="*/ 847 h 3414"/>
                              <a:gd name="T60" fmla="+- 0 4666 2587"/>
                              <a:gd name="T61" fmla="*/ T60 w 2288"/>
                              <a:gd name="T62" fmla="+- 0 837 -852"/>
                              <a:gd name="T63" fmla="*/ 837 h 3414"/>
                              <a:gd name="T64" fmla="+- 0 4734 2587"/>
                              <a:gd name="T65" fmla="*/ T64 w 2288"/>
                              <a:gd name="T66" fmla="+- 0 809 -852"/>
                              <a:gd name="T67" fmla="*/ 809 h 3414"/>
                              <a:gd name="T68" fmla="+- 0 4791 2587"/>
                              <a:gd name="T69" fmla="*/ T68 w 2288"/>
                              <a:gd name="T70" fmla="+- 0 765 -852"/>
                              <a:gd name="T71" fmla="*/ 765 h 3414"/>
                              <a:gd name="T72" fmla="+- 0 4836 2587"/>
                              <a:gd name="T73" fmla="*/ T72 w 2288"/>
                              <a:gd name="T74" fmla="+- 0 707 -852"/>
                              <a:gd name="T75" fmla="*/ 707 h 3414"/>
                              <a:gd name="T76" fmla="+- 0 4864 2587"/>
                              <a:gd name="T77" fmla="*/ T76 w 2288"/>
                              <a:gd name="T78" fmla="+- 0 640 -852"/>
                              <a:gd name="T79" fmla="*/ 640 h 3414"/>
                              <a:gd name="T80" fmla="+- 0 4874 2587"/>
                              <a:gd name="T81" fmla="*/ T80 w 2288"/>
                              <a:gd name="T82" fmla="+- 0 564 -852"/>
                              <a:gd name="T83" fmla="*/ 564 h 3414"/>
                              <a:gd name="T84" fmla="+- 0 4874 2587"/>
                              <a:gd name="T85" fmla="*/ T84 w 2288"/>
                              <a:gd name="T86" fmla="+- 0 -569 -852"/>
                              <a:gd name="T87" fmla="*/ -569 h 3414"/>
                              <a:gd name="T88" fmla="+- 0 4864 2587"/>
                              <a:gd name="T89" fmla="*/ T88 w 2288"/>
                              <a:gd name="T90" fmla="+- 0 -644 -852"/>
                              <a:gd name="T91" fmla="*/ -644 h 3414"/>
                              <a:gd name="T92" fmla="+- 0 4836 2587"/>
                              <a:gd name="T93" fmla="*/ T92 w 2288"/>
                              <a:gd name="T94" fmla="+- 0 -712 -852"/>
                              <a:gd name="T95" fmla="*/ -712 h 3414"/>
                              <a:gd name="T96" fmla="+- 0 4791 2587"/>
                              <a:gd name="T97" fmla="*/ T96 w 2288"/>
                              <a:gd name="T98" fmla="+- 0 -769 -852"/>
                              <a:gd name="T99" fmla="*/ -769 h 3414"/>
                              <a:gd name="T100" fmla="+- 0 4734 2587"/>
                              <a:gd name="T101" fmla="*/ T100 w 2288"/>
                              <a:gd name="T102" fmla="+- 0 -813 -852"/>
                              <a:gd name="T103" fmla="*/ -813 h 3414"/>
                              <a:gd name="T104" fmla="+- 0 4666 2587"/>
                              <a:gd name="T105" fmla="*/ T104 w 2288"/>
                              <a:gd name="T106" fmla="+- 0 -842 -852"/>
                              <a:gd name="T107" fmla="*/ -842 h 3414"/>
                              <a:gd name="T108" fmla="+- 0 4591 2587"/>
                              <a:gd name="T109" fmla="*/ T108 w 2288"/>
                              <a:gd name="T110" fmla="+- 0 -852 -852"/>
                              <a:gd name="T111" fmla="*/ -852 h 3414"/>
                              <a:gd name="T112" fmla="+- 0 2870 2587"/>
                              <a:gd name="T113" fmla="*/ T112 w 2288"/>
                              <a:gd name="T114" fmla="+- 0 -852 -852"/>
                              <a:gd name="T115" fmla="*/ -852 h 3414"/>
                              <a:gd name="T116" fmla="+- 0 2870 2587"/>
                              <a:gd name="T117" fmla="*/ T116 w 2288"/>
                              <a:gd name="T118" fmla="+- 0 862 -852"/>
                              <a:gd name="T119" fmla="*/ 862 h 3414"/>
                              <a:gd name="T120" fmla="+- 0 2795 2587"/>
                              <a:gd name="T121" fmla="*/ T120 w 2288"/>
                              <a:gd name="T122" fmla="+- 0 872 -852"/>
                              <a:gd name="T123" fmla="*/ 872 h 3414"/>
                              <a:gd name="T124" fmla="+- 0 2727 2587"/>
                              <a:gd name="T125" fmla="*/ T124 w 2288"/>
                              <a:gd name="T126" fmla="+- 0 900 -852"/>
                              <a:gd name="T127" fmla="*/ 900 h 3414"/>
                              <a:gd name="T128" fmla="+- 0 2670 2587"/>
                              <a:gd name="T129" fmla="*/ T128 w 2288"/>
                              <a:gd name="T130" fmla="+- 0 945 -852"/>
                              <a:gd name="T131" fmla="*/ 945 h 3414"/>
                              <a:gd name="T132" fmla="+- 0 2626 2587"/>
                              <a:gd name="T133" fmla="*/ T132 w 2288"/>
                              <a:gd name="T134" fmla="+- 0 1002 -852"/>
                              <a:gd name="T135" fmla="*/ 1002 h 3414"/>
                              <a:gd name="T136" fmla="+- 0 2597 2587"/>
                              <a:gd name="T137" fmla="*/ T136 w 2288"/>
                              <a:gd name="T138" fmla="+- 0 1070 -852"/>
                              <a:gd name="T139" fmla="*/ 1070 h 3414"/>
                              <a:gd name="T140" fmla="+- 0 2587 2587"/>
                              <a:gd name="T141" fmla="*/ T140 w 2288"/>
                              <a:gd name="T142" fmla="+- 0 1146 -852"/>
                              <a:gd name="T143" fmla="*/ 1146 h 3414"/>
                              <a:gd name="T144" fmla="+- 0 2587 2587"/>
                              <a:gd name="T145" fmla="*/ T144 w 2288"/>
                              <a:gd name="T146" fmla="+- 0 2279 -852"/>
                              <a:gd name="T147" fmla="*/ 2279 h 3414"/>
                              <a:gd name="T148" fmla="+- 0 2597 2587"/>
                              <a:gd name="T149" fmla="*/ T148 w 2288"/>
                              <a:gd name="T150" fmla="+- 0 2354 -852"/>
                              <a:gd name="T151" fmla="*/ 2354 h 3414"/>
                              <a:gd name="T152" fmla="+- 0 2626 2587"/>
                              <a:gd name="T153" fmla="*/ T152 w 2288"/>
                              <a:gd name="T154" fmla="+- 0 2422 -852"/>
                              <a:gd name="T155" fmla="*/ 2422 h 3414"/>
                              <a:gd name="T156" fmla="+- 0 2670 2587"/>
                              <a:gd name="T157" fmla="*/ T156 w 2288"/>
                              <a:gd name="T158" fmla="+- 0 2479 -852"/>
                              <a:gd name="T159" fmla="*/ 2479 h 3414"/>
                              <a:gd name="T160" fmla="+- 0 2727 2587"/>
                              <a:gd name="T161" fmla="*/ T160 w 2288"/>
                              <a:gd name="T162" fmla="+- 0 2523 -852"/>
                              <a:gd name="T163" fmla="*/ 2523 h 3414"/>
                              <a:gd name="T164" fmla="+- 0 2795 2587"/>
                              <a:gd name="T165" fmla="*/ T164 w 2288"/>
                              <a:gd name="T166" fmla="+- 0 2552 -852"/>
                              <a:gd name="T167" fmla="*/ 2552 h 3414"/>
                              <a:gd name="T168" fmla="+- 0 2870 2587"/>
                              <a:gd name="T169" fmla="*/ T168 w 2288"/>
                              <a:gd name="T170" fmla="+- 0 2562 -852"/>
                              <a:gd name="T171" fmla="*/ 2562 h 3414"/>
                              <a:gd name="T172" fmla="+- 0 4591 2587"/>
                              <a:gd name="T173" fmla="*/ T172 w 2288"/>
                              <a:gd name="T174" fmla="+- 0 2562 -852"/>
                              <a:gd name="T175" fmla="*/ 2562 h 3414"/>
                              <a:gd name="T176" fmla="+- 0 4666 2587"/>
                              <a:gd name="T177" fmla="*/ T176 w 2288"/>
                              <a:gd name="T178" fmla="+- 0 2552 -852"/>
                              <a:gd name="T179" fmla="*/ 2552 h 3414"/>
                              <a:gd name="T180" fmla="+- 0 4734 2587"/>
                              <a:gd name="T181" fmla="*/ T180 w 2288"/>
                              <a:gd name="T182" fmla="+- 0 2523 -852"/>
                              <a:gd name="T183" fmla="*/ 2523 h 3414"/>
                              <a:gd name="T184" fmla="+- 0 4791 2587"/>
                              <a:gd name="T185" fmla="*/ T184 w 2288"/>
                              <a:gd name="T186" fmla="+- 0 2479 -852"/>
                              <a:gd name="T187" fmla="*/ 2479 h 3414"/>
                              <a:gd name="T188" fmla="+- 0 4836 2587"/>
                              <a:gd name="T189" fmla="*/ T188 w 2288"/>
                              <a:gd name="T190" fmla="+- 0 2422 -852"/>
                              <a:gd name="T191" fmla="*/ 2422 h 3414"/>
                              <a:gd name="T192" fmla="+- 0 4864 2587"/>
                              <a:gd name="T193" fmla="*/ T192 w 2288"/>
                              <a:gd name="T194" fmla="+- 0 2354 -852"/>
                              <a:gd name="T195" fmla="*/ 2354 h 3414"/>
                              <a:gd name="T196" fmla="+- 0 4874 2587"/>
                              <a:gd name="T197" fmla="*/ T196 w 2288"/>
                              <a:gd name="T198" fmla="+- 0 2279 -852"/>
                              <a:gd name="T199" fmla="*/ 2279 h 3414"/>
                              <a:gd name="T200" fmla="+- 0 4874 2587"/>
                              <a:gd name="T201" fmla="*/ T200 w 2288"/>
                              <a:gd name="T202" fmla="+- 0 1146 -852"/>
                              <a:gd name="T203" fmla="*/ 1146 h 3414"/>
                              <a:gd name="T204" fmla="+- 0 4864 2587"/>
                              <a:gd name="T205" fmla="*/ T204 w 2288"/>
                              <a:gd name="T206" fmla="+- 0 1070 -852"/>
                              <a:gd name="T207" fmla="*/ 1070 h 3414"/>
                              <a:gd name="T208" fmla="+- 0 4836 2587"/>
                              <a:gd name="T209" fmla="*/ T208 w 2288"/>
                              <a:gd name="T210" fmla="+- 0 1002 -852"/>
                              <a:gd name="T211" fmla="*/ 1002 h 3414"/>
                              <a:gd name="T212" fmla="+- 0 4791 2587"/>
                              <a:gd name="T213" fmla="*/ T212 w 2288"/>
                              <a:gd name="T214" fmla="+- 0 945 -852"/>
                              <a:gd name="T215" fmla="*/ 945 h 3414"/>
                              <a:gd name="T216" fmla="+- 0 4734 2587"/>
                              <a:gd name="T217" fmla="*/ T216 w 2288"/>
                              <a:gd name="T218" fmla="+- 0 900 -852"/>
                              <a:gd name="T219" fmla="*/ 900 h 3414"/>
                              <a:gd name="T220" fmla="+- 0 4666 2587"/>
                              <a:gd name="T221" fmla="*/ T220 w 2288"/>
                              <a:gd name="T222" fmla="+- 0 872 -852"/>
                              <a:gd name="T223" fmla="*/ 872 h 3414"/>
                              <a:gd name="T224" fmla="+- 0 4591 2587"/>
                              <a:gd name="T225" fmla="*/ T224 w 2288"/>
                              <a:gd name="T226" fmla="+- 0 862 -852"/>
                              <a:gd name="T227" fmla="*/ 862 h 3414"/>
                              <a:gd name="T228" fmla="+- 0 2870 2587"/>
                              <a:gd name="T229" fmla="*/ T228 w 2288"/>
                              <a:gd name="T230" fmla="+- 0 862 -852"/>
                              <a:gd name="T231" fmla="*/ 862 h 341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 ang="0">
                                <a:pos x="T217" y="T219"/>
                              </a:cxn>
                              <a:cxn ang="0">
                                <a:pos x="T221" y="T223"/>
                              </a:cxn>
                              <a:cxn ang="0">
                                <a:pos x="T225" y="T227"/>
                              </a:cxn>
                              <a:cxn ang="0">
                                <a:pos x="T229" y="T231"/>
                              </a:cxn>
                            </a:cxnLst>
                            <a:rect l="0" t="0" r="r" b="b"/>
                            <a:pathLst>
                              <a:path w="2288" h="3414">
                                <a:moveTo>
                                  <a:pt x="283" y="0"/>
                                </a:moveTo>
                                <a:lnTo>
                                  <a:pt x="208" y="10"/>
                                </a:lnTo>
                                <a:lnTo>
                                  <a:pt x="140" y="39"/>
                                </a:lnTo>
                                <a:lnTo>
                                  <a:pt x="83" y="83"/>
                                </a:lnTo>
                                <a:lnTo>
                                  <a:pt x="39" y="140"/>
                                </a:lnTo>
                                <a:lnTo>
                                  <a:pt x="10" y="208"/>
                                </a:lnTo>
                                <a:lnTo>
                                  <a:pt x="0" y="283"/>
                                </a:lnTo>
                                <a:lnTo>
                                  <a:pt x="0" y="1416"/>
                                </a:lnTo>
                                <a:lnTo>
                                  <a:pt x="10" y="1492"/>
                                </a:lnTo>
                                <a:lnTo>
                                  <a:pt x="39" y="1559"/>
                                </a:lnTo>
                                <a:lnTo>
                                  <a:pt x="83" y="1617"/>
                                </a:lnTo>
                                <a:lnTo>
                                  <a:pt x="140" y="1661"/>
                                </a:lnTo>
                                <a:lnTo>
                                  <a:pt x="208" y="1689"/>
                                </a:lnTo>
                                <a:lnTo>
                                  <a:pt x="283" y="1699"/>
                                </a:lnTo>
                                <a:lnTo>
                                  <a:pt x="2004" y="1699"/>
                                </a:lnTo>
                                <a:lnTo>
                                  <a:pt x="2079" y="1689"/>
                                </a:lnTo>
                                <a:lnTo>
                                  <a:pt x="2147" y="1661"/>
                                </a:lnTo>
                                <a:lnTo>
                                  <a:pt x="2204" y="1617"/>
                                </a:lnTo>
                                <a:lnTo>
                                  <a:pt x="2249" y="1559"/>
                                </a:lnTo>
                                <a:lnTo>
                                  <a:pt x="2277" y="1492"/>
                                </a:lnTo>
                                <a:lnTo>
                                  <a:pt x="2287" y="1416"/>
                                </a:lnTo>
                                <a:lnTo>
                                  <a:pt x="2287" y="283"/>
                                </a:lnTo>
                                <a:lnTo>
                                  <a:pt x="2277" y="208"/>
                                </a:lnTo>
                                <a:lnTo>
                                  <a:pt x="2249" y="140"/>
                                </a:lnTo>
                                <a:lnTo>
                                  <a:pt x="2204" y="83"/>
                                </a:lnTo>
                                <a:lnTo>
                                  <a:pt x="2147" y="39"/>
                                </a:lnTo>
                                <a:lnTo>
                                  <a:pt x="2079" y="10"/>
                                </a:lnTo>
                                <a:lnTo>
                                  <a:pt x="2004" y="0"/>
                                </a:lnTo>
                                <a:lnTo>
                                  <a:pt x="283" y="0"/>
                                </a:lnTo>
                                <a:close/>
                                <a:moveTo>
                                  <a:pt x="283" y="1714"/>
                                </a:moveTo>
                                <a:lnTo>
                                  <a:pt x="208" y="1724"/>
                                </a:lnTo>
                                <a:lnTo>
                                  <a:pt x="140" y="1752"/>
                                </a:lnTo>
                                <a:lnTo>
                                  <a:pt x="83" y="1797"/>
                                </a:lnTo>
                                <a:lnTo>
                                  <a:pt x="39" y="1854"/>
                                </a:lnTo>
                                <a:lnTo>
                                  <a:pt x="10" y="1922"/>
                                </a:lnTo>
                                <a:lnTo>
                                  <a:pt x="0" y="1998"/>
                                </a:lnTo>
                                <a:lnTo>
                                  <a:pt x="0" y="3131"/>
                                </a:lnTo>
                                <a:lnTo>
                                  <a:pt x="10" y="3206"/>
                                </a:lnTo>
                                <a:lnTo>
                                  <a:pt x="39" y="3274"/>
                                </a:lnTo>
                                <a:lnTo>
                                  <a:pt x="83" y="3331"/>
                                </a:lnTo>
                                <a:lnTo>
                                  <a:pt x="140" y="3375"/>
                                </a:lnTo>
                                <a:lnTo>
                                  <a:pt x="208" y="3404"/>
                                </a:lnTo>
                                <a:lnTo>
                                  <a:pt x="283" y="3414"/>
                                </a:lnTo>
                                <a:lnTo>
                                  <a:pt x="2004" y="3414"/>
                                </a:lnTo>
                                <a:lnTo>
                                  <a:pt x="2079" y="3404"/>
                                </a:lnTo>
                                <a:lnTo>
                                  <a:pt x="2147" y="3375"/>
                                </a:lnTo>
                                <a:lnTo>
                                  <a:pt x="2204" y="3331"/>
                                </a:lnTo>
                                <a:lnTo>
                                  <a:pt x="2249" y="3274"/>
                                </a:lnTo>
                                <a:lnTo>
                                  <a:pt x="2277" y="3206"/>
                                </a:lnTo>
                                <a:lnTo>
                                  <a:pt x="2287" y="3131"/>
                                </a:lnTo>
                                <a:lnTo>
                                  <a:pt x="2287" y="1998"/>
                                </a:lnTo>
                                <a:lnTo>
                                  <a:pt x="2277" y="1922"/>
                                </a:lnTo>
                                <a:lnTo>
                                  <a:pt x="2249" y="1854"/>
                                </a:lnTo>
                                <a:lnTo>
                                  <a:pt x="2204" y="1797"/>
                                </a:lnTo>
                                <a:lnTo>
                                  <a:pt x="2147" y="1752"/>
                                </a:lnTo>
                                <a:lnTo>
                                  <a:pt x="2079" y="1724"/>
                                </a:lnTo>
                                <a:lnTo>
                                  <a:pt x="2004" y="1714"/>
                                </a:lnTo>
                                <a:lnTo>
                                  <a:pt x="283" y="1714"/>
                                </a:lnTo>
                                <a:close/>
                              </a:path>
                            </a:pathLst>
                          </a:custGeom>
                          <a:noFill/>
                          <a:ln w="925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9" name="Text Box 27"/>
                        <wps:cNvSpPr txBox="1">
                          <a:spLocks noChangeArrowheads="1"/>
                        </wps:cNvSpPr>
                        <wps:spPr bwMode="auto">
                          <a:xfrm>
                            <a:off x="2579" y="-860"/>
                            <a:ext cx="2302" cy="34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F2B6E" w14:textId="77777777" w:rsidR="00FA3507" w:rsidRDefault="00FA3507">
                              <w:pPr>
                                <w:spacing w:before="7"/>
                                <w:rPr>
                                  <w:sz w:val="13"/>
                                </w:rPr>
                              </w:pPr>
                            </w:p>
                            <w:p w14:paraId="2181EC69" w14:textId="77777777" w:rsidR="00FA3507" w:rsidRDefault="00615A6F">
                              <w:pPr>
                                <w:spacing w:before="1"/>
                                <w:ind w:left="230"/>
                                <w:rPr>
                                  <w:rFonts w:ascii="Carlito"/>
                                  <w:sz w:val="17"/>
                                </w:rPr>
                              </w:pPr>
                              <w:r>
                                <w:rPr>
                                  <w:rFonts w:ascii="Carlito"/>
                                  <w:w w:val="105"/>
                                  <w:sz w:val="17"/>
                                </w:rPr>
                                <w:t>Main Program</w:t>
                              </w:r>
                            </w:p>
                            <w:p w14:paraId="10573CA2" w14:textId="77777777" w:rsidR="00FA3507" w:rsidRDefault="00615A6F">
                              <w:pPr>
                                <w:spacing w:before="38"/>
                                <w:ind w:left="230"/>
                                <w:rPr>
                                  <w:rFonts w:ascii="Carlito" w:hAnsi="Carlito"/>
                                  <w:sz w:val="17"/>
                                </w:rPr>
                              </w:pPr>
                              <w:r>
                                <w:rPr>
                                  <w:rFonts w:ascii="Carlito" w:hAnsi="Carlito"/>
                                  <w:w w:val="102"/>
                                  <w:sz w:val="17"/>
                                </w:rPr>
                                <w:t>…</w:t>
                              </w:r>
                            </w:p>
                            <w:p w14:paraId="7DBDC713" w14:textId="77777777" w:rsidR="00FA3507" w:rsidRDefault="00615A6F">
                              <w:pPr>
                                <w:spacing w:before="37"/>
                                <w:ind w:left="230"/>
                                <w:rPr>
                                  <w:rFonts w:ascii="Carlito" w:hAnsi="Carlito"/>
                                  <w:sz w:val="17"/>
                                </w:rPr>
                              </w:pPr>
                              <w:r>
                                <w:rPr>
                                  <w:rFonts w:ascii="Carlito" w:hAnsi="Carlito"/>
                                  <w:w w:val="102"/>
                                  <w:sz w:val="17"/>
                                </w:rPr>
                                <w:t>…</w:t>
                              </w:r>
                            </w:p>
                            <w:p w14:paraId="748B14E4" w14:textId="21AC90B1" w:rsidR="00FA3507" w:rsidRDefault="00615A6F">
                              <w:pPr>
                                <w:spacing w:before="39"/>
                                <w:ind w:left="230"/>
                                <w:rPr>
                                  <w:rFonts w:ascii="Carlito"/>
                                  <w:sz w:val="17"/>
                                </w:rPr>
                              </w:pPr>
                              <w:r>
                                <w:rPr>
                                  <w:rFonts w:ascii="Carlito"/>
                                  <w:w w:val="105"/>
                                  <w:sz w:val="17"/>
                                </w:rPr>
                                <w:t xml:space="preserve">CALL </w:t>
                              </w:r>
                              <w:r w:rsidR="005A6D83">
                                <w:rPr>
                                  <w:rFonts w:ascii="Carlito"/>
                                  <w:w w:val="105"/>
                                  <w:sz w:val="17"/>
                                </w:rPr>
                                <w:t>EEE</w:t>
                              </w:r>
                            </w:p>
                            <w:p w14:paraId="16AD6BBD" w14:textId="77777777" w:rsidR="00FA3507" w:rsidRDefault="00615A6F">
                              <w:pPr>
                                <w:spacing w:before="38"/>
                                <w:ind w:left="230"/>
                                <w:rPr>
                                  <w:rFonts w:ascii="Carlito"/>
                                  <w:sz w:val="17"/>
                                </w:rPr>
                              </w:pPr>
                              <w:r>
                                <w:rPr>
                                  <w:rFonts w:ascii="Carlito"/>
                                  <w:w w:val="105"/>
                                  <w:sz w:val="17"/>
                                </w:rPr>
                                <w:t>next instruction</w:t>
                              </w:r>
                            </w:p>
                            <w:p w14:paraId="160ADD59" w14:textId="77777777" w:rsidR="00FA3507" w:rsidRDefault="00615A6F">
                              <w:pPr>
                                <w:spacing w:before="39"/>
                                <w:ind w:left="230"/>
                                <w:rPr>
                                  <w:rFonts w:ascii="Carlito" w:hAnsi="Carlito"/>
                                  <w:sz w:val="17"/>
                                </w:rPr>
                              </w:pPr>
                              <w:r>
                                <w:rPr>
                                  <w:rFonts w:ascii="Carlito" w:hAnsi="Carlito"/>
                                  <w:w w:val="102"/>
                                  <w:sz w:val="17"/>
                                </w:rPr>
                                <w:t>…</w:t>
                              </w:r>
                            </w:p>
                            <w:p w14:paraId="39DA4ED6" w14:textId="77777777" w:rsidR="00FA3507" w:rsidRDefault="00FA3507">
                              <w:pPr>
                                <w:spacing w:before="8"/>
                                <w:rPr>
                                  <w:rFonts w:ascii="Carlito"/>
                                </w:rPr>
                              </w:pPr>
                            </w:p>
                            <w:p w14:paraId="070F47BB" w14:textId="4E7B1E0D" w:rsidR="00FA3507" w:rsidRDefault="005A6D83">
                              <w:pPr>
                                <w:ind w:left="230"/>
                                <w:rPr>
                                  <w:rFonts w:ascii="Carlito"/>
                                  <w:sz w:val="17"/>
                                </w:rPr>
                              </w:pPr>
                              <w:r>
                                <w:rPr>
                                  <w:rFonts w:ascii="Carlito"/>
                                  <w:w w:val="105"/>
                                  <w:sz w:val="17"/>
                                </w:rPr>
                                <w:t>EEE</w:t>
                              </w:r>
                              <w:r w:rsidR="00615A6F">
                                <w:rPr>
                                  <w:rFonts w:ascii="Carlito"/>
                                  <w:w w:val="105"/>
                                  <w:sz w:val="17"/>
                                </w:rPr>
                                <w:t xml:space="preserve"> PROC</w:t>
                              </w:r>
                            </w:p>
                            <w:p w14:paraId="703F7832" w14:textId="77777777" w:rsidR="00FA3507" w:rsidRDefault="00615A6F">
                              <w:pPr>
                                <w:spacing w:before="39"/>
                                <w:ind w:left="230"/>
                                <w:rPr>
                                  <w:rFonts w:ascii="Carlito" w:hAnsi="Carlito"/>
                                  <w:sz w:val="17"/>
                                </w:rPr>
                              </w:pPr>
                              <w:r>
                                <w:rPr>
                                  <w:rFonts w:ascii="Carlito" w:hAnsi="Carlito"/>
                                  <w:w w:val="102"/>
                                  <w:sz w:val="17"/>
                                </w:rPr>
                                <w:t>…</w:t>
                              </w:r>
                            </w:p>
                            <w:p w14:paraId="4DF2F6E5" w14:textId="77777777" w:rsidR="00FA3507" w:rsidRDefault="00615A6F">
                              <w:pPr>
                                <w:spacing w:before="38"/>
                                <w:ind w:left="230"/>
                                <w:rPr>
                                  <w:rFonts w:ascii="Carlito" w:hAnsi="Carlito"/>
                                  <w:sz w:val="17"/>
                                </w:rPr>
                              </w:pPr>
                              <w:r>
                                <w:rPr>
                                  <w:rFonts w:ascii="Carlito" w:hAnsi="Carlito"/>
                                  <w:w w:val="102"/>
                                  <w:sz w:val="17"/>
                                </w:rPr>
                                <w:t>…</w:t>
                              </w:r>
                            </w:p>
                            <w:p w14:paraId="7CF69C35" w14:textId="77777777" w:rsidR="00FA3507" w:rsidRDefault="00615A6F">
                              <w:pPr>
                                <w:spacing w:before="39" w:line="283" w:lineRule="auto"/>
                                <w:ind w:left="230" w:right="1793"/>
                                <w:rPr>
                                  <w:rFonts w:ascii="Carlito" w:hAnsi="Carlito"/>
                                  <w:sz w:val="17"/>
                                </w:rPr>
                              </w:pPr>
                              <w:r>
                                <w:rPr>
                                  <w:rFonts w:ascii="Carlito" w:hAnsi="Carlito"/>
                                  <w:w w:val="105"/>
                                  <w:sz w:val="17"/>
                                </w:rPr>
                                <w:t xml:space="preserve">… </w:t>
                              </w:r>
                              <w:r>
                                <w:rPr>
                                  <w:rFonts w:ascii="Carlito" w:hAnsi="Carlito"/>
                                  <w:sz w:val="17"/>
                                </w:rPr>
                                <w:t>RE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49ECD24" id="Group 26" o:spid="_x0000_s1089" style="position:absolute;left:0;text-align:left;margin-left:129pt;margin-top:-42.95pt;width:115.1pt;height:171.45pt;z-index:15753216;mso-position-horizontal-relative:page" coordorigin="2580,-859" coordsize="2302,34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">
                <v:shape id="AutoShape 28" o:spid="_x0000_s1090" style="position:absolute;left:2587;top:-852;width:2288;height:3414;visibility:visible;mso-wrap-style:square;v-text-anchor:top" coordsize="2288,34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" path="m283,l208,10,140,39,83,83,39,140,10,208,,283,,1416r10,76l39,1559r44,58l140,1661r68,28l283,1699r1721,l2079,1689r68,-28l2204,1617r45,-58l2277,1492r10,-76l2287,283r-10,-75l2249,140,2204,83,2147,39,2079,10,2004,,283,xm283,1714r-75,10l140,1752r-57,45l39,1854r-29,68l,1998,,3131r10,75l39,3274r44,57l140,3375r68,29l283,3414r1721,l2079,3404r68,-29l2204,3331r45,-57l2277,3206r10,-75l2287,1998r-10,-76l2249,1854r-45,-57l2147,1752r-68,-28l2004,1714r-1721,xe" filled="f" strokeweight=".25717mm">
                  <v:path arrowok="t" o:connecttype="custom" o:connectlocs="283,-852;208,-842;140,-813;83,-769;39,-712;10,-644;0,-569;0,564;10,640;39,707;83,765;140,809;208,837;283,847;2004,847;2079,837;2147,809;2204,765;2249,707;2277,640;2287,564;2287,-569;2277,-644;2249,-712;2204,-769;2147,-813;2079,-842;2004,-852;283,-852;283,862;208,872;140,900;83,945;39,1002;10,1070;0,1146;0,2279;10,2354;39,2422;83,2479;140,2523;208,2552;283,2562;2004,2562;2079,2552;2147,2523;2204,2479;2249,2422;2277,2354;2287,2279;2287,1146;2277,1070;2249,1002;2204,945;2147,900;2079,872;2004,862;283,862" o:connectangles="0,0,0,0,0,0,0,0,0,0,0,0,0,0,0,0,0,0,0,0,0,0,0,0,0,0,0,0,0,0,0,0,0,0,0,0,0,0,0,0,0,0,0,0,0,0,0,0,0,0,0,0,0,0,0,0,0,0"/>
                </v:shape>
                <v:shape id="Text Box 27" o:spid="_x0000_s1091" type="#_x0000_t202" style="position:absolute;left:2579;top:-860;width:2302;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" filled="f" stroked="f">
                  <v:textbox inset="0,0,0,0">
                    <w:txbxContent>
                      <w:p w14:paraId="3A8F2B6E" w14:textId="77777777" w:rsidR="00FA3507" w:rsidRDefault="00FA3507">
                        <w:pPr>
                          <w:spacing w:before="7"/>
                          <w:rPr>
                            <w:sz w:val="13"/>
                          </w:rPr>
                        </w:pPr>
                      </w:p>
                      <w:p w14:paraId="2181EC69" w14:textId="77777777" w:rsidR="00FA3507" w:rsidRDefault="00615A6F">
                        <w:pPr>
                          <w:spacing w:before="1"/>
                          <w:ind w:left="230"/>
                          <w:rPr>
                            <w:rFonts w:ascii="Carlito"/>
                            <w:sz w:val="17"/>
                          </w:rPr>
                        </w:pPr>
                        <w:r>
                          <w:rPr>
                            <w:rFonts w:ascii="Carlito"/>
                            <w:w w:val="105"/>
                            <w:sz w:val="17"/>
                          </w:rPr>
                          <w:t>Main Program</w:t>
                        </w:r>
                      </w:p>
                      <w:p w14:paraId="10573CA2" w14:textId="77777777" w:rsidR="00FA3507" w:rsidRDefault="00615A6F">
                        <w:pPr>
                          <w:spacing w:before="38"/>
                          <w:ind w:left="230"/>
                          <w:rPr>
                            <w:rFonts w:ascii="Carlito" w:hAnsi="Carlito"/>
                            <w:sz w:val="17"/>
                          </w:rPr>
                        </w:pPr>
                        <w:r>
                          <w:rPr>
                            <w:rFonts w:ascii="Carlito" w:hAnsi="Carlito"/>
                            <w:w w:val="102"/>
                            <w:sz w:val="17"/>
                          </w:rPr>
                          <w:t>…</w:t>
                        </w:r>
                      </w:p>
                      <w:p w14:paraId="7DBDC713" w14:textId="77777777" w:rsidR="00FA3507" w:rsidRDefault="00615A6F">
                        <w:pPr>
                          <w:spacing w:before="37"/>
                          <w:ind w:left="230"/>
                          <w:rPr>
                            <w:rFonts w:ascii="Carlito" w:hAnsi="Carlito"/>
                            <w:sz w:val="17"/>
                          </w:rPr>
                        </w:pPr>
                        <w:r>
                          <w:rPr>
                            <w:rFonts w:ascii="Carlito" w:hAnsi="Carlito"/>
                            <w:w w:val="102"/>
                            <w:sz w:val="17"/>
                          </w:rPr>
                          <w:t>…</w:t>
                        </w:r>
                      </w:p>
                      <w:p w14:paraId="748B14E4" w14:textId="21AC90B1" w:rsidR="00FA3507" w:rsidRDefault="00615A6F">
                        <w:pPr>
                          <w:spacing w:before="39"/>
                          <w:ind w:left="230"/>
                          <w:rPr>
                            <w:rFonts w:ascii="Carlito"/>
                            <w:sz w:val="17"/>
                          </w:rPr>
                        </w:pPr>
                        <w:r>
                          <w:rPr>
                            <w:rFonts w:ascii="Carlito"/>
                            <w:w w:val="105"/>
                            <w:sz w:val="17"/>
                          </w:rPr>
                          <w:t xml:space="preserve">CALL </w:t>
                        </w:r>
                        <w:r w:rsidR="005A6D83">
                          <w:rPr>
                            <w:rFonts w:ascii="Carlito"/>
                            <w:w w:val="105"/>
                            <w:sz w:val="17"/>
                          </w:rPr>
                          <w:t>EEE</w:t>
                        </w:r>
                      </w:p>
                      <w:p w14:paraId="16AD6BBD" w14:textId="77777777" w:rsidR="00FA3507" w:rsidRDefault="00615A6F">
                        <w:pPr>
                          <w:spacing w:before="38"/>
                          <w:ind w:left="230"/>
                          <w:rPr>
                            <w:rFonts w:ascii="Carlito"/>
                            <w:sz w:val="17"/>
                          </w:rPr>
                        </w:pPr>
                        <w:r>
                          <w:rPr>
                            <w:rFonts w:ascii="Carlito"/>
                            <w:w w:val="105"/>
                            <w:sz w:val="17"/>
                          </w:rPr>
                          <w:t>next instruction</w:t>
                        </w:r>
                      </w:p>
                      <w:p w14:paraId="160ADD59" w14:textId="77777777" w:rsidR="00FA3507" w:rsidRDefault="00615A6F">
                        <w:pPr>
                          <w:spacing w:before="39"/>
                          <w:ind w:left="230"/>
                          <w:rPr>
                            <w:rFonts w:ascii="Carlito" w:hAnsi="Carlito"/>
                            <w:sz w:val="17"/>
                          </w:rPr>
                        </w:pPr>
                        <w:r>
                          <w:rPr>
                            <w:rFonts w:ascii="Carlito" w:hAnsi="Carlito"/>
                            <w:w w:val="102"/>
                            <w:sz w:val="17"/>
                          </w:rPr>
                          <w:t>…</w:t>
                        </w:r>
                      </w:p>
                      <w:p w14:paraId="39DA4ED6" w14:textId="77777777" w:rsidR="00FA3507" w:rsidRDefault="00FA3507">
                        <w:pPr>
                          <w:spacing w:before="8"/>
                          <w:rPr>
                            <w:rFonts w:ascii="Carlito"/>
                          </w:rPr>
                        </w:pPr>
                      </w:p>
                      <w:p w14:paraId="070F47BB" w14:textId="4E7B1E0D" w:rsidR="00FA3507" w:rsidRDefault="005A6D83">
                        <w:pPr>
                          <w:ind w:left="230"/>
                          <w:rPr>
                            <w:rFonts w:ascii="Carlito"/>
                            <w:sz w:val="17"/>
                          </w:rPr>
                        </w:pPr>
                        <w:r>
                          <w:rPr>
                            <w:rFonts w:ascii="Carlito"/>
                            <w:w w:val="105"/>
                            <w:sz w:val="17"/>
                          </w:rPr>
                          <w:t>EEE</w:t>
                        </w:r>
                        <w:r w:rsidR="00615A6F">
                          <w:rPr>
                            <w:rFonts w:ascii="Carlito"/>
                            <w:w w:val="105"/>
                            <w:sz w:val="17"/>
                          </w:rPr>
                          <w:t xml:space="preserve"> PROC</w:t>
                        </w:r>
                      </w:p>
                      <w:p w14:paraId="703F7832" w14:textId="77777777" w:rsidR="00FA3507" w:rsidRDefault="00615A6F">
                        <w:pPr>
                          <w:spacing w:before="39"/>
                          <w:ind w:left="230"/>
                          <w:rPr>
                            <w:rFonts w:ascii="Carlito" w:hAnsi="Carlito"/>
                            <w:sz w:val="17"/>
                          </w:rPr>
                        </w:pPr>
                        <w:r>
                          <w:rPr>
                            <w:rFonts w:ascii="Carlito" w:hAnsi="Carlito"/>
                            <w:w w:val="102"/>
                            <w:sz w:val="17"/>
                          </w:rPr>
                          <w:t>…</w:t>
                        </w:r>
                      </w:p>
                      <w:p w14:paraId="4DF2F6E5" w14:textId="77777777" w:rsidR="00FA3507" w:rsidRDefault="00615A6F">
                        <w:pPr>
                          <w:spacing w:before="38"/>
                          <w:ind w:left="230"/>
                          <w:rPr>
                            <w:rFonts w:ascii="Carlito" w:hAnsi="Carlito"/>
                            <w:sz w:val="17"/>
                          </w:rPr>
                        </w:pPr>
                        <w:r>
                          <w:rPr>
                            <w:rFonts w:ascii="Carlito" w:hAnsi="Carlito"/>
                            <w:w w:val="102"/>
                            <w:sz w:val="17"/>
                          </w:rPr>
                          <w:t>…</w:t>
                        </w:r>
                      </w:p>
                      <w:p w14:paraId="7CF69C35" w14:textId="77777777" w:rsidR="00FA3507" w:rsidRDefault="00615A6F">
                        <w:pPr>
                          <w:spacing w:before="39" w:line="283" w:lineRule="auto"/>
                          <w:ind w:left="230" w:right="1793"/>
                          <w:rPr>
                            <w:rFonts w:ascii="Carlito" w:hAnsi="Carlito"/>
                            <w:sz w:val="17"/>
                          </w:rPr>
                        </w:pPr>
                        <w:r>
                          <w:rPr>
                            <w:rFonts w:ascii="Carlito" w:hAnsi="Carlito"/>
                            <w:w w:val="105"/>
                            <w:sz w:val="17"/>
                          </w:rPr>
                          <w:t xml:space="preserve">… </w:t>
                        </w:r>
                        <w:r>
                          <w:rPr>
                            <w:rFonts w:ascii="Carlito" w:hAnsi="Carlito"/>
                            <w:sz w:val="17"/>
                          </w:rPr>
                          <w:t>RET</w:t>
                        </w:r>
                      </w:p>
                    </w:txbxContent>
                  </v:textbox>
                </v:shape>
                <w10:wrap anchorx="page"/>
              </v:group>
            </w:pict>
          </mc:Fallback>
        </mc:AlternateContent>
      </w:r>
      <w:r>
        <w:rPr>
          <w:noProof/>
        </w:rPr>
        <mc:AlternateContent>
          <mc:Choice Requires="wpg">
            <w:drawing>
              <wp:anchor distT="0" distB="0" distL="114300" distR="114300" simplePos="0" relativeHeight="15754752" behindDoc="0" locked="0" layoutInCell="1" allowOverlap="1" wp14:anchorId="5B30984C" wp14:editId="7EAC13EA">
                <wp:simplePos x="0" y="0"/>
                <wp:positionH relativeFrom="page">
                  <wp:posOffset>720090</wp:posOffset>
                </wp:positionH>
                <wp:positionV relativeFrom="paragraph">
                  <wp:posOffset>-172085</wp:posOffset>
                </wp:positionV>
                <wp:extent cx="330835" cy="288290"/>
                <wp:effectExtent l="0" t="0" r="0" b="0"/>
                <wp:wrapNone/>
                <wp:docPr id="22"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30835" cy="288290"/>
                          <a:chOff x="1134" y="-271"/>
                          <a:chExt cx="521" cy="454"/>
                        </a:xfrm>
                      </wpg:grpSpPr>
                      <pic:pic xmlns:pic="http://schemas.openxmlformats.org/drawingml/2006/picture">
                        <pic:nvPicPr>
                          <pic:cNvPr id="23" name="Picture 2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1162" y="-224"/>
                            <a:ext cx="492"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4"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1143" y="-263"/>
                            <a:ext cx="492" cy="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5" name="Rectangle 23"/>
                        <wps:cNvSpPr>
                          <a:spLocks noChangeArrowheads="1"/>
                        </wps:cNvSpPr>
                        <wps:spPr bwMode="auto">
                          <a:xfrm>
                            <a:off x="1143" y="-262"/>
                            <a:ext cx="492" cy="405"/>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6" name="Text Box 22"/>
                        <wps:cNvSpPr txBox="1">
                          <a:spLocks noChangeArrowheads="1"/>
                        </wps:cNvSpPr>
                        <wps:spPr bwMode="auto">
                          <a:xfrm>
                            <a:off x="1133" y="-272"/>
                            <a:ext cx="521" cy="45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F2F051" w14:textId="77777777" w:rsidR="00FA3507" w:rsidRDefault="00615A6F">
                              <w:pPr>
                                <w:spacing w:before="90"/>
                                <w:ind w:left="159"/>
                                <w:rPr>
                                  <w:rFonts w:ascii="Carlito"/>
                                  <w:sz w:val="19"/>
                                </w:rPr>
                              </w:pPr>
                              <w:r>
                                <w:rPr>
                                  <w:rFonts w:ascii="Carlito"/>
                                  <w:w w:val="105"/>
                                  <w:sz w:val="19"/>
                                </w:rPr>
                                <w:t>I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30984C" id="Group 21" o:spid="_x0000_s1092" style="position:absolute;left:0;text-align:left;margin-left:56.7pt;margin-top:-13.55pt;width:26.05pt;height:22.7pt;z-index:15754752;mso-position-horizontal-relative:page" coordorigin="1134,-271" coordsize="521,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">
                <v:shape id="Picture 25" o:spid="_x0000_s1093" type="#_x0000_t75" style="position:absolute;left:1162;top:-224;width:492;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">
                  <v:imagedata r:id="rId26" o:title=""/>
                </v:shape>
                <v:shape id="Picture 24" o:spid="_x0000_s1094" type="#_x0000_t75" style="position:absolute;left:1143;top:-263;width:492;height: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">
                  <v:imagedata r:id="rId37" o:title=""/>
                </v:shape>
                <v:rect id="Rectangle 23" o:spid="_x0000_s1095" style="position:absolute;left:1143;top:-262;width:492;height:4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" filled="f" strokecolor="#95b3d7" strokeweight=".34325mm"/>
                <v:shape id="Text Box 22" o:spid="_x0000_s1096" type="#_x0000_t202" style="position:absolute;left:1133;top:-272;width:521;height:4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" filled="f" stroked="f">
                  <v:textbox inset="0,0,0,0">
                    <w:txbxContent>
                      <w:p w14:paraId="21F2F051" w14:textId="77777777" w:rsidR="00FA3507" w:rsidRDefault="00615A6F">
                        <w:pPr>
                          <w:spacing w:before="90"/>
                          <w:ind w:left="159"/>
                          <w:rPr>
                            <w:rFonts w:ascii="Carlito"/>
                            <w:sz w:val="19"/>
                          </w:rPr>
                        </w:pPr>
                        <w:r>
                          <w:rPr>
                            <w:rFonts w:ascii="Carlito"/>
                            <w:w w:val="105"/>
                            <w:sz w:val="19"/>
                          </w:rPr>
                          <w:t>IP</w:t>
                        </w:r>
                      </w:p>
                    </w:txbxContent>
                  </v:textbox>
                </v:shape>
                <w10:wrap anchorx="page"/>
              </v:group>
            </w:pict>
          </mc:Fallback>
        </mc:AlternateContent>
      </w:r>
      <w:r>
        <w:rPr>
          <w:noProof/>
        </w:rPr>
        <mc:AlternateContent>
          <mc:Choice Requires="wpg">
            <w:drawing>
              <wp:anchor distT="0" distB="0" distL="114300" distR="114300" simplePos="0" relativeHeight="15755776" behindDoc="0" locked="0" layoutInCell="1" allowOverlap="1" wp14:anchorId="724F7A9E" wp14:editId="07EA23E8">
                <wp:simplePos x="0" y="0"/>
                <wp:positionH relativeFrom="page">
                  <wp:posOffset>3424555</wp:posOffset>
                </wp:positionH>
                <wp:positionV relativeFrom="paragraph">
                  <wp:posOffset>-233045</wp:posOffset>
                </wp:positionV>
                <wp:extent cx="2901315" cy="288290"/>
                <wp:effectExtent l="0" t="0" r="0" b="0"/>
                <wp:wrapNone/>
                <wp:docPr id="1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01315" cy="288290"/>
                          <a:chOff x="5393" y="-367"/>
                          <a:chExt cx="4569" cy="454"/>
                        </a:xfrm>
                      </wpg:grpSpPr>
                      <pic:pic xmlns:pic="http://schemas.openxmlformats.org/drawingml/2006/picture">
                        <pic:nvPicPr>
                          <pic:cNvPr id="19" name="Picture 2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5421" y="-318"/>
                            <a:ext cx="4540"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20" name="Picture 19"/>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5402" y="-357"/>
                            <a:ext cx="4540" cy="4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21" name="Text Box 18"/>
                        <wps:cNvSpPr txBox="1">
                          <a:spLocks noChangeArrowheads="1"/>
                        </wps:cNvSpPr>
                        <wps:spPr bwMode="auto">
                          <a:xfrm>
                            <a:off x="5402" y="-358"/>
                            <a:ext cx="4540" cy="406"/>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39209879" w14:textId="77777777" w:rsidR="00FA3507" w:rsidRDefault="00615A6F">
                              <w:pPr>
                                <w:spacing w:before="71"/>
                                <w:ind w:left="139"/>
                                <w:rPr>
                                  <w:rFonts w:ascii="Carlito"/>
                                  <w:sz w:val="19"/>
                                </w:rPr>
                              </w:pPr>
                              <w:r>
                                <w:rPr>
                                  <w:rFonts w:ascii="Carlito"/>
                                  <w:w w:val="105"/>
                                  <w:sz w:val="19"/>
                                </w:rPr>
                                <w:t>Offset stack segment addres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24F7A9E" id="Group 17" o:spid="_x0000_s1097" style="position:absolute;left:0;text-align:left;margin-left:269.65pt;margin-top:-18.35pt;width:228.45pt;height:22.7pt;z-index:15755776;mso-position-horizontal-relative:page" coordorigin="5393,-367" coordsize="4569,4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">
                <v:shape id="Picture 20" o:spid="_x0000_s1098" type="#_x0000_t75" style="position:absolute;left:5421;top:-318;width:4540;height: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">
                  <v:imagedata r:id="rId22" o:title=""/>
                </v:shape>
                <v:shape id="Picture 19" o:spid="_x0000_s1099" type="#_x0000_t75" style="position:absolute;left:5402;top:-357;width:4540;height:4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">
                  <v:imagedata r:id="rId39" o:title=""/>
                </v:shape>
                <v:shape id="Text Box 18" o:spid="_x0000_s1100" type="#_x0000_t202" style="position:absolute;left:5402;top:-358;width:4540;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" filled="f" strokecolor="#95b3d7" strokeweight=".34325mm">
                  <v:textbox inset="0,0,0,0">
                    <w:txbxContent>
                      <w:p w14:paraId="39209879" w14:textId="77777777" w:rsidR="00FA3507" w:rsidRDefault="00615A6F">
                        <w:pPr>
                          <w:spacing w:before="71"/>
                          <w:ind w:left="139"/>
                          <w:rPr>
                            <w:rFonts w:ascii="Carlito"/>
                            <w:sz w:val="19"/>
                          </w:rPr>
                        </w:pPr>
                        <w:r>
                          <w:rPr>
                            <w:rFonts w:ascii="Carlito"/>
                            <w:w w:val="105"/>
                            <w:sz w:val="19"/>
                          </w:rPr>
                          <w:t>Offset stack segment address</w:t>
                        </w:r>
                      </w:p>
                    </w:txbxContent>
                  </v:textbox>
                </v:shape>
                <w10:wrap anchorx="page"/>
              </v:group>
            </w:pict>
          </mc:Fallback>
        </mc:AlternateContent>
      </w:r>
      <w:r w:rsidR="00615A6F">
        <w:rPr>
          <w:w w:val="105"/>
        </w:rPr>
        <w:t>0100</w:t>
      </w:r>
    </w:p>
    <w:p w14:paraId="5ABF084E" w14:textId="2B7494B9" w:rsidR="00FA3507" w:rsidRDefault="002F63C0">
      <w:pPr>
        <w:pStyle w:val="BodyText"/>
        <w:spacing w:before="40"/>
        <w:ind w:left="1098"/>
      </w:pPr>
      <w:r>
        <w:rPr>
          <w:noProof/>
        </w:rPr>
        <mc:AlternateContent>
          <mc:Choice Requires="wps">
            <w:drawing>
              <wp:anchor distT="0" distB="0" distL="114300" distR="114300" simplePos="0" relativeHeight="15753728" behindDoc="0" locked="0" layoutInCell="1" allowOverlap="1" wp14:anchorId="6E1FE586" wp14:editId="2E311161">
                <wp:simplePos x="0" y="0"/>
                <wp:positionH relativeFrom="page">
                  <wp:posOffset>721360</wp:posOffset>
                </wp:positionH>
                <wp:positionV relativeFrom="paragraph">
                  <wp:posOffset>100965</wp:posOffset>
                </wp:positionV>
                <wp:extent cx="384810" cy="74930"/>
                <wp:effectExtent l="0" t="0" r="0" b="0"/>
                <wp:wrapNone/>
                <wp:docPr id="17" name="AutoShap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84810" cy="74930"/>
                        </a:xfrm>
                        <a:custGeom>
                          <a:avLst/>
                          <a:gdLst>
                            <a:gd name="T0" fmla="+- 0 1732 1136"/>
                            <a:gd name="T1" fmla="*/ T0 w 606"/>
                            <a:gd name="T2" fmla="+- 0 211 159"/>
                            <a:gd name="T3" fmla="*/ 211 h 118"/>
                            <a:gd name="T4" fmla="+- 0 1645 1136"/>
                            <a:gd name="T5" fmla="*/ T4 w 606"/>
                            <a:gd name="T6" fmla="+- 0 211 159"/>
                            <a:gd name="T7" fmla="*/ 211 h 118"/>
                            <a:gd name="T8" fmla="+- 0 1651 1136"/>
                            <a:gd name="T9" fmla="*/ T8 w 606"/>
                            <a:gd name="T10" fmla="+- 0 212 159"/>
                            <a:gd name="T11" fmla="*/ 212 h 118"/>
                            <a:gd name="T12" fmla="+- 0 1652 1136"/>
                            <a:gd name="T13" fmla="*/ T12 w 606"/>
                            <a:gd name="T14" fmla="+- 0 218 159"/>
                            <a:gd name="T15" fmla="*/ 218 h 118"/>
                            <a:gd name="T16" fmla="+- 0 1651 1136"/>
                            <a:gd name="T17" fmla="*/ T16 w 606"/>
                            <a:gd name="T18" fmla="+- 0 223 159"/>
                            <a:gd name="T19" fmla="*/ 223 h 118"/>
                            <a:gd name="T20" fmla="+- 0 1645 1136"/>
                            <a:gd name="T21" fmla="*/ T20 w 606"/>
                            <a:gd name="T22" fmla="+- 0 225 159"/>
                            <a:gd name="T23" fmla="*/ 225 h 118"/>
                            <a:gd name="T24" fmla="+- 0 1626 1136"/>
                            <a:gd name="T25" fmla="*/ T24 w 606"/>
                            <a:gd name="T26" fmla="+- 0 225 159"/>
                            <a:gd name="T27" fmla="*/ 225 h 118"/>
                            <a:gd name="T28" fmla="+- 0 1627 1136"/>
                            <a:gd name="T29" fmla="*/ T28 w 606"/>
                            <a:gd name="T30" fmla="+- 0 277 159"/>
                            <a:gd name="T31" fmla="*/ 277 h 118"/>
                            <a:gd name="T32" fmla="+- 0 1742 1136"/>
                            <a:gd name="T33" fmla="*/ T32 w 606"/>
                            <a:gd name="T34" fmla="+- 0 215 159"/>
                            <a:gd name="T35" fmla="*/ 215 h 118"/>
                            <a:gd name="T36" fmla="+- 0 1732 1136"/>
                            <a:gd name="T37" fmla="*/ T36 w 606"/>
                            <a:gd name="T38" fmla="+- 0 211 159"/>
                            <a:gd name="T39" fmla="*/ 211 h 118"/>
                            <a:gd name="T40" fmla="+- 0 1626 1136"/>
                            <a:gd name="T41" fmla="*/ T40 w 606"/>
                            <a:gd name="T42" fmla="+- 0 211 159"/>
                            <a:gd name="T43" fmla="*/ 211 h 118"/>
                            <a:gd name="T44" fmla="+- 0 1144 1136"/>
                            <a:gd name="T45" fmla="*/ T44 w 606"/>
                            <a:gd name="T46" fmla="+- 0 219 159"/>
                            <a:gd name="T47" fmla="*/ 219 h 118"/>
                            <a:gd name="T48" fmla="+- 0 1139 1136"/>
                            <a:gd name="T49" fmla="*/ T48 w 606"/>
                            <a:gd name="T50" fmla="+- 0 221 159"/>
                            <a:gd name="T51" fmla="*/ 221 h 118"/>
                            <a:gd name="T52" fmla="+- 0 1136 1136"/>
                            <a:gd name="T53" fmla="*/ T52 w 606"/>
                            <a:gd name="T54" fmla="+- 0 226 159"/>
                            <a:gd name="T55" fmla="*/ 226 h 118"/>
                            <a:gd name="T56" fmla="+- 0 1139 1136"/>
                            <a:gd name="T57" fmla="*/ T56 w 606"/>
                            <a:gd name="T58" fmla="+- 0 231 159"/>
                            <a:gd name="T59" fmla="*/ 231 h 118"/>
                            <a:gd name="T60" fmla="+- 0 1144 1136"/>
                            <a:gd name="T61" fmla="*/ T60 w 606"/>
                            <a:gd name="T62" fmla="+- 0 233 159"/>
                            <a:gd name="T63" fmla="*/ 233 h 118"/>
                            <a:gd name="T64" fmla="+- 0 1626 1136"/>
                            <a:gd name="T65" fmla="*/ T64 w 606"/>
                            <a:gd name="T66" fmla="+- 0 225 159"/>
                            <a:gd name="T67" fmla="*/ 225 h 118"/>
                            <a:gd name="T68" fmla="+- 0 1626 1136"/>
                            <a:gd name="T69" fmla="*/ T68 w 606"/>
                            <a:gd name="T70" fmla="+- 0 211 159"/>
                            <a:gd name="T71" fmla="*/ 211 h 118"/>
                            <a:gd name="T72" fmla="+- 0 1645 1136"/>
                            <a:gd name="T73" fmla="*/ T72 w 606"/>
                            <a:gd name="T74" fmla="+- 0 211 159"/>
                            <a:gd name="T75" fmla="*/ 211 h 118"/>
                            <a:gd name="T76" fmla="+- 0 1626 1136"/>
                            <a:gd name="T77" fmla="*/ T76 w 606"/>
                            <a:gd name="T78" fmla="+- 0 211 159"/>
                            <a:gd name="T79" fmla="*/ 211 h 118"/>
                            <a:gd name="T80" fmla="+- 0 1626 1136"/>
                            <a:gd name="T81" fmla="*/ T80 w 606"/>
                            <a:gd name="T82" fmla="+- 0 225 159"/>
                            <a:gd name="T83" fmla="*/ 225 h 118"/>
                            <a:gd name="T84" fmla="+- 0 1645 1136"/>
                            <a:gd name="T85" fmla="*/ T84 w 606"/>
                            <a:gd name="T86" fmla="+- 0 225 159"/>
                            <a:gd name="T87" fmla="*/ 225 h 118"/>
                            <a:gd name="T88" fmla="+- 0 1651 1136"/>
                            <a:gd name="T89" fmla="*/ T88 w 606"/>
                            <a:gd name="T90" fmla="+- 0 223 159"/>
                            <a:gd name="T91" fmla="*/ 223 h 118"/>
                            <a:gd name="T92" fmla="+- 0 1652 1136"/>
                            <a:gd name="T93" fmla="*/ T92 w 606"/>
                            <a:gd name="T94" fmla="+- 0 218 159"/>
                            <a:gd name="T95" fmla="*/ 218 h 118"/>
                            <a:gd name="T96" fmla="+- 0 1651 1136"/>
                            <a:gd name="T97" fmla="*/ T96 w 606"/>
                            <a:gd name="T98" fmla="+- 0 212 159"/>
                            <a:gd name="T99" fmla="*/ 212 h 118"/>
                            <a:gd name="T100" fmla="+- 0 1645 1136"/>
                            <a:gd name="T101" fmla="*/ T100 w 606"/>
                            <a:gd name="T102" fmla="+- 0 211 159"/>
                            <a:gd name="T103" fmla="*/ 211 h 118"/>
                            <a:gd name="T104" fmla="+- 0 1625 1136"/>
                            <a:gd name="T105" fmla="*/ T104 w 606"/>
                            <a:gd name="T106" fmla="+- 0 159 159"/>
                            <a:gd name="T107" fmla="*/ 159 h 118"/>
                            <a:gd name="T108" fmla="+- 0 1626 1136"/>
                            <a:gd name="T109" fmla="*/ T108 w 606"/>
                            <a:gd name="T110" fmla="+- 0 211 159"/>
                            <a:gd name="T111" fmla="*/ 211 h 118"/>
                            <a:gd name="T112" fmla="+- 0 1645 1136"/>
                            <a:gd name="T113" fmla="*/ T112 w 606"/>
                            <a:gd name="T114" fmla="+- 0 211 159"/>
                            <a:gd name="T115" fmla="*/ 211 h 118"/>
                            <a:gd name="T116" fmla="+- 0 1732 1136"/>
                            <a:gd name="T117" fmla="*/ T116 w 606"/>
                            <a:gd name="T118" fmla="+- 0 211 159"/>
                            <a:gd name="T119" fmla="*/ 211 h 118"/>
                            <a:gd name="T120" fmla="+- 0 1625 1136"/>
                            <a:gd name="T121" fmla="*/ T120 w 606"/>
                            <a:gd name="T122" fmla="+- 0 159 159"/>
                            <a:gd name="T123" fmla="*/ 159 h 1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606" h="118">
                              <a:moveTo>
                                <a:pt x="596" y="52"/>
                              </a:moveTo>
                              <a:lnTo>
                                <a:pt x="509" y="52"/>
                              </a:lnTo>
                              <a:lnTo>
                                <a:pt x="515" y="53"/>
                              </a:lnTo>
                              <a:lnTo>
                                <a:pt x="516" y="59"/>
                              </a:lnTo>
                              <a:lnTo>
                                <a:pt x="515" y="64"/>
                              </a:lnTo>
                              <a:lnTo>
                                <a:pt x="509" y="66"/>
                              </a:lnTo>
                              <a:lnTo>
                                <a:pt x="490" y="66"/>
                              </a:lnTo>
                              <a:lnTo>
                                <a:pt x="491" y="118"/>
                              </a:lnTo>
                              <a:lnTo>
                                <a:pt x="606" y="56"/>
                              </a:lnTo>
                              <a:lnTo>
                                <a:pt x="596" y="52"/>
                              </a:lnTo>
                              <a:close/>
                              <a:moveTo>
                                <a:pt x="490" y="52"/>
                              </a:moveTo>
                              <a:lnTo>
                                <a:pt x="8" y="60"/>
                              </a:lnTo>
                              <a:lnTo>
                                <a:pt x="3" y="62"/>
                              </a:lnTo>
                              <a:lnTo>
                                <a:pt x="0" y="67"/>
                              </a:lnTo>
                              <a:lnTo>
                                <a:pt x="3" y="72"/>
                              </a:lnTo>
                              <a:lnTo>
                                <a:pt x="8" y="74"/>
                              </a:lnTo>
                              <a:lnTo>
                                <a:pt x="490" y="66"/>
                              </a:lnTo>
                              <a:lnTo>
                                <a:pt x="490" y="52"/>
                              </a:lnTo>
                              <a:close/>
                              <a:moveTo>
                                <a:pt x="509" y="52"/>
                              </a:moveTo>
                              <a:lnTo>
                                <a:pt x="490" y="52"/>
                              </a:lnTo>
                              <a:lnTo>
                                <a:pt x="490" y="66"/>
                              </a:lnTo>
                              <a:lnTo>
                                <a:pt x="509" y="66"/>
                              </a:lnTo>
                              <a:lnTo>
                                <a:pt x="515" y="64"/>
                              </a:lnTo>
                              <a:lnTo>
                                <a:pt x="516" y="59"/>
                              </a:lnTo>
                              <a:lnTo>
                                <a:pt x="515" y="53"/>
                              </a:lnTo>
                              <a:lnTo>
                                <a:pt x="509" y="52"/>
                              </a:lnTo>
                              <a:close/>
                              <a:moveTo>
                                <a:pt x="489" y="0"/>
                              </a:moveTo>
                              <a:lnTo>
                                <a:pt x="490" y="52"/>
                              </a:lnTo>
                              <a:lnTo>
                                <a:pt x="509" y="52"/>
                              </a:lnTo>
                              <a:lnTo>
                                <a:pt x="596" y="52"/>
                              </a:lnTo>
                              <a:lnTo>
                                <a:pt x="489"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650C91" id="AutoShape 16" o:spid="_x0000_s1026" style="position:absolute;margin-left:56.8pt;margin-top:7.95pt;width:30.3pt;height:5.9pt;z-index:15753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606,1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" path="m596,52r-87,l515,53r1,6l515,64r-6,2l490,66r1,52l606,56,596,52xm490,52l8,60,3,62,,67r3,5l8,74,490,66r,-14xm509,52r-19,l490,66r19,l515,64r1,-5l515,53r-6,-1xm489,r1,52l509,52r87,l489,xe" fillcolor="black" stroked="f">
                <v:path arrowok="t" o:connecttype="custom" o:connectlocs="378460,133985;323215,133985;327025,134620;327660,138430;327025,141605;323215,142875;311150,142875;311785,175895;384810,136525;378460,133985;311150,133985;5080,139065;1905,140335;0,143510;1905,146685;5080,147955;311150,142875;311150,133985;323215,133985;311150,133985;311150,142875;323215,142875;327025,141605;327660,138430;327025,134620;323215,133985;310515,100965;311150,133985;323215,133985;378460,133985;310515,100965" o:connectangles="0,0,0,0,0,0,0,0,0,0,0,0,0,0,0,0,0,0,0,0,0,0,0,0,0,0,0,0,0,0,0"/>
                <w10:wrap anchorx="page"/>
              </v:shape>
            </w:pict>
          </mc:Fallback>
        </mc:AlternateContent>
      </w:r>
      <w:r>
        <w:rPr>
          <w:noProof/>
        </w:rPr>
        <mc:AlternateContent>
          <mc:Choice Requires="wps">
            <w:drawing>
              <wp:anchor distT="0" distB="0" distL="114300" distR="114300" simplePos="0" relativeHeight="15756800" behindDoc="0" locked="0" layoutInCell="1" allowOverlap="1" wp14:anchorId="58B535B2" wp14:editId="5FEBCC64">
                <wp:simplePos x="0" y="0"/>
                <wp:positionH relativeFrom="page">
                  <wp:posOffset>3824605</wp:posOffset>
                </wp:positionH>
                <wp:positionV relativeFrom="paragraph">
                  <wp:posOffset>208280</wp:posOffset>
                </wp:positionV>
                <wp:extent cx="950595" cy="1427480"/>
                <wp:effectExtent l="0" t="0" r="0" b="0"/>
                <wp:wrapNone/>
                <wp:docPr id="16"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0595" cy="14274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5"/>
                            </w:tblGrid>
                            <w:tr w:rsidR="00FA3507" w14:paraId="0932BF15" w14:textId="77777777">
                              <w:trPr>
                                <w:trHeight w:val="601"/>
                              </w:trPr>
                              <w:tc>
                                <w:tcPr>
                                  <w:tcW w:w="1475" w:type="dxa"/>
                                </w:tcPr>
                                <w:p w14:paraId="6269A02D" w14:textId="77777777" w:rsidR="00FA3507" w:rsidRDefault="00FA3507">
                                  <w:pPr>
                                    <w:pStyle w:val="TableParagraph"/>
                                    <w:rPr>
                                      <w:rFonts w:ascii="Times New Roman"/>
                                      <w:sz w:val="18"/>
                                    </w:rPr>
                                  </w:pPr>
                                </w:p>
                              </w:tc>
                            </w:tr>
                            <w:tr w:rsidR="00FA3507" w14:paraId="630D2744" w14:textId="77777777">
                              <w:trPr>
                                <w:trHeight w:val="539"/>
                              </w:trPr>
                              <w:tc>
                                <w:tcPr>
                                  <w:tcW w:w="1475" w:type="dxa"/>
                                </w:tcPr>
                                <w:p w14:paraId="7AD94F35" w14:textId="77777777" w:rsidR="00FA3507" w:rsidRDefault="00FA3507">
                                  <w:pPr>
                                    <w:pStyle w:val="TableParagraph"/>
                                    <w:spacing w:before="7"/>
                                    <w:rPr>
                                      <w:sz w:val="20"/>
                                    </w:rPr>
                                  </w:pPr>
                                </w:p>
                                <w:p w14:paraId="7DC0A880" w14:textId="77777777" w:rsidR="00FA3507" w:rsidRDefault="00615A6F">
                                  <w:pPr>
                                    <w:pStyle w:val="TableParagraph"/>
                                    <w:spacing w:before="1"/>
                                    <w:ind w:left="146"/>
                                    <w:rPr>
                                      <w:rFonts w:ascii="Carlito"/>
                                      <w:sz w:val="21"/>
                                    </w:rPr>
                                  </w:pPr>
                                  <w:r>
                                    <w:rPr>
                                      <w:rFonts w:ascii="Carlito"/>
                                      <w:sz w:val="21"/>
                                    </w:rPr>
                                    <w:t>00FC</w:t>
                                  </w:r>
                                </w:p>
                              </w:tc>
                            </w:tr>
                            <w:tr w:rsidR="00FA3507" w14:paraId="6565CD3C" w14:textId="77777777">
                              <w:trPr>
                                <w:trHeight w:val="519"/>
                              </w:trPr>
                              <w:tc>
                                <w:tcPr>
                                  <w:tcW w:w="1475" w:type="dxa"/>
                                </w:tcPr>
                                <w:p w14:paraId="0AA843C8" w14:textId="77777777" w:rsidR="00FA3507" w:rsidRDefault="00FA3507">
                                  <w:pPr>
                                    <w:pStyle w:val="TableParagraph"/>
                                    <w:spacing w:before="9"/>
                                    <w:rPr>
                                      <w:sz w:val="15"/>
                                    </w:rPr>
                                  </w:pPr>
                                </w:p>
                                <w:p w14:paraId="743D0E98" w14:textId="77777777" w:rsidR="00FA3507" w:rsidRDefault="00615A6F">
                                  <w:pPr>
                                    <w:pStyle w:val="TableParagraph"/>
                                    <w:spacing w:before="1"/>
                                    <w:ind w:left="146"/>
                                    <w:rPr>
                                      <w:rFonts w:ascii="Carlito"/>
                                      <w:sz w:val="21"/>
                                    </w:rPr>
                                  </w:pPr>
                                  <w:r>
                                    <w:rPr>
                                      <w:rFonts w:ascii="Carlito"/>
                                      <w:sz w:val="21"/>
                                    </w:rPr>
                                    <w:t>00FE</w:t>
                                  </w:r>
                                </w:p>
                              </w:tc>
                            </w:tr>
                            <w:tr w:rsidR="00FA3507" w14:paraId="6B75AA28" w14:textId="77777777">
                              <w:trPr>
                                <w:trHeight w:val="512"/>
                              </w:trPr>
                              <w:tc>
                                <w:tcPr>
                                  <w:tcW w:w="1475" w:type="dxa"/>
                                </w:tcPr>
                                <w:p w14:paraId="0D7F65EB" w14:textId="77777777" w:rsidR="00FA3507" w:rsidRDefault="00615A6F">
                                  <w:pPr>
                                    <w:pStyle w:val="TableParagraph"/>
                                    <w:spacing w:before="152"/>
                                    <w:ind w:left="146"/>
                                    <w:rPr>
                                      <w:rFonts w:ascii="Carlito"/>
                                      <w:sz w:val="21"/>
                                    </w:rPr>
                                  </w:pPr>
                                  <w:r>
                                    <w:rPr>
                                      <w:rFonts w:ascii="Carlito"/>
                                      <w:sz w:val="21"/>
                                    </w:rPr>
                                    <w:t>0100</w:t>
                                  </w:r>
                                </w:p>
                              </w:tc>
                            </w:tr>
                          </w:tbl>
                          <w:p w14:paraId="1C0DACCE" w14:textId="77777777" w:rsidR="00FA3507" w:rsidRDefault="00FA350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B535B2" id="Text Box 15" o:spid="_x0000_s1101" type="#_x0000_t202" style="position:absolute;left:0;text-align:left;margin-left:301.15pt;margin-top:16.4pt;width:74.85pt;height:112.4pt;z-index:157568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" filled="f" stroked="f">
                <v:textbox inset="0,0,0,0">
                  <w:txbxContent>
                    <w:tbl>
                      <w:tblPr>
                        <w:tblW w:w="0" w:type="auto"/>
                        <w:tblInd w:w="7"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1475"/>
                      </w:tblGrid>
                      <w:tr w:rsidR="00FA3507" w14:paraId="0932BF15" w14:textId="77777777">
                        <w:trPr>
                          <w:trHeight w:val="601"/>
                        </w:trPr>
                        <w:tc>
                          <w:tcPr>
                            <w:tcW w:w="1475" w:type="dxa"/>
                          </w:tcPr>
                          <w:p w14:paraId="6269A02D" w14:textId="77777777" w:rsidR="00FA3507" w:rsidRDefault="00FA3507">
                            <w:pPr>
                              <w:pStyle w:val="TableParagraph"/>
                              <w:rPr>
                                <w:rFonts w:ascii="Times New Roman"/>
                                <w:sz w:val="18"/>
                              </w:rPr>
                            </w:pPr>
                          </w:p>
                        </w:tc>
                      </w:tr>
                      <w:tr w:rsidR="00FA3507" w14:paraId="630D2744" w14:textId="77777777">
                        <w:trPr>
                          <w:trHeight w:val="539"/>
                        </w:trPr>
                        <w:tc>
                          <w:tcPr>
                            <w:tcW w:w="1475" w:type="dxa"/>
                          </w:tcPr>
                          <w:p w14:paraId="7AD94F35" w14:textId="77777777" w:rsidR="00FA3507" w:rsidRDefault="00FA3507">
                            <w:pPr>
                              <w:pStyle w:val="TableParagraph"/>
                              <w:spacing w:before="7"/>
                              <w:rPr>
                                <w:sz w:val="20"/>
                              </w:rPr>
                            </w:pPr>
                          </w:p>
                          <w:p w14:paraId="7DC0A880" w14:textId="77777777" w:rsidR="00FA3507" w:rsidRDefault="00615A6F">
                            <w:pPr>
                              <w:pStyle w:val="TableParagraph"/>
                              <w:spacing w:before="1"/>
                              <w:ind w:left="146"/>
                              <w:rPr>
                                <w:rFonts w:ascii="Carlito"/>
                                <w:sz w:val="21"/>
                              </w:rPr>
                            </w:pPr>
                            <w:r>
                              <w:rPr>
                                <w:rFonts w:ascii="Carlito"/>
                                <w:sz w:val="21"/>
                              </w:rPr>
                              <w:t>00FC</w:t>
                            </w:r>
                          </w:p>
                        </w:tc>
                      </w:tr>
                      <w:tr w:rsidR="00FA3507" w14:paraId="6565CD3C" w14:textId="77777777">
                        <w:trPr>
                          <w:trHeight w:val="519"/>
                        </w:trPr>
                        <w:tc>
                          <w:tcPr>
                            <w:tcW w:w="1475" w:type="dxa"/>
                          </w:tcPr>
                          <w:p w14:paraId="0AA843C8" w14:textId="77777777" w:rsidR="00FA3507" w:rsidRDefault="00FA3507">
                            <w:pPr>
                              <w:pStyle w:val="TableParagraph"/>
                              <w:spacing w:before="9"/>
                              <w:rPr>
                                <w:sz w:val="15"/>
                              </w:rPr>
                            </w:pPr>
                          </w:p>
                          <w:p w14:paraId="743D0E98" w14:textId="77777777" w:rsidR="00FA3507" w:rsidRDefault="00615A6F">
                            <w:pPr>
                              <w:pStyle w:val="TableParagraph"/>
                              <w:spacing w:before="1"/>
                              <w:ind w:left="146"/>
                              <w:rPr>
                                <w:rFonts w:ascii="Carlito"/>
                                <w:sz w:val="21"/>
                              </w:rPr>
                            </w:pPr>
                            <w:r>
                              <w:rPr>
                                <w:rFonts w:ascii="Carlito"/>
                                <w:sz w:val="21"/>
                              </w:rPr>
                              <w:t>00FE</w:t>
                            </w:r>
                          </w:p>
                        </w:tc>
                      </w:tr>
                      <w:tr w:rsidR="00FA3507" w14:paraId="6B75AA28" w14:textId="77777777">
                        <w:trPr>
                          <w:trHeight w:val="512"/>
                        </w:trPr>
                        <w:tc>
                          <w:tcPr>
                            <w:tcW w:w="1475" w:type="dxa"/>
                          </w:tcPr>
                          <w:p w14:paraId="0D7F65EB" w14:textId="77777777" w:rsidR="00FA3507" w:rsidRDefault="00615A6F">
                            <w:pPr>
                              <w:pStyle w:val="TableParagraph"/>
                              <w:spacing w:before="152"/>
                              <w:ind w:left="146"/>
                              <w:rPr>
                                <w:rFonts w:ascii="Carlito"/>
                                <w:sz w:val="21"/>
                              </w:rPr>
                            </w:pPr>
                            <w:r>
                              <w:rPr>
                                <w:rFonts w:ascii="Carlito"/>
                                <w:sz w:val="21"/>
                              </w:rPr>
                              <w:t>0100</w:t>
                            </w:r>
                          </w:p>
                        </w:tc>
                      </w:tr>
                    </w:tbl>
                    <w:p w14:paraId="1C0DACCE" w14:textId="77777777" w:rsidR="00FA3507" w:rsidRDefault="00FA3507">
                      <w:pPr>
                        <w:pStyle w:val="BodyText"/>
                      </w:pPr>
                    </w:p>
                  </w:txbxContent>
                </v:textbox>
                <w10:wrap anchorx="page"/>
              </v:shape>
            </w:pict>
          </mc:Fallback>
        </mc:AlternateContent>
      </w:r>
      <w:r w:rsidR="00615A6F">
        <w:rPr>
          <w:w w:val="105"/>
        </w:rPr>
        <w:t>0102</w:t>
      </w:r>
    </w:p>
    <w:p w14:paraId="6DAE6D87" w14:textId="77777777" w:rsidR="00FA3507" w:rsidRDefault="00FA3507">
      <w:pPr>
        <w:pStyle w:val="BodyText"/>
        <w:spacing w:before="4"/>
      </w:pPr>
    </w:p>
    <w:p w14:paraId="57ACC209" w14:textId="77777777" w:rsidR="00FA3507" w:rsidRDefault="00615A6F">
      <w:pPr>
        <w:pStyle w:val="BodyText"/>
        <w:ind w:left="1098"/>
      </w:pPr>
      <w:r>
        <w:rPr>
          <w:w w:val="105"/>
        </w:rPr>
        <w:t>0200</w:t>
      </w:r>
    </w:p>
    <w:p w14:paraId="199CC5FD" w14:textId="77777777" w:rsidR="00FA3507" w:rsidRDefault="00FA3507">
      <w:pPr>
        <w:pStyle w:val="BodyText"/>
        <w:rPr>
          <w:sz w:val="20"/>
        </w:rPr>
      </w:pPr>
    </w:p>
    <w:p w14:paraId="2E6431E9" w14:textId="77777777" w:rsidR="00FA3507" w:rsidRDefault="00FA3507">
      <w:pPr>
        <w:pStyle w:val="BodyText"/>
        <w:rPr>
          <w:sz w:val="20"/>
        </w:rPr>
      </w:pPr>
    </w:p>
    <w:p w14:paraId="54DB778F" w14:textId="77777777" w:rsidR="00FA3507" w:rsidRDefault="00FA3507">
      <w:pPr>
        <w:pStyle w:val="BodyText"/>
        <w:rPr>
          <w:sz w:val="20"/>
        </w:rPr>
      </w:pPr>
    </w:p>
    <w:p w14:paraId="02868078" w14:textId="60F8AB29" w:rsidR="00FA3507" w:rsidRDefault="002F63C0">
      <w:pPr>
        <w:pStyle w:val="BodyText"/>
        <w:spacing w:before="5"/>
        <w:rPr>
          <w:sz w:val="20"/>
        </w:rPr>
      </w:pPr>
      <w:r>
        <w:rPr>
          <w:noProof/>
        </w:rPr>
        <mc:AlternateContent>
          <mc:Choice Requires="wpg">
            <w:drawing>
              <wp:anchor distT="0" distB="0" distL="0" distR="0" simplePos="0" relativeHeight="487610880" behindDoc="1" locked="0" layoutInCell="1" allowOverlap="1" wp14:anchorId="3AD9DCC9" wp14:editId="01B3921A">
                <wp:simplePos x="0" y="0"/>
                <wp:positionH relativeFrom="page">
                  <wp:posOffset>4779010</wp:posOffset>
                </wp:positionH>
                <wp:positionV relativeFrom="paragraph">
                  <wp:posOffset>182880</wp:posOffset>
                </wp:positionV>
                <wp:extent cx="669925" cy="348615"/>
                <wp:effectExtent l="0" t="0" r="0" b="0"/>
                <wp:wrapTopAndBottom/>
                <wp:docPr id="10"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69925" cy="348615"/>
                          <a:chOff x="7526" y="288"/>
                          <a:chExt cx="1055" cy="549"/>
                        </a:xfrm>
                      </wpg:grpSpPr>
                      <wps:wsp>
                        <wps:cNvPr id="13" name="AutoShape 14"/>
                        <wps:cNvSpPr>
                          <a:spLocks/>
                        </wps:cNvSpPr>
                        <wps:spPr bwMode="auto">
                          <a:xfrm>
                            <a:off x="7526" y="718"/>
                            <a:ext cx="1055" cy="118"/>
                          </a:xfrm>
                          <a:custGeom>
                            <a:avLst/>
                            <a:gdLst>
                              <a:gd name="T0" fmla="+- 0 7643 7526"/>
                              <a:gd name="T1" fmla="*/ T0 w 1055"/>
                              <a:gd name="T2" fmla="+- 0 719 719"/>
                              <a:gd name="T3" fmla="*/ 719 h 118"/>
                              <a:gd name="T4" fmla="+- 0 7526 7526"/>
                              <a:gd name="T5" fmla="*/ T4 w 1055"/>
                              <a:gd name="T6" fmla="+- 0 778 719"/>
                              <a:gd name="T7" fmla="*/ 778 h 118"/>
                              <a:gd name="T8" fmla="+- 0 7643 7526"/>
                              <a:gd name="T9" fmla="*/ T8 w 1055"/>
                              <a:gd name="T10" fmla="+- 0 836 719"/>
                              <a:gd name="T11" fmla="*/ 836 h 118"/>
                              <a:gd name="T12" fmla="+- 0 7643 7526"/>
                              <a:gd name="T13" fmla="*/ T12 w 1055"/>
                              <a:gd name="T14" fmla="+- 0 785 719"/>
                              <a:gd name="T15" fmla="*/ 785 h 118"/>
                              <a:gd name="T16" fmla="+- 0 7624 7526"/>
                              <a:gd name="T17" fmla="*/ T16 w 1055"/>
                              <a:gd name="T18" fmla="+- 0 785 719"/>
                              <a:gd name="T19" fmla="*/ 785 h 118"/>
                              <a:gd name="T20" fmla="+- 0 7619 7526"/>
                              <a:gd name="T21" fmla="*/ T20 w 1055"/>
                              <a:gd name="T22" fmla="+- 0 782 719"/>
                              <a:gd name="T23" fmla="*/ 782 h 118"/>
                              <a:gd name="T24" fmla="+- 0 7616 7526"/>
                              <a:gd name="T25" fmla="*/ T24 w 1055"/>
                              <a:gd name="T26" fmla="+- 0 778 719"/>
                              <a:gd name="T27" fmla="*/ 778 h 118"/>
                              <a:gd name="T28" fmla="+- 0 7619 7526"/>
                              <a:gd name="T29" fmla="*/ T28 w 1055"/>
                              <a:gd name="T30" fmla="+- 0 773 719"/>
                              <a:gd name="T31" fmla="*/ 773 h 118"/>
                              <a:gd name="T32" fmla="+- 0 7624 7526"/>
                              <a:gd name="T33" fmla="*/ T32 w 1055"/>
                              <a:gd name="T34" fmla="+- 0 770 719"/>
                              <a:gd name="T35" fmla="*/ 770 h 118"/>
                              <a:gd name="T36" fmla="+- 0 7643 7526"/>
                              <a:gd name="T37" fmla="*/ T36 w 1055"/>
                              <a:gd name="T38" fmla="+- 0 770 719"/>
                              <a:gd name="T39" fmla="*/ 770 h 118"/>
                              <a:gd name="T40" fmla="+- 0 7643 7526"/>
                              <a:gd name="T41" fmla="*/ T40 w 1055"/>
                              <a:gd name="T42" fmla="+- 0 719 719"/>
                              <a:gd name="T43" fmla="*/ 719 h 118"/>
                              <a:gd name="T44" fmla="+- 0 7643 7526"/>
                              <a:gd name="T45" fmla="*/ T44 w 1055"/>
                              <a:gd name="T46" fmla="+- 0 770 719"/>
                              <a:gd name="T47" fmla="*/ 770 h 118"/>
                              <a:gd name="T48" fmla="+- 0 7624 7526"/>
                              <a:gd name="T49" fmla="*/ T48 w 1055"/>
                              <a:gd name="T50" fmla="+- 0 770 719"/>
                              <a:gd name="T51" fmla="*/ 770 h 118"/>
                              <a:gd name="T52" fmla="+- 0 7619 7526"/>
                              <a:gd name="T53" fmla="*/ T52 w 1055"/>
                              <a:gd name="T54" fmla="+- 0 773 719"/>
                              <a:gd name="T55" fmla="*/ 773 h 118"/>
                              <a:gd name="T56" fmla="+- 0 7616 7526"/>
                              <a:gd name="T57" fmla="*/ T56 w 1055"/>
                              <a:gd name="T58" fmla="+- 0 778 719"/>
                              <a:gd name="T59" fmla="*/ 778 h 118"/>
                              <a:gd name="T60" fmla="+- 0 7619 7526"/>
                              <a:gd name="T61" fmla="*/ T60 w 1055"/>
                              <a:gd name="T62" fmla="+- 0 782 719"/>
                              <a:gd name="T63" fmla="*/ 782 h 118"/>
                              <a:gd name="T64" fmla="+- 0 7624 7526"/>
                              <a:gd name="T65" fmla="*/ T64 w 1055"/>
                              <a:gd name="T66" fmla="+- 0 785 719"/>
                              <a:gd name="T67" fmla="*/ 785 h 118"/>
                              <a:gd name="T68" fmla="+- 0 7643 7526"/>
                              <a:gd name="T69" fmla="*/ T68 w 1055"/>
                              <a:gd name="T70" fmla="+- 0 785 719"/>
                              <a:gd name="T71" fmla="*/ 785 h 118"/>
                              <a:gd name="T72" fmla="+- 0 7643 7526"/>
                              <a:gd name="T73" fmla="*/ T72 w 1055"/>
                              <a:gd name="T74" fmla="+- 0 770 719"/>
                              <a:gd name="T75" fmla="*/ 770 h 118"/>
                              <a:gd name="T76" fmla="+- 0 8574 7526"/>
                              <a:gd name="T77" fmla="*/ T76 w 1055"/>
                              <a:gd name="T78" fmla="+- 0 770 719"/>
                              <a:gd name="T79" fmla="*/ 770 h 118"/>
                              <a:gd name="T80" fmla="+- 0 7643 7526"/>
                              <a:gd name="T81" fmla="*/ T80 w 1055"/>
                              <a:gd name="T82" fmla="+- 0 770 719"/>
                              <a:gd name="T83" fmla="*/ 770 h 118"/>
                              <a:gd name="T84" fmla="+- 0 7643 7526"/>
                              <a:gd name="T85" fmla="*/ T84 w 1055"/>
                              <a:gd name="T86" fmla="+- 0 785 719"/>
                              <a:gd name="T87" fmla="*/ 785 h 118"/>
                              <a:gd name="T88" fmla="+- 0 8574 7526"/>
                              <a:gd name="T89" fmla="*/ T88 w 1055"/>
                              <a:gd name="T90" fmla="+- 0 785 719"/>
                              <a:gd name="T91" fmla="*/ 785 h 118"/>
                              <a:gd name="T92" fmla="+- 0 8579 7526"/>
                              <a:gd name="T93" fmla="*/ T92 w 1055"/>
                              <a:gd name="T94" fmla="+- 0 782 719"/>
                              <a:gd name="T95" fmla="*/ 782 h 118"/>
                              <a:gd name="T96" fmla="+- 0 8581 7526"/>
                              <a:gd name="T97" fmla="*/ T96 w 1055"/>
                              <a:gd name="T98" fmla="+- 0 778 719"/>
                              <a:gd name="T99" fmla="*/ 778 h 118"/>
                              <a:gd name="T100" fmla="+- 0 8579 7526"/>
                              <a:gd name="T101" fmla="*/ T100 w 1055"/>
                              <a:gd name="T102" fmla="+- 0 773 719"/>
                              <a:gd name="T103" fmla="*/ 773 h 118"/>
                              <a:gd name="T104" fmla="+- 0 8574 7526"/>
                              <a:gd name="T105" fmla="*/ T104 w 1055"/>
                              <a:gd name="T106" fmla="+- 0 770 719"/>
                              <a:gd name="T107" fmla="*/ 770 h 11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Lst>
                            <a:rect l="0" t="0" r="r" b="b"/>
                            <a:pathLst>
                              <a:path w="1055" h="118">
                                <a:moveTo>
                                  <a:pt x="117" y="0"/>
                                </a:moveTo>
                                <a:lnTo>
                                  <a:pt x="0" y="59"/>
                                </a:lnTo>
                                <a:lnTo>
                                  <a:pt x="117" y="117"/>
                                </a:lnTo>
                                <a:lnTo>
                                  <a:pt x="117" y="66"/>
                                </a:lnTo>
                                <a:lnTo>
                                  <a:pt x="98" y="66"/>
                                </a:lnTo>
                                <a:lnTo>
                                  <a:pt x="93" y="63"/>
                                </a:lnTo>
                                <a:lnTo>
                                  <a:pt x="90" y="59"/>
                                </a:lnTo>
                                <a:lnTo>
                                  <a:pt x="93" y="54"/>
                                </a:lnTo>
                                <a:lnTo>
                                  <a:pt x="98" y="51"/>
                                </a:lnTo>
                                <a:lnTo>
                                  <a:pt x="117" y="51"/>
                                </a:lnTo>
                                <a:lnTo>
                                  <a:pt x="117" y="0"/>
                                </a:lnTo>
                                <a:close/>
                                <a:moveTo>
                                  <a:pt x="117" y="51"/>
                                </a:moveTo>
                                <a:lnTo>
                                  <a:pt x="98" y="51"/>
                                </a:lnTo>
                                <a:lnTo>
                                  <a:pt x="93" y="54"/>
                                </a:lnTo>
                                <a:lnTo>
                                  <a:pt x="90" y="59"/>
                                </a:lnTo>
                                <a:lnTo>
                                  <a:pt x="93" y="63"/>
                                </a:lnTo>
                                <a:lnTo>
                                  <a:pt x="98" y="66"/>
                                </a:lnTo>
                                <a:lnTo>
                                  <a:pt x="117" y="66"/>
                                </a:lnTo>
                                <a:lnTo>
                                  <a:pt x="117" y="51"/>
                                </a:lnTo>
                                <a:close/>
                                <a:moveTo>
                                  <a:pt x="1048" y="51"/>
                                </a:moveTo>
                                <a:lnTo>
                                  <a:pt x="117" y="51"/>
                                </a:lnTo>
                                <a:lnTo>
                                  <a:pt x="117" y="66"/>
                                </a:lnTo>
                                <a:lnTo>
                                  <a:pt x="1048" y="66"/>
                                </a:lnTo>
                                <a:lnTo>
                                  <a:pt x="1053" y="63"/>
                                </a:lnTo>
                                <a:lnTo>
                                  <a:pt x="1055" y="59"/>
                                </a:lnTo>
                                <a:lnTo>
                                  <a:pt x="1053" y="54"/>
                                </a:lnTo>
                                <a:lnTo>
                                  <a:pt x="1048" y="5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4" name="Picture 1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7800" y="336"/>
                            <a:ext cx="492" cy="4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pic:pic xmlns:pic="http://schemas.openxmlformats.org/drawingml/2006/picture">
                        <pic:nvPicPr>
                          <pic:cNvPr id="15"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7780" y="296"/>
                            <a:ext cx="491" cy="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26" name="Rectangle 11"/>
                        <wps:cNvSpPr>
                          <a:spLocks noChangeArrowheads="1"/>
                        </wps:cNvSpPr>
                        <wps:spPr bwMode="auto">
                          <a:xfrm>
                            <a:off x="7780" y="297"/>
                            <a:ext cx="492" cy="406"/>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7" name="Text Box 10"/>
                        <wps:cNvSpPr txBox="1">
                          <a:spLocks noChangeArrowheads="1"/>
                        </wps:cNvSpPr>
                        <wps:spPr bwMode="auto">
                          <a:xfrm>
                            <a:off x="7526" y="287"/>
                            <a:ext cx="1055" cy="5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08856F" w14:textId="77777777" w:rsidR="00FA3507" w:rsidRDefault="00615A6F">
                              <w:pPr>
                                <w:spacing w:before="90"/>
                                <w:ind w:left="318" w:right="375"/>
                                <w:jc w:val="center"/>
                                <w:rPr>
                                  <w:rFonts w:ascii="Carlito"/>
                                  <w:sz w:val="19"/>
                                </w:rPr>
                              </w:pPr>
                              <w:r>
                                <w:rPr>
                                  <w:rFonts w:ascii="Carlito"/>
                                  <w:w w:val="105"/>
                                  <w:sz w:val="19"/>
                                </w:rPr>
                                <w:t>SP</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D9DCC9" id="Group 9" o:spid="_x0000_s1102" style="position:absolute;margin-left:376.3pt;margin-top:14.4pt;width:52.75pt;height:27.45pt;z-index:-15705600;mso-wrap-distance-left:0;mso-wrap-distance-right:0;mso-position-horizontal-relative:page" coordorigin="7526,288" coordsize="1055,54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">
                <v:shape id="AutoShape 14" o:spid="_x0000_s1103" style="position:absolute;left:7526;top:718;width:1055;height:118;visibility:visible;mso-wrap-style:square;v-text-anchor:top" coordsize="105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" path="m117,l,59r117,58l117,66r-19,l93,63,90,59r3,-5l98,51r19,l117,xm117,51r-19,l93,54r-3,5l93,63r5,3l117,66r,-15xm1048,51r-931,l117,66r931,l1053,63r2,-4l1053,54r-5,-3xe" fillcolor="black" stroked="f">
                  <v:path arrowok="t" o:connecttype="custom" o:connectlocs="117,719;0,778;117,836;117,785;98,785;93,782;90,778;93,773;98,770;117,770;117,719;117,770;98,770;93,773;90,778;93,782;98,785;117,785;117,770;1048,770;117,770;117,785;1048,785;1053,782;1055,778;1053,773;1048,770" o:connectangles="0,0,0,0,0,0,0,0,0,0,0,0,0,0,0,0,0,0,0,0,0,0,0,0,0,0,0"/>
                </v:shape>
                <v:shape id="Picture 13" o:spid="_x0000_s1104" type="#_x0000_t75" style="position:absolute;left:7800;top:336;width:492;height:4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">
                  <v:imagedata r:id="rId26" o:title=""/>
                </v:shape>
                <v:shape id="Picture 12" o:spid="_x0000_s1105" type="#_x0000_t75" style="position:absolute;left:7780;top:296;width:491;height:4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">
                  <v:imagedata r:id="rId41" o:title=""/>
                </v:shape>
                <v:rect id="Rectangle 11" o:spid="_x0000_s1106" style="position:absolute;left:7780;top:297;width:492;height: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" filled="f" strokecolor="#95b3d7" strokeweight=".34325mm"/>
                <v:shape id="Text Box 10" o:spid="_x0000_s1107" type="#_x0000_t202" style="position:absolute;left:7526;top:287;width:1055;height:54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" filled="f" stroked="f">
                  <v:textbox inset="0,0,0,0">
                    <w:txbxContent>
                      <w:p w14:paraId="6708856F" w14:textId="77777777" w:rsidR="00FA3507" w:rsidRDefault="00615A6F">
                        <w:pPr>
                          <w:spacing w:before="90"/>
                          <w:ind w:left="318" w:right="375"/>
                          <w:jc w:val="center"/>
                          <w:rPr>
                            <w:rFonts w:ascii="Carlito"/>
                            <w:sz w:val="19"/>
                          </w:rPr>
                        </w:pPr>
                        <w:r>
                          <w:rPr>
                            <w:rFonts w:ascii="Carlito"/>
                            <w:w w:val="105"/>
                            <w:sz w:val="19"/>
                          </w:rPr>
                          <w:t>SP</w:t>
                        </w:r>
                      </w:p>
                    </w:txbxContent>
                  </v:textbox>
                </v:shape>
                <w10:wrap type="topAndBottom" anchorx="page"/>
              </v:group>
            </w:pict>
          </mc:Fallback>
        </mc:AlternateContent>
      </w:r>
    </w:p>
    <w:p w14:paraId="7CFB350F" w14:textId="77777777" w:rsidR="00FA3507" w:rsidRDefault="00FA3507">
      <w:pPr>
        <w:pStyle w:val="BodyText"/>
        <w:rPr>
          <w:sz w:val="24"/>
        </w:rPr>
      </w:pPr>
    </w:p>
    <w:p w14:paraId="4C2F8CDE" w14:textId="77777777" w:rsidR="00FA3507" w:rsidRDefault="00FA3507">
      <w:pPr>
        <w:pStyle w:val="BodyText"/>
        <w:rPr>
          <w:sz w:val="24"/>
        </w:rPr>
      </w:pPr>
    </w:p>
    <w:p w14:paraId="573BFA56" w14:textId="77777777" w:rsidR="00FA3507" w:rsidRDefault="00FA3507">
      <w:pPr>
        <w:pStyle w:val="BodyText"/>
        <w:rPr>
          <w:sz w:val="24"/>
        </w:rPr>
      </w:pPr>
    </w:p>
    <w:p w14:paraId="32FF9F57" w14:textId="77777777" w:rsidR="00FA3507" w:rsidRDefault="00FA3507">
      <w:pPr>
        <w:pStyle w:val="BodyText"/>
        <w:spacing w:before="12"/>
        <w:rPr>
          <w:sz w:val="22"/>
        </w:rPr>
      </w:pPr>
    </w:p>
    <w:p w14:paraId="1390AE3D" w14:textId="77777777" w:rsidR="00FA3507" w:rsidRDefault="00615A6F">
      <w:pPr>
        <w:pStyle w:val="Heading1"/>
      </w:pPr>
      <w:r>
        <w:t>Exercise part 2:</w:t>
      </w:r>
    </w:p>
    <w:p w14:paraId="307927A3" w14:textId="77777777" w:rsidR="00FA3507" w:rsidRDefault="00FA3507">
      <w:pPr>
        <w:pStyle w:val="BodyText"/>
        <w:spacing w:before="10"/>
        <w:rPr>
          <w:rFonts w:ascii="Arial"/>
          <w:b/>
          <w:sz w:val="20"/>
        </w:rPr>
      </w:pPr>
    </w:p>
    <w:p w14:paraId="32F26B03" w14:textId="77777777" w:rsidR="00FA3507" w:rsidRPr="00806591" w:rsidRDefault="00615A6F">
      <w:pPr>
        <w:pStyle w:val="ListParagraph"/>
        <w:numPr>
          <w:ilvl w:val="0"/>
          <w:numId w:val="1"/>
        </w:numPr>
        <w:tabs>
          <w:tab w:val="left" w:pos="768"/>
        </w:tabs>
        <w:spacing w:line="280" w:lineRule="auto"/>
        <w:ind w:right="715" w:firstLine="0"/>
        <w:rPr>
          <w:sz w:val="19"/>
          <w:highlight w:val="yellow"/>
        </w:rPr>
      </w:pPr>
      <w:r w:rsidRPr="00806591">
        <w:rPr>
          <w:rFonts w:ascii="Arial"/>
          <w:b/>
          <w:sz w:val="23"/>
          <w:highlight w:val="yellow"/>
        </w:rPr>
        <w:t xml:space="preserve">Multiplication program: </w:t>
      </w:r>
      <w:r w:rsidRPr="00806591">
        <w:rPr>
          <w:sz w:val="19"/>
          <w:highlight w:val="yellow"/>
        </w:rPr>
        <w:t xml:space="preserve">Here multiplication is done by shifting and then adding a </w:t>
      </w:r>
      <w:proofErr w:type="gramStart"/>
      <w:r w:rsidRPr="00806591">
        <w:rPr>
          <w:sz w:val="19"/>
          <w:highlight w:val="yellow"/>
        </w:rPr>
        <w:t>numbers</w:t>
      </w:r>
      <w:proofErr w:type="gramEnd"/>
      <w:r w:rsidRPr="00806591">
        <w:rPr>
          <w:sz w:val="19"/>
          <w:highlight w:val="yellow"/>
        </w:rPr>
        <w:t>. This is done as</w:t>
      </w:r>
      <w:r w:rsidRPr="00806591">
        <w:rPr>
          <w:spacing w:val="7"/>
          <w:sz w:val="19"/>
          <w:highlight w:val="yellow"/>
        </w:rPr>
        <w:t xml:space="preserve"> </w:t>
      </w:r>
      <w:r w:rsidRPr="00806591">
        <w:rPr>
          <w:sz w:val="19"/>
          <w:highlight w:val="yellow"/>
        </w:rPr>
        <w:t>follows.</w:t>
      </w:r>
    </w:p>
    <w:p w14:paraId="190020EB" w14:textId="77777777" w:rsidR="00FA3507" w:rsidRPr="00806591" w:rsidRDefault="00615A6F">
      <w:pPr>
        <w:pStyle w:val="BodyText"/>
        <w:spacing w:before="197"/>
        <w:ind w:right="6621"/>
        <w:jc w:val="right"/>
        <w:rPr>
          <w:highlight w:val="yellow"/>
        </w:rPr>
      </w:pPr>
      <w:r w:rsidRPr="00806591">
        <w:rPr>
          <w:spacing w:val="-1"/>
          <w:highlight w:val="yellow"/>
        </w:rPr>
        <w:t>1101</w:t>
      </w:r>
    </w:p>
    <w:p w14:paraId="34FB8E25" w14:textId="702C2335" w:rsidR="00FA3507" w:rsidRPr="00806591" w:rsidRDefault="002F63C0">
      <w:pPr>
        <w:pStyle w:val="BodyText"/>
        <w:spacing w:before="40" w:line="283" w:lineRule="auto"/>
        <w:ind w:left="2550" w:right="6640" w:hanging="121"/>
        <w:jc w:val="right"/>
        <w:rPr>
          <w:highlight w:val="yellow"/>
        </w:rPr>
      </w:pPr>
      <w:r w:rsidRPr="00806591">
        <w:rPr>
          <w:noProof/>
          <w:highlight w:val="yellow"/>
        </w:rPr>
        <mc:AlternateContent>
          <mc:Choice Requires="wps">
            <w:drawing>
              <wp:anchor distT="0" distB="0" distL="114300" distR="114300" simplePos="0" relativeHeight="487027712" behindDoc="1" locked="0" layoutInCell="1" allowOverlap="1" wp14:anchorId="52F7CCCE" wp14:editId="630C7688">
                <wp:simplePos x="0" y="0"/>
                <wp:positionH relativeFrom="page">
                  <wp:posOffset>2149475</wp:posOffset>
                </wp:positionH>
                <wp:positionV relativeFrom="paragraph">
                  <wp:posOffset>211455</wp:posOffset>
                </wp:positionV>
                <wp:extent cx="356235" cy="0"/>
                <wp:effectExtent l="0" t="0" r="0" b="0"/>
                <wp:wrapNone/>
                <wp:docPr id="9"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56235" cy="0"/>
                        </a:xfrm>
                        <a:prstGeom prst="line">
                          <a:avLst/>
                        </a:prstGeom>
                        <a:noFill/>
                        <a:ln w="9258">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C2AA3AA" id="Line 8" o:spid="_x0000_s1026" style="position:absolute;z-index:-162887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69.25pt,16.65pt" to="197.3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" strokeweight=".25717mm">
                <w10:wrap anchorx="page"/>
              </v:line>
            </w:pict>
          </mc:Fallback>
        </mc:AlternateContent>
      </w:r>
      <w:r w:rsidR="00615A6F" w:rsidRPr="00806591">
        <w:rPr>
          <w:spacing w:val="-1"/>
          <w:highlight w:val="yellow"/>
        </w:rPr>
        <w:t>X1001 1101</w:t>
      </w:r>
    </w:p>
    <w:p w14:paraId="3188F2D1" w14:textId="77777777" w:rsidR="00FA3507" w:rsidRPr="00806591" w:rsidRDefault="00615A6F">
      <w:pPr>
        <w:pStyle w:val="BodyText"/>
        <w:spacing w:line="230" w:lineRule="exact"/>
        <w:ind w:right="6655"/>
        <w:jc w:val="right"/>
        <w:rPr>
          <w:highlight w:val="yellow"/>
        </w:rPr>
      </w:pPr>
      <w:r w:rsidRPr="00806591">
        <w:rPr>
          <w:spacing w:val="-1"/>
          <w:highlight w:val="yellow"/>
        </w:rPr>
        <w:t>0000X</w:t>
      </w:r>
    </w:p>
    <w:p w14:paraId="6DD7F970" w14:textId="77777777" w:rsidR="00FA3507" w:rsidRPr="00806591" w:rsidRDefault="00615A6F">
      <w:pPr>
        <w:pStyle w:val="BodyText"/>
        <w:spacing w:before="40"/>
        <w:ind w:right="6660"/>
        <w:jc w:val="right"/>
        <w:rPr>
          <w:highlight w:val="yellow"/>
        </w:rPr>
      </w:pPr>
      <w:r w:rsidRPr="00806591">
        <w:rPr>
          <w:spacing w:val="-1"/>
          <w:highlight w:val="yellow"/>
        </w:rPr>
        <w:t>0000XX</w:t>
      </w:r>
    </w:p>
    <w:p w14:paraId="118942C3" w14:textId="1DFA1433" w:rsidR="00FA3507" w:rsidRPr="00806591" w:rsidRDefault="002F63C0">
      <w:pPr>
        <w:pStyle w:val="BodyText"/>
        <w:spacing w:before="42"/>
        <w:ind w:right="6664"/>
        <w:jc w:val="right"/>
        <w:rPr>
          <w:highlight w:val="yellow"/>
        </w:rPr>
      </w:pPr>
      <w:r w:rsidRPr="00806591">
        <w:rPr>
          <w:noProof/>
          <w:highlight w:val="yellow"/>
        </w:rPr>
        <mc:AlternateContent>
          <mc:Choice Requires="wps">
            <w:drawing>
              <wp:anchor distT="0" distB="0" distL="0" distR="0" simplePos="0" relativeHeight="487611392" behindDoc="1" locked="0" layoutInCell="1" allowOverlap="1" wp14:anchorId="0778E71C" wp14:editId="61C35754">
                <wp:simplePos x="0" y="0"/>
                <wp:positionH relativeFrom="page">
                  <wp:posOffset>2111375</wp:posOffset>
                </wp:positionH>
                <wp:positionV relativeFrom="paragraph">
                  <wp:posOffset>208915</wp:posOffset>
                </wp:positionV>
                <wp:extent cx="488950" cy="1270"/>
                <wp:effectExtent l="0" t="0" r="0" b="0"/>
                <wp:wrapTopAndBottom/>
                <wp:docPr id="8"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8950" cy="1270"/>
                        </a:xfrm>
                        <a:custGeom>
                          <a:avLst/>
                          <a:gdLst>
                            <a:gd name="T0" fmla="+- 0 3325 3325"/>
                            <a:gd name="T1" fmla="*/ T0 w 770"/>
                            <a:gd name="T2" fmla="+- 0 4094 3325"/>
                            <a:gd name="T3" fmla="*/ T2 w 770"/>
                          </a:gdLst>
                          <a:ahLst/>
                          <a:cxnLst>
                            <a:cxn ang="0">
                              <a:pos x="T1" y="0"/>
                            </a:cxn>
                            <a:cxn ang="0">
                              <a:pos x="T3" y="0"/>
                            </a:cxn>
                          </a:cxnLst>
                          <a:rect l="0" t="0" r="r" b="b"/>
                          <a:pathLst>
                            <a:path w="770">
                              <a:moveTo>
                                <a:pt x="0" y="0"/>
                              </a:moveTo>
                              <a:lnTo>
                                <a:pt x="769" y="0"/>
                              </a:lnTo>
                            </a:path>
                          </a:pathLst>
                        </a:custGeom>
                        <a:noFill/>
                        <a:ln w="9258">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68E2BC" id="Freeform 7" o:spid="_x0000_s1026" style="position:absolute;margin-left:166.25pt;margin-top:16.45pt;width:38.5pt;height:.1pt;z-index:-157050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77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" path="m,l769,e" filled="f" strokeweight=".25717mm">
                <v:path arrowok="t" o:connecttype="custom" o:connectlocs="0,0;488315,0" o:connectangles="0,0"/>
                <w10:wrap type="topAndBottom" anchorx="page"/>
              </v:shape>
            </w:pict>
          </mc:Fallback>
        </mc:AlternateContent>
      </w:r>
      <w:r w:rsidR="00615A6F" w:rsidRPr="00806591">
        <w:rPr>
          <w:spacing w:val="-2"/>
          <w:highlight w:val="yellow"/>
        </w:rPr>
        <w:t>1101XXX</w:t>
      </w:r>
    </w:p>
    <w:p w14:paraId="59D2FD18" w14:textId="77777777" w:rsidR="00FA3507" w:rsidRPr="00806591" w:rsidRDefault="00615A6F">
      <w:pPr>
        <w:pStyle w:val="BodyText"/>
        <w:ind w:right="6623"/>
        <w:jc w:val="right"/>
        <w:rPr>
          <w:highlight w:val="yellow"/>
        </w:rPr>
      </w:pPr>
      <w:r w:rsidRPr="00806591">
        <w:rPr>
          <w:highlight w:val="yellow"/>
        </w:rPr>
        <w:t>1110101</w:t>
      </w:r>
    </w:p>
    <w:p w14:paraId="0E445BC9" w14:textId="77777777" w:rsidR="00FA3507" w:rsidRPr="00806591" w:rsidRDefault="00FA3507">
      <w:pPr>
        <w:pStyle w:val="BodyText"/>
        <w:rPr>
          <w:sz w:val="24"/>
          <w:highlight w:val="yellow"/>
        </w:rPr>
      </w:pPr>
    </w:p>
    <w:p w14:paraId="6F81EE3B" w14:textId="77777777" w:rsidR="00FA3507" w:rsidRPr="00806591" w:rsidRDefault="00FA3507">
      <w:pPr>
        <w:pStyle w:val="BodyText"/>
        <w:spacing w:before="10"/>
        <w:rPr>
          <w:sz w:val="17"/>
          <w:highlight w:val="yellow"/>
        </w:rPr>
      </w:pPr>
    </w:p>
    <w:p w14:paraId="669D40D2" w14:textId="77777777" w:rsidR="00FA3507" w:rsidRPr="00806591" w:rsidRDefault="00615A6F">
      <w:pPr>
        <w:pStyle w:val="BodyText"/>
        <w:ind w:left="480"/>
        <w:rPr>
          <w:highlight w:val="yellow"/>
        </w:rPr>
      </w:pPr>
      <w:r w:rsidRPr="00806591">
        <w:rPr>
          <w:w w:val="105"/>
          <w:highlight w:val="yellow"/>
        </w:rPr>
        <w:t>CODE</w:t>
      </w:r>
      <w:r w:rsidRPr="00806591">
        <w:rPr>
          <w:spacing w:val="65"/>
          <w:w w:val="105"/>
          <w:highlight w:val="yellow"/>
        </w:rPr>
        <w:t xml:space="preserve"> </w:t>
      </w:r>
      <w:r w:rsidRPr="00806591">
        <w:rPr>
          <w:w w:val="105"/>
          <w:highlight w:val="yellow"/>
        </w:rPr>
        <w:t>SEGMENT</w:t>
      </w:r>
    </w:p>
    <w:p w14:paraId="39CCAE01" w14:textId="77777777" w:rsidR="00FA3507" w:rsidRPr="00806591" w:rsidRDefault="00615A6F">
      <w:pPr>
        <w:pStyle w:val="BodyText"/>
        <w:spacing w:before="4"/>
        <w:ind w:left="1371"/>
        <w:rPr>
          <w:highlight w:val="yellow"/>
        </w:rPr>
      </w:pPr>
      <w:r w:rsidRPr="00806591">
        <w:rPr>
          <w:w w:val="105"/>
          <w:highlight w:val="yellow"/>
        </w:rPr>
        <w:t xml:space="preserve">ASSUME </w:t>
      </w:r>
      <w:proofErr w:type="gramStart"/>
      <w:r w:rsidRPr="00806591">
        <w:rPr>
          <w:w w:val="105"/>
          <w:highlight w:val="yellow"/>
        </w:rPr>
        <w:t>CS:CODE</w:t>
      </w:r>
      <w:proofErr w:type="gramEnd"/>
      <w:r w:rsidRPr="00806591">
        <w:rPr>
          <w:w w:val="105"/>
          <w:highlight w:val="yellow"/>
        </w:rPr>
        <w:t>, DS:CODE</w:t>
      </w:r>
    </w:p>
    <w:p w14:paraId="7C3C1D8C" w14:textId="77777777" w:rsidR="00FA3507" w:rsidRPr="00806591" w:rsidRDefault="00FA3507">
      <w:pPr>
        <w:pStyle w:val="BodyText"/>
        <w:rPr>
          <w:sz w:val="20"/>
          <w:highlight w:val="yellow"/>
        </w:rPr>
      </w:pPr>
    </w:p>
    <w:p w14:paraId="2946851D" w14:textId="77777777" w:rsidR="00FA3507" w:rsidRPr="00806591" w:rsidRDefault="00615A6F">
      <w:pPr>
        <w:pStyle w:val="BodyText"/>
        <w:ind w:left="480"/>
        <w:rPr>
          <w:highlight w:val="yellow"/>
        </w:rPr>
      </w:pPr>
      <w:r w:rsidRPr="00806591">
        <w:rPr>
          <w:w w:val="105"/>
          <w:highlight w:val="yellow"/>
        </w:rPr>
        <w:t>MAIN PROC</w:t>
      </w:r>
    </w:p>
    <w:p w14:paraId="116D69C0" w14:textId="77777777" w:rsidR="00FA3507" w:rsidRPr="00806591" w:rsidRDefault="00615A6F">
      <w:pPr>
        <w:pStyle w:val="BodyText"/>
        <w:spacing w:before="40" w:line="283" w:lineRule="auto"/>
        <w:ind w:left="1181" w:right="6689"/>
        <w:rPr>
          <w:highlight w:val="yellow"/>
        </w:rPr>
      </w:pPr>
      <w:r w:rsidRPr="00806591">
        <w:rPr>
          <w:w w:val="105"/>
          <w:highlight w:val="yellow"/>
        </w:rPr>
        <w:t>MOV AX, 123H MOV BX, 16H CALL MULTIPLY</w:t>
      </w:r>
    </w:p>
    <w:p w14:paraId="2D7EB7C7" w14:textId="77777777" w:rsidR="00FA3507" w:rsidRPr="00806591" w:rsidRDefault="00FA3507">
      <w:pPr>
        <w:pStyle w:val="BodyText"/>
        <w:spacing w:before="3"/>
        <w:rPr>
          <w:sz w:val="22"/>
          <w:highlight w:val="yellow"/>
        </w:rPr>
      </w:pPr>
    </w:p>
    <w:p w14:paraId="715D1CA4" w14:textId="77777777" w:rsidR="00FA3507" w:rsidRPr="00806591" w:rsidRDefault="00615A6F">
      <w:pPr>
        <w:pStyle w:val="BodyText"/>
        <w:ind w:right="7644"/>
        <w:jc w:val="right"/>
        <w:rPr>
          <w:highlight w:val="yellow"/>
        </w:rPr>
      </w:pPr>
      <w:r w:rsidRPr="00806591">
        <w:rPr>
          <w:highlight w:val="yellow"/>
        </w:rPr>
        <w:t>MULTIPLY PROC</w:t>
      </w:r>
    </w:p>
    <w:p w14:paraId="1C20A722" w14:textId="77777777" w:rsidR="00FA3507" w:rsidRPr="00806591" w:rsidRDefault="00615A6F">
      <w:pPr>
        <w:pStyle w:val="BodyText"/>
        <w:spacing w:before="41"/>
        <w:ind w:right="7573"/>
        <w:jc w:val="right"/>
        <w:rPr>
          <w:highlight w:val="yellow"/>
        </w:rPr>
      </w:pPr>
      <w:r w:rsidRPr="00806591">
        <w:rPr>
          <w:w w:val="105"/>
          <w:highlight w:val="yellow"/>
        </w:rPr>
        <w:t>PUSH AX</w:t>
      </w:r>
    </w:p>
    <w:p w14:paraId="2BB87807" w14:textId="77777777" w:rsidR="00FA3507" w:rsidRPr="00806591" w:rsidRDefault="00FA3507" w:rsidP="00F20927">
      <w:pPr>
        <w:jc w:val="center"/>
        <w:rPr>
          <w:highlight w:val="yellow"/>
        </w:rPr>
        <w:sectPr w:rsidR="00FA3507" w:rsidRPr="00806591">
          <w:type w:val="continuous"/>
          <w:pgSz w:w="11900" w:h="16840"/>
          <w:pgMar w:top="460" w:right="1280" w:bottom="280" w:left="920" w:header="720" w:footer="720" w:gutter="0"/>
          <w:cols w:space="720"/>
        </w:sectPr>
      </w:pPr>
    </w:p>
    <w:p w14:paraId="5EE1729E" w14:textId="77777777" w:rsidR="00FA3507" w:rsidRPr="00806591" w:rsidRDefault="00FA3507">
      <w:pPr>
        <w:pStyle w:val="BodyText"/>
        <w:rPr>
          <w:sz w:val="20"/>
          <w:highlight w:val="yellow"/>
        </w:rPr>
      </w:pPr>
    </w:p>
    <w:p w14:paraId="09F6FB95" w14:textId="77777777" w:rsidR="00FA3507" w:rsidRPr="00806591" w:rsidRDefault="00FA3507">
      <w:pPr>
        <w:pStyle w:val="BodyText"/>
        <w:spacing w:before="10"/>
        <w:rPr>
          <w:sz w:val="14"/>
          <w:highlight w:val="yellow"/>
        </w:rPr>
      </w:pPr>
    </w:p>
    <w:p w14:paraId="631E30FC" w14:textId="77777777" w:rsidR="00FA3507" w:rsidRPr="00806591" w:rsidRDefault="00615A6F">
      <w:pPr>
        <w:pStyle w:val="BodyText"/>
        <w:tabs>
          <w:tab w:val="left" w:pos="1876"/>
        </w:tabs>
        <w:spacing w:before="105" w:line="280" w:lineRule="auto"/>
        <w:ind w:left="1181" w:right="7115"/>
        <w:rPr>
          <w:highlight w:val="yellow"/>
        </w:rPr>
      </w:pPr>
      <w:proofErr w:type="gramStart"/>
      <w:r w:rsidRPr="00806591">
        <w:rPr>
          <w:w w:val="105"/>
          <w:highlight w:val="yellow"/>
        </w:rPr>
        <w:t>PUSH  BX</w:t>
      </w:r>
      <w:proofErr w:type="gramEnd"/>
      <w:r w:rsidRPr="00806591">
        <w:rPr>
          <w:w w:val="105"/>
          <w:highlight w:val="yellow"/>
        </w:rPr>
        <w:t xml:space="preserve"> XOR</w:t>
      </w:r>
      <w:r w:rsidRPr="00806591">
        <w:rPr>
          <w:w w:val="105"/>
          <w:highlight w:val="yellow"/>
        </w:rPr>
        <w:tab/>
        <w:t>DX,</w:t>
      </w:r>
      <w:r w:rsidRPr="00806591">
        <w:rPr>
          <w:spacing w:val="-14"/>
          <w:w w:val="105"/>
          <w:highlight w:val="yellow"/>
        </w:rPr>
        <w:t xml:space="preserve"> </w:t>
      </w:r>
      <w:r w:rsidRPr="00806591">
        <w:rPr>
          <w:spacing w:val="-9"/>
          <w:w w:val="105"/>
          <w:highlight w:val="yellow"/>
        </w:rPr>
        <w:t>DX</w:t>
      </w:r>
    </w:p>
    <w:p w14:paraId="184A13AF" w14:textId="77777777" w:rsidR="00FA3507" w:rsidRPr="00806591" w:rsidRDefault="00615A6F">
      <w:pPr>
        <w:pStyle w:val="BodyText"/>
        <w:spacing w:before="196"/>
        <w:ind w:left="480"/>
        <w:rPr>
          <w:highlight w:val="yellow"/>
        </w:rPr>
      </w:pPr>
      <w:r w:rsidRPr="00806591">
        <w:rPr>
          <w:w w:val="105"/>
          <w:highlight w:val="yellow"/>
        </w:rPr>
        <w:t>REPEAT:</w:t>
      </w:r>
    </w:p>
    <w:p w14:paraId="6CE1D5C5" w14:textId="77777777" w:rsidR="00FA3507" w:rsidRPr="00806591" w:rsidRDefault="00615A6F">
      <w:pPr>
        <w:pStyle w:val="BodyText"/>
        <w:tabs>
          <w:tab w:val="left" w:pos="1819"/>
          <w:tab w:val="left" w:pos="1882"/>
        </w:tabs>
        <w:spacing w:before="42" w:line="283" w:lineRule="auto"/>
        <w:ind w:left="1181" w:right="7080"/>
        <w:rPr>
          <w:highlight w:val="yellow"/>
        </w:rPr>
      </w:pPr>
      <w:r w:rsidRPr="00806591">
        <w:rPr>
          <w:w w:val="105"/>
          <w:highlight w:val="yellow"/>
        </w:rPr>
        <w:t>TEST</w:t>
      </w:r>
      <w:r w:rsidRPr="00806591">
        <w:rPr>
          <w:w w:val="105"/>
          <w:highlight w:val="yellow"/>
        </w:rPr>
        <w:tab/>
      </w:r>
      <w:r w:rsidRPr="00806591">
        <w:rPr>
          <w:w w:val="105"/>
          <w:highlight w:val="yellow"/>
        </w:rPr>
        <w:tab/>
        <w:t>BX, 1 JZ</w:t>
      </w:r>
      <w:r w:rsidRPr="00806591">
        <w:rPr>
          <w:w w:val="105"/>
          <w:highlight w:val="yellow"/>
        </w:rPr>
        <w:tab/>
      </w:r>
      <w:r w:rsidRPr="00806591">
        <w:rPr>
          <w:w w:val="105"/>
          <w:highlight w:val="yellow"/>
        </w:rPr>
        <w:tab/>
      </w:r>
      <w:r w:rsidRPr="00806591">
        <w:rPr>
          <w:spacing w:val="-4"/>
          <w:w w:val="105"/>
          <w:highlight w:val="yellow"/>
        </w:rPr>
        <w:t xml:space="preserve">END_IF </w:t>
      </w:r>
      <w:r w:rsidRPr="00806591">
        <w:rPr>
          <w:w w:val="105"/>
          <w:highlight w:val="yellow"/>
        </w:rPr>
        <w:t>ADD</w:t>
      </w:r>
      <w:r w:rsidRPr="00806591">
        <w:rPr>
          <w:w w:val="105"/>
          <w:highlight w:val="yellow"/>
        </w:rPr>
        <w:tab/>
        <w:t>DX,</w:t>
      </w:r>
      <w:r w:rsidRPr="00806591">
        <w:rPr>
          <w:spacing w:val="-9"/>
          <w:w w:val="105"/>
          <w:highlight w:val="yellow"/>
        </w:rPr>
        <w:t xml:space="preserve"> </w:t>
      </w:r>
      <w:r w:rsidRPr="00806591">
        <w:rPr>
          <w:w w:val="105"/>
          <w:highlight w:val="yellow"/>
        </w:rPr>
        <w:t>AX</w:t>
      </w:r>
    </w:p>
    <w:p w14:paraId="2ED2E56C" w14:textId="77777777" w:rsidR="00FA3507" w:rsidRPr="00806591" w:rsidRDefault="00615A6F">
      <w:pPr>
        <w:pStyle w:val="BodyText"/>
        <w:spacing w:line="229" w:lineRule="exact"/>
        <w:ind w:left="480"/>
        <w:rPr>
          <w:highlight w:val="yellow"/>
        </w:rPr>
      </w:pPr>
      <w:r w:rsidRPr="00806591">
        <w:rPr>
          <w:w w:val="105"/>
          <w:highlight w:val="yellow"/>
        </w:rPr>
        <w:t>END_IF:</w:t>
      </w:r>
    </w:p>
    <w:p w14:paraId="6BB827A4" w14:textId="77777777" w:rsidR="00FA3507" w:rsidRPr="00806591" w:rsidRDefault="00615A6F">
      <w:pPr>
        <w:pStyle w:val="BodyText"/>
        <w:tabs>
          <w:tab w:val="left" w:pos="1843"/>
        </w:tabs>
        <w:spacing w:before="40"/>
        <w:ind w:left="1181"/>
        <w:rPr>
          <w:highlight w:val="yellow"/>
        </w:rPr>
      </w:pPr>
      <w:r w:rsidRPr="00806591">
        <w:rPr>
          <w:w w:val="105"/>
          <w:highlight w:val="yellow"/>
        </w:rPr>
        <w:t>SHL</w:t>
      </w:r>
      <w:r w:rsidRPr="00806591">
        <w:rPr>
          <w:w w:val="105"/>
          <w:highlight w:val="yellow"/>
        </w:rPr>
        <w:tab/>
        <w:t>AX,</w:t>
      </w:r>
      <w:r w:rsidRPr="00806591">
        <w:rPr>
          <w:spacing w:val="-3"/>
          <w:w w:val="105"/>
          <w:highlight w:val="yellow"/>
        </w:rPr>
        <w:t xml:space="preserve"> </w:t>
      </w:r>
      <w:r w:rsidRPr="00806591">
        <w:rPr>
          <w:w w:val="105"/>
          <w:highlight w:val="yellow"/>
        </w:rPr>
        <w:t>1</w:t>
      </w:r>
    </w:p>
    <w:p w14:paraId="12D59C64" w14:textId="77777777" w:rsidR="00FA3507" w:rsidRPr="00806591" w:rsidRDefault="00615A6F">
      <w:pPr>
        <w:pStyle w:val="BodyText"/>
        <w:tabs>
          <w:tab w:val="left" w:pos="1808"/>
          <w:tab w:val="left" w:pos="1855"/>
        </w:tabs>
        <w:spacing w:before="42" w:line="283" w:lineRule="auto"/>
        <w:ind w:left="1166" w:right="7138"/>
        <w:rPr>
          <w:highlight w:val="yellow"/>
        </w:rPr>
      </w:pPr>
      <w:r w:rsidRPr="00806591">
        <w:rPr>
          <w:w w:val="105"/>
          <w:highlight w:val="yellow"/>
        </w:rPr>
        <w:t>SHR</w:t>
      </w:r>
      <w:r w:rsidRPr="00806591">
        <w:rPr>
          <w:w w:val="105"/>
          <w:highlight w:val="yellow"/>
        </w:rPr>
        <w:tab/>
      </w:r>
      <w:r w:rsidRPr="00806591">
        <w:rPr>
          <w:w w:val="105"/>
          <w:highlight w:val="yellow"/>
        </w:rPr>
        <w:tab/>
        <w:t>BX, 1 JNZ</w:t>
      </w:r>
      <w:r w:rsidRPr="00806591">
        <w:rPr>
          <w:w w:val="105"/>
          <w:highlight w:val="yellow"/>
        </w:rPr>
        <w:tab/>
      </w:r>
      <w:r w:rsidRPr="00806591">
        <w:rPr>
          <w:spacing w:val="-4"/>
          <w:w w:val="105"/>
          <w:highlight w:val="yellow"/>
        </w:rPr>
        <w:t>REPEAT</w:t>
      </w:r>
    </w:p>
    <w:p w14:paraId="27DD6BB1" w14:textId="77777777" w:rsidR="00FA3507" w:rsidRPr="00806591" w:rsidRDefault="00615A6F">
      <w:pPr>
        <w:pStyle w:val="BodyText"/>
        <w:spacing w:before="193" w:line="280" w:lineRule="auto"/>
        <w:ind w:left="1181" w:right="7627"/>
        <w:rPr>
          <w:highlight w:val="yellow"/>
        </w:rPr>
      </w:pPr>
      <w:r w:rsidRPr="00806591">
        <w:rPr>
          <w:w w:val="105"/>
          <w:highlight w:val="yellow"/>
        </w:rPr>
        <w:t>POP BX POP AX</w:t>
      </w:r>
    </w:p>
    <w:p w14:paraId="74792416" w14:textId="77777777" w:rsidR="00FA3507" w:rsidRPr="00806591" w:rsidRDefault="00615A6F">
      <w:pPr>
        <w:pStyle w:val="BodyText"/>
        <w:spacing w:before="197"/>
        <w:ind w:left="480"/>
        <w:rPr>
          <w:highlight w:val="yellow"/>
        </w:rPr>
      </w:pPr>
      <w:r w:rsidRPr="00806591">
        <w:rPr>
          <w:w w:val="105"/>
          <w:highlight w:val="yellow"/>
        </w:rPr>
        <w:t>RET</w:t>
      </w:r>
    </w:p>
    <w:p w14:paraId="666A686F" w14:textId="77777777" w:rsidR="00FA3507" w:rsidRPr="00806591" w:rsidRDefault="00615A6F">
      <w:pPr>
        <w:pStyle w:val="BodyText"/>
        <w:spacing w:before="42"/>
        <w:ind w:left="480"/>
        <w:rPr>
          <w:highlight w:val="yellow"/>
        </w:rPr>
      </w:pPr>
      <w:r w:rsidRPr="00806591">
        <w:rPr>
          <w:w w:val="105"/>
          <w:highlight w:val="yellow"/>
        </w:rPr>
        <w:t>MULTIPLY ENDP</w:t>
      </w:r>
    </w:p>
    <w:p w14:paraId="1B3561B0" w14:textId="77777777" w:rsidR="00FA3507" w:rsidRPr="00806591" w:rsidRDefault="00615A6F">
      <w:pPr>
        <w:pStyle w:val="BodyText"/>
        <w:spacing w:before="40"/>
        <w:ind w:left="1181"/>
        <w:rPr>
          <w:highlight w:val="yellow"/>
        </w:rPr>
      </w:pPr>
      <w:r w:rsidRPr="00806591">
        <w:rPr>
          <w:w w:val="105"/>
          <w:highlight w:val="yellow"/>
        </w:rPr>
        <w:t>END MAIN</w:t>
      </w:r>
    </w:p>
    <w:p w14:paraId="69F15DF9" w14:textId="77777777" w:rsidR="00FA3507" w:rsidRPr="00806591" w:rsidRDefault="00FA3507">
      <w:pPr>
        <w:pStyle w:val="BodyText"/>
        <w:spacing w:before="4"/>
        <w:rPr>
          <w:highlight w:val="yellow"/>
        </w:rPr>
      </w:pPr>
    </w:p>
    <w:p w14:paraId="6BAF0CC5" w14:textId="77777777" w:rsidR="00FA3507" w:rsidRPr="00806591" w:rsidRDefault="00615A6F">
      <w:pPr>
        <w:pStyle w:val="BodyText"/>
        <w:ind w:left="480"/>
        <w:rPr>
          <w:highlight w:val="yellow"/>
        </w:rPr>
      </w:pPr>
      <w:r w:rsidRPr="00806591">
        <w:rPr>
          <w:w w:val="105"/>
          <w:highlight w:val="yellow"/>
        </w:rPr>
        <w:t>CODE</w:t>
      </w:r>
      <w:r w:rsidRPr="00806591">
        <w:rPr>
          <w:spacing w:val="66"/>
          <w:w w:val="105"/>
          <w:highlight w:val="yellow"/>
        </w:rPr>
        <w:t xml:space="preserve"> </w:t>
      </w:r>
      <w:r w:rsidRPr="00806591">
        <w:rPr>
          <w:w w:val="105"/>
          <w:highlight w:val="yellow"/>
        </w:rPr>
        <w:t>ENDS</w:t>
      </w:r>
    </w:p>
    <w:p w14:paraId="3589D050" w14:textId="77777777" w:rsidR="00FA3507" w:rsidRDefault="00615A6F">
      <w:pPr>
        <w:pStyle w:val="BodyText"/>
        <w:spacing w:before="7"/>
        <w:ind w:left="1181"/>
      </w:pPr>
      <w:r w:rsidRPr="00806591">
        <w:rPr>
          <w:w w:val="105"/>
          <w:highlight w:val="yellow"/>
        </w:rPr>
        <w:t>END</w:t>
      </w:r>
    </w:p>
    <w:p w14:paraId="03095286" w14:textId="77777777" w:rsidR="00FA3507" w:rsidRDefault="00FA3507">
      <w:pPr>
        <w:pStyle w:val="BodyText"/>
        <w:rPr>
          <w:sz w:val="24"/>
        </w:rPr>
      </w:pPr>
    </w:p>
    <w:p w14:paraId="17AFA0C5" w14:textId="77777777" w:rsidR="00FA3507" w:rsidRDefault="00615A6F">
      <w:pPr>
        <w:pStyle w:val="ListParagraph"/>
        <w:numPr>
          <w:ilvl w:val="0"/>
          <w:numId w:val="1"/>
        </w:numPr>
        <w:tabs>
          <w:tab w:val="left" w:pos="780"/>
        </w:tabs>
        <w:spacing w:before="186" w:line="280" w:lineRule="auto"/>
        <w:ind w:right="111" w:firstLine="0"/>
        <w:rPr>
          <w:sz w:val="19"/>
        </w:rPr>
      </w:pPr>
      <w:r>
        <w:rPr>
          <w:rFonts w:ascii="Arial"/>
          <w:b/>
          <w:sz w:val="23"/>
        </w:rPr>
        <w:t xml:space="preserve">Program 2: </w:t>
      </w:r>
      <w:r>
        <w:rPr>
          <w:sz w:val="19"/>
        </w:rPr>
        <w:t>This calculates GCD of three or more numbers. It uses a procedure that calculated GCD of two numbers, as discussed in the previous</w:t>
      </w:r>
      <w:r>
        <w:rPr>
          <w:spacing w:val="42"/>
          <w:sz w:val="19"/>
        </w:rPr>
        <w:t xml:space="preserve"> </w:t>
      </w:r>
      <w:r>
        <w:rPr>
          <w:sz w:val="19"/>
        </w:rPr>
        <w:t>experiment.</w:t>
      </w:r>
    </w:p>
    <w:p w14:paraId="47B760FD" w14:textId="77777777" w:rsidR="00FA3507" w:rsidRDefault="00615A6F">
      <w:pPr>
        <w:pStyle w:val="BodyText"/>
        <w:spacing w:before="196"/>
        <w:ind w:left="480"/>
      </w:pPr>
      <w:r>
        <w:rPr>
          <w:w w:val="105"/>
        </w:rPr>
        <w:t>CODE</w:t>
      </w:r>
      <w:r>
        <w:rPr>
          <w:spacing w:val="65"/>
          <w:w w:val="105"/>
        </w:rPr>
        <w:t xml:space="preserve"> </w:t>
      </w:r>
      <w:r>
        <w:rPr>
          <w:w w:val="105"/>
        </w:rPr>
        <w:t>SEGMENT</w:t>
      </w:r>
    </w:p>
    <w:p w14:paraId="611095F6" w14:textId="13D55023" w:rsidR="00FA3507" w:rsidRDefault="00615A6F">
      <w:pPr>
        <w:pStyle w:val="BodyText"/>
        <w:spacing w:before="4"/>
        <w:ind w:left="1371"/>
      </w:pPr>
      <w:r>
        <w:rPr>
          <w:w w:val="105"/>
        </w:rPr>
        <w:t>ASSUME CS:</w:t>
      </w:r>
      <w:r w:rsidR="005A6D83">
        <w:rPr>
          <w:w w:val="105"/>
        </w:rPr>
        <w:t xml:space="preserve"> </w:t>
      </w:r>
      <w:r>
        <w:rPr>
          <w:w w:val="105"/>
        </w:rPr>
        <w:t>CODE, DS:</w:t>
      </w:r>
      <w:r w:rsidR="005A6D83">
        <w:rPr>
          <w:w w:val="105"/>
        </w:rPr>
        <w:t xml:space="preserve"> </w:t>
      </w:r>
      <w:r>
        <w:rPr>
          <w:w w:val="105"/>
        </w:rPr>
        <w:t>CODE</w:t>
      </w:r>
    </w:p>
    <w:p w14:paraId="5455E638" w14:textId="77777777" w:rsidR="00FA3507" w:rsidRDefault="00FA3507">
      <w:pPr>
        <w:pStyle w:val="BodyText"/>
        <w:spacing w:before="11"/>
      </w:pPr>
    </w:p>
    <w:p w14:paraId="7E6DC2BD" w14:textId="77777777" w:rsidR="00FA3507" w:rsidRDefault="00615A6F">
      <w:pPr>
        <w:pStyle w:val="BodyText"/>
        <w:ind w:left="480"/>
      </w:pPr>
      <w:r>
        <w:rPr>
          <w:w w:val="105"/>
        </w:rPr>
        <w:t>MAIN PROC</w:t>
      </w:r>
    </w:p>
    <w:p w14:paraId="53D4C90A" w14:textId="2DF05CF7" w:rsidR="00FA3507" w:rsidRDefault="00615A6F">
      <w:pPr>
        <w:pStyle w:val="BodyText"/>
        <w:spacing w:before="7" w:line="244" w:lineRule="auto"/>
        <w:ind w:left="1181" w:right="7272" w:hanging="1"/>
      </w:pPr>
      <w:r>
        <w:rPr>
          <w:w w:val="105"/>
        </w:rPr>
        <w:t>MOV AX,9H MOV BX,5H MOV CX,4H MOV DX,3H CA</w:t>
      </w:r>
      <w:r w:rsidR="00F20927">
        <w:rPr>
          <w:w w:val="105"/>
        </w:rPr>
        <w:t>LL</w:t>
      </w:r>
      <w:r>
        <w:rPr>
          <w:w w:val="105"/>
        </w:rPr>
        <w:t xml:space="preserve"> GCD MOV </w:t>
      </w:r>
      <w:proofErr w:type="gramStart"/>
      <w:r>
        <w:rPr>
          <w:w w:val="105"/>
        </w:rPr>
        <w:t>BX,CX</w:t>
      </w:r>
      <w:proofErr w:type="gramEnd"/>
      <w:r>
        <w:rPr>
          <w:w w:val="105"/>
        </w:rPr>
        <w:t xml:space="preserve"> XCHG</w:t>
      </w:r>
      <w:r>
        <w:rPr>
          <w:spacing w:val="-23"/>
          <w:w w:val="105"/>
        </w:rPr>
        <w:t xml:space="preserve"> </w:t>
      </w:r>
      <w:r>
        <w:rPr>
          <w:spacing w:val="-4"/>
          <w:w w:val="105"/>
        </w:rPr>
        <w:t xml:space="preserve">AX,BX </w:t>
      </w:r>
      <w:r>
        <w:rPr>
          <w:w w:val="105"/>
        </w:rPr>
        <w:t>CA</w:t>
      </w:r>
      <w:r w:rsidR="00F20927">
        <w:rPr>
          <w:w w:val="105"/>
        </w:rPr>
        <w:t>LL</w:t>
      </w:r>
      <w:r>
        <w:rPr>
          <w:w w:val="105"/>
        </w:rPr>
        <w:t xml:space="preserve"> GCD MOV BX,DX XCHG</w:t>
      </w:r>
      <w:r>
        <w:rPr>
          <w:spacing w:val="-23"/>
          <w:w w:val="105"/>
        </w:rPr>
        <w:t xml:space="preserve"> </w:t>
      </w:r>
      <w:r>
        <w:rPr>
          <w:spacing w:val="-4"/>
          <w:w w:val="105"/>
        </w:rPr>
        <w:t xml:space="preserve">AX,BX </w:t>
      </w:r>
      <w:r>
        <w:rPr>
          <w:w w:val="105"/>
        </w:rPr>
        <w:t>CA</w:t>
      </w:r>
      <w:r w:rsidR="00F20927">
        <w:rPr>
          <w:w w:val="105"/>
        </w:rPr>
        <w:t>LL</w:t>
      </w:r>
      <w:r>
        <w:rPr>
          <w:w w:val="105"/>
        </w:rPr>
        <w:t xml:space="preserve"> GCD HLT</w:t>
      </w:r>
    </w:p>
    <w:p w14:paraId="2531728E" w14:textId="77777777" w:rsidR="00FA3507" w:rsidRDefault="00FA3507">
      <w:pPr>
        <w:pStyle w:val="BodyText"/>
        <w:spacing w:before="2"/>
        <w:rPr>
          <w:sz w:val="20"/>
        </w:rPr>
      </w:pPr>
    </w:p>
    <w:p w14:paraId="750476F7" w14:textId="77777777" w:rsidR="00FA3507" w:rsidRDefault="00615A6F">
      <w:pPr>
        <w:pStyle w:val="BodyText"/>
        <w:ind w:left="480"/>
      </w:pPr>
      <w:r>
        <w:rPr>
          <w:w w:val="105"/>
        </w:rPr>
        <w:t>GCD</w:t>
      </w:r>
      <w:r>
        <w:rPr>
          <w:spacing w:val="-28"/>
          <w:w w:val="105"/>
        </w:rPr>
        <w:t xml:space="preserve"> </w:t>
      </w:r>
      <w:r>
        <w:rPr>
          <w:w w:val="105"/>
        </w:rPr>
        <w:t>PROC</w:t>
      </w:r>
    </w:p>
    <w:p w14:paraId="4754E993" w14:textId="77777777" w:rsidR="00FA3507" w:rsidRDefault="00615A6F">
      <w:pPr>
        <w:pStyle w:val="BodyText"/>
        <w:spacing w:before="7" w:line="244" w:lineRule="auto"/>
        <w:ind w:left="1182" w:right="7272"/>
      </w:pPr>
      <w:r>
        <w:rPr>
          <w:w w:val="105"/>
        </w:rPr>
        <w:t>PUSH CX PUSH DX MOV</w:t>
      </w:r>
      <w:r>
        <w:rPr>
          <w:spacing w:val="-26"/>
          <w:w w:val="105"/>
        </w:rPr>
        <w:t xml:space="preserve"> </w:t>
      </w:r>
      <w:r>
        <w:rPr>
          <w:spacing w:val="-4"/>
          <w:w w:val="105"/>
        </w:rPr>
        <w:t>DX,0H</w:t>
      </w:r>
    </w:p>
    <w:p w14:paraId="1F919262" w14:textId="77777777" w:rsidR="00FA3507" w:rsidRDefault="00615A6F">
      <w:pPr>
        <w:pStyle w:val="BodyText"/>
        <w:tabs>
          <w:tab w:val="left" w:pos="701"/>
        </w:tabs>
        <w:spacing w:before="1"/>
        <w:ind w:right="7435"/>
        <w:jc w:val="right"/>
      </w:pPr>
      <w:r>
        <w:rPr>
          <w:w w:val="105"/>
        </w:rPr>
        <w:t>LEV:</w:t>
      </w:r>
      <w:r>
        <w:rPr>
          <w:w w:val="105"/>
        </w:rPr>
        <w:tab/>
        <w:t>SUB</w:t>
      </w:r>
      <w:r>
        <w:rPr>
          <w:spacing w:val="-31"/>
          <w:w w:val="105"/>
        </w:rPr>
        <w:t xml:space="preserve"> </w:t>
      </w:r>
      <w:proofErr w:type="gramStart"/>
      <w:r>
        <w:rPr>
          <w:w w:val="105"/>
        </w:rPr>
        <w:t>AX,BX</w:t>
      </w:r>
      <w:proofErr w:type="gramEnd"/>
    </w:p>
    <w:p w14:paraId="2EA9753F" w14:textId="77777777" w:rsidR="00FA3507" w:rsidRDefault="00615A6F">
      <w:pPr>
        <w:pStyle w:val="BodyText"/>
        <w:spacing w:before="6"/>
        <w:ind w:right="7426"/>
        <w:jc w:val="right"/>
      </w:pPr>
      <w:r>
        <w:rPr>
          <w:w w:val="105"/>
        </w:rPr>
        <w:t>CMP</w:t>
      </w:r>
      <w:r>
        <w:rPr>
          <w:spacing w:val="-31"/>
          <w:w w:val="105"/>
        </w:rPr>
        <w:t xml:space="preserve"> </w:t>
      </w:r>
      <w:proofErr w:type="gramStart"/>
      <w:r>
        <w:rPr>
          <w:w w:val="105"/>
        </w:rPr>
        <w:t>AX,BX</w:t>
      </w:r>
      <w:proofErr w:type="gramEnd"/>
    </w:p>
    <w:p w14:paraId="3603BBD8" w14:textId="77777777" w:rsidR="00FA3507" w:rsidRDefault="00FA3507" w:rsidP="005A6D83">
      <w:pPr>
        <w:sectPr w:rsidR="00FA3507">
          <w:pgSz w:w="11900" w:h="16840"/>
          <w:pgMar w:top="2080" w:right="1280" w:bottom="1900" w:left="920" w:header="1418" w:footer="1701" w:gutter="0"/>
          <w:cols w:space="720"/>
        </w:sectPr>
      </w:pPr>
    </w:p>
    <w:p w14:paraId="42851B3F" w14:textId="77777777" w:rsidR="00FA3507" w:rsidRDefault="00615A6F">
      <w:pPr>
        <w:pStyle w:val="BodyText"/>
        <w:spacing w:before="105" w:line="244" w:lineRule="auto"/>
        <w:ind w:left="1182" w:right="7385"/>
      </w:pPr>
      <w:r>
        <w:rPr>
          <w:w w:val="105"/>
        </w:rPr>
        <w:lastRenderedPageBreak/>
        <w:t xml:space="preserve">JG </w:t>
      </w:r>
      <w:r>
        <w:rPr>
          <w:spacing w:val="-2"/>
          <w:w w:val="105"/>
        </w:rPr>
        <w:t xml:space="preserve">LEV </w:t>
      </w:r>
      <w:r>
        <w:rPr>
          <w:w w:val="105"/>
        </w:rPr>
        <w:t>MOV</w:t>
      </w:r>
      <w:r>
        <w:rPr>
          <w:spacing w:val="-21"/>
          <w:w w:val="105"/>
        </w:rPr>
        <w:t xml:space="preserve"> </w:t>
      </w:r>
      <w:proofErr w:type="gramStart"/>
      <w:r>
        <w:rPr>
          <w:spacing w:val="-4"/>
          <w:w w:val="105"/>
        </w:rPr>
        <w:t>CX,AX</w:t>
      </w:r>
      <w:proofErr w:type="gramEnd"/>
      <w:r>
        <w:rPr>
          <w:spacing w:val="-4"/>
          <w:w w:val="105"/>
        </w:rPr>
        <w:t xml:space="preserve"> </w:t>
      </w:r>
      <w:r>
        <w:rPr>
          <w:w w:val="105"/>
        </w:rPr>
        <w:t>MOV</w:t>
      </w:r>
      <w:r>
        <w:rPr>
          <w:spacing w:val="-19"/>
          <w:w w:val="105"/>
        </w:rPr>
        <w:t xml:space="preserve"> </w:t>
      </w:r>
      <w:r>
        <w:rPr>
          <w:spacing w:val="-4"/>
          <w:w w:val="105"/>
        </w:rPr>
        <w:t xml:space="preserve">AX,BX </w:t>
      </w:r>
      <w:r>
        <w:rPr>
          <w:w w:val="105"/>
        </w:rPr>
        <w:t>MOV</w:t>
      </w:r>
      <w:r>
        <w:rPr>
          <w:spacing w:val="-21"/>
          <w:w w:val="105"/>
        </w:rPr>
        <w:t xml:space="preserve"> </w:t>
      </w:r>
      <w:r>
        <w:rPr>
          <w:spacing w:val="-4"/>
          <w:w w:val="105"/>
        </w:rPr>
        <w:t xml:space="preserve">BX,CX </w:t>
      </w:r>
      <w:r>
        <w:rPr>
          <w:w w:val="105"/>
        </w:rPr>
        <w:t>CMP</w:t>
      </w:r>
      <w:r>
        <w:rPr>
          <w:spacing w:val="-24"/>
          <w:w w:val="105"/>
        </w:rPr>
        <w:t xml:space="preserve"> </w:t>
      </w:r>
      <w:r>
        <w:rPr>
          <w:w w:val="105"/>
        </w:rPr>
        <w:t>BX,DX JNE LEV POP CX POP DX RET</w:t>
      </w:r>
    </w:p>
    <w:p w14:paraId="07731D53" w14:textId="77777777" w:rsidR="00FA3507" w:rsidRDefault="00615A6F">
      <w:pPr>
        <w:pStyle w:val="BodyText"/>
        <w:spacing w:before="8"/>
        <w:ind w:left="480"/>
      </w:pPr>
      <w:r>
        <w:rPr>
          <w:w w:val="105"/>
        </w:rPr>
        <w:t>GCD</w:t>
      </w:r>
      <w:r>
        <w:rPr>
          <w:spacing w:val="-26"/>
          <w:w w:val="105"/>
        </w:rPr>
        <w:t xml:space="preserve"> </w:t>
      </w:r>
      <w:r>
        <w:rPr>
          <w:w w:val="105"/>
        </w:rPr>
        <w:t>ENDP</w:t>
      </w:r>
    </w:p>
    <w:p w14:paraId="6638C008" w14:textId="77777777" w:rsidR="00FA3507" w:rsidRDefault="00615A6F">
      <w:pPr>
        <w:pStyle w:val="BodyText"/>
        <w:spacing w:before="4"/>
        <w:ind w:left="1181"/>
      </w:pPr>
      <w:r>
        <w:rPr>
          <w:w w:val="105"/>
        </w:rPr>
        <w:t>END MAIN</w:t>
      </w:r>
    </w:p>
    <w:p w14:paraId="2A2BECAB" w14:textId="77777777" w:rsidR="00FA3507" w:rsidRDefault="00FA3507">
      <w:pPr>
        <w:pStyle w:val="BodyText"/>
        <w:spacing w:before="11"/>
      </w:pPr>
    </w:p>
    <w:p w14:paraId="722315F7" w14:textId="77777777" w:rsidR="00FA3507" w:rsidRDefault="00615A6F">
      <w:pPr>
        <w:pStyle w:val="BodyText"/>
        <w:ind w:left="480"/>
      </w:pPr>
      <w:r>
        <w:rPr>
          <w:w w:val="105"/>
        </w:rPr>
        <w:t>CODE</w:t>
      </w:r>
      <w:r>
        <w:rPr>
          <w:spacing w:val="66"/>
          <w:w w:val="105"/>
        </w:rPr>
        <w:t xml:space="preserve"> </w:t>
      </w:r>
      <w:r>
        <w:rPr>
          <w:w w:val="105"/>
        </w:rPr>
        <w:t>ENDS</w:t>
      </w:r>
    </w:p>
    <w:p w14:paraId="470E8743" w14:textId="77777777" w:rsidR="00FA3507" w:rsidRDefault="00615A6F">
      <w:pPr>
        <w:pStyle w:val="BodyText"/>
        <w:spacing w:before="6"/>
        <w:ind w:left="1181"/>
      </w:pPr>
      <w:r>
        <w:rPr>
          <w:w w:val="105"/>
        </w:rPr>
        <w:t>END</w:t>
      </w:r>
    </w:p>
    <w:p w14:paraId="1367E9C9" w14:textId="77777777" w:rsidR="00FA3507" w:rsidRDefault="00FA3507">
      <w:pPr>
        <w:pStyle w:val="BodyText"/>
        <w:spacing w:before="10"/>
      </w:pPr>
    </w:p>
    <w:p w14:paraId="148092B2" w14:textId="77777777" w:rsidR="00FA3507" w:rsidRDefault="00615A6F" w:rsidP="00F20927">
      <w:pPr>
        <w:pStyle w:val="Heading1"/>
        <w:numPr>
          <w:ilvl w:val="0"/>
          <w:numId w:val="6"/>
        </w:numPr>
      </w:pPr>
      <w:r>
        <w:t>Introduction to Arrays in assembly language:</w:t>
      </w:r>
    </w:p>
    <w:p w14:paraId="238885DE" w14:textId="77777777" w:rsidR="00FA3507" w:rsidRDefault="00FA3507">
      <w:pPr>
        <w:pStyle w:val="BodyText"/>
        <w:spacing w:before="9"/>
        <w:rPr>
          <w:rFonts w:ascii="Arial"/>
          <w:b/>
          <w:sz w:val="20"/>
        </w:rPr>
      </w:pPr>
    </w:p>
    <w:p w14:paraId="478448E6" w14:textId="369480E7" w:rsidR="00FA3507" w:rsidRDefault="002F63C0">
      <w:pPr>
        <w:pStyle w:val="BodyText"/>
        <w:spacing w:line="283" w:lineRule="auto"/>
        <w:ind w:left="480"/>
      </w:pPr>
      <w:r>
        <w:rPr>
          <w:noProof/>
        </w:rPr>
        <mc:AlternateContent>
          <mc:Choice Requires="wps">
            <w:drawing>
              <wp:anchor distT="0" distB="0" distL="114300" distR="114300" simplePos="0" relativeHeight="15758336" behindDoc="0" locked="0" layoutInCell="1" allowOverlap="1" wp14:anchorId="4446E2B5" wp14:editId="610FCF67">
                <wp:simplePos x="0" y="0"/>
                <wp:positionH relativeFrom="page">
                  <wp:posOffset>2504440</wp:posOffset>
                </wp:positionH>
                <wp:positionV relativeFrom="paragraph">
                  <wp:posOffset>815340</wp:posOffset>
                </wp:positionV>
                <wp:extent cx="744855" cy="74295"/>
                <wp:effectExtent l="0" t="0" r="0" b="0"/>
                <wp:wrapNone/>
                <wp:docPr id="7" name="AutoShape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44855" cy="74295"/>
                        </a:xfrm>
                        <a:custGeom>
                          <a:avLst/>
                          <a:gdLst>
                            <a:gd name="T0" fmla="+- 0 4061 3944"/>
                            <a:gd name="T1" fmla="*/ T0 w 1173"/>
                            <a:gd name="T2" fmla="+- 0 1284 1284"/>
                            <a:gd name="T3" fmla="*/ 1284 h 117"/>
                            <a:gd name="T4" fmla="+- 0 3944 3944"/>
                            <a:gd name="T5" fmla="*/ T4 w 1173"/>
                            <a:gd name="T6" fmla="+- 0 1343 1284"/>
                            <a:gd name="T7" fmla="*/ 1343 h 117"/>
                            <a:gd name="T8" fmla="+- 0 4062 3944"/>
                            <a:gd name="T9" fmla="*/ T8 w 1173"/>
                            <a:gd name="T10" fmla="+- 0 1401 1284"/>
                            <a:gd name="T11" fmla="*/ 1401 h 117"/>
                            <a:gd name="T12" fmla="+- 0 4061 3944"/>
                            <a:gd name="T13" fmla="*/ T12 w 1173"/>
                            <a:gd name="T14" fmla="+- 0 1350 1284"/>
                            <a:gd name="T15" fmla="*/ 1350 h 117"/>
                            <a:gd name="T16" fmla="+- 0 4042 3944"/>
                            <a:gd name="T17" fmla="*/ T16 w 1173"/>
                            <a:gd name="T18" fmla="+- 0 1350 1284"/>
                            <a:gd name="T19" fmla="*/ 1350 h 117"/>
                            <a:gd name="T20" fmla="+- 0 4037 3944"/>
                            <a:gd name="T21" fmla="*/ T20 w 1173"/>
                            <a:gd name="T22" fmla="+- 0 1348 1284"/>
                            <a:gd name="T23" fmla="*/ 1348 h 117"/>
                            <a:gd name="T24" fmla="+- 0 4034 3944"/>
                            <a:gd name="T25" fmla="*/ T24 w 1173"/>
                            <a:gd name="T26" fmla="+- 0 1343 1284"/>
                            <a:gd name="T27" fmla="*/ 1343 h 117"/>
                            <a:gd name="T28" fmla="+- 0 4037 3944"/>
                            <a:gd name="T29" fmla="*/ T28 w 1173"/>
                            <a:gd name="T30" fmla="+- 0 1337 1284"/>
                            <a:gd name="T31" fmla="*/ 1337 h 117"/>
                            <a:gd name="T32" fmla="+- 0 4042 3944"/>
                            <a:gd name="T33" fmla="*/ T32 w 1173"/>
                            <a:gd name="T34" fmla="+- 0 1335 1284"/>
                            <a:gd name="T35" fmla="*/ 1335 h 117"/>
                            <a:gd name="T36" fmla="+- 0 4061 3944"/>
                            <a:gd name="T37" fmla="*/ T36 w 1173"/>
                            <a:gd name="T38" fmla="+- 0 1334 1284"/>
                            <a:gd name="T39" fmla="*/ 1334 h 117"/>
                            <a:gd name="T40" fmla="+- 0 4061 3944"/>
                            <a:gd name="T41" fmla="*/ T40 w 1173"/>
                            <a:gd name="T42" fmla="+- 0 1284 1284"/>
                            <a:gd name="T43" fmla="*/ 1284 h 117"/>
                            <a:gd name="T44" fmla="+- 0 4061 3944"/>
                            <a:gd name="T45" fmla="*/ T44 w 1173"/>
                            <a:gd name="T46" fmla="+- 0 1334 1284"/>
                            <a:gd name="T47" fmla="*/ 1334 h 117"/>
                            <a:gd name="T48" fmla="+- 0 4042 3944"/>
                            <a:gd name="T49" fmla="*/ T48 w 1173"/>
                            <a:gd name="T50" fmla="+- 0 1335 1284"/>
                            <a:gd name="T51" fmla="*/ 1335 h 117"/>
                            <a:gd name="T52" fmla="+- 0 4037 3944"/>
                            <a:gd name="T53" fmla="*/ T52 w 1173"/>
                            <a:gd name="T54" fmla="+- 0 1337 1284"/>
                            <a:gd name="T55" fmla="*/ 1337 h 117"/>
                            <a:gd name="T56" fmla="+- 0 4034 3944"/>
                            <a:gd name="T57" fmla="*/ T56 w 1173"/>
                            <a:gd name="T58" fmla="+- 0 1343 1284"/>
                            <a:gd name="T59" fmla="*/ 1343 h 117"/>
                            <a:gd name="T60" fmla="+- 0 4037 3944"/>
                            <a:gd name="T61" fmla="*/ T60 w 1173"/>
                            <a:gd name="T62" fmla="+- 0 1348 1284"/>
                            <a:gd name="T63" fmla="*/ 1348 h 117"/>
                            <a:gd name="T64" fmla="+- 0 4042 3944"/>
                            <a:gd name="T65" fmla="*/ T64 w 1173"/>
                            <a:gd name="T66" fmla="+- 0 1350 1284"/>
                            <a:gd name="T67" fmla="*/ 1350 h 117"/>
                            <a:gd name="T68" fmla="+- 0 4061 3944"/>
                            <a:gd name="T69" fmla="*/ T68 w 1173"/>
                            <a:gd name="T70" fmla="+- 0 1350 1284"/>
                            <a:gd name="T71" fmla="*/ 1350 h 117"/>
                            <a:gd name="T72" fmla="+- 0 4061 3944"/>
                            <a:gd name="T73" fmla="*/ T72 w 1173"/>
                            <a:gd name="T74" fmla="+- 0 1334 1284"/>
                            <a:gd name="T75" fmla="*/ 1334 h 117"/>
                            <a:gd name="T76" fmla="+- 0 4061 3944"/>
                            <a:gd name="T77" fmla="*/ T76 w 1173"/>
                            <a:gd name="T78" fmla="+- 0 1350 1284"/>
                            <a:gd name="T79" fmla="*/ 1350 h 117"/>
                            <a:gd name="T80" fmla="+- 0 4042 3944"/>
                            <a:gd name="T81" fmla="*/ T80 w 1173"/>
                            <a:gd name="T82" fmla="+- 0 1350 1284"/>
                            <a:gd name="T83" fmla="*/ 1350 h 117"/>
                            <a:gd name="T84" fmla="+- 0 4061 3944"/>
                            <a:gd name="T85" fmla="*/ T84 w 1173"/>
                            <a:gd name="T86" fmla="+- 0 1350 1284"/>
                            <a:gd name="T87" fmla="*/ 1350 h 117"/>
                            <a:gd name="T88" fmla="+- 0 4061 3944"/>
                            <a:gd name="T89" fmla="*/ T88 w 1173"/>
                            <a:gd name="T90" fmla="+- 0 1350 1284"/>
                            <a:gd name="T91" fmla="*/ 1350 h 117"/>
                            <a:gd name="T92" fmla="+- 0 5110 3944"/>
                            <a:gd name="T93" fmla="*/ T92 w 1173"/>
                            <a:gd name="T94" fmla="+- 0 1325 1284"/>
                            <a:gd name="T95" fmla="*/ 1325 h 117"/>
                            <a:gd name="T96" fmla="+- 0 4061 3944"/>
                            <a:gd name="T97" fmla="*/ T96 w 1173"/>
                            <a:gd name="T98" fmla="+- 0 1334 1284"/>
                            <a:gd name="T99" fmla="*/ 1334 h 117"/>
                            <a:gd name="T100" fmla="+- 0 4061 3944"/>
                            <a:gd name="T101" fmla="*/ T100 w 1173"/>
                            <a:gd name="T102" fmla="+- 0 1350 1284"/>
                            <a:gd name="T103" fmla="*/ 1350 h 117"/>
                            <a:gd name="T104" fmla="+- 0 5110 3944"/>
                            <a:gd name="T105" fmla="*/ T104 w 1173"/>
                            <a:gd name="T106" fmla="+- 0 1339 1284"/>
                            <a:gd name="T107" fmla="*/ 1339 h 117"/>
                            <a:gd name="T108" fmla="+- 0 5114 3944"/>
                            <a:gd name="T109" fmla="*/ T108 w 1173"/>
                            <a:gd name="T110" fmla="+- 0 1338 1284"/>
                            <a:gd name="T111" fmla="*/ 1338 h 117"/>
                            <a:gd name="T112" fmla="+- 0 5117 3944"/>
                            <a:gd name="T113" fmla="*/ T112 w 1173"/>
                            <a:gd name="T114" fmla="+- 0 1332 1284"/>
                            <a:gd name="T115" fmla="*/ 1332 h 117"/>
                            <a:gd name="T116" fmla="+- 0 5114 3944"/>
                            <a:gd name="T117" fmla="*/ T116 w 1173"/>
                            <a:gd name="T118" fmla="+- 0 1327 1284"/>
                            <a:gd name="T119" fmla="*/ 1327 h 117"/>
                            <a:gd name="T120" fmla="+- 0 5110 3944"/>
                            <a:gd name="T121" fmla="*/ T120 w 1173"/>
                            <a:gd name="T122" fmla="+- 0 1325 1284"/>
                            <a:gd name="T123" fmla="*/ 1325 h 11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1173" h="117">
                              <a:moveTo>
                                <a:pt x="117" y="0"/>
                              </a:moveTo>
                              <a:lnTo>
                                <a:pt x="0" y="59"/>
                              </a:lnTo>
                              <a:lnTo>
                                <a:pt x="118" y="117"/>
                              </a:lnTo>
                              <a:lnTo>
                                <a:pt x="117" y="66"/>
                              </a:lnTo>
                              <a:lnTo>
                                <a:pt x="98" y="66"/>
                              </a:lnTo>
                              <a:lnTo>
                                <a:pt x="93" y="64"/>
                              </a:lnTo>
                              <a:lnTo>
                                <a:pt x="90" y="59"/>
                              </a:lnTo>
                              <a:lnTo>
                                <a:pt x="93" y="53"/>
                              </a:lnTo>
                              <a:lnTo>
                                <a:pt x="98" y="51"/>
                              </a:lnTo>
                              <a:lnTo>
                                <a:pt x="117" y="50"/>
                              </a:lnTo>
                              <a:lnTo>
                                <a:pt x="117" y="0"/>
                              </a:lnTo>
                              <a:close/>
                              <a:moveTo>
                                <a:pt x="117" y="50"/>
                              </a:moveTo>
                              <a:lnTo>
                                <a:pt x="98" y="51"/>
                              </a:lnTo>
                              <a:lnTo>
                                <a:pt x="93" y="53"/>
                              </a:lnTo>
                              <a:lnTo>
                                <a:pt x="90" y="59"/>
                              </a:lnTo>
                              <a:lnTo>
                                <a:pt x="93" y="64"/>
                              </a:lnTo>
                              <a:lnTo>
                                <a:pt x="98" y="66"/>
                              </a:lnTo>
                              <a:lnTo>
                                <a:pt x="117" y="66"/>
                              </a:lnTo>
                              <a:lnTo>
                                <a:pt x="117" y="50"/>
                              </a:lnTo>
                              <a:close/>
                              <a:moveTo>
                                <a:pt x="117" y="66"/>
                              </a:moveTo>
                              <a:lnTo>
                                <a:pt x="98" y="66"/>
                              </a:lnTo>
                              <a:lnTo>
                                <a:pt x="117" y="66"/>
                              </a:lnTo>
                              <a:close/>
                              <a:moveTo>
                                <a:pt x="1166" y="41"/>
                              </a:moveTo>
                              <a:lnTo>
                                <a:pt x="117" y="50"/>
                              </a:lnTo>
                              <a:lnTo>
                                <a:pt x="117" y="66"/>
                              </a:lnTo>
                              <a:lnTo>
                                <a:pt x="1166" y="55"/>
                              </a:lnTo>
                              <a:lnTo>
                                <a:pt x="1170" y="54"/>
                              </a:lnTo>
                              <a:lnTo>
                                <a:pt x="1173" y="48"/>
                              </a:lnTo>
                              <a:lnTo>
                                <a:pt x="1170" y="43"/>
                              </a:lnTo>
                              <a:lnTo>
                                <a:pt x="1166" y="4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C1E3B0" id="AutoShape 6" o:spid="_x0000_s1026" style="position:absolute;margin-left:197.2pt;margin-top:64.2pt;width:58.65pt;height:5.85pt;z-index:15758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173,1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" path="m117,l,59r118,58l117,66r-19,l93,64,90,59r3,-6l98,51r19,-1l117,xm117,50l98,51r-5,2l90,59r3,5l98,66r19,l117,50xm117,66r-19,l117,66xm1166,41l117,50r,16l1166,55r4,-1l1173,48r-3,-5l1166,41xe" fillcolor="black" stroked="f">
                <v:path arrowok="t" o:connecttype="custom" o:connectlocs="74295,815340;0,852805;74930,889635;74295,857250;62230,857250;59055,855980;57150,852805;59055,848995;62230,847725;74295,847090;74295,815340;74295,847090;62230,847725;59055,848995;57150,852805;59055,855980;62230,857250;74295,857250;74295,847090;74295,857250;62230,857250;74295,857250;74295,857250;740410,841375;74295,847090;74295,857250;740410,850265;742950,849630;744855,845820;742950,842645;740410,841375" o:connectangles="0,0,0,0,0,0,0,0,0,0,0,0,0,0,0,0,0,0,0,0,0,0,0,0,0,0,0,0,0,0,0"/>
                <w10:wrap anchorx="page"/>
              </v:shape>
            </w:pict>
          </mc:Fallback>
        </mc:AlternateContent>
      </w:r>
      <w:r w:rsidR="00615A6F">
        <w:rPr>
          <w:w w:val="105"/>
        </w:rPr>
        <w:t>Array is nothing but series of data stored in successive locations in memory. It can be showed graphically as,</w:t>
      </w:r>
    </w:p>
    <w:p w14:paraId="38ED82B0" w14:textId="1DB5B020" w:rsidR="00FA3507" w:rsidRDefault="002F63C0">
      <w:pPr>
        <w:pStyle w:val="BodyText"/>
        <w:spacing w:before="6"/>
        <w:rPr>
          <w:sz w:val="12"/>
        </w:rPr>
      </w:pPr>
      <w:r>
        <w:rPr>
          <w:noProof/>
        </w:rPr>
        <mc:AlternateContent>
          <mc:Choice Requires="wps">
            <w:drawing>
              <wp:anchor distT="0" distB="0" distL="0" distR="0" simplePos="0" relativeHeight="487587840" behindDoc="1" locked="0" layoutInCell="1" allowOverlap="1" wp14:anchorId="6E7402CE" wp14:editId="3A7B0D30">
                <wp:simplePos x="0" y="0"/>
                <wp:positionH relativeFrom="page">
                  <wp:posOffset>819785</wp:posOffset>
                </wp:positionH>
                <wp:positionV relativeFrom="paragraph">
                  <wp:posOffset>121285</wp:posOffset>
                </wp:positionV>
                <wp:extent cx="1693545" cy="1765935"/>
                <wp:effectExtent l="0" t="0" r="0" b="0"/>
                <wp:wrapTopAndBottom/>
                <wp:docPr id="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93545" cy="176593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7"/>
                              <w:gridCol w:w="1326"/>
                            </w:tblGrid>
                            <w:tr w:rsidR="00FA3507" w14:paraId="6C46346C" w14:textId="77777777">
                              <w:trPr>
                                <w:trHeight w:val="432"/>
                              </w:trPr>
                              <w:tc>
                                <w:tcPr>
                                  <w:tcW w:w="1327" w:type="dxa"/>
                                </w:tcPr>
                                <w:p w14:paraId="45C6D43B" w14:textId="77777777" w:rsidR="00FA3507" w:rsidRDefault="00615A6F">
                                  <w:pPr>
                                    <w:pStyle w:val="TableParagraph"/>
                                    <w:spacing w:before="3"/>
                                    <w:ind w:left="104"/>
                                    <w:rPr>
                                      <w:sz w:val="19"/>
                                    </w:rPr>
                                  </w:pPr>
                                  <w:r>
                                    <w:rPr>
                                      <w:w w:val="105"/>
                                      <w:sz w:val="19"/>
                                    </w:rPr>
                                    <w:t>Location</w:t>
                                  </w:r>
                                </w:p>
                              </w:tc>
                              <w:tc>
                                <w:tcPr>
                                  <w:tcW w:w="1326" w:type="dxa"/>
                                </w:tcPr>
                                <w:p w14:paraId="77C8C54E" w14:textId="77777777" w:rsidR="00FA3507" w:rsidRDefault="00615A6F">
                                  <w:pPr>
                                    <w:pStyle w:val="TableParagraph"/>
                                    <w:spacing w:before="3"/>
                                    <w:ind w:left="104"/>
                                    <w:rPr>
                                      <w:sz w:val="19"/>
                                    </w:rPr>
                                  </w:pPr>
                                  <w:r>
                                    <w:rPr>
                                      <w:w w:val="105"/>
                                      <w:sz w:val="19"/>
                                    </w:rPr>
                                    <w:t>Content</w:t>
                                  </w:r>
                                </w:p>
                              </w:tc>
                            </w:tr>
                            <w:tr w:rsidR="00FA3507" w14:paraId="12565FAF" w14:textId="77777777">
                              <w:trPr>
                                <w:trHeight w:val="449"/>
                              </w:trPr>
                              <w:tc>
                                <w:tcPr>
                                  <w:tcW w:w="1327" w:type="dxa"/>
                                </w:tcPr>
                                <w:p w14:paraId="5C56136F" w14:textId="77777777" w:rsidR="00FA3507" w:rsidRDefault="00615A6F">
                                  <w:pPr>
                                    <w:pStyle w:val="TableParagraph"/>
                                    <w:spacing w:before="3"/>
                                    <w:ind w:left="104"/>
                                    <w:rPr>
                                      <w:sz w:val="19"/>
                                    </w:rPr>
                                  </w:pPr>
                                  <w:r>
                                    <w:rPr>
                                      <w:w w:val="105"/>
                                      <w:sz w:val="19"/>
                                    </w:rPr>
                                    <w:t>200H</w:t>
                                  </w:r>
                                </w:p>
                              </w:tc>
                              <w:tc>
                                <w:tcPr>
                                  <w:tcW w:w="1326" w:type="dxa"/>
                                </w:tcPr>
                                <w:p w14:paraId="6D34816F" w14:textId="77777777" w:rsidR="00FA3507" w:rsidRDefault="00615A6F">
                                  <w:pPr>
                                    <w:pStyle w:val="TableParagraph"/>
                                    <w:spacing w:before="3"/>
                                    <w:ind w:left="104"/>
                                    <w:rPr>
                                      <w:sz w:val="19"/>
                                    </w:rPr>
                                  </w:pPr>
                                  <w:r>
                                    <w:rPr>
                                      <w:w w:val="102"/>
                                      <w:sz w:val="19"/>
                                    </w:rPr>
                                    <w:t>1</w:t>
                                  </w:r>
                                </w:p>
                              </w:tc>
                            </w:tr>
                            <w:tr w:rsidR="00FA3507" w14:paraId="189FDED8" w14:textId="77777777">
                              <w:trPr>
                                <w:trHeight w:val="432"/>
                              </w:trPr>
                              <w:tc>
                                <w:tcPr>
                                  <w:tcW w:w="1327" w:type="dxa"/>
                                </w:tcPr>
                                <w:p w14:paraId="16A186D5" w14:textId="77777777" w:rsidR="00FA3507" w:rsidRDefault="00615A6F">
                                  <w:pPr>
                                    <w:pStyle w:val="TableParagraph"/>
                                    <w:spacing w:before="4"/>
                                    <w:ind w:left="104"/>
                                    <w:rPr>
                                      <w:sz w:val="19"/>
                                    </w:rPr>
                                  </w:pPr>
                                  <w:r>
                                    <w:rPr>
                                      <w:w w:val="105"/>
                                      <w:sz w:val="19"/>
                                    </w:rPr>
                                    <w:t>202H</w:t>
                                  </w:r>
                                </w:p>
                              </w:tc>
                              <w:tc>
                                <w:tcPr>
                                  <w:tcW w:w="1326" w:type="dxa"/>
                                </w:tcPr>
                                <w:p w14:paraId="4DBE4D14" w14:textId="77777777" w:rsidR="00FA3507" w:rsidRDefault="00615A6F">
                                  <w:pPr>
                                    <w:pStyle w:val="TableParagraph"/>
                                    <w:spacing w:before="4"/>
                                    <w:ind w:left="104"/>
                                    <w:rPr>
                                      <w:sz w:val="19"/>
                                    </w:rPr>
                                  </w:pPr>
                                  <w:r>
                                    <w:rPr>
                                      <w:w w:val="102"/>
                                      <w:sz w:val="19"/>
                                    </w:rPr>
                                    <w:t>2</w:t>
                                  </w:r>
                                </w:p>
                              </w:tc>
                            </w:tr>
                            <w:tr w:rsidR="00FA3507" w14:paraId="4E5FB099" w14:textId="77777777">
                              <w:trPr>
                                <w:trHeight w:val="431"/>
                              </w:trPr>
                              <w:tc>
                                <w:tcPr>
                                  <w:tcW w:w="1327" w:type="dxa"/>
                                </w:tcPr>
                                <w:p w14:paraId="4834D17F" w14:textId="77777777" w:rsidR="00FA3507" w:rsidRDefault="00615A6F">
                                  <w:pPr>
                                    <w:pStyle w:val="TableParagraph"/>
                                    <w:spacing w:before="3"/>
                                    <w:ind w:left="104"/>
                                    <w:rPr>
                                      <w:sz w:val="19"/>
                                    </w:rPr>
                                  </w:pPr>
                                  <w:r>
                                    <w:rPr>
                                      <w:w w:val="105"/>
                                      <w:sz w:val="19"/>
                                    </w:rPr>
                                    <w:t>204H</w:t>
                                  </w:r>
                                </w:p>
                              </w:tc>
                              <w:tc>
                                <w:tcPr>
                                  <w:tcW w:w="1326" w:type="dxa"/>
                                </w:tcPr>
                                <w:p w14:paraId="2D55C47D" w14:textId="77777777" w:rsidR="00FA3507" w:rsidRDefault="00615A6F">
                                  <w:pPr>
                                    <w:pStyle w:val="TableParagraph"/>
                                    <w:spacing w:before="3"/>
                                    <w:ind w:left="104"/>
                                    <w:rPr>
                                      <w:sz w:val="19"/>
                                    </w:rPr>
                                  </w:pPr>
                                  <w:r>
                                    <w:rPr>
                                      <w:w w:val="102"/>
                                      <w:sz w:val="19"/>
                                    </w:rPr>
                                    <w:t>3</w:t>
                                  </w:r>
                                </w:p>
                              </w:tc>
                            </w:tr>
                            <w:tr w:rsidR="00FA3507" w14:paraId="55F31724" w14:textId="77777777">
                              <w:trPr>
                                <w:trHeight w:val="236"/>
                              </w:trPr>
                              <w:tc>
                                <w:tcPr>
                                  <w:tcW w:w="1327" w:type="dxa"/>
                                </w:tcPr>
                                <w:p w14:paraId="4806B878" w14:textId="77777777" w:rsidR="00FA3507" w:rsidRDefault="00615A6F">
                                  <w:pPr>
                                    <w:pStyle w:val="TableParagraph"/>
                                    <w:spacing w:before="5" w:line="211" w:lineRule="exact"/>
                                    <w:ind w:left="104"/>
                                    <w:rPr>
                                      <w:sz w:val="19"/>
                                    </w:rPr>
                                  </w:pPr>
                                  <w:r>
                                    <w:rPr>
                                      <w:w w:val="105"/>
                                      <w:sz w:val="19"/>
                                    </w:rPr>
                                    <w:t>206H</w:t>
                                  </w:r>
                                </w:p>
                              </w:tc>
                              <w:tc>
                                <w:tcPr>
                                  <w:tcW w:w="1326" w:type="dxa"/>
                                </w:tcPr>
                                <w:p w14:paraId="44DFBA18" w14:textId="77777777" w:rsidR="00FA3507" w:rsidRDefault="00615A6F">
                                  <w:pPr>
                                    <w:pStyle w:val="TableParagraph"/>
                                    <w:spacing w:before="5" w:line="211" w:lineRule="exact"/>
                                    <w:ind w:left="104"/>
                                    <w:rPr>
                                      <w:sz w:val="19"/>
                                    </w:rPr>
                                  </w:pPr>
                                  <w:r>
                                    <w:rPr>
                                      <w:w w:val="102"/>
                                      <w:sz w:val="19"/>
                                    </w:rPr>
                                    <w:t>4</w:t>
                                  </w:r>
                                </w:p>
                              </w:tc>
                            </w:tr>
                            <w:tr w:rsidR="00FA3507" w14:paraId="0746BCAF" w14:textId="77777777">
                              <w:trPr>
                                <w:trHeight w:val="236"/>
                              </w:trPr>
                              <w:tc>
                                <w:tcPr>
                                  <w:tcW w:w="1327" w:type="dxa"/>
                                </w:tcPr>
                                <w:p w14:paraId="69CB938C" w14:textId="77777777" w:rsidR="00FA3507" w:rsidRDefault="00615A6F">
                                  <w:pPr>
                                    <w:pStyle w:val="TableParagraph"/>
                                    <w:spacing w:before="3" w:line="213" w:lineRule="exact"/>
                                    <w:ind w:left="104"/>
                                    <w:rPr>
                                      <w:sz w:val="19"/>
                                    </w:rPr>
                                  </w:pPr>
                                  <w:r>
                                    <w:rPr>
                                      <w:w w:val="105"/>
                                      <w:sz w:val="19"/>
                                    </w:rPr>
                                    <w:t>208H</w:t>
                                  </w:r>
                                </w:p>
                              </w:tc>
                              <w:tc>
                                <w:tcPr>
                                  <w:tcW w:w="1326" w:type="dxa"/>
                                </w:tcPr>
                                <w:p w14:paraId="41E84909" w14:textId="77777777" w:rsidR="00FA3507" w:rsidRDefault="00615A6F">
                                  <w:pPr>
                                    <w:pStyle w:val="TableParagraph"/>
                                    <w:spacing w:before="3" w:line="213" w:lineRule="exact"/>
                                    <w:ind w:left="104"/>
                                    <w:rPr>
                                      <w:sz w:val="19"/>
                                    </w:rPr>
                                  </w:pPr>
                                  <w:r>
                                    <w:rPr>
                                      <w:w w:val="102"/>
                                      <w:sz w:val="19"/>
                                    </w:rPr>
                                    <w:t>5</w:t>
                                  </w:r>
                                </w:p>
                              </w:tc>
                            </w:tr>
                            <w:tr w:rsidR="00FA3507" w14:paraId="12A7D085" w14:textId="77777777">
                              <w:trPr>
                                <w:trHeight w:val="236"/>
                              </w:trPr>
                              <w:tc>
                                <w:tcPr>
                                  <w:tcW w:w="1327" w:type="dxa"/>
                                </w:tcPr>
                                <w:p w14:paraId="3FC133F5" w14:textId="77777777" w:rsidR="00FA3507" w:rsidRDefault="00615A6F">
                                  <w:pPr>
                                    <w:pStyle w:val="TableParagraph"/>
                                    <w:spacing w:before="3" w:line="213" w:lineRule="exact"/>
                                    <w:ind w:left="104"/>
                                    <w:rPr>
                                      <w:sz w:val="19"/>
                                    </w:rPr>
                                  </w:pPr>
                                  <w:r>
                                    <w:rPr>
                                      <w:w w:val="105"/>
                                      <w:sz w:val="19"/>
                                    </w:rPr>
                                    <w:t>20AH</w:t>
                                  </w:r>
                                </w:p>
                              </w:tc>
                              <w:tc>
                                <w:tcPr>
                                  <w:tcW w:w="1326" w:type="dxa"/>
                                </w:tcPr>
                                <w:p w14:paraId="71F30230" w14:textId="77777777" w:rsidR="00FA3507" w:rsidRDefault="00615A6F">
                                  <w:pPr>
                                    <w:pStyle w:val="TableParagraph"/>
                                    <w:spacing w:before="3" w:line="213" w:lineRule="exact"/>
                                    <w:ind w:left="104"/>
                                    <w:rPr>
                                      <w:sz w:val="19"/>
                                    </w:rPr>
                                  </w:pPr>
                                  <w:r>
                                    <w:rPr>
                                      <w:w w:val="102"/>
                                      <w:sz w:val="19"/>
                                    </w:rPr>
                                    <w:t>6</w:t>
                                  </w:r>
                                </w:p>
                              </w:tc>
                            </w:tr>
                            <w:tr w:rsidR="00FA3507" w14:paraId="1015F64C" w14:textId="77777777">
                              <w:trPr>
                                <w:trHeight w:val="235"/>
                              </w:trPr>
                              <w:tc>
                                <w:tcPr>
                                  <w:tcW w:w="1327" w:type="dxa"/>
                                </w:tcPr>
                                <w:p w14:paraId="4AF73324" w14:textId="77777777" w:rsidR="00FA3507" w:rsidRDefault="00615A6F">
                                  <w:pPr>
                                    <w:pStyle w:val="TableParagraph"/>
                                    <w:spacing w:before="3" w:line="213" w:lineRule="exact"/>
                                    <w:ind w:left="104"/>
                                    <w:rPr>
                                      <w:sz w:val="19"/>
                                    </w:rPr>
                                  </w:pPr>
                                  <w:r>
                                    <w:rPr>
                                      <w:w w:val="105"/>
                                      <w:sz w:val="19"/>
                                    </w:rPr>
                                    <w:t>20CH</w:t>
                                  </w:r>
                                </w:p>
                              </w:tc>
                              <w:tc>
                                <w:tcPr>
                                  <w:tcW w:w="1326" w:type="dxa"/>
                                </w:tcPr>
                                <w:p w14:paraId="0871C818" w14:textId="77777777" w:rsidR="00FA3507" w:rsidRDefault="00615A6F">
                                  <w:pPr>
                                    <w:pStyle w:val="TableParagraph"/>
                                    <w:spacing w:before="3" w:line="213" w:lineRule="exact"/>
                                    <w:ind w:left="104"/>
                                    <w:rPr>
                                      <w:sz w:val="19"/>
                                    </w:rPr>
                                  </w:pPr>
                                  <w:r>
                                    <w:rPr>
                                      <w:w w:val="102"/>
                                      <w:sz w:val="19"/>
                                    </w:rPr>
                                    <w:t>7</w:t>
                                  </w:r>
                                </w:p>
                              </w:tc>
                            </w:tr>
                          </w:tbl>
                          <w:p w14:paraId="35967037" w14:textId="77777777" w:rsidR="00FA3507" w:rsidRDefault="00FA3507">
                            <w:pPr>
                              <w:pStyle w:val="Body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E7402CE" id="Text Box 5" o:spid="_x0000_s1108" type="#_x0000_t202" style="position:absolute;margin-left:64.55pt;margin-top:9.55pt;width:133.35pt;height:139.05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" filled="f" stroked="f">
                <v:textbox inset="0,0,0,0">
                  <w:txbxContent>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27"/>
                        <w:gridCol w:w="1326"/>
                      </w:tblGrid>
                      <w:tr w:rsidR="00FA3507" w14:paraId="6C46346C" w14:textId="77777777">
                        <w:trPr>
                          <w:trHeight w:val="432"/>
                        </w:trPr>
                        <w:tc>
                          <w:tcPr>
                            <w:tcW w:w="1327" w:type="dxa"/>
                          </w:tcPr>
                          <w:p w14:paraId="45C6D43B" w14:textId="77777777" w:rsidR="00FA3507" w:rsidRDefault="00615A6F">
                            <w:pPr>
                              <w:pStyle w:val="TableParagraph"/>
                              <w:spacing w:before="3"/>
                              <w:ind w:left="104"/>
                              <w:rPr>
                                <w:sz w:val="19"/>
                              </w:rPr>
                            </w:pPr>
                            <w:r>
                              <w:rPr>
                                <w:w w:val="105"/>
                                <w:sz w:val="19"/>
                              </w:rPr>
                              <w:t>Location</w:t>
                            </w:r>
                          </w:p>
                        </w:tc>
                        <w:tc>
                          <w:tcPr>
                            <w:tcW w:w="1326" w:type="dxa"/>
                          </w:tcPr>
                          <w:p w14:paraId="77C8C54E" w14:textId="77777777" w:rsidR="00FA3507" w:rsidRDefault="00615A6F">
                            <w:pPr>
                              <w:pStyle w:val="TableParagraph"/>
                              <w:spacing w:before="3"/>
                              <w:ind w:left="104"/>
                              <w:rPr>
                                <w:sz w:val="19"/>
                              </w:rPr>
                            </w:pPr>
                            <w:r>
                              <w:rPr>
                                <w:w w:val="105"/>
                                <w:sz w:val="19"/>
                              </w:rPr>
                              <w:t>Content</w:t>
                            </w:r>
                          </w:p>
                        </w:tc>
                      </w:tr>
                      <w:tr w:rsidR="00FA3507" w14:paraId="12565FAF" w14:textId="77777777">
                        <w:trPr>
                          <w:trHeight w:val="449"/>
                        </w:trPr>
                        <w:tc>
                          <w:tcPr>
                            <w:tcW w:w="1327" w:type="dxa"/>
                          </w:tcPr>
                          <w:p w14:paraId="5C56136F" w14:textId="77777777" w:rsidR="00FA3507" w:rsidRDefault="00615A6F">
                            <w:pPr>
                              <w:pStyle w:val="TableParagraph"/>
                              <w:spacing w:before="3"/>
                              <w:ind w:left="104"/>
                              <w:rPr>
                                <w:sz w:val="19"/>
                              </w:rPr>
                            </w:pPr>
                            <w:r>
                              <w:rPr>
                                <w:w w:val="105"/>
                                <w:sz w:val="19"/>
                              </w:rPr>
                              <w:t>200H</w:t>
                            </w:r>
                          </w:p>
                        </w:tc>
                        <w:tc>
                          <w:tcPr>
                            <w:tcW w:w="1326" w:type="dxa"/>
                          </w:tcPr>
                          <w:p w14:paraId="6D34816F" w14:textId="77777777" w:rsidR="00FA3507" w:rsidRDefault="00615A6F">
                            <w:pPr>
                              <w:pStyle w:val="TableParagraph"/>
                              <w:spacing w:before="3"/>
                              <w:ind w:left="104"/>
                              <w:rPr>
                                <w:sz w:val="19"/>
                              </w:rPr>
                            </w:pPr>
                            <w:r>
                              <w:rPr>
                                <w:w w:val="102"/>
                                <w:sz w:val="19"/>
                              </w:rPr>
                              <w:t>1</w:t>
                            </w:r>
                          </w:p>
                        </w:tc>
                      </w:tr>
                      <w:tr w:rsidR="00FA3507" w14:paraId="189FDED8" w14:textId="77777777">
                        <w:trPr>
                          <w:trHeight w:val="432"/>
                        </w:trPr>
                        <w:tc>
                          <w:tcPr>
                            <w:tcW w:w="1327" w:type="dxa"/>
                          </w:tcPr>
                          <w:p w14:paraId="16A186D5" w14:textId="77777777" w:rsidR="00FA3507" w:rsidRDefault="00615A6F">
                            <w:pPr>
                              <w:pStyle w:val="TableParagraph"/>
                              <w:spacing w:before="4"/>
                              <w:ind w:left="104"/>
                              <w:rPr>
                                <w:sz w:val="19"/>
                              </w:rPr>
                            </w:pPr>
                            <w:r>
                              <w:rPr>
                                <w:w w:val="105"/>
                                <w:sz w:val="19"/>
                              </w:rPr>
                              <w:t>202H</w:t>
                            </w:r>
                          </w:p>
                        </w:tc>
                        <w:tc>
                          <w:tcPr>
                            <w:tcW w:w="1326" w:type="dxa"/>
                          </w:tcPr>
                          <w:p w14:paraId="4DBE4D14" w14:textId="77777777" w:rsidR="00FA3507" w:rsidRDefault="00615A6F">
                            <w:pPr>
                              <w:pStyle w:val="TableParagraph"/>
                              <w:spacing w:before="4"/>
                              <w:ind w:left="104"/>
                              <w:rPr>
                                <w:sz w:val="19"/>
                              </w:rPr>
                            </w:pPr>
                            <w:r>
                              <w:rPr>
                                <w:w w:val="102"/>
                                <w:sz w:val="19"/>
                              </w:rPr>
                              <w:t>2</w:t>
                            </w:r>
                          </w:p>
                        </w:tc>
                      </w:tr>
                      <w:tr w:rsidR="00FA3507" w14:paraId="4E5FB099" w14:textId="77777777">
                        <w:trPr>
                          <w:trHeight w:val="431"/>
                        </w:trPr>
                        <w:tc>
                          <w:tcPr>
                            <w:tcW w:w="1327" w:type="dxa"/>
                          </w:tcPr>
                          <w:p w14:paraId="4834D17F" w14:textId="77777777" w:rsidR="00FA3507" w:rsidRDefault="00615A6F">
                            <w:pPr>
                              <w:pStyle w:val="TableParagraph"/>
                              <w:spacing w:before="3"/>
                              <w:ind w:left="104"/>
                              <w:rPr>
                                <w:sz w:val="19"/>
                              </w:rPr>
                            </w:pPr>
                            <w:r>
                              <w:rPr>
                                <w:w w:val="105"/>
                                <w:sz w:val="19"/>
                              </w:rPr>
                              <w:t>204H</w:t>
                            </w:r>
                          </w:p>
                        </w:tc>
                        <w:tc>
                          <w:tcPr>
                            <w:tcW w:w="1326" w:type="dxa"/>
                          </w:tcPr>
                          <w:p w14:paraId="2D55C47D" w14:textId="77777777" w:rsidR="00FA3507" w:rsidRDefault="00615A6F">
                            <w:pPr>
                              <w:pStyle w:val="TableParagraph"/>
                              <w:spacing w:before="3"/>
                              <w:ind w:left="104"/>
                              <w:rPr>
                                <w:sz w:val="19"/>
                              </w:rPr>
                            </w:pPr>
                            <w:r>
                              <w:rPr>
                                <w:w w:val="102"/>
                                <w:sz w:val="19"/>
                              </w:rPr>
                              <w:t>3</w:t>
                            </w:r>
                          </w:p>
                        </w:tc>
                      </w:tr>
                      <w:tr w:rsidR="00FA3507" w14:paraId="55F31724" w14:textId="77777777">
                        <w:trPr>
                          <w:trHeight w:val="236"/>
                        </w:trPr>
                        <w:tc>
                          <w:tcPr>
                            <w:tcW w:w="1327" w:type="dxa"/>
                          </w:tcPr>
                          <w:p w14:paraId="4806B878" w14:textId="77777777" w:rsidR="00FA3507" w:rsidRDefault="00615A6F">
                            <w:pPr>
                              <w:pStyle w:val="TableParagraph"/>
                              <w:spacing w:before="5" w:line="211" w:lineRule="exact"/>
                              <w:ind w:left="104"/>
                              <w:rPr>
                                <w:sz w:val="19"/>
                              </w:rPr>
                            </w:pPr>
                            <w:r>
                              <w:rPr>
                                <w:w w:val="105"/>
                                <w:sz w:val="19"/>
                              </w:rPr>
                              <w:t>206H</w:t>
                            </w:r>
                          </w:p>
                        </w:tc>
                        <w:tc>
                          <w:tcPr>
                            <w:tcW w:w="1326" w:type="dxa"/>
                          </w:tcPr>
                          <w:p w14:paraId="44DFBA18" w14:textId="77777777" w:rsidR="00FA3507" w:rsidRDefault="00615A6F">
                            <w:pPr>
                              <w:pStyle w:val="TableParagraph"/>
                              <w:spacing w:before="5" w:line="211" w:lineRule="exact"/>
                              <w:ind w:left="104"/>
                              <w:rPr>
                                <w:sz w:val="19"/>
                              </w:rPr>
                            </w:pPr>
                            <w:r>
                              <w:rPr>
                                <w:w w:val="102"/>
                                <w:sz w:val="19"/>
                              </w:rPr>
                              <w:t>4</w:t>
                            </w:r>
                          </w:p>
                        </w:tc>
                      </w:tr>
                      <w:tr w:rsidR="00FA3507" w14:paraId="0746BCAF" w14:textId="77777777">
                        <w:trPr>
                          <w:trHeight w:val="236"/>
                        </w:trPr>
                        <w:tc>
                          <w:tcPr>
                            <w:tcW w:w="1327" w:type="dxa"/>
                          </w:tcPr>
                          <w:p w14:paraId="69CB938C" w14:textId="77777777" w:rsidR="00FA3507" w:rsidRDefault="00615A6F">
                            <w:pPr>
                              <w:pStyle w:val="TableParagraph"/>
                              <w:spacing w:before="3" w:line="213" w:lineRule="exact"/>
                              <w:ind w:left="104"/>
                              <w:rPr>
                                <w:sz w:val="19"/>
                              </w:rPr>
                            </w:pPr>
                            <w:r>
                              <w:rPr>
                                <w:w w:val="105"/>
                                <w:sz w:val="19"/>
                              </w:rPr>
                              <w:t>208H</w:t>
                            </w:r>
                          </w:p>
                        </w:tc>
                        <w:tc>
                          <w:tcPr>
                            <w:tcW w:w="1326" w:type="dxa"/>
                          </w:tcPr>
                          <w:p w14:paraId="41E84909" w14:textId="77777777" w:rsidR="00FA3507" w:rsidRDefault="00615A6F">
                            <w:pPr>
                              <w:pStyle w:val="TableParagraph"/>
                              <w:spacing w:before="3" w:line="213" w:lineRule="exact"/>
                              <w:ind w:left="104"/>
                              <w:rPr>
                                <w:sz w:val="19"/>
                              </w:rPr>
                            </w:pPr>
                            <w:r>
                              <w:rPr>
                                <w:w w:val="102"/>
                                <w:sz w:val="19"/>
                              </w:rPr>
                              <w:t>5</w:t>
                            </w:r>
                          </w:p>
                        </w:tc>
                      </w:tr>
                      <w:tr w:rsidR="00FA3507" w14:paraId="12A7D085" w14:textId="77777777">
                        <w:trPr>
                          <w:trHeight w:val="236"/>
                        </w:trPr>
                        <w:tc>
                          <w:tcPr>
                            <w:tcW w:w="1327" w:type="dxa"/>
                          </w:tcPr>
                          <w:p w14:paraId="3FC133F5" w14:textId="77777777" w:rsidR="00FA3507" w:rsidRDefault="00615A6F">
                            <w:pPr>
                              <w:pStyle w:val="TableParagraph"/>
                              <w:spacing w:before="3" w:line="213" w:lineRule="exact"/>
                              <w:ind w:left="104"/>
                              <w:rPr>
                                <w:sz w:val="19"/>
                              </w:rPr>
                            </w:pPr>
                            <w:r>
                              <w:rPr>
                                <w:w w:val="105"/>
                                <w:sz w:val="19"/>
                              </w:rPr>
                              <w:t>20AH</w:t>
                            </w:r>
                          </w:p>
                        </w:tc>
                        <w:tc>
                          <w:tcPr>
                            <w:tcW w:w="1326" w:type="dxa"/>
                          </w:tcPr>
                          <w:p w14:paraId="71F30230" w14:textId="77777777" w:rsidR="00FA3507" w:rsidRDefault="00615A6F">
                            <w:pPr>
                              <w:pStyle w:val="TableParagraph"/>
                              <w:spacing w:before="3" w:line="213" w:lineRule="exact"/>
                              <w:ind w:left="104"/>
                              <w:rPr>
                                <w:sz w:val="19"/>
                              </w:rPr>
                            </w:pPr>
                            <w:r>
                              <w:rPr>
                                <w:w w:val="102"/>
                                <w:sz w:val="19"/>
                              </w:rPr>
                              <w:t>6</w:t>
                            </w:r>
                          </w:p>
                        </w:tc>
                      </w:tr>
                      <w:tr w:rsidR="00FA3507" w14:paraId="1015F64C" w14:textId="77777777">
                        <w:trPr>
                          <w:trHeight w:val="235"/>
                        </w:trPr>
                        <w:tc>
                          <w:tcPr>
                            <w:tcW w:w="1327" w:type="dxa"/>
                          </w:tcPr>
                          <w:p w14:paraId="4AF73324" w14:textId="77777777" w:rsidR="00FA3507" w:rsidRDefault="00615A6F">
                            <w:pPr>
                              <w:pStyle w:val="TableParagraph"/>
                              <w:spacing w:before="3" w:line="213" w:lineRule="exact"/>
                              <w:ind w:left="104"/>
                              <w:rPr>
                                <w:sz w:val="19"/>
                              </w:rPr>
                            </w:pPr>
                            <w:r>
                              <w:rPr>
                                <w:w w:val="105"/>
                                <w:sz w:val="19"/>
                              </w:rPr>
                              <w:t>20CH</w:t>
                            </w:r>
                          </w:p>
                        </w:tc>
                        <w:tc>
                          <w:tcPr>
                            <w:tcW w:w="1326" w:type="dxa"/>
                          </w:tcPr>
                          <w:p w14:paraId="0871C818" w14:textId="77777777" w:rsidR="00FA3507" w:rsidRDefault="00615A6F">
                            <w:pPr>
                              <w:pStyle w:val="TableParagraph"/>
                              <w:spacing w:before="3" w:line="213" w:lineRule="exact"/>
                              <w:ind w:left="104"/>
                              <w:rPr>
                                <w:sz w:val="19"/>
                              </w:rPr>
                            </w:pPr>
                            <w:r>
                              <w:rPr>
                                <w:w w:val="102"/>
                                <w:sz w:val="19"/>
                              </w:rPr>
                              <w:t>7</w:t>
                            </w:r>
                          </w:p>
                        </w:tc>
                      </w:tr>
                    </w:tbl>
                    <w:p w14:paraId="35967037" w14:textId="77777777" w:rsidR="00FA3507" w:rsidRDefault="00FA3507">
                      <w:pPr>
                        <w:pStyle w:val="BodyText"/>
                      </w:pPr>
                    </w:p>
                  </w:txbxContent>
                </v:textbox>
                <w10:wrap type="topAndBottom" anchorx="page"/>
              </v:shape>
            </w:pict>
          </mc:Fallback>
        </mc:AlternateContent>
      </w:r>
      <w:r>
        <w:rPr>
          <w:noProof/>
        </w:rPr>
        <mc:AlternateContent>
          <mc:Choice Requires="wpg">
            <w:drawing>
              <wp:anchor distT="0" distB="0" distL="0" distR="0" simplePos="0" relativeHeight="487617024" behindDoc="1" locked="0" layoutInCell="1" allowOverlap="1" wp14:anchorId="739C9CDB" wp14:editId="34815DE9">
                <wp:simplePos x="0" y="0"/>
                <wp:positionH relativeFrom="page">
                  <wp:posOffset>3331210</wp:posOffset>
                </wp:positionH>
                <wp:positionV relativeFrom="paragraph">
                  <wp:posOffset>307975</wp:posOffset>
                </wp:positionV>
                <wp:extent cx="2312670" cy="299085"/>
                <wp:effectExtent l="0" t="0" r="0" b="0"/>
                <wp:wrapTopAndBottom/>
                <wp:docPr id="3"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312670" cy="299085"/>
                          <a:chOff x="5246" y="485"/>
                          <a:chExt cx="3642" cy="471"/>
                        </a:xfrm>
                      </wpg:grpSpPr>
                      <pic:pic xmlns:pic="http://schemas.openxmlformats.org/drawingml/2006/picture">
                        <pic:nvPicPr>
                          <pic:cNvPr id="133" name="Picture 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5254" y="513"/>
                            <a:ext cx="3623" cy="43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34" name="Text Box 3"/>
                        <wps:cNvSpPr txBox="1">
                          <a:spLocks noChangeArrowheads="1"/>
                        </wps:cNvSpPr>
                        <wps:spPr bwMode="auto">
                          <a:xfrm>
                            <a:off x="5256" y="494"/>
                            <a:ext cx="3622" cy="452"/>
                          </a:xfrm>
                          <a:prstGeom prst="rect">
                            <a:avLst/>
                          </a:prstGeom>
                          <a:noFill/>
                          <a:ln w="12357">
                            <a:solidFill>
                              <a:srgbClr val="95B3D7"/>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14:paraId="46F0D641" w14:textId="77777777" w:rsidR="00FA3507" w:rsidRDefault="00615A6F">
                              <w:pPr>
                                <w:spacing w:before="73"/>
                                <w:ind w:left="140"/>
                                <w:rPr>
                                  <w:rFonts w:ascii="Carlito"/>
                                  <w:sz w:val="21"/>
                                </w:rPr>
                              </w:pPr>
                              <w:r>
                                <w:rPr>
                                  <w:rFonts w:ascii="Carlito"/>
                                  <w:sz w:val="21"/>
                                </w:rPr>
                                <w:t>Starting address of the array</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9C9CDB" id="Group 2" o:spid="_x0000_s1109" style="position:absolute;margin-left:262.3pt;margin-top:24.25pt;width:182.1pt;height:23.55pt;z-index:-15699456;mso-wrap-distance-left:0;mso-wrap-distance-right:0;mso-position-horizontal-relative:page" coordorigin="5246,485" coordsize="3642,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">
                <v:shape id="Picture 4" o:spid="_x0000_s1110" type="#_x0000_t75" style="position:absolute;left:5254;top:513;width:3623;height:4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">
                  <v:imagedata r:id="rId43" o:title=""/>
                </v:shape>
                <v:shape id="Text Box 3" o:spid="_x0000_s1111" type="#_x0000_t202" style="position:absolute;left:5256;top:494;width:3622;height: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" filled="f" strokecolor="#95b3d7" strokeweight=".34325mm">
                  <v:textbox inset="0,0,0,0">
                    <w:txbxContent>
                      <w:p w14:paraId="46F0D641" w14:textId="77777777" w:rsidR="00FA3507" w:rsidRDefault="00615A6F">
                        <w:pPr>
                          <w:spacing w:before="73"/>
                          <w:ind w:left="140"/>
                          <w:rPr>
                            <w:rFonts w:ascii="Carlito"/>
                            <w:sz w:val="21"/>
                          </w:rPr>
                        </w:pPr>
                        <w:r>
                          <w:rPr>
                            <w:rFonts w:ascii="Carlito"/>
                            <w:sz w:val="21"/>
                          </w:rPr>
                          <w:t>Starting address of the array</w:t>
                        </w:r>
                      </w:p>
                    </w:txbxContent>
                  </v:textbox>
                </v:shape>
                <w10:wrap type="topAndBottom" anchorx="page"/>
              </v:group>
            </w:pict>
          </mc:Fallback>
        </mc:AlternateContent>
      </w:r>
    </w:p>
    <w:p w14:paraId="0ABB5955" w14:textId="77777777" w:rsidR="00FA3507" w:rsidRDefault="00FA3507">
      <w:pPr>
        <w:pStyle w:val="BodyText"/>
        <w:rPr>
          <w:sz w:val="24"/>
        </w:rPr>
      </w:pPr>
    </w:p>
    <w:p w14:paraId="505EB89E" w14:textId="77777777" w:rsidR="00FA3507" w:rsidRDefault="00615A6F">
      <w:pPr>
        <w:pStyle w:val="BodyText"/>
        <w:tabs>
          <w:tab w:val="left" w:pos="879"/>
          <w:tab w:val="left" w:pos="1427"/>
        </w:tabs>
        <w:spacing w:before="149" w:line="484" w:lineRule="auto"/>
        <w:ind w:left="480" w:right="3263"/>
      </w:pPr>
      <w:r>
        <w:rPr>
          <w:w w:val="105"/>
        </w:rPr>
        <w:t>Simple</w:t>
      </w:r>
      <w:r>
        <w:rPr>
          <w:spacing w:val="-18"/>
          <w:w w:val="105"/>
        </w:rPr>
        <w:t xml:space="preserve"> </w:t>
      </w:r>
      <w:r>
        <w:rPr>
          <w:w w:val="105"/>
        </w:rPr>
        <w:t>command</w:t>
      </w:r>
      <w:r>
        <w:rPr>
          <w:spacing w:val="-18"/>
          <w:w w:val="105"/>
        </w:rPr>
        <w:t xml:space="preserve"> </w:t>
      </w:r>
      <w:r>
        <w:rPr>
          <w:w w:val="105"/>
        </w:rPr>
        <w:t>to</w:t>
      </w:r>
      <w:r>
        <w:rPr>
          <w:spacing w:val="-20"/>
          <w:w w:val="105"/>
        </w:rPr>
        <w:t xml:space="preserve"> </w:t>
      </w:r>
      <w:r>
        <w:rPr>
          <w:w w:val="105"/>
        </w:rPr>
        <w:t>insert</w:t>
      </w:r>
      <w:r>
        <w:rPr>
          <w:spacing w:val="-17"/>
          <w:w w:val="105"/>
        </w:rPr>
        <w:t xml:space="preserve"> </w:t>
      </w:r>
      <w:r>
        <w:rPr>
          <w:w w:val="105"/>
        </w:rPr>
        <w:t>an</w:t>
      </w:r>
      <w:r>
        <w:rPr>
          <w:spacing w:val="-19"/>
          <w:w w:val="105"/>
        </w:rPr>
        <w:t xml:space="preserve"> </w:t>
      </w:r>
      <w:r>
        <w:rPr>
          <w:w w:val="105"/>
        </w:rPr>
        <w:t>array</w:t>
      </w:r>
      <w:r>
        <w:rPr>
          <w:spacing w:val="-18"/>
          <w:w w:val="105"/>
        </w:rPr>
        <w:t xml:space="preserve"> </w:t>
      </w:r>
      <w:r>
        <w:rPr>
          <w:w w:val="105"/>
        </w:rPr>
        <w:t>in</w:t>
      </w:r>
      <w:r>
        <w:rPr>
          <w:spacing w:val="-19"/>
          <w:w w:val="105"/>
        </w:rPr>
        <w:t xml:space="preserve"> </w:t>
      </w:r>
      <w:r>
        <w:rPr>
          <w:w w:val="105"/>
        </w:rPr>
        <w:t>assembly</w:t>
      </w:r>
      <w:r>
        <w:rPr>
          <w:spacing w:val="-17"/>
          <w:w w:val="105"/>
        </w:rPr>
        <w:t xml:space="preserve"> </w:t>
      </w:r>
      <w:r>
        <w:rPr>
          <w:w w:val="105"/>
        </w:rPr>
        <w:t>language</w:t>
      </w:r>
      <w:r>
        <w:rPr>
          <w:spacing w:val="-18"/>
          <w:w w:val="105"/>
        </w:rPr>
        <w:t xml:space="preserve"> </w:t>
      </w:r>
      <w:r>
        <w:rPr>
          <w:w w:val="105"/>
        </w:rPr>
        <w:t>is, W</w:t>
      </w:r>
      <w:r>
        <w:rPr>
          <w:w w:val="105"/>
        </w:rPr>
        <w:tab/>
        <w:t>DW</w:t>
      </w:r>
      <w:r>
        <w:rPr>
          <w:w w:val="105"/>
        </w:rPr>
        <w:tab/>
        <w:t>10,20,30,40,50,60</w:t>
      </w:r>
    </w:p>
    <w:p w14:paraId="5CDD5BB7" w14:textId="77777777" w:rsidR="00FA3507" w:rsidRDefault="00615A6F">
      <w:pPr>
        <w:pStyle w:val="BodyText"/>
        <w:spacing w:line="230" w:lineRule="exact"/>
        <w:ind w:left="1181"/>
      </w:pPr>
      <w:r>
        <w:rPr>
          <w:w w:val="105"/>
        </w:rPr>
        <w:t>Or</w:t>
      </w:r>
    </w:p>
    <w:p w14:paraId="33145EE9" w14:textId="77777777" w:rsidR="00FA3507" w:rsidRDefault="00FA3507">
      <w:pPr>
        <w:pStyle w:val="BodyText"/>
        <w:spacing w:before="5"/>
      </w:pPr>
    </w:p>
    <w:p w14:paraId="2F89EBE9" w14:textId="77777777" w:rsidR="00FA3507" w:rsidRDefault="00615A6F">
      <w:pPr>
        <w:pStyle w:val="BodyText"/>
        <w:tabs>
          <w:tab w:val="left" w:pos="1134"/>
          <w:tab w:val="left" w:pos="1623"/>
        </w:tabs>
        <w:ind w:left="480"/>
      </w:pPr>
      <w:r>
        <w:rPr>
          <w:w w:val="105"/>
        </w:rPr>
        <w:t>MSG</w:t>
      </w:r>
      <w:r>
        <w:rPr>
          <w:w w:val="105"/>
        </w:rPr>
        <w:tab/>
        <w:t>DB</w:t>
      </w:r>
      <w:r>
        <w:rPr>
          <w:w w:val="105"/>
        </w:rPr>
        <w:tab/>
        <w:t>‘</w:t>
      </w:r>
      <w:proofErr w:type="spellStart"/>
      <w:r>
        <w:rPr>
          <w:w w:val="105"/>
        </w:rPr>
        <w:t>abcde</w:t>
      </w:r>
      <w:proofErr w:type="spellEnd"/>
      <w:r>
        <w:rPr>
          <w:w w:val="105"/>
        </w:rPr>
        <w:t>’</w:t>
      </w:r>
    </w:p>
    <w:p w14:paraId="592C0643" w14:textId="77777777" w:rsidR="00FA3507" w:rsidRDefault="00FA3507">
      <w:pPr>
        <w:pStyle w:val="BodyText"/>
        <w:spacing w:before="5"/>
      </w:pPr>
    </w:p>
    <w:p w14:paraId="08F91029" w14:textId="77777777" w:rsidR="00FA3507" w:rsidRDefault="00615A6F">
      <w:pPr>
        <w:pStyle w:val="BodyText"/>
        <w:spacing w:line="283" w:lineRule="auto"/>
        <w:ind w:left="480"/>
      </w:pPr>
      <w:r>
        <w:rPr>
          <w:w w:val="105"/>
        </w:rPr>
        <w:t>Here</w:t>
      </w:r>
      <w:r>
        <w:rPr>
          <w:spacing w:val="-14"/>
          <w:w w:val="105"/>
        </w:rPr>
        <w:t xml:space="preserve"> </w:t>
      </w:r>
      <w:r>
        <w:rPr>
          <w:w w:val="105"/>
        </w:rPr>
        <w:t>DW</w:t>
      </w:r>
      <w:r>
        <w:rPr>
          <w:spacing w:val="-14"/>
          <w:w w:val="105"/>
        </w:rPr>
        <w:t xml:space="preserve"> </w:t>
      </w:r>
      <w:r>
        <w:rPr>
          <w:w w:val="105"/>
        </w:rPr>
        <w:t>is</w:t>
      </w:r>
      <w:r>
        <w:rPr>
          <w:spacing w:val="-15"/>
          <w:w w:val="105"/>
        </w:rPr>
        <w:t xml:space="preserve"> </w:t>
      </w:r>
      <w:r>
        <w:rPr>
          <w:w w:val="105"/>
        </w:rPr>
        <w:t>data</w:t>
      </w:r>
      <w:r>
        <w:rPr>
          <w:spacing w:val="-13"/>
          <w:w w:val="105"/>
        </w:rPr>
        <w:t xml:space="preserve"> </w:t>
      </w:r>
      <w:r>
        <w:rPr>
          <w:w w:val="105"/>
        </w:rPr>
        <w:t>word</w:t>
      </w:r>
      <w:r>
        <w:rPr>
          <w:spacing w:val="-13"/>
          <w:w w:val="105"/>
        </w:rPr>
        <w:t xml:space="preserve"> </w:t>
      </w:r>
      <w:r>
        <w:rPr>
          <w:w w:val="105"/>
        </w:rPr>
        <w:t>or</w:t>
      </w:r>
      <w:r>
        <w:rPr>
          <w:spacing w:val="-13"/>
          <w:w w:val="105"/>
        </w:rPr>
        <w:t xml:space="preserve"> </w:t>
      </w:r>
      <w:r>
        <w:rPr>
          <w:w w:val="105"/>
        </w:rPr>
        <w:t>word</w:t>
      </w:r>
      <w:r>
        <w:rPr>
          <w:spacing w:val="-13"/>
          <w:w w:val="105"/>
        </w:rPr>
        <w:t xml:space="preserve"> </w:t>
      </w:r>
      <w:r>
        <w:rPr>
          <w:w w:val="105"/>
        </w:rPr>
        <w:t>array,</w:t>
      </w:r>
      <w:r>
        <w:rPr>
          <w:spacing w:val="-13"/>
          <w:w w:val="105"/>
        </w:rPr>
        <w:t xml:space="preserve"> </w:t>
      </w:r>
      <w:r>
        <w:rPr>
          <w:w w:val="105"/>
        </w:rPr>
        <w:t>DB</w:t>
      </w:r>
      <w:r>
        <w:rPr>
          <w:spacing w:val="-14"/>
          <w:w w:val="105"/>
        </w:rPr>
        <w:t xml:space="preserve"> </w:t>
      </w:r>
      <w:r>
        <w:rPr>
          <w:w w:val="105"/>
        </w:rPr>
        <w:t>is</w:t>
      </w:r>
      <w:r>
        <w:rPr>
          <w:spacing w:val="-15"/>
          <w:w w:val="105"/>
        </w:rPr>
        <w:t xml:space="preserve"> </w:t>
      </w:r>
      <w:r>
        <w:rPr>
          <w:w w:val="105"/>
        </w:rPr>
        <w:t>data</w:t>
      </w:r>
      <w:r>
        <w:rPr>
          <w:spacing w:val="-13"/>
          <w:w w:val="105"/>
        </w:rPr>
        <w:t xml:space="preserve"> </w:t>
      </w:r>
      <w:r>
        <w:rPr>
          <w:w w:val="105"/>
        </w:rPr>
        <w:t>byte</w:t>
      </w:r>
      <w:r>
        <w:rPr>
          <w:spacing w:val="-12"/>
          <w:w w:val="105"/>
        </w:rPr>
        <w:t xml:space="preserve"> </w:t>
      </w:r>
      <w:r>
        <w:rPr>
          <w:w w:val="105"/>
        </w:rPr>
        <w:t>or</w:t>
      </w:r>
      <w:r>
        <w:rPr>
          <w:spacing w:val="-13"/>
          <w:w w:val="105"/>
        </w:rPr>
        <w:t xml:space="preserve"> </w:t>
      </w:r>
      <w:r>
        <w:rPr>
          <w:w w:val="105"/>
        </w:rPr>
        <w:t>byte</w:t>
      </w:r>
      <w:r>
        <w:rPr>
          <w:spacing w:val="-12"/>
          <w:w w:val="105"/>
        </w:rPr>
        <w:t xml:space="preserve"> </w:t>
      </w:r>
      <w:r>
        <w:rPr>
          <w:w w:val="105"/>
        </w:rPr>
        <w:t>array.</w:t>
      </w:r>
      <w:r>
        <w:rPr>
          <w:spacing w:val="-13"/>
          <w:w w:val="105"/>
        </w:rPr>
        <w:t xml:space="preserve"> </w:t>
      </w:r>
      <w:r>
        <w:rPr>
          <w:w w:val="105"/>
        </w:rPr>
        <w:t>W</w:t>
      </w:r>
      <w:r>
        <w:rPr>
          <w:spacing w:val="-15"/>
          <w:w w:val="105"/>
        </w:rPr>
        <w:t xml:space="preserve"> </w:t>
      </w:r>
      <w:r>
        <w:rPr>
          <w:w w:val="105"/>
        </w:rPr>
        <w:t>and</w:t>
      </w:r>
      <w:r>
        <w:rPr>
          <w:spacing w:val="-14"/>
          <w:w w:val="105"/>
        </w:rPr>
        <w:t xml:space="preserve"> </w:t>
      </w:r>
      <w:r>
        <w:rPr>
          <w:w w:val="105"/>
        </w:rPr>
        <w:t>MSG</w:t>
      </w:r>
      <w:r>
        <w:rPr>
          <w:spacing w:val="-14"/>
          <w:w w:val="105"/>
        </w:rPr>
        <w:t xml:space="preserve"> </w:t>
      </w:r>
      <w:r>
        <w:rPr>
          <w:w w:val="105"/>
        </w:rPr>
        <w:t>are</w:t>
      </w:r>
      <w:r>
        <w:rPr>
          <w:spacing w:val="-14"/>
          <w:w w:val="105"/>
        </w:rPr>
        <w:t xml:space="preserve"> </w:t>
      </w:r>
      <w:r>
        <w:rPr>
          <w:w w:val="105"/>
        </w:rPr>
        <w:t>array names. [W] indicates the starting address. DUP command is used to create an array of same numbers. For</w:t>
      </w:r>
      <w:r>
        <w:rPr>
          <w:spacing w:val="-7"/>
          <w:w w:val="105"/>
        </w:rPr>
        <w:t xml:space="preserve"> </w:t>
      </w:r>
      <w:r>
        <w:rPr>
          <w:w w:val="105"/>
        </w:rPr>
        <w:t>example,</w:t>
      </w:r>
    </w:p>
    <w:p w14:paraId="55EDA3E0" w14:textId="77777777" w:rsidR="00FA3507" w:rsidRDefault="00615A6F">
      <w:pPr>
        <w:pStyle w:val="BodyText"/>
        <w:tabs>
          <w:tab w:val="left" w:pos="1881"/>
          <w:tab w:val="left" w:pos="2581"/>
          <w:tab w:val="left" w:pos="3282"/>
        </w:tabs>
        <w:spacing w:before="193"/>
        <w:ind w:left="480"/>
      </w:pPr>
      <w:r>
        <w:rPr>
          <w:w w:val="105"/>
        </w:rPr>
        <w:t>ALPHA</w:t>
      </w:r>
      <w:r>
        <w:rPr>
          <w:w w:val="105"/>
        </w:rPr>
        <w:tab/>
        <w:t>DW</w:t>
      </w:r>
      <w:r>
        <w:rPr>
          <w:w w:val="105"/>
        </w:rPr>
        <w:tab/>
        <w:t>100</w:t>
      </w:r>
      <w:r>
        <w:rPr>
          <w:w w:val="105"/>
        </w:rPr>
        <w:tab/>
      </w:r>
      <w:proofErr w:type="gramStart"/>
      <w:r>
        <w:rPr>
          <w:w w:val="105"/>
        </w:rPr>
        <w:t>DUP(</w:t>
      </w:r>
      <w:proofErr w:type="gramEnd"/>
      <w:r>
        <w:rPr>
          <w:w w:val="105"/>
        </w:rPr>
        <w:t>0)</w:t>
      </w:r>
    </w:p>
    <w:p w14:paraId="18B49DF2" w14:textId="77777777" w:rsidR="00FA3507" w:rsidRDefault="00FA3507">
      <w:pPr>
        <w:pStyle w:val="BodyText"/>
        <w:spacing w:before="4"/>
      </w:pPr>
    </w:p>
    <w:p w14:paraId="23C5F14B" w14:textId="3C0A8407" w:rsidR="00FA3507" w:rsidRDefault="00615A6F" w:rsidP="00F20927">
      <w:pPr>
        <w:pStyle w:val="BodyText"/>
        <w:tabs>
          <w:tab w:val="left" w:pos="1431"/>
          <w:tab w:val="left" w:pos="1920"/>
          <w:tab w:val="left" w:pos="2514"/>
        </w:tabs>
        <w:spacing w:line="484" w:lineRule="auto"/>
        <w:ind w:left="480" w:right="3252"/>
        <w:sectPr w:rsidR="00FA3507">
          <w:pgSz w:w="11900" w:h="16840"/>
          <w:pgMar w:top="2080" w:right="1280" w:bottom="1900" w:left="920" w:header="1418" w:footer="1701" w:gutter="0"/>
          <w:cols w:space="720"/>
        </w:sectPr>
      </w:pPr>
      <w:r>
        <w:rPr>
          <w:w w:val="105"/>
        </w:rPr>
        <w:t>Creates</w:t>
      </w:r>
      <w:r>
        <w:rPr>
          <w:spacing w:val="-17"/>
          <w:w w:val="105"/>
        </w:rPr>
        <w:t xml:space="preserve"> </w:t>
      </w:r>
      <w:r>
        <w:rPr>
          <w:w w:val="105"/>
        </w:rPr>
        <w:t>an</w:t>
      </w:r>
      <w:r>
        <w:rPr>
          <w:spacing w:val="-17"/>
          <w:w w:val="105"/>
        </w:rPr>
        <w:t xml:space="preserve"> </w:t>
      </w:r>
      <w:r>
        <w:rPr>
          <w:w w:val="105"/>
        </w:rPr>
        <w:t>array</w:t>
      </w:r>
      <w:r>
        <w:rPr>
          <w:spacing w:val="-14"/>
          <w:w w:val="105"/>
        </w:rPr>
        <w:t xml:space="preserve"> </w:t>
      </w:r>
      <w:r>
        <w:rPr>
          <w:w w:val="105"/>
        </w:rPr>
        <w:t>containing</w:t>
      </w:r>
      <w:r>
        <w:rPr>
          <w:spacing w:val="-17"/>
          <w:w w:val="105"/>
        </w:rPr>
        <w:t xml:space="preserve"> </w:t>
      </w:r>
      <w:r>
        <w:rPr>
          <w:w w:val="105"/>
        </w:rPr>
        <w:t>100</w:t>
      </w:r>
      <w:r>
        <w:rPr>
          <w:spacing w:val="-17"/>
          <w:w w:val="105"/>
        </w:rPr>
        <w:t xml:space="preserve"> </w:t>
      </w:r>
      <w:r>
        <w:rPr>
          <w:w w:val="105"/>
        </w:rPr>
        <w:t>0s.</w:t>
      </w:r>
      <w:r>
        <w:rPr>
          <w:spacing w:val="-16"/>
          <w:w w:val="105"/>
        </w:rPr>
        <w:t xml:space="preserve"> </w:t>
      </w:r>
      <w:r>
        <w:rPr>
          <w:w w:val="105"/>
        </w:rPr>
        <w:t>DUP</w:t>
      </w:r>
      <w:r>
        <w:rPr>
          <w:spacing w:val="-15"/>
          <w:w w:val="105"/>
        </w:rPr>
        <w:t xml:space="preserve"> </w:t>
      </w:r>
      <w:r>
        <w:rPr>
          <w:w w:val="105"/>
        </w:rPr>
        <w:t>can</w:t>
      </w:r>
      <w:r>
        <w:rPr>
          <w:spacing w:val="-16"/>
          <w:w w:val="105"/>
        </w:rPr>
        <w:t xml:space="preserve"> </w:t>
      </w:r>
      <w:r>
        <w:rPr>
          <w:w w:val="105"/>
        </w:rPr>
        <w:t>also</w:t>
      </w:r>
      <w:r>
        <w:rPr>
          <w:spacing w:val="-15"/>
          <w:w w:val="105"/>
        </w:rPr>
        <w:t xml:space="preserve"> </w:t>
      </w:r>
      <w:r>
        <w:rPr>
          <w:w w:val="105"/>
        </w:rPr>
        <w:t>be</w:t>
      </w:r>
      <w:r>
        <w:rPr>
          <w:spacing w:val="-16"/>
          <w:w w:val="105"/>
        </w:rPr>
        <w:t xml:space="preserve"> </w:t>
      </w:r>
      <w:r>
        <w:rPr>
          <w:w w:val="105"/>
        </w:rPr>
        <w:t>nested. GAMMA</w:t>
      </w:r>
      <w:r>
        <w:rPr>
          <w:w w:val="105"/>
        </w:rPr>
        <w:tab/>
        <w:t>DB</w:t>
      </w:r>
      <w:r>
        <w:rPr>
          <w:w w:val="105"/>
        </w:rPr>
        <w:tab/>
        <w:t>5,4,</w:t>
      </w:r>
      <w:r>
        <w:rPr>
          <w:w w:val="105"/>
        </w:rPr>
        <w:tab/>
        <w:t>3 DUP (2, 3 DUP (0),</w:t>
      </w:r>
      <w:r>
        <w:rPr>
          <w:spacing w:val="-30"/>
          <w:w w:val="105"/>
        </w:rPr>
        <w:t xml:space="preserve"> </w:t>
      </w:r>
      <w:r>
        <w:rPr>
          <w:w w:val="105"/>
        </w:rPr>
        <w:t>1)</w:t>
      </w:r>
    </w:p>
    <w:p w14:paraId="09A0EA92" w14:textId="77777777" w:rsidR="00FA3507" w:rsidRDefault="00FA3507">
      <w:pPr>
        <w:pStyle w:val="BodyText"/>
        <w:spacing w:before="10"/>
        <w:rPr>
          <w:sz w:val="14"/>
        </w:rPr>
      </w:pPr>
    </w:p>
    <w:p w14:paraId="7D53A067" w14:textId="77777777" w:rsidR="00FA3507" w:rsidRDefault="00615A6F">
      <w:pPr>
        <w:pStyle w:val="BodyText"/>
        <w:tabs>
          <w:tab w:val="left" w:pos="2580"/>
        </w:tabs>
        <w:spacing w:before="105"/>
        <w:ind w:left="480"/>
      </w:pPr>
      <w:r>
        <w:rPr>
          <w:w w:val="105"/>
        </w:rPr>
        <w:t>Creates an</w:t>
      </w:r>
      <w:r>
        <w:rPr>
          <w:spacing w:val="-27"/>
          <w:w w:val="105"/>
        </w:rPr>
        <w:t xml:space="preserve"> </w:t>
      </w:r>
      <w:r>
        <w:rPr>
          <w:w w:val="105"/>
        </w:rPr>
        <w:t>array</w:t>
      </w:r>
      <w:r>
        <w:rPr>
          <w:spacing w:val="-12"/>
          <w:w w:val="105"/>
        </w:rPr>
        <w:t xml:space="preserve"> </w:t>
      </w:r>
      <w:r>
        <w:rPr>
          <w:w w:val="105"/>
        </w:rPr>
        <w:t>of</w:t>
      </w:r>
      <w:r>
        <w:rPr>
          <w:w w:val="105"/>
        </w:rPr>
        <w:tab/>
        <w:t>5,4,2,0,0,0,1,2,0,0,0,1,2,0,0,0,1</w:t>
      </w:r>
    </w:p>
    <w:p w14:paraId="0C3D868F" w14:textId="77777777" w:rsidR="00FA3507" w:rsidRDefault="00FA3507">
      <w:pPr>
        <w:pStyle w:val="BodyText"/>
        <w:spacing w:before="4"/>
      </w:pPr>
    </w:p>
    <w:p w14:paraId="2F5FC83C" w14:textId="77777777" w:rsidR="00FA3507" w:rsidRDefault="00615A6F">
      <w:pPr>
        <w:pStyle w:val="BodyText"/>
        <w:spacing w:line="283" w:lineRule="auto"/>
        <w:ind w:left="480" w:right="130"/>
      </w:pPr>
      <w:r>
        <w:rPr>
          <w:w w:val="105"/>
        </w:rPr>
        <w:t>Memory</w:t>
      </w:r>
      <w:r>
        <w:rPr>
          <w:spacing w:val="-17"/>
          <w:w w:val="105"/>
        </w:rPr>
        <w:t xml:space="preserve"> </w:t>
      </w:r>
      <w:r>
        <w:rPr>
          <w:w w:val="105"/>
        </w:rPr>
        <w:t>access</w:t>
      </w:r>
      <w:r>
        <w:rPr>
          <w:spacing w:val="-17"/>
          <w:w w:val="105"/>
        </w:rPr>
        <w:t xml:space="preserve"> </w:t>
      </w:r>
      <w:r>
        <w:rPr>
          <w:w w:val="105"/>
        </w:rPr>
        <w:t>for</w:t>
      </w:r>
      <w:r>
        <w:rPr>
          <w:spacing w:val="-16"/>
          <w:w w:val="105"/>
        </w:rPr>
        <w:t xml:space="preserve"> </w:t>
      </w:r>
      <w:r>
        <w:rPr>
          <w:w w:val="105"/>
        </w:rPr>
        <w:t>array</w:t>
      </w:r>
      <w:r>
        <w:rPr>
          <w:spacing w:val="-15"/>
          <w:w w:val="105"/>
        </w:rPr>
        <w:t xml:space="preserve"> </w:t>
      </w:r>
      <w:r>
        <w:rPr>
          <w:w w:val="105"/>
        </w:rPr>
        <w:t>is</w:t>
      </w:r>
      <w:r>
        <w:rPr>
          <w:spacing w:val="-16"/>
          <w:w w:val="105"/>
        </w:rPr>
        <w:t xml:space="preserve"> </w:t>
      </w:r>
      <w:r>
        <w:rPr>
          <w:w w:val="105"/>
        </w:rPr>
        <w:t>simple.</w:t>
      </w:r>
      <w:r>
        <w:rPr>
          <w:spacing w:val="-17"/>
          <w:w w:val="105"/>
        </w:rPr>
        <w:t xml:space="preserve"> </w:t>
      </w:r>
      <w:r>
        <w:rPr>
          <w:w w:val="105"/>
        </w:rPr>
        <w:t>Suppose</w:t>
      </w:r>
      <w:r>
        <w:rPr>
          <w:spacing w:val="-16"/>
          <w:w w:val="105"/>
        </w:rPr>
        <w:t xml:space="preserve"> </w:t>
      </w:r>
      <w:r>
        <w:rPr>
          <w:w w:val="105"/>
        </w:rPr>
        <w:t>we</w:t>
      </w:r>
      <w:r>
        <w:rPr>
          <w:spacing w:val="-18"/>
          <w:w w:val="105"/>
        </w:rPr>
        <w:t xml:space="preserve"> </w:t>
      </w:r>
      <w:r>
        <w:rPr>
          <w:w w:val="105"/>
        </w:rPr>
        <w:t>have</w:t>
      </w:r>
      <w:r>
        <w:rPr>
          <w:spacing w:val="-16"/>
          <w:w w:val="105"/>
        </w:rPr>
        <w:t xml:space="preserve"> </w:t>
      </w:r>
      <w:r>
        <w:rPr>
          <w:w w:val="105"/>
        </w:rPr>
        <w:t>W,</w:t>
      </w:r>
      <w:r>
        <w:rPr>
          <w:spacing w:val="-15"/>
          <w:w w:val="105"/>
        </w:rPr>
        <w:t xml:space="preserve"> </w:t>
      </w:r>
      <w:r>
        <w:rPr>
          <w:w w:val="105"/>
        </w:rPr>
        <w:t>an</w:t>
      </w:r>
      <w:r>
        <w:rPr>
          <w:spacing w:val="-16"/>
          <w:w w:val="105"/>
        </w:rPr>
        <w:t xml:space="preserve"> </w:t>
      </w:r>
      <w:r>
        <w:rPr>
          <w:w w:val="105"/>
        </w:rPr>
        <w:t>array</w:t>
      </w:r>
      <w:r>
        <w:rPr>
          <w:spacing w:val="-16"/>
          <w:w w:val="105"/>
        </w:rPr>
        <w:t xml:space="preserve"> </w:t>
      </w:r>
      <w:r>
        <w:rPr>
          <w:w w:val="105"/>
        </w:rPr>
        <w:t>of</w:t>
      </w:r>
      <w:r>
        <w:rPr>
          <w:spacing w:val="-16"/>
          <w:w w:val="105"/>
        </w:rPr>
        <w:t xml:space="preserve"> </w:t>
      </w:r>
      <w:r>
        <w:rPr>
          <w:w w:val="105"/>
        </w:rPr>
        <w:t>50</w:t>
      </w:r>
      <w:r>
        <w:rPr>
          <w:spacing w:val="-16"/>
          <w:w w:val="105"/>
        </w:rPr>
        <w:t xml:space="preserve"> </w:t>
      </w:r>
      <w:r>
        <w:rPr>
          <w:w w:val="105"/>
        </w:rPr>
        <w:t>elements.</w:t>
      </w:r>
      <w:r>
        <w:rPr>
          <w:spacing w:val="-16"/>
          <w:w w:val="105"/>
        </w:rPr>
        <w:t xml:space="preserve"> </w:t>
      </w:r>
      <w:r>
        <w:rPr>
          <w:w w:val="105"/>
        </w:rPr>
        <w:t>We</w:t>
      </w:r>
      <w:r>
        <w:rPr>
          <w:spacing w:val="-15"/>
          <w:w w:val="105"/>
        </w:rPr>
        <w:t xml:space="preserve"> </w:t>
      </w:r>
      <w:r>
        <w:rPr>
          <w:w w:val="105"/>
        </w:rPr>
        <w:t>want to swap its 25’th value with 31’st value. Now W indicates first element of array. W+2 second,</w:t>
      </w:r>
      <w:r>
        <w:rPr>
          <w:spacing w:val="-8"/>
          <w:w w:val="105"/>
        </w:rPr>
        <w:t xml:space="preserve"> </w:t>
      </w:r>
      <w:r>
        <w:rPr>
          <w:w w:val="105"/>
        </w:rPr>
        <w:t>W+4</w:t>
      </w:r>
      <w:r>
        <w:rPr>
          <w:spacing w:val="-7"/>
          <w:w w:val="105"/>
        </w:rPr>
        <w:t xml:space="preserve"> </w:t>
      </w:r>
      <w:r>
        <w:rPr>
          <w:w w:val="105"/>
        </w:rPr>
        <w:t>third.</w:t>
      </w:r>
      <w:r>
        <w:rPr>
          <w:spacing w:val="-7"/>
          <w:w w:val="105"/>
        </w:rPr>
        <w:t xml:space="preserve"> </w:t>
      </w:r>
      <w:proofErr w:type="gramStart"/>
      <w:r>
        <w:rPr>
          <w:w w:val="105"/>
        </w:rPr>
        <w:t>So</w:t>
      </w:r>
      <w:proofErr w:type="gramEnd"/>
      <w:r>
        <w:rPr>
          <w:spacing w:val="-11"/>
          <w:w w:val="105"/>
        </w:rPr>
        <w:t xml:space="preserve"> </w:t>
      </w:r>
      <w:r>
        <w:rPr>
          <w:w w:val="105"/>
        </w:rPr>
        <w:t>W+48</w:t>
      </w:r>
      <w:r>
        <w:rPr>
          <w:spacing w:val="-8"/>
          <w:w w:val="105"/>
        </w:rPr>
        <w:t xml:space="preserve"> </w:t>
      </w:r>
      <w:r>
        <w:rPr>
          <w:w w:val="105"/>
        </w:rPr>
        <w:t>25’th</w:t>
      </w:r>
      <w:r>
        <w:rPr>
          <w:spacing w:val="-8"/>
          <w:w w:val="105"/>
        </w:rPr>
        <w:t xml:space="preserve"> </w:t>
      </w:r>
      <w:r>
        <w:rPr>
          <w:w w:val="105"/>
        </w:rPr>
        <w:t>and</w:t>
      </w:r>
      <w:r>
        <w:rPr>
          <w:spacing w:val="-9"/>
          <w:w w:val="105"/>
        </w:rPr>
        <w:t xml:space="preserve"> </w:t>
      </w:r>
      <w:r>
        <w:rPr>
          <w:w w:val="105"/>
        </w:rPr>
        <w:t>W+60</w:t>
      </w:r>
      <w:r>
        <w:rPr>
          <w:spacing w:val="-9"/>
          <w:w w:val="105"/>
        </w:rPr>
        <w:t xml:space="preserve"> </w:t>
      </w:r>
      <w:r>
        <w:rPr>
          <w:w w:val="105"/>
        </w:rPr>
        <w:t>31’st.</w:t>
      </w:r>
      <w:r>
        <w:rPr>
          <w:spacing w:val="-7"/>
          <w:w w:val="105"/>
        </w:rPr>
        <w:t xml:space="preserve"> </w:t>
      </w:r>
      <w:proofErr w:type="gramStart"/>
      <w:r>
        <w:rPr>
          <w:w w:val="105"/>
        </w:rPr>
        <w:t>So</w:t>
      </w:r>
      <w:proofErr w:type="gramEnd"/>
      <w:r>
        <w:rPr>
          <w:spacing w:val="-8"/>
          <w:w w:val="105"/>
        </w:rPr>
        <w:t xml:space="preserve"> </w:t>
      </w:r>
      <w:r>
        <w:rPr>
          <w:w w:val="105"/>
        </w:rPr>
        <w:t>code</w:t>
      </w:r>
      <w:r>
        <w:rPr>
          <w:spacing w:val="-8"/>
          <w:w w:val="105"/>
        </w:rPr>
        <w:t xml:space="preserve"> </w:t>
      </w:r>
      <w:r>
        <w:rPr>
          <w:w w:val="105"/>
        </w:rPr>
        <w:t>will</w:t>
      </w:r>
      <w:r>
        <w:rPr>
          <w:spacing w:val="-7"/>
          <w:w w:val="105"/>
        </w:rPr>
        <w:t xml:space="preserve"> </w:t>
      </w:r>
      <w:r>
        <w:rPr>
          <w:w w:val="105"/>
        </w:rPr>
        <w:t>be</w:t>
      </w:r>
      <w:r>
        <w:rPr>
          <w:spacing w:val="-7"/>
          <w:w w:val="105"/>
        </w:rPr>
        <w:t xml:space="preserve"> </w:t>
      </w:r>
      <w:r>
        <w:rPr>
          <w:w w:val="105"/>
        </w:rPr>
        <w:t>like</w:t>
      </w:r>
      <w:r>
        <w:rPr>
          <w:spacing w:val="-7"/>
          <w:w w:val="105"/>
        </w:rPr>
        <w:t xml:space="preserve"> </w:t>
      </w:r>
      <w:r>
        <w:rPr>
          <w:w w:val="105"/>
        </w:rPr>
        <w:t>this.</w:t>
      </w:r>
    </w:p>
    <w:p w14:paraId="089166B0" w14:textId="77777777" w:rsidR="00FA3507" w:rsidRDefault="00615A6F">
      <w:pPr>
        <w:pStyle w:val="BodyText"/>
        <w:spacing w:before="193" w:line="283" w:lineRule="auto"/>
        <w:ind w:left="480" w:right="7509"/>
        <w:jc w:val="both"/>
      </w:pPr>
      <w:r>
        <w:rPr>
          <w:w w:val="105"/>
        </w:rPr>
        <w:t>MOV AX, W+48 XCHG W+60, AX MOV W+48, AX</w:t>
      </w:r>
    </w:p>
    <w:p w14:paraId="4D1D2CF4" w14:textId="77777777" w:rsidR="00FA3507" w:rsidRDefault="00615A6F">
      <w:pPr>
        <w:pStyle w:val="Heading1"/>
        <w:spacing w:before="191"/>
      </w:pPr>
      <w:r>
        <w:t>Report:</w:t>
      </w:r>
    </w:p>
    <w:p w14:paraId="73525D43" w14:textId="77777777" w:rsidR="00FA3507" w:rsidRDefault="00FA3507">
      <w:pPr>
        <w:pStyle w:val="BodyText"/>
        <w:spacing w:before="9"/>
        <w:rPr>
          <w:rFonts w:ascii="Arial"/>
          <w:b/>
          <w:sz w:val="20"/>
        </w:rPr>
      </w:pPr>
    </w:p>
    <w:p w14:paraId="181FF1F9" w14:textId="457D9D8D" w:rsidR="00FA3507" w:rsidRPr="005A6D83" w:rsidRDefault="005A6D83" w:rsidP="005A6D83">
      <w:pPr>
        <w:tabs>
          <w:tab w:val="left" w:pos="1182"/>
        </w:tabs>
        <w:rPr>
          <w:sz w:val="19"/>
        </w:rPr>
      </w:pPr>
      <w:r>
        <w:rPr>
          <w:w w:val="105"/>
          <w:sz w:val="19"/>
        </w:rPr>
        <w:tab/>
      </w:r>
      <w:r w:rsidR="00615A6F" w:rsidRPr="005A6D83">
        <w:rPr>
          <w:w w:val="105"/>
          <w:sz w:val="19"/>
        </w:rPr>
        <w:t>Find Least Common Multiplier of four</w:t>
      </w:r>
      <w:r w:rsidR="00615A6F" w:rsidRPr="005A6D83">
        <w:rPr>
          <w:spacing w:val="-28"/>
          <w:w w:val="105"/>
          <w:sz w:val="19"/>
        </w:rPr>
        <w:t xml:space="preserve"> </w:t>
      </w:r>
      <w:r w:rsidR="00615A6F" w:rsidRPr="005A6D83">
        <w:rPr>
          <w:w w:val="105"/>
          <w:sz w:val="19"/>
        </w:rPr>
        <w:t>numbers.</w:t>
      </w:r>
    </w:p>
    <w:p w14:paraId="1C92AAEF" w14:textId="509C1670" w:rsidR="00FA3507" w:rsidRPr="005A6D83" w:rsidRDefault="00FA3507" w:rsidP="005A6D83">
      <w:pPr>
        <w:tabs>
          <w:tab w:val="left" w:pos="1182"/>
        </w:tabs>
        <w:spacing w:before="42"/>
        <w:ind w:left="829"/>
        <w:rPr>
          <w:sz w:val="19"/>
        </w:rPr>
      </w:pPr>
    </w:p>
    <w:sectPr w:rsidR="00FA3507" w:rsidRPr="005A6D83">
      <w:pgSz w:w="11900" w:h="16840"/>
      <w:pgMar w:top="2080" w:right="1280" w:bottom="1900" w:left="920" w:header="1418" w:footer="1701"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C1C3ED" w14:textId="77777777" w:rsidR="00B57307" w:rsidRDefault="00B57307">
      <w:r>
        <w:separator/>
      </w:r>
    </w:p>
  </w:endnote>
  <w:endnote w:type="continuationSeparator" w:id="0">
    <w:p w14:paraId="2FD473E7" w14:textId="77777777" w:rsidR="00B57307" w:rsidRDefault="00B573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Calibri"/>
    <w:charset w:val="00"/>
    <w:family w:val="swiss"/>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345937"/>
      <w:docPartObj>
        <w:docPartGallery w:val="Page Numbers (Bottom of Page)"/>
        <w:docPartUnique/>
      </w:docPartObj>
    </w:sdtPr>
    <w:sdtEndPr/>
    <w:sdtContent>
      <w:sdt>
        <w:sdtPr>
          <w:id w:val="1728636285"/>
          <w:docPartObj>
            <w:docPartGallery w:val="Page Numbers (Top of Page)"/>
            <w:docPartUnique/>
          </w:docPartObj>
        </w:sdtPr>
        <w:sdtEndPr/>
        <w:sdtContent>
          <w:p w14:paraId="2210C9EC" w14:textId="38A9A708" w:rsidR="00F84976" w:rsidRDefault="00F84976">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45702C9D" w14:textId="59C97EC2" w:rsidR="00FA3507" w:rsidRDefault="00FA350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A1C29" w14:textId="77777777" w:rsidR="00B57307" w:rsidRDefault="00B57307">
      <w:r>
        <w:separator/>
      </w:r>
    </w:p>
  </w:footnote>
  <w:footnote w:type="continuationSeparator" w:id="0">
    <w:p w14:paraId="715B5CEF" w14:textId="77777777" w:rsidR="00B57307" w:rsidRDefault="00B5730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A9D5D" w14:textId="4F5ACA8D" w:rsidR="00FA3507" w:rsidRDefault="002F63C0">
    <w:pPr>
      <w:pStyle w:val="BodyText"/>
      <w:spacing w:line="14" w:lineRule="auto"/>
      <w:rPr>
        <w:sz w:val="20"/>
      </w:rPr>
    </w:pPr>
    <w:r>
      <w:rPr>
        <w:noProof/>
      </w:rPr>
      <mc:AlternateContent>
        <mc:Choice Requires="wps">
          <w:drawing>
            <wp:anchor distT="0" distB="0" distL="114300" distR="114300" simplePos="0" relativeHeight="487000064" behindDoc="1" locked="0" layoutInCell="1" allowOverlap="1" wp14:anchorId="1A7D5E99" wp14:editId="38166CDA">
              <wp:simplePos x="0" y="0"/>
              <wp:positionH relativeFrom="page">
                <wp:posOffset>876300</wp:posOffset>
              </wp:positionH>
              <wp:positionV relativeFrom="page">
                <wp:posOffset>887730</wp:posOffset>
              </wp:positionV>
              <wp:extent cx="3284855" cy="44831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84855" cy="44831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CF8D6E" w14:textId="7658DF8E" w:rsidR="00FA3507" w:rsidRDefault="00FA3507">
                          <w:pPr>
                            <w:pStyle w:val="BodyText"/>
                            <w:spacing w:before="6" w:line="244" w:lineRule="auto"/>
                            <w:ind w:left="20"/>
                            <w:rPr>
                              <w:rFonts w:ascii="Arial"/>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7D5E99" id="_x0000_t202" coordsize="21600,21600" o:spt="202" path="m,l,21600r21600,l21600,xe">
              <v:stroke joinstyle="miter"/>
              <v:path gradientshapeok="t" o:connecttype="rect"/>
            </v:shapetype>
            <v:shape id="Text Box 2" o:spid="_x0000_s1112" type="#_x0000_t202" style="position:absolute;margin-left:69pt;margin-top:69.9pt;width:258.65pt;height:35.3pt;z-index:-16316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" filled="f" stroked="f">
              <v:textbox inset="0,0,0,0">
                <w:txbxContent>
                  <w:p w14:paraId="42CF8D6E" w14:textId="7658DF8E" w:rsidR="00FA3507" w:rsidRDefault="00FA3507">
                    <w:pPr>
                      <w:pStyle w:val="BodyText"/>
                      <w:spacing w:before="6" w:line="244" w:lineRule="auto"/>
                      <w:ind w:left="20"/>
                      <w:rPr>
                        <w:rFonts w:ascii="Arial"/>
                      </w:rPr>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D080D"/>
    <w:multiLevelType w:val="hybridMultilevel"/>
    <w:tmpl w:val="1F240F28"/>
    <w:lvl w:ilvl="0" w:tplc="B422177C">
      <w:start w:val="1"/>
      <w:numFmt w:val="decimal"/>
      <w:lvlText w:val="%1."/>
      <w:lvlJc w:val="left"/>
      <w:pPr>
        <w:ind w:left="1181" w:hanging="351"/>
        <w:jc w:val="left"/>
      </w:pPr>
      <w:rPr>
        <w:rFonts w:ascii="Verdana" w:eastAsia="Verdana" w:hAnsi="Verdana" w:cs="Verdana" w:hint="default"/>
        <w:spacing w:val="-1"/>
        <w:w w:val="102"/>
        <w:sz w:val="19"/>
        <w:szCs w:val="19"/>
        <w:lang w:val="en-US" w:eastAsia="en-US" w:bidi="ar-SA"/>
      </w:rPr>
    </w:lvl>
    <w:lvl w:ilvl="1" w:tplc="55E82592">
      <w:numFmt w:val="bullet"/>
      <w:lvlText w:val="•"/>
      <w:lvlJc w:val="left"/>
      <w:pPr>
        <w:ind w:left="2032" w:hanging="351"/>
      </w:pPr>
      <w:rPr>
        <w:rFonts w:hint="default"/>
        <w:lang w:val="en-US" w:eastAsia="en-US" w:bidi="ar-SA"/>
      </w:rPr>
    </w:lvl>
    <w:lvl w:ilvl="2" w:tplc="B3100A28">
      <w:numFmt w:val="bullet"/>
      <w:lvlText w:val="•"/>
      <w:lvlJc w:val="left"/>
      <w:pPr>
        <w:ind w:left="2884" w:hanging="351"/>
      </w:pPr>
      <w:rPr>
        <w:rFonts w:hint="default"/>
        <w:lang w:val="en-US" w:eastAsia="en-US" w:bidi="ar-SA"/>
      </w:rPr>
    </w:lvl>
    <w:lvl w:ilvl="3" w:tplc="DA3EFF9A">
      <w:numFmt w:val="bullet"/>
      <w:lvlText w:val="•"/>
      <w:lvlJc w:val="left"/>
      <w:pPr>
        <w:ind w:left="3736" w:hanging="351"/>
      </w:pPr>
      <w:rPr>
        <w:rFonts w:hint="default"/>
        <w:lang w:val="en-US" w:eastAsia="en-US" w:bidi="ar-SA"/>
      </w:rPr>
    </w:lvl>
    <w:lvl w:ilvl="4" w:tplc="67825F90">
      <w:numFmt w:val="bullet"/>
      <w:lvlText w:val="•"/>
      <w:lvlJc w:val="left"/>
      <w:pPr>
        <w:ind w:left="4588" w:hanging="351"/>
      </w:pPr>
      <w:rPr>
        <w:rFonts w:hint="default"/>
        <w:lang w:val="en-US" w:eastAsia="en-US" w:bidi="ar-SA"/>
      </w:rPr>
    </w:lvl>
    <w:lvl w:ilvl="5" w:tplc="9076A358">
      <w:numFmt w:val="bullet"/>
      <w:lvlText w:val="•"/>
      <w:lvlJc w:val="left"/>
      <w:pPr>
        <w:ind w:left="5440" w:hanging="351"/>
      </w:pPr>
      <w:rPr>
        <w:rFonts w:hint="default"/>
        <w:lang w:val="en-US" w:eastAsia="en-US" w:bidi="ar-SA"/>
      </w:rPr>
    </w:lvl>
    <w:lvl w:ilvl="6" w:tplc="11261FA2">
      <w:numFmt w:val="bullet"/>
      <w:lvlText w:val="•"/>
      <w:lvlJc w:val="left"/>
      <w:pPr>
        <w:ind w:left="6292" w:hanging="351"/>
      </w:pPr>
      <w:rPr>
        <w:rFonts w:hint="default"/>
        <w:lang w:val="en-US" w:eastAsia="en-US" w:bidi="ar-SA"/>
      </w:rPr>
    </w:lvl>
    <w:lvl w:ilvl="7" w:tplc="CC14B4FA">
      <w:numFmt w:val="bullet"/>
      <w:lvlText w:val="•"/>
      <w:lvlJc w:val="left"/>
      <w:pPr>
        <w:ind w:left="7144" w:hanging="351"/>
      </w:pPr>
      <w:rPr>
        <w:rFonts w:hint="default"/>
        <w:lang w:val="en-US" w:eastAsia="en-US" w:bidi="ar-SA"/>
      </w:rPr>
    </w:lvl>
    <w:lvl w:ilvl="8" w:tplc="5DD072FE">
      <w:numFmt w:val="bullet"/>
      <w:lvlText w:val="•"/>
      <w:lvlJc w:val="left"/>
      <w:pPr>
        <w:ind w:left="7996" w:hanging="351"/>
      </w:pPr>
      <w:rPr>
        <w:rFonts w:hint="default"/>
        <w:lang w:val="en-US" w:eastAsia="en-US" w:bidi="ar-SA"/>
      </w:rPr>
    </w:lvl>
  </w:abstractNum>
  <w:abstractNum w:abstractNumId="1" w15:restartNumberingAfterBreak="0">
    <w:nsid w:val="19632AE4"/>
    <w:multiLevelType w:val="hybridMultilevel"/>
    <w:tmpl w:val="738EAC06"/>
    <w:lvl w:ilvl="0" w:tplc="DF2AF000">
      <w:start w:val="7"/>
      <w:numFmt w:val="decimal"/>
      <w:lvlText w:val="%1."/>
      <w:lvlJc w:val="left"/>
      <w:pPr>
        <w:ind w:left="1181" w:hanging="351"/>
        <w:jc w:val="left"/>
      </w:pPr>
      <w:rPr>
        <w:rFonts w:ascii="Verdana" w:eastAsia="Verdana" w:hAnsi="Verdana" w:cs="Verdana" w:hint="default"/>
        <w:spacing w:val="-1"/>
        <w:w w:val="102"/>
        <w:sz w:val="19"/>
        <w:szCs w:val="19"/>
        <w:lang w:val="en-US" w:eastAsia="en-US" w:bidi="ar-SA"/>
      </w:rPr>
    </w:lvl>
    <w:lvl w:ilvl="1" w:tplc="D816531A">
      <w:numFmt w:val="bullet"/>
      <w:lvlText w:val="•"/>
      <w:lvlJc w:val="left"/>
      <w:pPr>
        <w:ind w:left="2032" w:hanging="351"/>
      </w:pPr>
      <w:rPr>
        <w:rFonts w:hint="default"/>
        <w:lang w:val="en-US" w:eastAsia="en-US" w:bidi="ar-SA"/>
      </w:rPr>
    </w:lvl>
    <w:lvl w:ilvl="2" w:tplc="5C909752">
      <w:numFmt w:val="bullet"/>
      <w:lvlText w:val="•"/>
      <w:lvlJc w:val="left"/>
      <w:pPr>
        <w:ind w:left="2884" w:hanging="351"/>
      </w:pPr>
      <w:rPr>
        <w:rFonts w:hint="default"/>
        <w:lang w:val="en-US" w:eastAsia="en-US" w:bidi="ar-SA"/>
      </w:rPr>
    </w:lvl>
    <w:lvl w:ilvl="3" w:tplc="9D822CE4">
      <w:numFmt w:val="bullet"/>
      <w:lvlText w:val="•"/>
      <w:lvlJc w:val="left"/>
      <w:pPr>
        <w:ind w:left="3736" w:hanging="351"/>
      </w:pPr>
      <w:rPr>
        <w:rFonts w:hint="default"/>
        <w:lang w:val="en-US" w:eastAsia="en-US" w:bidi="ar-SA"/>
      </w:rPr>
    </w:lvl>
    <w:lvl w:ilvl="4" w:tplc="6E16A6A0">
      <w:numFmt w:val="bullet"/>
      <w:lvlText w:val="•"/>
      <w:lvlJc w:val="left"/>
      <w:pPr>
        <w:ind w:left="4588" w:hanging="351"/>
      </w:pPr>
      <w:rPr>
        <w:rFonts w:hint="default"/>
        <w:lang w:val="en-US" w:eastAsia="en-US" w:bidi="ar-SA"/>
      </w:rPr>
    </w:lvl>
    <w:lvl w:ilvl="5" w:tplc="BA167CAA">
      <w:numFmt w:val="bullet"/>
      <w:lvlText w:val="•"/>
      <w:lvlJc w:val="left"/>
      <w:pPr>
        <w:ind w:left="5440" w:hanging="351"/>
      </w:pPr>
      <w:rPr>
        <w:rFonts w:hint="default"/>
        <w:lang w:val="en-US" w:eastAsia="en-US" w:bidi="ar-SA"/>
      </w:rPr>
    </w:lvl>
    <w:lvl w:ilvl="6" w:tplc="038A1C12">
      <w:numFmt w:val="bullet"/>
      <w:lvlText w:val="•"/>
      <w:lvlJc w:val="left"/>
      <w:pPr>
        <w:ind w:left="6292" w:hanging="351"/>
      </w:pPr>
      <w:rPr>
        <w:rFonts w:hint="default"/>
        <w:lang w:val="en-US" w:eastAsia="en-US" w:bidi="ar-SA"/>
      </w:rPr>
    </w:lvl>
    <w:lvl w:ilvl="7" w:tplc="572A39BE">
      <w:numFmt w:val="bullet"/>
      <w:lvlText w:val="•"/>
      <w:lvlJc w:val="left"/>
      <w:pPr>
        <w:ind w:left="7144" w:hanging="351"/>
      </w:pPr>
      <w:rPr>
        <w:rFonts w:hint="default"/>
        <w:lang w:val="en-US" w:eastAsia="en-US" w:bidi="ar-SA"/>
      </w:rPr>
    </w:lvl>
    <w:lvl w:ilvl="8" w:tplc="AC5AA360">
      <w:numFmt w:val="bullet"/>
      <w:lvlText w:val="•"/>
      <w:lvlJc w:val="left"/>
      <w:pPr>
        <w:ind w:left="7996" w:hanging="351"/>
      </w:pPr>
      <w:rPr>
        <w:rFonts w:hint="default"/>
        <w:lang w:val="en-US" w:eastAsia="en-US" w:bidi="ar-SA"/>
      </w:rPr>
    </w:lvl>
  </w:abstractNum>
  <w:abstractNum w:abstractNumId="2" w15:restartNumberingAfterBreak="0">
    <w:nsid w:val="6E4C1604"/>
    <w:multiLevelType w:val="hybridMultilevel"/>
    <w:tmpl w:val="908240A6"/>
    <w:lvl w:ilvl="0" w:tplc="97566DF2">
      <w:start w:val="1"/>
      <w:numFmt w:val="lowerLetter"/>
      <w:lvlText w:val="(%1)"/>
      <w:lvlJc w:val="left"/>
      <w:pPr>
        <w:ind w:left="480" w:hanging="351"/>
        <w:jc w:val="left"/>
      </w:pPr>
      <w:rPr>
        <w:rFonts w:ascii="Arial" w:eastAsia="Arial" w:hAnsi="Arial" w:cs="Arial" w:hint="default"/>
        <w:b/>
        <w:bCs/>
        <w:w w:val="101"/>
        <w:sz w:val="23"/>
        <w:szCs w:val="23"/>
        <w:lang w:val="en-US" w:eastAsia="en-US" w:bidi="ar-SA"/>
      </w:rPr>
    </w:lvl>
    <w:lvl w:ilvl="1" w:tplc="568C89EE">
      <w:numFmt w:val="bullet"/>
      <w:lvlText w:val="•"/>
      <w:lvlJc w:val="left"/>
      <w:pPr>
        <w:ind w:left="1402" w:hanging="351"/>
      </w:pPr>
      <w:rPr>
        <w:rFonts w:hint="default"/>
        <w:lang w:val="en-US" w:eastAsia="en-US" w:bidi="ar-SA"/>
      </w:rPr>
    </w:lvl>
    <w:lvl w:ilvl="2" w:tplc="F278AB4C">
      <w:numFmt w:val="bullet"/>
      <w:lvlText w:val="•"/>
      <w:lvlJc w:val="left"/>
      <w:pPr>
        <w:ind w:left="2324" w:hanging="351"/>
      </w:pPr>
      <w:rPr>
        <w:rFonts w:hint="default"/>
        <w:lang w:val="en-US" w:eastAsia="en-US" w:bidi="ar-SA"/>
      </w:rPr>
    </w:lvl>
    <w:lvl w:ilvl="3" w:tplc="0068E71E">
      <w:numFmt w:val="bullet"/>
      <w:lvlText w:val="•"/>
      <w:lvlJc w:val="left"/>
      <w:pPr>
        <w:ind w:left="3246" w:hanging="351"/>
      </w:pPr>
      <w:rPr>
        <w:rFonts w:hint="default"/>
        <w:lang w:val="en-US" w:eastAsia="en-US" w:bidi="ar-SA"/>
      </w:rPr>
    </w:lvl>
    <w:lvl w:ilvl="4" w:tplc="163A1F5E">
      <w:numFmt w:val="bullet"/>
      <w:lvlText w:val="•"/>
      <w:lvlJc w:val="left"/>
      <w:pPr>
        <w:ind w:left="4168" w:hanging="351"/>
      </w:pPr>
      <w:rPr>
        <w:rFonts w:hint="default"/>
        <w:lang w:val="en-US" w:eastAsia="en-US" w:bidi="ar-SA"/>
      </w:rPr>
    </w:lvl>
    <w:lvl w:ilvl="5" w:tplc="BF0CA68C">
      <w:numFmt w:val="bullet"/>
      <w:lvlText w:val="•"/>
      <w:lvlJc w:val="left"/>
      <w:pPr>
        <w:ind w:left="5090" w:hanging="351"/>
      </w:pPr>
      <w:rPr>
        <w:rFonts w:hint="default"/>
        <w:lang w:val="en-US" w:eastAsia="en-US" w:bidi="ar-SA"/>
      </w:rPr>
    </w:lvl>
    <w:lvl w:ilvl="6" w:tplc="E928230A">
      <w:numFmt w:val="bullet"/>
      <w:lvlText w:val="•"/>
      <w:lvlJc w:val="left"/>
      <w:pPr>
        <w:ind w:left="6012" w:hanging="351"/>
      </w:pPr>
      <w:rPr>
        <w:rFonts w:hint="default"/>
        <w:lang w:val="en-US" w:eastAsia="en-US" w:bidi="ar-SA"/>
      </w:rPr>
    </w:lvl>
    <w:lvl w:ilvl="7" w:tplc="C396D108">
      <w:numFmt w:val="bullet"/>
      <w:lvlText w:val="•"/>
      <w:lvlJc w:val="left"/>
      <w:pPr>
        <w:ind w:left="6934" w:hanging="351"/>
      </w:pPr>
      <w:rPr>
        <w:rFonts w:hint="default"/>
        <w:lang w:val="en-US" w:eastAsia="en-US" w:bidi="ar-SA"/>
      </w:rPr>
    </w:lvl>
    <w:lvl w:ilvl="8" w:tplc="BB5649BC">
      <w:numFmt w:val="bullet"/>
      <w:lvlText w:val="•"/>
      <w:lvlJc w:val="left"/>
      <w:pPr>
        <w:ind w:left="7856" w:hanging="351"/>
      </w:pPr>
      <w:rPr>
        <w:rFonts w:hint="default"/>
        <w:lang w:val="en-US" w:eastAsia="en-US" w:bidi="ar-SA"/>
      </w:rPr>
    </w:lvl>
  </w:abstractNum>
  <w:abstractNum w:abstractNumId="3" w15:restartNumberingAfterBreak="0">
    <w:nsid w:val="710A57A1"/>
    <w:multiLevelType w:val="hybridMultilevel"/>
    <w:tmpl w:val="E7DC8648"/>
    <w:lvl w:ilvl="0" w:tplc="0F66192E">
      <w:start w:val="1"/>
      <w:numFmt w:val="lowerLetter"/>
      <w:lvlText w:val="(%1)"/>
      <w:lvlJc w:val="left"/>
      <w:pPr>
        <w:ind w:left="480" w:hanging="287"/>
        <w:jc w:val="left"/>
      </w:pPr>
      <w:rPr>
        <w:rFonts w:ascii="Arial" w:eastAsia="Arial" w:hAnsi="Arial" w:cs="Arial" w:hint="default"/>
        <w:b/>
        <w:bCs/>
        <w:w w:val="101"/>
        <w:sz w:val="21"/>
        <w:szCs w:val="21"/>
        <w:lang w:val="en-US" w:eastAsia="en-US" w:bidi="ar-SA"/>
      </w:rPr>
    </w:lvl>
    <w:lvl w:ilvl="1" w:tplc="6638DBA2">
      <w:start w:val="1"/>
      <w:numFmt w:val="decimal"/>
      <w:lvlText w:val="%2."/>
      <w:lvlJc w:val="left"/>
      <w:pPr>
        <w:ind w:left="1181" w:hanging="351"/>
        <w:jc w:val="left"/>
      </w:pPr>
      <w:rPr>
        <w:rFonts w:ascii="Verdana" w:eastAsia="Verdana" w:hAnsi="Verdana" w:cs="Verdana" w:hint="default"/>
        <w:spacing w:val="-1"/>
        <w:w w:val="102"/>
        <w:sz w:val="19"/>
        <w:szCs w:val="19"/>
        <w:lang w:val="en-US" w:eastAsia="en-US" w:bidi="ar-SA"/>
      </w:rPr>
    </w:lvl>
    <w:lvl w:ilvl="2" w:tplc="75D02692">
      <w:numFmt w:val="bullet"/>
      <w:lvlText w:val="•"/>
      <w:lvlJc w:val="left"/>
      <w:pPr>
        <w:ind w:left="2126" w:hanging="351"/>
      </w:pPr>
      <w:rPr>
        <w:rFonts w:hint="default"/>
        <w:lang w:val="en-US" w:eastAsia="en-US" w:bidi="ar-SA"/>
      </w:rPr>
    </w:lvl>
    <w:lvl w:ilvl="3" w:tplc="FFE81CB0">
      <w:numFmt w:val="bullet"/>
      <w:lvlText w:val="•"/>
      <w:lvlJc w:val="left"/>
      <w:pPr>
        <w:ind w:left="3073" w:hanging="351"/>
      </w:pPr>
      <w:rPr>
        <w:rFonts w:hint="default"/>
        <w:lang w:val="en-US" w:eastAsia="en-US" w:bidi="ar-SA"/>
      </w:rPr>
    </w:lvl>
    <w:lvl w:ilvl="4" w:tplc="CACA2FC4">
      <w:numFmt w:val="bullet"/>
      <w:lvlText w:val="•"/>
      <w:lvlJc w:val="left"/>
      <w:pPr>
        <w:ind w:left="4020" w:hanging="351"/>
      </w:pPr>
      <w:rPr>
        <w:rFonts w:hint="default"/>
        <w:lang w:val="en-US" w:eastAsia="en-US" w:bidi="ar-SA"/>
      </w:rPr>
    </w:lvl>
    <w:lvl w:ilvl="5" w:tplc="ED1E54CC">
      <w:numFmt w:val="bullet"/>
      <w:lvlText w:val="•"/>
      <w:lvlJc w:val="left"/>
      <w:pPr>
        <w:ind w:left="4966" w:hanging="351"/>
      </w:pPr>
      <w:rPr>
        <w:rFonts w:hint="default"/>
        <w:lang w:val="en-US" w:eastAsia="en-US" w:bidi="ar-SA"/>
      </w:rPr>
    </w:lvl>
    <w:lvl w:ilvl="6" w:tplc="99FA9B5A">
      <w:numFmt w:val="bullet"/>
      <w:lvlText w:val="•"/>
      <w:lvlJc w:val="left"/>
      <w:pPr>
        <w:ind w:left="5913" w:hanging="351"/>
      </w:pPr>
      <w:rPr>
        <w:rFonts w:hint="default"/>
        <w:lang w:val="en-US" w:eastAsia="en-US" w:bidi="ar-SA"/>
      </w:rPr>
    </w:lvl>
    <w:lvl w:ilvl="7" w:tplc="783860E4">
      <w:numFmt w:val="bullet"/>
      <w:lvlText w:val="•"/>
      <w:lvlJc w:val="left"/>
      <w:pPr>
        <w:ind w:left="6860" w:hanging="351"/>
      </w:pPr>
      <w:rPr>
        <w:rFonts w:hint="default"/>
        <w:lang w:val="en-US" w:eastAsia="en-US" w:bidi="ar-SA"/>
      </w:rPr>
    </w:lvl>
    <w:lvl w:ilvl="8" w:tplc="9B8605C6">
      <w:numFmt w:val="bullet"/>
      <w:lvlText w:val="•"/>
      <w:lvlJc w:val="left"/>
      <w:pPr>
        <w:ind w:left="7806" w:hanging="351"/>
      </w:pPr>
      <w:rPr>
        <w:rFonts w:hint="default"/>
        <w:lang w:val="en-US" w:eastAsia="en-US" w:bidi="ar-SA"/>
      </w:rPr>
    </w:lvl>
  </w:abstractNum>
  <w:abstractNum w:abstractNumId="4" w15:restartNumberingAfterBreak="0">
    <w:nsid w:val="792A0BE3"/>
    <w:multiLevelType w:val="hybridMultilevel"/>
    <w:tmpl w:val="508426C8"/>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5" w15:restartNumberingAfterBreak="0">
    <w:nsid w:val="795C03E3"/>
    <w:multiLevelType w:val="hybridMultilevel"/>
    <w:tmpl w:val="8DD0E8CC"/>
    <w:lvl w:ilvl="0" w:tplc="62F85604">
      <w:numFmt w:val="bullet"/>
      <w:lvlText w:val=""/>
      <w:lvlJc w:val="left"/>
      <w:pPr>
        <w:ind w:left="1181" w:hanging="351"/>
      </w:pPr>
      <w:rPr>
        <w:rFonts w:ascii="Symbol" w:eastAsia="Symbol" w:hAnsi="Symbol" w:cs="Symbol" w:hint="default"/>
        <w:w w:val="102"/>
        <w:sz w:val="19"/>
        <w:szCs w:val="19"/>
        <w:lang w:val="en-US" w:eastAsia="en-US" w:bidi="ar-SA"/>
      </w:rPr>
    </w:lvl>
    <w:lvl w:ilvl="1" w:tplc="73843400">
      <w:numFmt w:val="bullet"/>
      <w:lvlText w:val="•"/>
      <w:lvlJc w:val="left"/>
      <w:pPr>
        <w:ind w:left="2032" w:hanging="351"/>
      </w:pPr>
      <w:rPr>
        <w:rFonts w:hint="default"/>
        <w:lang w:val="en-US" w:eastAsia="en-US" w:bidi="ar-SA"/>
      </w:rPr>
    </w:lvl>
    <w:lvl w:ilvl="2" w:tplc="428C4550">
      <w:numFmt w:val="bullet"/>
      <w:lvlText w:val="•"/>
      <w:lvlJc w:val="left"/>
      <w:pPr>
        <w:ind w:left="2884" w:hanging="351"/>
      </w:pPr>
      <w:rPr>
        <w:rFonts w:hint="default"/>
        <w:lang w:val="en-US" w:eastAsia="en-US" w:bidi="ar-SA"/>
      </w:rPr>
    </w:lvl>
    <w:lvl w:ilvl="3" w:tplc="775A3512">
      <w:numFmt w:val="bullet"/>
      <w:lvlText w:val="•"/>
      <w:lvlJc w:val="left"/>
      <w:pPr>
        <w:ind w:left="3736" w:hanging="351"/>
      </w:pPr>
      <w:rPr>
        <w:rFonts w:hint="default"/>
        <w:lang w:val="en-US" w:eastAsia="en-US" w:bidi="ar-SA"/>
      </w:rPr>
    </w:lvl>
    <w:lvl w:ilvl="4" w:tplc="82DE1C58">
      <w:numFmt w:val="bullet"/>
      <w:lvlText w:val="•"/>
      <w:lvlJc w:val="left"/>
      <w:pPr>
        <w:ind w:left="4588" w:hanging="351"/>
      </w:pPr>
      <w:rPr>
        <w:rFonts w:hint="default"/>
        <w:lang w:val="en-US" w:eastAsia="en-US" w:bidi="ar-SA"/>
      </w:rPr>
    </w:lvl>
    <w:lvl w:ilvl="5" w:tplc="AA3AFF34">
      <w:numFmt w:val="bullet"/>
      <w:lvlText w:val="•"/>
      <w:lvlJc w:val="left"/>
      <w:pPr>
        <w:ind w:left="5440" w:hanging="351"/>
      </w:pPr>
      <w:rPr>
        <w:rFonts w:hint="default"/>
        <w:lang w:val="en-US" w:eastAsia="en-US" w:bidi="ar-SA"/>
      </w:rPr>
    </w:lvl>
    <w:lvl w:ilvl="6" w:tplc="05CEF944">
      <w:numFmt w:val="bullet"/>
      <w:lvlText w:val="•"/>
      <w:lvlJc w:val="left"/>
      <w:pPr>
        <w:ind w:left="6292" w:hanging="351"/>
      </w:pPr>
      <w:rPr>
        <w:rFonts w:hint="default"/>
        <w:lang w:val="en-US" w:eastAsia="en-US" w:bidi="ar-SA"/>
      </w:rPr>
    </w:lvl>
    <w:lvl w:ilvl="7" w:tplc="69208C16">
      <w:numFmt w:val="bullet"/>
      <w:lvlText w:val="•"/>
      <w:lvlJc w:val="left"/>
      <w:pPr>
        <w:ind w:left="7144" w:hanging="351"/>
      </w:pPr>
      <w:rPr>
        <w:rFonts w:hint="default"/>
        <w:lang w:val="en-US" w:eastAsia="en-US" w:bidi="ar-SA"/>
      </w:rPr>
    </w:lvl>
    <w:lvl w:ilvl="8" w:tplc="D296550A">
      <w:numFmt w:val="bullet"/>
      <w:lvlText w:val="•"/>
      <w:lvlJc w:val="left"/>
      <w:pPr>
        <w:ind w:left="7996" w:hanging="351"/>
      </w:pPr>
      <w:rPr>
        <w:rFonts w:hint="default"/>
        <w:lang w:val="en-US" w:eastAsia="en-US" w:bidi="ar-SA"/>
      </w:rPr>
    </w:lvl>
  </w:abstractNum>
  <w:num w:numId="1" w16cid:durableId="613906925">
    <w:abstractNumId w:val="3"/>
  </w:num>
  <w:num w:numId="2" w16cid:durableId="1970280461">
    <w:abstractNumId w:val="2"/>
  </w:num>
  <w:num w:numId="3" w16cid:durableId="1084379888">
    <w:abstractNumId w:val="1"/>
  </w:num>
  <w:num w:numId="4" w16cid:durableId="1690645912">
    <w:abstractNumId w:val="0"/>
  </w:num>
  <w:num w:numId="5" w16cid:durableId="764963166">
    <w:abstractNumId w:val="5"/>
  </w:num>
  <w:num w:numId="6" w16cid:durableId="135202782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0tzSzNDYxBxJG5ko6SsGpxcWZ+XkgBYa1APIsiTAsAAAA"/>
  </w:docVars>
  <w:rsids>
    <w:rsidRoot w:val="00FA3507"/>
    <w:rsid w:val="002F63C0"/>
    <w:rsid w:val="004E2FD8"/>
    <w:rsid w:val="00597C94"/>
    <w:rsid w:val="005A6D83"/>
    <w:rsid w:val="00615A6F"/>
    <w:rsid w:val="00806591"/>
    <w:rsid w:val="008E5456"/>
    <w:rsid w:val="0099379D"/>
    <w:rsid w:val="00B57307"/>
    <w:rsid w:val="00E4441D"/>
    <w:rsid w:val="00F20927"/>
    <w:rsid w:val="00F84976"/>
    <w:rsid w:val="00FA35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9873DAE"/>
  <w15:docId w15:val="{55DB2FD9-C058-470D-9E61-F32DBBA5B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Verdana" w:eastAsia="Verdana" w:hAnsi="Verdana" w:cs="Verdana"/>
    </w:rPr>
  </w:style>
  <w:style w:type="paragraph" w:styleId="Heading1">
    <w:name w:val="heading 1"/>
    <w:basedOn w:val="Normal"/>
    <w:uiPriority w:val="9"/>
    <w:qFormat/>
    <w:pPr>
      <w:ind w:left="480"/>
      <w:outlineLvl w:val="0"/>
    </w:pPr>
    <w:rPr>
      <w:rFonts w:ascii="Arial" w:eastAsia="Arial" w:hAnsi="Arial" w:cs="Arial"/>
      <w:b/>
      <w:bCs/>
      <w:sz w:val="23"/>
      <w:szCs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9"/>
      <w:szCs w:val="19"/>
    </w:rPr>
  </w:style>
  <w:style w:type="paragraph" w:styleId="ListParagraph">
    <w:name w:val="List Paragraph"/>
    <w:basedOn w:val="Normal"/>
    <w:uiPriority w:val="1"/>
    <w:qFormat/>
    <w:pPr>
      <w:ind w:left="1181" w:hanging="352"/>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F84976"/>
    <w:pPr>
      <w:tabs>
        <w:tab w:val="center" w:pos="4680"/>
        <w:tab w:val="right" w:pos="9360"/>
      </w:tabs>
    </w:pPr>
  </w:style>
  <w:style w:type="character" w:customStyle="1" w:styleId="HeaderChar">
    <w:name w:val="Header Char"/>
    <w:basedOn w:val="DefaultParagraphFont"/>
    <w:link w:val="Header"/>
    <w:uiPriority w:val="99"/>
    <w:rsid w:val="00F84976"/>
    <w:rPr>
      <w:rFonts w:ascii="Verdana" w:eastAsia="Verdana" w:hAnsi="Verdana" w:cs="Verdana"/>
    </w:rPr>
  </w:style>
  <w:style w:type="paragraph" w:styleId="Footer">
    <w:name w:val="footer"/>
    <w:basedOn w:val="Normal"/>
    <w:link w:val="FooterChar"/>
    <w:uiPriority w:val="99"/>
    <w:unhideWhenUsed/>
    <w:rsid w:val="00F84976"/>
    <w:pPr>
      <w:tabs>
        <w:tab w:val="center" w:pos="4680"/>
        <w:tab w:val="right" w:pos="9360"/>
      </w:tabs>
    </w:pPr>
  </w:style>
  <w:style w:type="character" w:customStyle="1" w:styleId="FooterChar">
    <w:name w:val="Footer Char"/>
    <w:basedOn w:val="DefaultParagraphFont"/>
    <w:link w:val="Footer"/>
    <w:uiPriority w:val="99"/>
    <w:rsid w:val="00F84976"/>
    <w:rPr>
      <w:rFonts w:ascii="Verdana" w:eastAsia="Verdana" w:hAnsi="Verdana" w:cs="Verdan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8"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20" Type="http://schemas.openxmlformats.org/officeDocument/2006/relationships/image" Target="media/image12.png"/><Relationship Id="rId41" Type="http://schemas.openxmlformats.org/officeDocument/2006/relationships/image" Target="media/image3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1</Pages>
  <Words>1019</Words>
  <Characters>581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Fakir Mashuque Alamgir</cp:lastModifiedBy>
  <cp:revision>3</cp:revision>
  <cp:lastPrinted>2022-07-27T07:19:00Z</cp:lastPrinted>
  <dcterms:created xsi:type="dcterms:W3CDTF">2021-12-05T12:46:00Z</dcterms:created>
  <dcterms:modified xsi:type="dcterms:W3CDTF">2022-07-27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8-02-24T00:00:00Z</vt:filetime>
  </property>
  <property fmtid="{D5CDD505-2E9C-101B-9397-08002B2CF9AE}" pid="3" name="Creator">
    <vt:lpwstr>PScript5.dll Version 5.2.2</vt:lpwstr>
  </property>
  <property fmtid="{D5CDD505-2E9C-101B-9397-08002B2CF9AE}" pid="4" name="LastSaved">
    <vt:filetime>2021-12-05T00:00:00Z</vt:filetime>
  </property>
</Properties>
</file>